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00AEBFD2"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5A7C3D">
        <w:rPr>
          <w:rFonts w:ascii="Arial" w:eastAsia="Arial" w:hAnsi="Arial" w:cs="Arial"/>
          <w:sz w:val="28"/>
          <w:szCs w:val="28"/>
        </w:rPr>
        <w:t>1</w:t>
      </w:r>
      <w:r w:rsidR="001E0478">
        <w:rPr>
          <w:rFonts w:ascii="Arial" w:eastAsia="Arial" w:hAnsi="Arial" w:cs="Arial"/>
          <w:sz w:val="28"/>
          <w:szCs w:val="28"/>
        </w:rPr>
        <w:t>8</w:t>
      </w:r>
      <w:r w:rsidR="002A7D6A">
        <w:rPr>
          <w:rFonts w:ascii="Arial" w:eastAsia="Arial" w:hAnsi="Arial" w:cs="Arial"/>
          <w:sz w:val="28"/>
          <w:szCs w:val="28"/>
        </w:rPr>
        <w:t xml:space="preserve"> on the Coronavirus Disease (COVID19)</w:t>
      </w:r>
    </w:p>
    <w:p w14:paraId="3F11FAFB" w14:textId="623DE129"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E0478">
        <w:rPr>
          <w:rFonts w:ascii="Arial" w:eastAsia="Arial" w:hAnsi="Arial" w:cs="Arial"/>
          <w:sz w:val="24"/>
          <w:szCs w:val="24"/>
        </w:rPr>
        <w:t>23</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39976073"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AF4B04">
        <w:rPr>
          <w:rFonts w:ascii="Arial" w:eastAsia="Arial" w:hAnsi="Arial" w:cs="Arial"/>
          <w:b/>
          <w:color w:val="0070C0"/>
          <w:sz w:val="24"/>
          <w:szCs w:val="24"/>
        </w:rPr>
        <w:t>23</w:t>
      </w:r>
      <w:r w:rsidR="008C62F7" w:rsidRPr="0099764A">
        <w:rPr>
          <w:rFonts w:ascii="Arial" w:eastAsia="Arial" w:hAnsi="Arial" w:cs="Arial"/>
          <w:b/>
          <w:color w:val="0070C0"/>
          <w:sz w:val="24"/>
          <w:szCs w:val="24"/>
        </w:rPr>
        <w:t xml:space="preserve"> June</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AF4B04" w:rsidRPr="00AF4B04">
        <w:rPr>
          <w:rFonts w:ascii="Arial" w:eastAsia="Arial" w:hAnsi="Arial" w:cs="Arial"/>
          <w:b/>
          <w:color w:val="0070C0"/>
          <w:sz w:val="24"/>
          <w:szCs w:val="24"/>
        </w:rPr>
        <w:t>1,372,232</w:t>
      </w:r>
      <w:r w:rsidR="00AF4B04">
        <w:rPr>
          <w:rFonts w:ascii="Arial" w:eastAsia="Arial" w:hAnsi="Arial" w:cs="Arial"/>
          <w:b/>
          <w:color w:val="0070C0"/>
          <w:sz w:val="24"/>
          <w:szCs w:val="24"/>
        </w:rPr>
        <w:t xml:space="preserve">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AF4B04" w:rsidRPr="00AF4B04">
        <w:rPr>
          <w:rFonts w:ascii="Arial" w:eastAsia="Arial" w:hAnsi="Arial" w:cs="Arial"/>
          <w:b/>
          <w:color w:val="0070C0"/>
          <w:sz w:val="24"/>
          <w:szCs w:val="24"/>
        </w:rPr>
        <w:t>49,86</w:t>
      </w:r>
      <w:bookmarkStart w:id="0" w:name="_GoBack"/>
      <w:bookmarkEnd w:id="0"/>
      <w:r w:rsidR="00AF4B04" w:rsidRPr="00AF4B04">
        <w:rPr>
          <w:rFonts w:ascii="Arial" w:eastAsia="Arial" w:hAnsi="Arial" w:cs="Arial"/>
          <w:b/>
          <w:color w:val="0070C0"/>
          <w:sz w:val="24"/>
          <w:szCs w:val="24"/>
        </w:rPr>
        <w:t>2</w:t>
      </w:r>
      <w:r w:rsidR="00AF4B04">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AF4B04" w:rsidRPr="00AF4B04">
        <w:rPr>
          <w:rFonts w:ascii="Arial" w:eastAsia="Arial" w:hAnsi="Arial" w:cs="Arial"/>
          <w:b/>
          <w:color w:val="0070C0"/>
          <w:sz w:val="24"/>
          <w:szCs w:val="24"/>
        </w:rPr>
        <w:t>1,298,442</w:t>
      </w:r>
      <w:r w:rsidR="00AF4B04">
        <w:rPr>
          <w:rFonts w:ascii="Arial" w:eastAsia="Arial" w:hAnsi="Arial" w:cs="Arial"/>
          <w:b/>
          <w:color w:val="0070C0"/>
          <w:sz w:val="24"/>
          <w:szCs w:val="24"/>
        </w:rPr>
        <w:t xml:space="preserve">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AF4B04" w:rsidRPr="00AF4B04">
        <w:rPr>
          <w:rFonts w:ascii="Arial" w:eastAsia="Arial" w:hAnsi="Arial" w:cs="Arial"/>
          <w:b/>
          <w:color w:val="0070C0"/>
          <w:sz w:val="24"/>
          <w:szCs w:val="24"/>
        </w:rPr>
        <w:t>23,928</w:t>
      </w:r>
      <w:r w:rsidR="00AF4B04">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6B705870"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6</w:t>
      </w:r>
      <w:r w:rsidR="00AF4B04">
        <w:rPr>
          <w:rFonts w:ascii="Arial" w:eastAsia="Arial" w:hAnsi="Arial" w:cs="Arial"/>
          <w:i/>
          <w:color w:val="0070C0"/>
          <w:sz w:val="16"/>
          <w:szCs w:val="16"/>
        </w:rPr>
        <w:t>6</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16ABA020" w:rsidR="002A2C5B" w:rsidRPr="00662928"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662928">
        <w:rPr>
          <w:rFonts w:ascii="Arial" w:eastAsia="Arial" w:hAnsi="Arial" w:cs="Arial"/>
          <w:sz w:val="24"/>
          <w:szCs w:val="24"/>
        </w:rPr>
        <w:t>A total of</w:t>
      </w:r>
      <w:r w:rsidRPr="00662928">
        <w:rPr>
          <w:rFonts w:ascii="Arial" w:eastAsia="Arial" w:hAnsi="Arial" w:cs="Arial"/>
          <w:b/>
          <w:bCs/>
          <w:sz w:val="24"/>
          <w:szCs w:val="24"/>
        </w:rPr>
        <w:t xml:space="preserve"> </w:t>
      </w:r>
      <w:r w:rsidRPr="00142E6E">
        <w:rPr>
          <w:rFonts w:ascii="Arial" w:eastAsia="Arial" w:hAnsi="Arial" w:cs="Arial"/>
          <w:b/>
          <w:color w:val="0070C0"/>
          <w:sz w:val="24"/>
          <w:szCs w:val="24"/>
        </w:rPr>
        <w:t>₱</w:t>
      </w:r>
      <w:r w:rsidR="00B3404B" w:rsidRPr="00B3404B">
        <w:rPr>
          <w:rFonts w:ascii="Arial" w:eastAsia="Arial" w:hAnsi="Arial" w:cs="Arial"/>
          <w:b/>
          <w:bCs/>
          <w:color w:val="0070C0"/>
          <w:sz w:val="24"/>
          <w:szCs w:val="24"/>
        </w:rPr>
        <w:t xml:space="preserve">2,438,929,412.98 </w:t>
      </w:r>
      <w:r w:rsidRPr="0066292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142E6E">
        <w:rPr>
          <w:rFonts w:ascii="Arial" w:eastAsia="Arial" w:hAnsi="Arial" w:cs="Arial"/>
          <w:b/>
          <w:color w:val="0070C0"/>
          <w:sz w:val="24"/>
          <w:szCs w:val="24"/>
        </w:rPr>
        <w:t>₱</w:t>
      </w:r>
      <w:r w:rsidR="00B3404B" w:rsidRPr="00B3404B">
        <w:rPr>
          <w:rFonts w:ascii="Arial" w:eastAsia="Arial" w:hAnsi="Arial" w:cs="Arial"/>
          <w:b/>
          <w:color w:val="0070C0"/>
          <w:sz w:val="24"/>
          <w:szCs w:val="24"/>
        </w:rPr>
        <w:t xml:space="preserve">1,871,529,648.25 </w:t>
      </w:r>
      <w:r w:rsidRPr="00662928">
        <w:rPr>
          <w:rFonts w:ascii="Arial" w:eastAsia="Arial" w:hAnsi="Arial" w:cs="Arial"/>
          <w:bCs/>
          <w:sz w:val="24"/>
          <w:szCs w:val="24"/>
        </w:rPr>
        <w:t>was</w:t>
      </w:r>
      <w:r w:rsidRPr="00662928">
        <w:rPr>
          <w:rFonts w:ascii="Arial" w:eastAsia="Arial" w:hAnsi="Arial" w:cs="Arial"/>
          <w:sz w:val="24"/>
          <w:szCs w:val="24"/>
        </w:rPr>
        <w:t xml:space="preserve"> provided by </w:t>
      </w:r>
      <w:r w:rsidRPr="00142E6E">
        <w:rPr>
          <w:rFonts w:ascii="Arial" w:eastAsia="Arial" w:hAnsi="Arial" w:cs="Arial"/>
          <w:b/>
          <w:color w:val="0070C0"/>
          <w:sz w:val="24"/>
          <w:szCs w:val="24"/>
        </w:rPr>
        <w:t>DSWD</w:t>
      </w:r>
      <w:r w:rsidRPr="00142E6E">
        <w:rPr>
          <w:rFonts w:ascii="Arial" w:eastAsia="Arial" w:hAnsi="Arial" w:cs="Arial"/>
          <w:color w:val="0070C0"/>
          <w:sz w:val="24"/>
          <w:szCs w:val="24"/>
        </w:rPr>
        <w:t>,</w:t>
      </w:r>
      <w:r w:rsidRPr="00142E6E">
        <w:rPr>
          <w:rFonts w:ascii="Arial" w:eastAsia="Arial" w:hAnsi="Arial" w:cs="Arial"/>
          <w:b/>
          <w:color w:val="0070C0"/>
          <w:sz w:val="24"/>
          <w:szCs w:val="24"/>
        </w:rPr>
        <w:t xml:space="preserve"> </w:t>
      </w:r>
      <w:r w:rsidRPr="00662928">
        <w:rPr>
          <w:rFonts w:ascii="Arial" w:eastAsia="Arial" w:hAnsi="Arial" w:cs="Arial"/>
          <w:b/>
          <w:sz w:val="24"/>
          <w:szCs w:val="24"/>
        </w:rPr>
        <w:t>₱</w:t>
      </w:r>
      <w:r w:rsidR="001B0644" w:rsidRPr="00662928">
        <w:rPr>
          <w:rFonts w:ascii="Arial" w:eastAsia="Arial" w:hAnsi="Arial" w:cs="Arial"/>
          <w:b/>
          <w:bCs/>
          <w:sz w:val="24"/>
          <w:szCs w:val="24"/>
        </w:rPr>
        <w:t xml:space="preserve">535,549,354.77 </w:t>
      </w:r>
      <w:r w:rsidRPr="00662928">
        <w:rPr>
          <w:rFonts w:ascii="Arial" w:eastAsia="Arial" w:hAnsi="Arial" w:cs="Arial"/>
          <w:sz w:val="24"/>
          <w:szCs w:val="24"/>
        </w:rPr>
        <w:t xml:space="preserve">from </w:t>
      </w:r>
      <w:r w:rsidRPr="00662928">
        <w:rPr>
          <w:rFonts w:ascii="Arial" w:eastAsia="Arial" w:hAnsi="Arial" w:cs="Arial"/>
          <w:b/>
          <w:sz w:val="24"/>
          <w:szCs w:val="24"/>
        </w:rPr>
        <w:t>NGOs</w:t>
      </w:r>
      <w:r w:rsidRPr="00662928">
        <w:rPr>
          <w:rFonts w:ascii="Arial" w:eastAsia="Arial" w:hAnsi="Arial" w:cs="Arial"/>
          <w:sz w:val="24"/>
          <w:szCs w:val="24"/>
        </w:rPr>
        <w:t xml:space="preserve">, and </w:t>
      </w:r>
      <w:r w:rsidRPr="00662928">
        <w:rPr>
          <w:rFonts w:ascii="Arial" w:eastAsia="Arial" w:hAnsi="Arial" w:cs="Arial"/>
          <w:b/>
          <w:sz w:val="24"/>
          <w:szCs w:val="24"/>
        </w:rPr>
        <w:t>₱</w:t>
      </w:r>
      <w:r w:rsidRPr="00662928">
        <w:rPr>
          <w:rFonts w:ascii="Arial" w:eastAsia="Arial" w:hAnsi="Arial" w:cs="Arial"/>
          <w:b/>
          <w:bCs/>
          <w:sz w:val="24"/>
          <w:szCs w:val="24"/>
        </w:rPr>
        <w:t xml:space="preserve">31,850,409.96 </w:t>
      </w:r>
      <w:r w:rsidRPr="00662928">
        <w:rPr>
          <w:rFonts w:ascii="Arial" w:eastAsia="Arial" w:hAnsi="Arial" w:cs="Arial"/>
          <w:sz w:val="24"/>
          <w:szCs w:val="24"/>
        </w:rPr>
        <w:t xml:space="preserve">from </w:t>
      </w:r>
      <w:r w:rsidRPr="00662928">
        <w:rPr>
          <w:rFonts w:ascii="Arial" w:eastAsia="Arial" w:hAnsi="Arial" w:cs="Arial"/>
          <w:b/>
          <w:sz w:val="24"/>
          <w:szCs w:val="24"/>
          <w:lang w:val="en-US"/>
        </w:rPr>
        <w:t xml:space="preserve">other </w:t>
      </w:r>
      <w:r w:rsidRPr="00662928">
        <w:rPr>
          <w:rFonts w:ascii="Arial" w:eastAsia="Arial" w:hAnsi="Arial" w:cs="Arial"/>
          <w:b/>
          <w:sz w:val="24"/>
          <w:szCs w:val="24"/>
        </w:rPr>
        <w:t>Partners</w:t>
      </w:r>
      <w:r w:rsidRPr="00662928">
        <w:rPr>
          <w:rFonts w:ascii="Arial" w:eastAsia="Arial" w:hAnsi="Arial" w:cs="Arial"/>
          <w:b/>
          <w:sz w:val="20"/>
          <w:szCs w:val="20"/>
        </w:rPr>
        <w:t xml:space="preserve"> </w:t>
      </w:r>
      <w:r w:rsidRPr="00662928">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B3404B" w:rsidRPr="00B3404B" w14:paraId="7E73A9E5" w14:textId="77777777" w:rsidTr="00B3404B">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1589B26" w14:textId="77777777" w:rsidR="00B3404B" w:rsidRPr="00B3404B" w:rsidRDefault="00B3404B" w:rsidP="00B3404B">
            <w:pPr>
              <w:widowControl/>
              <w:spacing w:after="0" w:line="240" w:lineRule="auto"/>
              <w:ind w:right="57"/>
              <w:contextualSpacing/>
              <w:jc w:val="center"/>
              <w:rPr>
                <w:rFonts w:ascii="Arial Narrow" w:eastAsia="Times New Roman" w:hAnsi="Arial Narrow"/>
                <w:b/>
                <w:bCs/>
                <w:color w:val="000000"/>
                <w:sz w:val="19"/>
                <w:szCs w:val="19"/>
              </w:rPr>
            </w:pPr>
            <w:r w:rsidRPr="00B3404B">
              <w:rPr>
                <w:rFonts w:ascii="Arial Narrow" w:hAnsi="Arial Narrow"/>
                <w:b/>
                <w:bCs/>
                <w:color w:val="000000"/>
                <w:sz w:val="19"/>
                <w:szCs w:val="19"/>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F44D387" w14:textId="081D8C93" w:rsidR="00B3404B" w:rsidRPr="00B3404B" w:rsidRDefault="00B3404B" w:rsidP="00B3404B">
            <w:pPr>
              <w:spacing w:after="0" w:line="240" w:lineRule="auto"/>
              <w:ind w:right="57"/>
              <w:contextualSpacing/>
              <w:jc w:val="center"/>
              <w:rPr>
                <w:rFonts w:ascii="Arial Narrow" w:hAnsi="Arial Narrow"/>
                <w:b/>
                <w:bCs/>
                <w:color w:val="000000"/>
                <w:sz w:val="19"/>
                <w:szCs w:val="19"/>
              </w:rPr>
            </w:pPr>
            <w:r w:rsidRPr="00B3404B">
              <w:rPr>
                <w:rFonts w:ascii="Arial Narrow" w:hAnsi="Arial Narrow"/>
                <w:b/>
                <w:bCs/>
                <w:color w:val="000000"/>
                <w:sz w:val="19"/>
                <w:szCs w:val="19"/>
              </w:rPr>
              <w:t>COST OF ASSISTANCE</w:t>
            </w:r>
          </w:p>
        </w:tc>
      </w:tr>
      <w:tr w:rsidR="00B3404B" w:rsidRPr="00B3404B" w14:paraId="0AD6F21D" w14:textId="77777777" w:rsidTr="00B3404B">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583BD37" w14:textId="77777777" w:rsidR="00B3404B" w:rsidRPr="00B3404B" w:rsidRDefault="00B3404B" w:rsidP="00B3404B">
            <w:pPr>
              <w:spacing w:after="0" w:line="240" w:lineRule="auto"/>
              <w:ind w:right="57"/>
              <w:contextualSpacing/>
              <w:rPr>
                <w:rFonts w:ascii="Arial Narrow" w:hAnsi="Arial Narrow"/>
                <w:b/>
                <w:bCs/>
                <w:color w:val="000000"/>
                <w:sz w:val="19"/>
                <w:szCs w:val="19"/>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9FEAE89" w14:textId="4380D5B1" w:rsidR="00B3404B" w:rsidRPr="00B3404B" w:rsidRDefault="00B3404B" w:rsidP="00B3404B">
            <w:pPr>
              <w:spacing w:after="0" w:line="240" w:lineRule="auto"/>
              <w:ind w:right="57"/>
              <w:contextualSpacing/>
              <w:jc w:val="center"/>
              <w:rPr>
                <w:rFonts w:ascii="Arial Narrow" w:hAnsi="Arial Narrow"/>
                <w:b/>
                <w:bCs/>
                <w:color w:val="000000"/>
                <w:sz w:val="19"/>
                <w:szCs w:val="19"/>
              </w:rPr>
            </w:pPr>
            <w:r w:rsidRPr="00B3404B">
              <w:rPr>
                <w:rFonts w:ascii="Arial Narrow" w:hAnsi="Arial Narrow"/>
                <w:b/>
                <w:bCs/>
                <w:color w:val="000000"/>
                <w:sz w:val="19"/>
                <w:szCs w:val="19"/>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A7AA984" w14:textId="5A9AC1A5" w:rsidR="00B3404B" w:rsidRPr="00B3404B" w:rsidRDefault="00B3404B" w:rsidP="00B3404B">
            <w:pPr>
              <w:spacing w:after="0" w:line="240" w:lineRule="auto"/>
              <w:ind w:right="57"/>
              <w:contextualSpacing/>
              <w:jc w:val="center"/>
              <w:rPr>
                <w:rFonts w:ascii="Arial Narrow" w:hAnsi="Arial Narrow"/>
                <w:b/>
                <w:bCs/>
                <w:color w:val="000000"/>
                <w:sz w:val="19"/>
                <w:szCs w:val="19"/>
              </w:rPr>
            </w:pPr>
            <w:r w:rsidRPr="00B3404B">
              <w:rPr>
                <w:rFonts w:ascii="Arial Narrow" w:hAnsi="Arial Narrow"/>
                <w:b/>
                <w:bCs/>
                <w:color w:val="000000"/>
                <w:sz w:val="19"/>
                <w:szCs w:val="19"/>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EC60E6E" w14:textId="6E56FDB0" w:rsidR="00B3404B" w:rsidRPr="00B3404B" w:rsidRDefault="00B3404B" w:rsidP="00B3404B">
            <w:pPr>
              <w:spacing w:after="0" w:line="240" w:lineRule="auto"/>
              <w:ind w:right="57"/>
              <w:contextualSpacing/>
              <w:jc w:val="center"/>
              <w:rPr>
                <w:rFonts w:ascii="Arial Narrow" w:hAnsi="Arial Narrow"/>
                <w:b/>
                <w:bCs/>
                <w:color w:val="000000"/>
                <w:sz w:val="19"/>
                <w:szCs w:val="19"/>
              </w:rPr>
            </w:pPr>
            <w:r w:rsidRPr="00B3404B">
              <w:rPr>
                <w:rFonts w:ascii="Arial Narrow" w:hAnsi="Arial Narrow"/>
                <w:b/>
                <w:bCs/>
                <w:color w:val="000000"/>
                <w:sz w:val="19"/>
                <w:szCs w:val="19"/>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F249E3B" w14:textId="6D73CA4F" w:rsidR="00B3404B" w:rsidRPr="00B3404B" w:rsidRDefault="00B3404B" w:rsidP="00B3404B">
            <w:pPr>
              <w:spacing w:after="0" w:line="240" w:lineRule="auto"/>
              <w:ind w:right="57"/>
              <w:contextualSpacing/>
              <w:jc w:val="center"/>
              <w:rPr>
                <w:rFonts w:ascii="Arial Narrow" w:hAnsi="Arial Narrow"/>
                <w:b/>
                <w:bCs/>
                <w:color w:val="000000"/>
                <w:sz w:val="19"/>
                <w:szCs w:val="19"/>
              </w:rPr>
            </w:pPr>
            <w:r w:rsidRPr="00B3404B">
              <w:rPr>
                <w:rFonts w:ascii="Arial Narrow" w:hAnsi="Arial Narrow"/>
                <w:b/>
                <w:bCs/>
                <w:color w:val="000000"/>
                <w:sz w:val="19"/>
                <w:szCs w:val="19"/>
              </w:rPr>
              <w:t>GRAND TOTAL</w:t>
            </w:r>
          </w:p>
        </w:tc>
      </w:tr>
      <w:tr w:rsidR="00B3404B" w:rsidRPr="00B3404B" w14:paraId="4A2A1873" w14:textId="77777777" w:rsidTr="00B3404B">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F057DA9" w14:textId="77777777" w:rsidR="00B3404B" w:rsidRPr="00B3404B" w:rsidRDefault="00B3404B" w:rsidP="00B3404B">
            <w:pPr>
              <w:spacing w:after="0" w:line="240" w:lineRule="auto"/>
              <w:ind w:right="57"/>
              <w:contextualSpacing/>
              <w:jc w:val="center"/>
              <w:rPr>
                <w:rFonts w:ascii="Arial Narrow" w:hAnsi="Arial Narrow"/>
                <w:b/>
                <w:bCs/>
                <w:color w:val="000000"/>
                <w:sz w:val="19"/>
                <w:szCs w:val="19"/>
              </w:rPr>
            </w:pPr>
            <w:r w:rsidRPr="00B3404B">
              <w:rPr>
                <w:rFonts w:ascii="Arial Narrow" w:hAnsi="Arial Narrow"/>
                <w:b/>
                <w:bCs/>
                <w:color w:val="000000"/>
                <w:sz w:val="19"/>
                <w:szCs w:val="19"/>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60B27EA1" w14:textId="59FE312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1,871,529,648.25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3AB0D635" w14:textId="24F35FB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35,549,354.7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2D16826D" w14:textId="5265C00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53965AE6" w14:textId="1E817F2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2,438,929,412.98 </w:t>
            </w:r>
          </w:p>
        </w:tc>
      </w:tr>
      <w:tr w:rsidR="00B3404B" w:rsidRPr="00B3404B" w14:paraId="65EF5896"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F8C706"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21F80374" w14:textId="0A78D20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70,927,796.81 </w:t>
            </w:r>
          </w:p>
        </w:tc>
        <w:tc>
          <w:tcPr>
            <w:tcW w:w="958" w:type="pct"/>
            <w:tcBorders>
              <w:top w:val="nil"/>
              <w:left w:val="nil"/>
              <w:bottom w:val="single" w:sz="4" w:space="0" w:color="000000"/>
              <w:right w:val="single" w:sz="4" w:space="0" w:color="000000"/>
            </w:tcBorders>
            <w:shd w:val="clear" w:color="A5A5A5" w:fill="A5A5A5"/>
            <w:noWrap/>
            <w:vAlign w:val="bottom"/>
            <w:hideMark/>
          </w:tcPr>
          <w:p w14:paraId="42A93D8D" w14:textId="0C765B3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1AB1DD7" w14:textId="7BD19AE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CA4B638" w14:textId="41CECA8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736,337,796.81 </w:t>
            </w:r>
          </w:p>
        </w:tc>
      </w:tr>
      <w:tr w:rsidR="00B3404B" w:rsidRPr="00B3404B" w14:paraId="5FA03192"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264EF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1AAFC607" w14:textId="61C5E1AE"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72,971,078.00 </w:t>
            </w:r>
          </w:p>
        </w:tc>
        <w:tc>
          <w:tcPr>
            <w:tcW w:w="958" w:type="pct"/>
            <w:tcBorders>
              <w:top w:val="nil"/>
              <w:left w:val="nil"/>
              <w:bottom w:val="single" w:sz="4" w:space="0" w:color="000000"/>
              <w:right w:val="single" w:sz="4" w:space="0" w:color="000000"/>
            </w:tcBorders>
            <w:shd w:val="clear" w:color="auto" w:fill="auto"/>
            <w:noWrap/>
            <w:vAlign w:val="bottom"/>
            <w:hideMark/>
          </w:tcPr>
          <w:p w14:paraId="644CB6C9" w14:textId="6615B975"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E0D185B" w14:textId="3E163815"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76C4503" w14:textId="6B40A5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2,971,078.00 </w:t>
            </w:r>
          </w:p>
        </w:tc>
      </w:tr>
      <w:tr w:rsidR="00B3404B" w:rsidRPr="00B3404B" w14:paraId="237A18EC"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9A91B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D42379" w14:textId="7D584113"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39,429,943.21 </w:t>
            </w:r>
          </w:p>
        </w:tc>
        <w:tc>
          <w:tcPr>
            <w:tcW w:w="958" w:type="pct"/>
            <w:tcBorders>
              <w:top w:val="nil"/>
              <w:left w:val="nil"/>
              <w:bottom w:val="single" w:sz="4" w:space="0" w:color="000000"/>
              <w:right w:val="single" w:sz="4" w:space="0" w:color="000000"/>
            </w:tcBorders>
            <w:shd w:val="clear" w:color="auto" w:fill="auto"/>
            <w:noWrap/>
            <w:vAlign w:val="bottom"/>
            <w:hideMark/>
          </w:tcPr>
          <w:p w14:paraId="70618935" w14:textId="755912EC"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D9B58E" w14:textId="6B404FFF"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316F9CE" w14:textId="29D2D5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81,529,943.21 </w:t>
            </w:r>
          </w:p>
        </w:tc>
      </w:tr>
      <w:tr w:rsidR="00B3404B" w:rsidRPr="00B3404B" w14:paraId="442D69A3"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1ADB5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075DA600" w14:textId="3A7A3512"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2EB5F81C" w14:textId="32F99DF9"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FC2729" w14:textId="4E887184"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5771355" w14:textId="21D349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951,950.00 </w:t>
            </w:r>
          </w:p>
        </w:tc>
      </w:tr>
      <w:tr w:rsidR="00B3404B" w:rsidRPr="00B3404B" w14:paraId="6148B39B"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3A702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EE3FA5" w14:textId="0C828196"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12,228,923.00 </w:t>
            </w:r>
          </w:p>
        </w:tc>
        <w:tc>
          <w:tcPr>
            <w:tcW w:w="958" w:type="pct"/>
            <w:tcBorders>
              <w:top w:val="nil"/>
              <w:left w:val="nil"/>
              <w:bottom w:val="single" w:sz="4" w:space="0" w:color="000000"/>
              <w:right w:val="single" w:sz="4" w:space="0" w:color="000000"/>
            </w:tcBorders>
            <w:shd w:val="clear" w:color="auto" w:fill="auto"/>
            <w:noWrap/>
            <w:vAlign w:val="bottom"/>
            <w:hideMark/>
          </w:tcPr>
          <w:p w14:paraId="000C79DB" w14:textId="75A4B629"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AB8306" w14:textId="069ECEFA"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CE6D6C" w14:textId="58CACC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478,923.00 </w:t>
            </w:r>
          </w:p>
        </w:tc>
      </w:tr>
      <w:tr w:rsidR="00B3404B" w:rsidRPr="00B3404B" w14:paraId="6500A3E5"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1F265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0D9F34" w14:textId="16D6998C"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13,131,119.10 </w:t>
            </w:r>
          </w:p>
        </w:tc>
        <w:tc>
          <w:tcPr>
            <w:tcW w:w="958" w:type="pct"/>
            <w:tcBorders>
              <w:top w:val="nil"/>
              <w:left w:val="nil"/>
              <w:bottom w:val="single" w:sz="4" w:space="0" w:color="000000"/>
              <w:right w:val="single" w:sz="4" w:space="0" w:color="000000"/>
            </w:tcBorders>
            <w:shd w:val="clear" w:color="auto" w:fill="auto"/>
            <w:noWrap/>
            <w:vAlign w:val="bottom"/>
            <w:hideMark/>
          </w:tcPr>
          <w:p w14:paraId="78A18D6A" w14:textId="74B0F569"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8BB21B4" w14:textId="7645ADD4"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E08DC84" w14:textId="633100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9,638,619.10 </w:t>
            </w:r>
          </w:p>
        </w:tc>
      </w:tr>
      <w:tr w:rsidR="00B3404B" w:rsidRPr="00B3404B" w14:paraId="5042C472"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9C706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9185BF" w14:textId="3F6DFF51"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13,241,948.00 </w:t>
            </w:r>
          </w:p>
        </w:tc>
        <w:tc>
          <w:tcPr>
            <w:tcW w:w="958" w:type="pct"/>
            <w:tcBorders>
              <w:top w:val="nil"/>
              <w:left w:val="nil"/>
              <w:bottom w:val="single" w:sz="4" w:space="0" w:color="000000"/>
              <w:right w:val="single" w:sz="4" w:space="0" w:color="000000"/>
            </w:tcBorders>
            <w:shd w:val="clear" w:color="auto" w:fill="auto"/>
            <w:noWrap/>
            <w:vAlign w:val="bottom"/>
            <w:hideMark/>
          </w:tcPr>
          <w:p w14:paraId="49C4D82A" w14:textId="2745D663"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A58CB1" w14:textId="46ACB870"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131614" w14:textId="23FB1A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1,634,448.00 </w:t>
            </w:r>
          </w:p>
        </w:tc>
      </w:tr>
      <w:tr w:rsidR="00B3404B" w:rsidRPr="00B3404B" w14:paraId="4D415D2F"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7738A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C6614C" w14:textId="26F3D6D2"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45,618,983.00 </w:t>
            </w:r>
          </w:p>
        </w:tc>
        <w:tc>
          <w:tcPr>
            <w:tcW w:w="958" w:type="pct"/>
            <w:tcBorders>
              <w:top w:val="nil"/>
              <w:left w:val="nil"/>
              <w:bottom w:val="single" w:sz="4" w:space="0" w:color="000000"/>
              <w:right w:val="single" w:sz="4" w:space="0" w:color="000000"/>
            </w:tcBorders>
            <w:shd w:val="clear" w:color="auto" w:fill="auto"/>
            <w:noWrap/>
            <w:vAlign w:val="bottom"/>
            <w:hideMark/>
          </w:tcPr>
          <w:p w14:paraId="798F84A3" w14:textId="071B9ED9"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04DF0" w14:textId="25D10F32"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51AB93E" w14:textId="400CAF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83,061,483.00 </w:t>
            </w:r>
          </w:p>
        </w:tc>
      </w:tr>
      <w:tr w:rsidR="00B3404B" w:rsidRPr="00B3404B" w14:paraId="5E439A34"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A0AFD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877851" w14:textId="00AA77A5"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16,270,800.00 </w:t>
            </w:r>
          </w:p>
        </w:tc>
        <w:tc>
          <w:tcPr>
            <w:tcW w:w="958" w:type="pct"/>
            <w:tcBorders>
              <w:top w:val="nil"/>
              <w:left w:val="nil"/>
              <w:bottom w:val="single" w:sz="4" w:space="0" w:color="000000"/>
              <w:right w:val="single" w:sz="4" w:space="0" w:color="000000"/>
            </w:tcBorders>
            <w:shd w:val="clear" w:color="auto" w:fill="auto"/>
            <w:noWrap/>
            <w:vAlign w:val="bottom"/>
            <w:hideMark/>
          </w:tcPr>
          <w:p w14:paraId="121F9CC3" w14:textId="0696C346"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1CD9671" w14:textId="7C7C0842"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7115055" w14:textId="4F42AC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270,800.00 </w:t>
            </w:r>
          </w:p>
        </w:tc>
      </w:tr>
      <w:tr w:rsidR="00B3404B" w:rsidRPr="00B3404B" w14:paraId="4AF2767F"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7FA81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61379A" w14:textId="4654B3F8"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9EEB54" w14:textId="3EDE752E"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DB6F44B" w14:textId="1D8CB8E9"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EC6C7FA" w14:textId="3F25D0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289,000.00 </w:t>
            </w:r>
          </w:p>
        </w:tc>
      </w:tr>
      <w:tr w:rsidR="00B3404B" w:rsidRPr="00B3404B" w14:paraId="2E963F24"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B8B43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12E65FCD" w14:textId="6C13B17C"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2AF5E955" w14:textId="71824F16"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051BA6" w14:textId="387D1E48"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A028ADE" w14:textId="073C1E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815,318.00 </w:t>
            </w:r>
          </w:p>
        </w:tc>
      </w:tr>
      <w:tr w:rsidR="00B3404B" w:rsidRPr="00B3404B" w14:paraId="426061AC"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010F6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B905FD" w14:textId="1C54A6D3"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20,740,663.00 </w:t>
            </w:r>
          </w:p>
        </w:tc>
        <w:tc>
          <w:tcPr>
            <w:tcW w:w="958" w:type="pct"/>
            <w:tcBorders>
              <w:top w:val="nil"/>
              <w:left w:val="nil"/>
              <w:bottom w:val="single" w:sz="4" w:space="0" w:color="000000"/>
              <w:right w:val="single" w:sz="4" w:space="0" w:color="000000"/>
            </w:tcBorders>
            <w:shd w:val="clear" w:color="auto" w:fill="auto"/>
            <w:noWrap/>
            <w:vAlign w:val="bottom"/>
            <w:hideMark/>
          </w:tcPr>
          <w:p w14:paraId="69278264" w14:textId="5235BFF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BC21B1C" w14:textId="40BD7E05"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096C069" w14:textId="40075B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740,663.00 </w:t>
            </w:r>
          </w:p>
        </w:tc>
      </w:tr>
      <w:tr w:rsidR="00B3404B" w:rsidRPr="00B3404B" w14:paraId="69A94619"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8FE20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DFA2AD" w14:textId="2E209D42"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8,778,358.80 </w:t>
            </w:r>
          </w:p>
        </w:tc>
        <w:tc>
          <w:tcPr>
            <w:tcW w:w="958" w:type="pct"/>
            <w:tcBorders>
              <w:top w:val="nil"/>
              <w:left w:val="nil"/>
              <w:bottom w:val="single" w:sz="4" w:space="0" w:color="000000"/>
              <w:right w:val="single" w:sz="4" w:space="0" w:color="000000"/>
            </w:tcBorders>
            <w:shd w:val="clear" w:color="auto" w:fill="auto"/>
            <w:noWrap/>
            <w:vAlign w:val="bottom"/>
            <w:hideMark/>
          </w:tcPr>
          <w:p w14:paraId="1670A928" w14:textId="23160C9A"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B1622FE" w14:textId="4D2E0CA8"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B4964B5" w14:textId="712944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9,500,858.80 </w:t>
            </w:r>
          </w:p>
        </w:tc>
      </w:tr>
      <w:tr w:rsidR="00B3404B" w:rsidRPr="00B3404B" w14:paraId="6846EC83"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31ED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F25428" w14:textId="31AF25AF"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12,074,040.00 </w:t>
            </w:r>
          </w:p>
        </w:tc>
        <w:tc>
          <w:tcPr>
            <w:tcW w:w="958" w:type="pct"/>
            <w:tcBorders>
              <w:top w:val="nil"/>
              <w:left w:val="nil"/>
              <w:bottom w:val="single" w:sz="4" w:space="0" w:color="000000"/>
              <w:right w:val="single" w:sz="4" w:space="0" w:color="000000"/>
            </w:tcBorders>
            <w:shd w:val="clear" w:color="auto" w:fill="auto"/>
            <w:noWrap/>
            <w:vAlign w:val="bottom"/>
            <w:hideMark/>
          </w:tcPr>
          <w:p w14:paraId="75932B4A" w14:textId="35FEC02D"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9F0AEE5" w14:textId="5E03189B"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1724828" w14:textId="07B8AD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074,040.00 </w:t>
            </w:r>
          </w:p>
        </w:tc>
      </w:tr>
      <w:tr w:rsidR="00B3404B" w:rsidRPr="00B3404B" w14:paraId="07EF5898"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EC507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1BD75D71" w14:textId="7F18F2BE"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13,138,623.60 </w:t>
            </w:r>
          </w:p>
        </w:tc>
        <w:tc>
          <w:tcPr>
            <w:tcW w:w="958" w:type="pct"/>
            <w:tcBorders>
              <w:top w:val="nil"/>
              <w:left w:val="nil"/>
              <w:bottom w:val="single" w:sz="4" w:space="0" w:color="000000"/>
              <w:right w:val="single" w:sz="4" w:space="0" w:color="000000"/>
            </w:tcBorders>
            <w:shd w:val="clear" w:color="auto" w:fill="auto"/>
            <w:noWrap/>
            <w:vAlign w:val="bottom"/>
            <w:hideMark/>
          </w:tcPr>
          <w:p w14:paraId="30286FB9" w14:textId="1D73402E"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52E47A" w14:textId="676601BA"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913CEBE" w14:textId="30B5CA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638,623.60 </w:t>
            </w:r>
          </w:p>
        </w:tc>
      </w:tr>
      <w:tr w:rsidR="00B3404B" w:rsidRPr="00B3404B" w14:paraId="5CD4B837"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26859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DF47BF" w14:textId="3066C859"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14D04115" w14:textId="765C37BB"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5D7C2D" w14:textId="6FEE7E9F"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1719101" w14:textId="165A77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7,688,705.80 </w:t>
            </w:r>
          </w:p>
        </w:tc>
      </w:tr>
      <w:tr w:rsidR="00B3404B" w:rsidRPr="00B3404B" w14:paraId="22408908"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AC028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CEABCA1" w14:textId="41F09CD0"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42,524,443.30 </w:t>
            </w:r>
          </w:p>
        </w:tc>
        <w:tc>
          <w:tcPr>
            <w:tcW w:w="958" w:type="pct"/>
            <w:tcBorders>
              <w:top w:val="nil"/>
              <w:left w:val="nil"/>
              <w:bottom w:val="single" w:sz="4" w:space="0" w:color="000000"/>
              <w:right w:val="single" w:sz="4" w:space="0" w:color="000000"/>
            </w:tcBorders>
            <w:shd w:val="clear" w:color="auto" w:fill="auto"/>
            <w:noWrap/>
            <w:vAlign w:val="bottom"/>
            <w:hideMark/>
          </w:tcPr>
          <w:p w14:paraId="64534B6C" w14:textId="3DA61898"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814D64" w14:textId="56DD46C5"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D82E963" w14:textId="49F902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1,374,443.30 </w:t>
            </w:r>
          </w:p>
        </w:tc>
      </w:tr>
      <w:tr w:rsidR="00B3404B" w:rsidRPr="00B3404B" w14:paraId="1B87DC06"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D5BA5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5B8669" w14:textId="3F427936"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9,064,100.00 </w:t>
            </w:r>
          </w:p>
        </w:tc>
        <w:tc>
          <w:tcPr>
            <w:tcW w:w="958" w:type="pct"/>
            <w:tcBorders>
              <w:top w:val="nil"/>
              <w:left w:val="nil"/>
              <w:bottom w:val="single" w:sz="4" w:space="0" w:color="000000"/>
              <w:right w:val="single" w:sz="4" w:space="0" w:color="000000"/>
            </w:tcBorders>
            <w:shd w:val="clear" w:color="auto" w:fill="auto"/>
            <w:noWrap/>
            <w:vAlign w:val="bottom"/>
            <w:hideMark/>
          </w:tcPr>
          <w:p w14:paraId="4C4030F4" w14:textId="567BEFA4"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A2CD11" w14:textId="340C83FD"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1A1E981" w14:textId="0CB442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564,100.00 </w:t>
            </w:r>
          </w:p>
        </w:tc>
      </w:tr>
      <w:tr w:rsidR="00B3404B" w:rsidRPr="00B3404B" w14:paraId="060EBE45"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1083B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999312" w14:textId="6FFEFDF4"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58ABC49F" w14:textId="37D62EE3"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A2F29C" w14:textId="7793936B"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6423C44" w14:textId="0DA57C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7,114,800.00 </w:t>
            </w:r>
          </w:p>
        </w:tc>
      </w:tr>
      <w:tr w:rsidR="00B3404B" w:rsidRPr="00B3404B" w14:paraId="48D709FA"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A60E11"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43769A70" w14:textId="444CB61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7,905,602.68 </w:t>
            </w:r>
          </w:p>
        </w:tc>
        <w:tc>
          <w:tcPr>
            <w:tcW w:w="958" w:type="pct"/>
            <w:tcBorders>
              <w:top w:val="nil"/>
              <w:left w:val="nil"/>
              <w:bottom w:val="single" w:sz="4" w:space="0" w:color="000000"/>
              <w:right w:val="single" w:sz="4" w:space="0" w:color="000000"/>
            </w:tcBorders>
            <w:shd w:val="clear" w:color="A5A5A5" w:fill="A5A5A5"/>
            <w:noWrap/>
            <w:vAlign w:val="bottom"/>
            <w:hideMark/>
          </w:tcPr>
          <w:p w14:paraId="380F82B2" w14:textId="2AE234D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4615AF7F" w14:textId="1EAD484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8FA63E4" w14:textId="3405651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92,561,713.27 </w:t>
            </w:r>
          </w:p>
        </w:tc>
      </w:tr>
      <w:tr w:rsidR="00B3404B" w:rsidRPr="00B3404B" w14:paraId="4D9EE972"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A6A817"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08B6641" w14:textId="43DAC86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3,38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EDE94AC" w14:textId="3DBE090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FA41C8" w14:textId="19FA1D0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BA7172" w14:textId="7867A8E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6,884,682.38 </w:t>
            </w:r>
          </w:p>
        </w:tc>
      </w:tr>
      <w:tr w:rsidR="00B3404B" w:rsidRPr="00B3404B" w14:paraId="77655E8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E9BB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59C65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491B4DFA" w14:textId="040120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78B3D26" w14:textId="0B0C3E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B5B6AA" w14:textId="13D315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D8C20" w14:textId="11A32B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0,000.00 </w:t>
            </w:r>
          </w:p>
        </w:tc>
      </w:tr>
      <w:tr w:rsidR="00B3404B" w:rsidRPr="00B3404B" w14:paraId="202EBF0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9002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B84D4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4078BC6F" w14:textId="21BE3C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72E1D7E5" w14:textId="5C4575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2469C5" w14:textId="34E0D3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A94E3" w14:textId="4B6F24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2,552.45 </w:t>
            </w:r>
          </w:p>
        </w:tc>
      </w:tr>
      <w:tr w:rsidR="00B3404B" w:rsidRPr="00B3404B" w14:paraId="534D455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24A7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CFFE3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435954C9" w14:textId="2497E2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551668B4" w14:textId="137F73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BB9862" w14:textId="6601FB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1BD05" w14:textId="21B045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6,073.20 </w:t>
            </w:r>
          </w:p>
        </w:tc>
      </w:tr>
      <w:tr w:rsidR="00B3404B" w:rsidRPr="00B3404B" w14:paraId="510CCE6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A740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F2CED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19F6102F" w14:textId="601029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0FD79B24" w14:textId="0FC42A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67732B" w14:textId="2C5E82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A1036" w14:textId="46E263E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6,295.58 </w:t>
            </w:r>
          </w:p>
        </w:tc>
      </w:tr>
      <w:tr w:rsidR="00B3404B" w:rsidRPr="00B3404B" w14:paraId="2E08B17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7C0C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88C61D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0C919E1E" w14:textId="5187D4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96B9CCB" w14:textId="32C9FBD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6B04EB" w14:textId="0916A3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877CC" w14:textId="23D555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6,299.20 </w:t>
            </w:r>
          </w:p>
        </w:tc>
      </w:tr>
      <w:tr w:rsidR="00B3404B" w:rsidRPr="00B3404B" w14:paraId="3D432D5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BF7D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AFF15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4ACB32BC" w14:textId="3EE0AA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06627BE" w14:textId="35F41E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0F8EE0" w14:textId="19684B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8DBC0" w14:textId="34140A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13.20 </w:t>
            </w:r>
          </w:p>
        </w:tc>
      </w:tr>
      <w:tr w:rsidR="00B3404B" w:rsidRPr="00B3404B" w14:paraId="1D9578C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E4AB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F5944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4746C91A" w14:textId="5BFA5A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019DCBC8" w14:textId="070E98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9F6943" w14:textId="69C2EB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5EC43" w14:textId="7ABF33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5,140.00 </w:t>
            </w:r>
          </w:p>
        </w:tc>
      </w:tr>
      <w:tr w:rsidR="00B3404B" w:rsidRPr="00B3404B" w14:paraId="4B1A410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84A5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58E97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7800A9F1" w14:textId="6EDDAD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C847DD8" w14:textId="59806A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11DCB04C" w14:textId="49425C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40B81" w14:textId="79FF67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68,551.20 </w:t>
            </w:r>
          </w:p>
        </w:tc>
      </w:tr>
      <w:tr w:rsidR="00B3404B" w:rsidRPr="00B3404B" w14:paraId="6AFCBF5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DC2B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630AF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2FA9946E" w14:textId="6FFE14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7B017DB" w14:textId="14D6FD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98FE281" w14:textId="47CA8B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166AC" w14:textId="2BA295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7,092.45 </w:t>
            </w:r>
          </w:p>
        </w:tc>
      </w:tr>
      <w:tr w:rsidR="00B3404B" w:rsidRPr="00B3404B" w14:paraId="630D075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4FA9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4F580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30F14CFA" w14:textId="0DB035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422E864" w14:textId="5B894A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3A0870" w14:textId="45C74B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28ECC" w14:textId="2F4FD8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13.20 </w:t>
            </w:r>
          </w:p>
        </w:tc>
      </w:tr>
      <w:tr w:rsidR="00B3404B" w:rsidRPr="00B3404B" w14:paraId="7E83F5C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F8FA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9643C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5BB3ABF2" w14:textId="03F43F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16D83DA8" w14:textId="10983B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C2083D" w14:textId="79D385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2B419" w14:textId="2ED07E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1,247.70 </w:t>
            </w:r>
          </w:p>
        </w:tc>
      </w:tr>
      <w:tr w:rsidR="00B3404B" w:rsidRPr="00B3404B" w14:paraId="54FB2D9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9B33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2DC4ED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58C896F8" w14:textId="55BC18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22548948" w14:textId="10CA5A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2349D4" w14:textId="7CFC72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4061D" w14:textId="153457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1,304.70 </w:t>
            </w:r>
          </w:p>
        </w:tc>
      </w:tr>
      <w:tr w:rsidR="00B3404B" w:rsidRPr="00B3404B" w14:paraId="29C8BB6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02C3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7DA66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1564B401" w14:textId="74E2B9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08,280.50 </w:t>
            </w:r>
          </w:p>
        </w:tc>
        <w:tc>
          <w:tcPr>
            <w:tcW w:w="958" w:type="pct"/>
            <w:tcBorders>
              <w:top w:val="nil"/>
              <w:left w:val="nil"/>
              <w:bottom w:val="single" w:sz="4" w:space="0" w:color="000000"/>
              <w:right w:val="single" w:sz="4" w:space="0" w:color="000000"/>
            </w:tcBorders>
            <w:shd w:val="clear" w:color="auto" w:fill="auto"/>
            <w:noWrap/>
            <w:vAlign w:val="center"/>
            <w:hideMark/>
          </w:tcPr>
          <w:p w14:paraId="535A38E5" w14:textId="2E595A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457B50" w14:textId="3DE969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888E6" w14:textId="6307EF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08,280.50 </w:t>
            </w:r>
          </w:p>
        </w:tc>
      </w:tr>
      <w:tr w:rsidR="00B3404B" w:rsidRPr="00B3404B" w14:paraId="02C4CA9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AC5E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15D93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5B3B380C" w14:textId="4094DD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09E2041F" w14:textId="0F0EB9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3EC4D1FC" w14:textId="302BCB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87748" w14:textId="60B3E4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29,385.70 </w:t>
            </w:r>
          </w:p>
        </w:tc>
      </w:tr>
      <w:tr w:rsidR="00B3404B" w:rsidRPr="00B3404B" w14:paraId="3A2E884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DD17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7A63D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7154AE6E" w14:textId="1DD3E9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58B499CF" w14:textId="624431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37D911D" w14:textId="273FCB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4C321" w14:textId="298FFC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1,333.20 </w:t>
            </w:r>
          </w:p>
        </w:tc>
      </w:tr>
      <w:tr w:rsidR="00B3404B" w:rsidRPr="00B3404B" w14:paraId="049C3FE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FDE7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767C0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7D8121F5" w14:textId="5DA0AD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5E00B926" w14:textId="6ABA2B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CBDE77" w14:textId="1AD0DB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25825" w14:textId="7DB708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1,187.20 </w:t>
            </w:r>
          </w:p>
        </w:tc>
      </w:tr>
      <w:tr w:rsidR="00B3404B" w:rsidRPr="00B3404B" w14:paraId="3E2D19D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C978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5DCD4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4B987E99" w14:textId="14FEE26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43D85B4" w14:textId="2E8B8F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3F273A" w14:textId="44E877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0B7F0" w14:textId="7B748B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140.00 </w:t>
            </w:r>
          </w:p>
        </w:tc>
      </w:tr>
      <w:tr w:rsidR="00B3404B" w:rsidRPr="00B3404B" w14:paraId="1D97008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490D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7646A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4C8047E2" w14:textId="6A2B6E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052882F" w14:textId="30BF17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3F602C" w14:textId="1935EC8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93D70" w14:textId="067270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13.20 </w:t>
            </w:r>
          </w:p>
        </w:tc>
      </w:tr>
      <w:tr w:rsidR="00B3404B" w:rsidRPr="00B3404B" w14:paraId="785DE99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B106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B2354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45B40060" w14:textId="0CC52F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57F3346" w14:textId="6B5822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DEDA73" w14:textId="31BD7E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F3555" w14:textId="6BD934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13.20 </w:t>
            </w:r>
          </w:p>
        </w:tc>
      </w:tr>
      <w:tr w:rsidR="00B3404B" w:rsidRPr="00B3404B" w14:paraId="60F5273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8809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CAA04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0173F288" w14:textId="3A6041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82BEEFF" w14:textId="42D0EC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7C9132" w14:textId="31164E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AE0F6" w14:textId="10E766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13.20 </w:t>
            </w:r>
          </w:p>
        </w:tc>
      </w:tr>
      <w:tr w:rsidR="00B3404B" w:rsidRPr="00B3404B" w14:paraId="4D679DB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F424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CD6B1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13922308" w14:textId="2C7A78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8569D15" w14:textId="40C575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D50ACA" w14:textId="264978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BD141" w14:textId="2578E1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13.20 </w:t>
            </w:r>
          </w:p>
        </w:tc>
      </w:tr>
      <w:tr w:rsidR="00B3404B" w:rsidRPr="00B3404B" w14:paraId="42F07A0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9DC3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22951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2BBF0633" w14:textId="7B8B2E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5A5DA0C0" w14:textId="1E35405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ECD7DD" w14:textId="54C0B3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22BA1" w14:textId="0DF33C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0,453.20 </w:t>
            </w:r>
          </w:p>
        </w:tc>
      </w:tr>
      <w:tr w:rsidR="00B3404B" w:rsidRPr="00B3404B" w14:paraId="449F419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5733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A30D8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0A4AE57D" w14:textId="0F29F5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7652A009" w14:textId="17983E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D26461" w14:textId="64DAA6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1BD12" w14:textId="2D7905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87,457.20 </w:t>
            </w:r>
          </w:p>
        </w:tc>
      </w:tr>
      <w:tr w:rsidR="00B3404B" w:rsidRPr="00B3404B" w14:paraId="20F397D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426D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727F3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33871F8C" w14:textId="39FB4D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61D20B09" w14:textId="7640FA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FE358E" w14:textId="18E0E7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967E6" w14:textId="51EE05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5,009.70 </w:t>
            </w:r>
          </w:p>
        </w:tc>
      </w:tr>
      <w:tr w:rsidR="00B3404B" w:rsidRPr="00B3404B" w14:paraId="299D32BC"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147F7A"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96B2E87" w14:textId="1BD321C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2,997,79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1FE4EEA0" w14:textId="44E51F2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CA33416" w14:textId="0CFC9BA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C12002B" w14:textId="3872425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2,997,794.58 </w:t>
            </w:r>
          </w:p>
        </w:tc>
      </w:tr>
      <w:tr w:rsidR="00B3404B" w:rsidRPr="00B3404B" w14:paraId="305E57C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02A38"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506A9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031681FF" w14:textId="7ABCD5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5,230.00 </w:t>
            </w:r>
          </w:p>
        </w:tc>
        <w:tc>
          <w:tcPr>
            <w:tcW w:w="958" w:type="pct"/>
            <w:tcBorders>
              <w:top w:val="nil"/>
              <w:left w:val="nil"/>
              <w:bottom w:val="single" w:sz="4" w:space="0" w:color="000000"/>
              <w:right w:val="single" w:sz="4" w:space="0" w:color="000000"/>
            </w:tcBorders>
            <w:shd w:val="clear" w:color="auto" w:fill="auto"/>
            <w:noWrap/>
            <w:vAlign w:val="bottom"/>
            <w:hideMark/>
          </w:tcPr>
          <w:p w14:paraId="1185C445" w14:textId="0945CF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C73A1F" w14:textId="13C074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DAACE" w14:textId="3F1F65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5,230.00 </w:t>
            </w:r>
          </w:p>
        </w:tc>
      </w:tr>
      <w:tr w:rsidR="00B3404B" w:rsidRPr="00B3404B" w14:paraId="6282DA6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98CC9"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7AD6A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4F89CA7D" w14:textId="77D753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742A06FB" w14:textId="43E669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AC8C4" w14:textId="7BE6E9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4CB2A" w14:textId="4895CA5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1,574.25 </w:t>
            </w:r>
          </w:p>
        </w:tc>
      </w:tr>
      <w:tr w:rsidR="00B3404B" w:rsidRPr="00B3404B" w14:paraId="10F6C79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29570"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2BBD9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0815CDEF" w14:textId="222BC8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478A0F95" w14:textId="5B8C29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4A518" w14:textId="6A9B5E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E34A6" w14:textId="59A83D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3,860.50 </w:t>
            </w:r>
          </w:p>
        </w:tc>
      </w:tr>
      <w:tr w:rsidR="00B3404B" w:rsidRPr="00B3404B" w14:paraId="7D551C1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35B98"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EDC67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0AE37A75" w14:textId="5141EC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53DD88F5" w14:textId="29959E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C1084" w14:textId="7A3302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29F46" w14:textId="4EBDB7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7,422.64 </w:t>
            </w:r>
          </w:p>
        </w:tc>
      </w:tr>
      <w:tr w:rsidR="00B3404B" w:rsidRPr="00B3404B" w14:paraId="1D11C5E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297A2"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200B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7768EB8D" w14:textId="31F10B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0F2188AC" w14:textId="3BFAF6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84D91F" w14:textId="25FAE4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A3B4D" w14:textId="2AA30F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0,285.00 </w:t>
            </w:r>
          </w:p>
        </w:tc>
      </w:tr>
      <w:tr w:rsidR="00B3404B" w:rsidRPr="00B3404B" w14:paraId="05EC79B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2DD7A"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577CF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1E62F6CA" w14:textId="672AF1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55A2670B" w14:textId="3910ED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7EBA9" w14:textId="2CB41F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883FF" w14:textId="2634EC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2,230.82 </w:t>
            </w:r>
          </w:p>
        </w:tc>
      </w:tr>
      <w:tr w:rsidR="00B3404B" w:rsidRPr="00B3404B" w14:paraId="7EA1B84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57402"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40627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390E6518" w14:textId="4677A3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784918D7" w14:textId="535D51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AE91E" w14:textId="02D7DE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DE4DC" w14:textId="4CCA62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1,931.42 </w:t>
            </w:r>
          </w:p>
        </w:tc>
      </w:tr>
      <w:tr w:rsidR="00B3404B" w:rsidRPr="00B3404B" w14:paraId="6D222F0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6FBB8"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9394C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67BFE624" w14:textId="6CE0D0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47ECEE7C" w14:textId="2AD52F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5EB1A" w14:textId="5BBD95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93F68" w14:textId="3D955B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1,001.42 </w:t>
            </w:r>
          </w:p>
        </w:tc>
      </w:tr>
      <w:tr w:rsidR="00B3404B" w:rsidRPr="00B3404B" w14:paraId="34A90E4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30CDD"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C154B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36DC2043" w14:textId="20DB79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35CE8946" w14:textId="72AB08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52197" w14:textId="1BC8F8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66B8E" w14:textId="3337BB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9,950.25 </w:t>
            </w:r>
          </w:p>
        </w:tc>
      </w:tr>
      <w:tr w:rsidR="00B3404B" w:rsidRPr="00B3404B" w14:paraId="3CC2D02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5EF58"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0BE13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3DCC5B3E" w14:textId="46B16F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63D525F3" w14:textId="6D15A0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DBF9C" w14:textId="7BC811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C7F77" w14:textId="3EBBF5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9,893.25 </w:t>
            </w:r>
          </w:p>
        </w:tc>
      </w:tr>
      <w:tr w:rsidR="00B3404B" w:rsidRPr="00B3404B" w14:paraId="5A09D64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72894"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9C7E2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FA03D1E" w14:textId="5CCD12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61555C0C" w14:textId="55C2B5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92263" w14:textId="390C2D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8E444" w14:textId="5A9D89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2,015.75 </w:t>
            </w:r>
          </w:p>
        </w:tc>
      </w:tr>
      <w:tr w:rsidR="00B3404B" w:rsidRPr="00B3404B" w14:paraId="1030064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F1A65"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54670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5401B603" w14:textId="4F2180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60B06096" w14:textId="3CCA56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64FFA" w14:textId="0DE246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722D4" w14:textId="4B875F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0,007.25 </w:t>
            </w:r>
          </w:p>
        </w:tc>
      </w:tr>
      <w:tr w:rsidR="00B3404B" w:rsidRPr="00B3404B" w14:paraId="6E4A95E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D443C"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DF69F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2CF217F5" w14:textId="351EFD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5E8DCDF2" w14:textId="3979A2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2A2BF" w14:textId="5F5A46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CA2718" w14:textId="13D1A2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9,065.92 </w:t>
            </w:r>
          </w:p>
        </w:tc>
      </w:tr>
      <w:tr w:rsidR="00B3404B" w:rsidRPr="00B3404B" w14:paraId="2AAC4E8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62150"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18E07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286900DD" w14:textId="5B71F6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5F52F606" w14:textId="3341E5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538EC" w14:textId="7CB7C6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56910" w14:textId="6DF5DE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3,161.78 </w:t>
            </w:r>
          </w:p>
        </w:tc>
      </w:tr>
      <w:tr w:rsidR="00B3404B" w:rsidRPr="00B3404B" w14:paraId="2093B3C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E327E"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F3D93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56E23F0B" w14:textId="7B09AF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40997E2F" w14:textId="27F0C5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AAE35" w14:textId="63D503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A1EFD" w14:textId="03A376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392,217.48 </w:t>
            </w:r>
          </w:p>
        </w:tc>
      </w:tr>
      <w:tr w:rsidR="00B3404B" w:rsidRPr="00B3404B" w14:paraId="7CB89E0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652B2A"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35E1D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6725F169" w14:textId="093F4A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35AB3019" w14:textId="34536A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0F897" w14:textId="3E37BA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D739A" w14:textId="726288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7,436.00 </w:t>
            </w:r>
          </w:p>
        </w:tc>
      </w:tr>
      <w:tr w:rsidR="00B3404B" w:rsidRPr="00B3404B" w14:paraId="1F28D69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27C01"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AC251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16174DA1" w14:textId="17E0D7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1709D98E" w14:textId="6B6C6E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BDBAC" w14:textId="7AA095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75370" w14:textId="47B032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7,436.00 </w:t>
            </w:r>
          </w:p>
        </w:tc>
      </w:tr>
      <w:tr w:rsidR="00B3404B" w:rsidRPr="00B3404B" w14:paraId="48CE924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C3B35"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386BD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B8E2697" w14:textId="1766B4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76B68FE" w14:textId="57B8DD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78EC0" w14:textId="756FC2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C1140" w14:textId="42EF18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2,799.25 </w:t>
            </w:r>
          </w:p>
        </w:tc>
      </w:tr>
      <w:tr w:rsidR="00B3404B" w:rsidRPr="00B3404B" w14:paraId="7C7F847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D7E76"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794D3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0593CA04" w14:textId="209315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11B9B42D" w14:textId="419930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1E915" w14:textId="22FE6B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79017" w14:textId="4D84BD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42.03 </w:t>
            </w:r>
          </w:p>
        </w:tc>
      </w:tr>
      <w:tr w:rsidR="00B3404B" w:rsidRPr="00B3404B" w14:paraId="50DEF7A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8C4D5"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73FAD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766BE82B" w14:textId="0C6301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24B6AB70" w14:textId="7190CA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BBE3C" w14:textId="3CE268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DAF68" w14:textId="53A0BE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5,015.34 </w:t>
            </w:r>
          </w:p>
        </w:tc>
      </w:tr>
      <w:tr w:rsidR="00B3404B" w:rsidRPr="00B3404B" w14:paraId="4599D6A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0B251"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559AA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01BC31A" w14:textId="2A87AE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5,244.90 </w:t>
            </w:r>
          </w:p>
        </w:tc>
        <w:tc>
          <w:tcPr>
            <w:tcW w:w="958" w:type="pct"/>
            <w:tcBorders>
              <w:top w:val="nil"/>
              <w:left w:val="nil"/>
              <w:bottom w:val="single" w:sz="4" w:space="0" w:color="000000"/>
              <w:right w:val="single" w:sz="4" w:space="0" w:color="000000"/>
            </w:tcBorders>
            <w:shd w:val="clear" w:color="auto" w:fill="auto"/>
            <w:noWrap/>
            <w:vAlign w:val="bottom"/>
            <w:hideMark/>
          </w:tcPr>
          <w:p w14:paraId="241897A3" w14:textId="1D82E5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DFDDD" w14:textId="16DDC3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80E339" w14:textId="40A0FC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5,244.90 </w:t>
            </w:r>
          </w:p>
        </w:tc>
      </w:tr>
      <w:tr w:rsidR="00B3404B" w:rsidRPr="00B3404B" w14:paraId="2D5492E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D83F0"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4B66E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13B78828" w14:textId="071450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02EF3104" w14:textId="321FAA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808B2" w14:textId="0823D1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26EE1" w14:textId="004826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87,939.75 </w:t>
            </w:r>
          </w:p>
        </w:tc>
      </w:tr>
      <w:tr w:rsidR="00B3404B" w:rsidRPr="00B3404B" w14:paraId="6F41482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416E9"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3FB99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3BED01B" w14:textId="1654FA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A429352" w14:textId="1B926D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A7FC3" w14:textId="57CE01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446EA" w14:textId="2FCEDA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77.14 </w:t>
            </w:r>
          </w:p>
        </w:tc>
      </w:tr>
      <w:tr w:rsidR="00B3404B" w:rsidRPr="00B3404B" w14:paraId="37F60F4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94B58"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4C46B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741827F" w14:textId="5A50CF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4737F576" w14:textId="587899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099F7" w14:textId="0FECBC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F7A5E" w14:textId="4C7856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0,381.56 </w:t>
            </w:r>
          </w:p>
        </w:tc>
      </w:tr>
      <w:tr w:rsidR="00B3404B" w:rsidRPr="00B3404B" w14:paraId="728C5D3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45022"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731D8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8411444" w14:textId="51D73D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3B36C70" w14:textId="53C016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3E892" w14:textId="507388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0DE163" w14:textId="35AEDA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77.14 </w:t>
            </w:r>
          </w:p>
        </w:tc>
      </w:tr>
      <w:tr w:rsidR="00B3404B" w:rsidRPr="00B3404B" w14:paraId="7C61FBF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10769"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E6078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FBAE130" w14:textId="52B3D8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F5DDBE8" w14:textId="010815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A3BA7" w14:textId="27C2A7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F76EC" w14:textId="0534DA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77.14 </w:t>
            </w:r>
          </w:p>
        </w:tc>
      </w:tr>
      <w:tr w:rsidR="00B3404B" w:rsidRPr="00B3404B" w14:paraId="60334BC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B664D"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608DB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29285A20" w14:textId="376701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0C165884" w14:textId="6F021E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E8017" w14:textId="1C8BF6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4DEC6" w14:textId="151334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37,325.39 </w:t>
            </w:r>
          </w:p>
        </w:tc>
      </w:tr>
      <w:tr w:rsidR="00B3404B" w:rsidRPr="00B3404B" w14:paraId="21737E0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E5F2B"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C5BA9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5D9498CF" w14:textId="6C96AF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28B72880" w14:textId="72C208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96E2D" w14:textId="2C1E7C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46640" w14:textId="04F32A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4,166.03 </w:t>
            </w:r>
          </w:p>
        </w:tc>
      </w:tr>
      <w:tr w:rsidR="00B3404B" w:rsidRPr="00B3404B" w14:paraId="5C463E5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728D6"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A6867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5E814C36" w14:textId="35CBE6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21558A50" w14:textId="0006B6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7D89B" w14:textId="21385B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D9F54" w14:textId="5A8E51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704.28 </w:t>
            </w:r>
          </w:p>
        </w:tc>
      </w:tr>
      <w:tr w:rsidR="00B3404B" w:rsidRPr="00B3404B" w14:paraId="4C98987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388B9"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30DC4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787E622E" w14:textId="36CB56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2389843C" w14:textId="62A36A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2BFA5" w14:textId="10D470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F1295" w14:textId="7F253D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9,451.75 </w:t>
            </w:r>
          </w:p>
        </w:tc>
      </w:tr>
      <w:tr w:rsidR="00B3404B" w:rsidRPr="00B3404B" w14:paraId="3FCE62C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F2D16"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115C8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7D16FE47" w14:textId="0BAFA1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625F12F" w14:textId="03CE626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2A0F8" w14:textId="0B7960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61E8B" w14:textId="2348EE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69,640.00 </w:t>
            </w:r>
          </w:p>
        </w:tc>
      </w:tr>
      <w:tr w:rsidR="00B3404B" w:rsidRPr="00B3404B" w14:paraId="507277E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16E66"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E52FA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4362B3A0" w14:textId="594168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3C91C84F" w14:textId="034B59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E479B" w14:textId="239B1D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DD509" w14:textId="79D388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3,733.15 </w:t>
            </w:r>
          </w:p>
        </w:tc>
      </w:tr>
      <w:tr w:rsidR="00B3404B" w:rsidRPr="00B3404B" w14:paraId="0E540AEE"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FF879"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C9C12F9" w14:textId="3D97AF2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4,866,98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7A90AC33" w14:textId="52D129C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2B2740" w14:textId="0D3584D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8D8C81" w14:textId="3023D97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5,984,293.78 </w:t>
            </w:r>
          </w:p>
        </w:tc>
      </w:tr>
      <w:tr w:rsidR="00B3404B" w:rsidRPr="00B3404B" w14:paraId="089DF12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40CAD"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D715D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126F01BA" w14:textId="596FF8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47A1FDD5" w14:textId="44D4D5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3B63D" w14:textId="18BC59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2FE2E" w14:textId="01B483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3,830.57 </w:t>
            </w:r>
          </w:p>
        </w:tc>
      </w:tr>
      <w:tr w:rsidR="00B3404B" w:rsidRPr="00B3404B" w14:paraId="3CF21CE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8E864"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3816E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7AD355D6" w14:textId="7A9355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1890DC3E" w14:textId="02F437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E06C6" w14:textId="175912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36A203" w14:textId="1CCCD8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7,624.03 </w:t>
            </w:r>
          </w:p>
        </w:tc>
      </w:tr>
      <w:tr w:rsidR="00B3404B" w:rsidRPr="00B3404B" w14:paraId="653AAD6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B1B77"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69666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3989F314" w14:textId="4562A1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7C3F1DB4" w14:textId="18FF01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3819F" w14:textId="260C12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074B9" w14:textId="62C9B8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9,877.16 </w:t>
            </w:r>
          </w:p>
        </w:tc>
      </w:tr>
      <w:tr w:rsidR="00B3404B" w:rsidRPr="00B3404B" w14:paraId="41E4961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A49B8"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8AC56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74C3C4AD" w14:textId="741AAB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155D0CE6" w14:textId="26FACB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48456" w14:textId="6AC15F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5943B" w14:textId="2ACBD9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8,162.50 </w:t>
            </w:r>
          </w:p>
        </w:tc>
      </w:tr>
      <w:tr w:rsidR="00B3404B" w:rsidRPr="00B3404B" w14:paraId="0E5119D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ED774"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7C7AF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30856EDB" w14:textId="63C7C2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9FA9257" w14:textId="6D56BA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CD1B8" w14:textId="5A00E6A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66FF1" w14:textId="026C22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140.00 </w:t>
            </w:r>
          </w:p>
        </w:tc>
      </w:tr>
      <w:tr w:rsidR="00B3404B" w:rsidRPr="00B3404B" w14:paraId="52E26D7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903CD"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F3C03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4722CC29" w14:textId="5B1D00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1,737.14 </w:t>
            </w:r>
          </w:p>
        </w:tc>
        <w:tc>
          <w:tcPr>
            <w:tcW w:w="958" w:type="pct"/>
            <w:tcBorders>
              <w:top w:val="nil"/>
              <w:left w:val="nil"/>
              <w:bottom w:val="single" w:sz="4" w:space="0" w:color="000000"/>
              <w:right w:val="single" w:sz="4" w:space="0" w:color="000000"/>
            </w:tcBorders>
            <w:shd w:val="clear" w:color="auto" w:fill="auto"/>
            <w:noWrap/>
            <w:vAlign w:val="bottom"/>
            <w:hideMark/>
          </w:tcPr>
          <w:p w14:paraId="1CFF1F3B" w14:textId="12146C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DE837" w14:textId="6AB581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227EC" w14:textId="6A07C4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1,737.14 </w:t>
            </w:r>
          </w:p>
        </w:tc>
      </w:tr>
      <w:tr w:rsidR="00B3404B" w:rsidRPr="00B3404B" w14:paraId="7536C17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D5753"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5BEBB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116F6A4F" w14:textId="025EA7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7A4E1876" w14:textId="6AA9F4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D56D0" w14:textId="1FE19D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82B6D" w14:textId="33029C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86,042.75 </w:t>
            </w:r>
          </w:p>
        </w:tc>
      </w:tr>
      <w:tr w:rsidR="00B3404B" w:rsidRPr="00B3404B" w14:paraId="17F213E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926BB"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3FC3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D477095" w14:textId="0379F5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58B6C730" w14:textId="632BE4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046C14" w14:textId="3AB0FA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7FB32DD4" w14:textId="779BD1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0,321.00 </w:t>
            </w:r>
          </w:p>
        </w:tc>
      </w:tr>
      <w:tr w:rsidR="00B3404B" w:rsidRPr="00B3404B" w14:paraId="20C178C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16DF0"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1369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24CEC09B" w14:textId="7D6247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2ABFB9B3" w14:textId="22ABC3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3D522" w14:textId="2C87CE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4294D" w14:textId="4A99D1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56,798.14 </w:t>
            </w:r>
          </w:p>
        </w:tc>
      </w:tr>
      <w:tr w:rsidR="00B3404B" w:rsidRPr="00B3404B" w14:paraId="0988659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2D28B"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93E21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B551352" w14:textId="288413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39D32CDF" w14:textId="1060BB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D390E" w14:textId="359D37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2CA50" w14:textId="61E06F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47,764.75 </w:t>
            </w:r>
          </w:p>
        </w:tc>
      </w:tr>
      <w:tr w:rsidR="00B3404B" w:rsidRPr="00B3404B" w14:paraId="59BF77A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CFA96"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162BF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8A0F2DA" w14:textId="7F5330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61916C69" w14:textId="3B8C15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8E278" w14:textId="0F91C9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4E5C4" w14:textId="2DB919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29,805.12 </w:t>
            </w:r>
          </w:p>
        </w:tc>
      </w:tr>
      <w:tr w:rsidR="00B3404B" w:rsidRPr="00B3404B" w14:paraId="6E02354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F2222"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AD369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6514EAB7" w14:textId="1B0C33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6E7D6BD5" w14:textId="37BF28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EC629" w14:textId="44CEE4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4EF6E" w14:textId="2AE85D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9,067.50 </w:t>
            </w:r>
          </w:p>
        </w:tc>
      </w:tr>
      <w:tr w:rsidR="00B3404B" w:rsidRPr="00B3404B" w14:paraId="05D4DA4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41C8C"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8802A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FDA6157" w14:textId="148B3F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47D50193" w14:textId="7B0408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51AA3C5E" w14:textId="7D200D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AC56F" w14:textId="5E37D2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22,598.20 </w:t>
            </w:r>
          </w:p>
        </w:tc>
      </w:tr>
      <w:tr w:rsidR="00B3404B" w:rsidRPr="00B3404B" w14:paraId="4BE6911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70DBE"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C67091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7D493BD" w14:textId="550D6E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3134B871" w14:textId="034F87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94876A" w14:textId="69ED35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BC879" w14:textId="745020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83,824.22 </w:t>
            </w:r>
          </w:p>
        </w:tc>
      </w:tr>
      <w:tr w:rsidR="00B3404B" w:rsidRPr="00B3404B" w14:paraId="0518B27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7FB1C"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495B6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A437BE4" w14:textId="458BC2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69F4C9FE" w14:textId="435668D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61240" w14:textId="4E8A30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7208D" w14:textId="7432DE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07,965.53 </w:t>
            </w:r>
          </w:p>
        </w:tc>
      </w:tr>
      <w:tr w:rsidR="00B3404B" w:rsidRPr="00B3404B" w14:paraId="6AFE55E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25E36"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7650A3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2A44EC11" w14:textId="335A0F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31212217" w14:textId="088F08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5A4FE" w14:textId="77ED08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79FE8" w14:textId="1B464CF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3,486.50 </w:t>
            </w:r>
          </w:p>
        </w:tc>
      </w:tr>
      <w:tr w:rsidR="00B3404B" w:rsidRPr="00B3404B" w14:paraId="2C17637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18755"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21A59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ADB5ACB" w14:textId="08E7D0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0C36E0A9" w14:textId="463DD4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56EBD" w14:textId="0A7995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58861D1A" w14:textId="518779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05,530.92 </w:t>
            </w:r>
          </w:p>
        </w:tc>
      </w:tr>
      <w:tr w:rsidR="00B3404B" w:rsidRPr="00B3404B" w14:paraId="6BE1D57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05B40"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C9598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07B66A2" w14:textId="77F676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691D143D" w14:textId="74D591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E5BA1" w14:textId="4B756F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DDF72" w14:textId="0A19FD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7,713.75 </w:t>
            </w:r>
          </w:p>
        </w:tc>
      </w:tr>
      <w:tr w:rsidR="00B3404B" w:rsidRPr="00B3404B" w14:paraId="769CDF7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7AAF2"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F5E90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3BFA30C0" w14:textId="14393B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082D0301" w14:textId="055433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8FB41" w14:textId="72AC70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BC7CD" w14:textId="223718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8,611.25 </w:t>
            </w:r>
          </w:p>
        </w:tc>
      </w:tr>
      <w:tr w:rsidR="00B3404B" w:rsidRPr="00B3404B" w14:paraId="4834063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3673FB"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0C5F9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3CBC03FD" w14:textId="3EFBBC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13F1DC8D" w14:textId="247B15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40A6C651" w14:textId="15253B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2FB00" w14:textId="6AA55E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6,392.75 </w:t>
            </w:r>
          </w:p>
        </w:tc>
      </w:tr>
      <w:tr w:rsidR="00B3404B" w:rsidRPr="00B3404B" w14:paraId="17F34FD7"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DF564F"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8FEBE83" w14:textId="3F08AC5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6,652,821.58 </w:t>
            </w:r>
          </w:p>
        </w:tc>
        <w:tc>
          <w:tcPr>
            <w:tcW w:w="958" w:type="pct"/>
            <w:tcBorders>
              <w:top w:val="nil"/>
              <w:left w:val="nil"/>
              <w:bottom w:val="single" w:sz="4" w:space="0" w:color="000000"/>
              <w:right w:val="single" w:sz="4" w:space="0" w:color="000000"/>
            </w:tcBorders>
            <w:shd w:val="clear" w:color="D8D8D8" w:fill="D8D8D8"/>
            <w:noWrap/>
            <w:vAlign w:val="bottom"/>
            <w:hideMark/>
          </w:tcPr>
          <w:p w14:paraId="4FDF68B4" w14:textId="7637314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48C0954F" w14:textId="1AF2437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2CE253" w14:textId="5168A79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6,694,942.53 </w:t>
            </w:r>
          </w:p>
        </w:tc>
      </w:tr>
      <w:tr w:rsidR="00B3404B" w:rsidRPr="00B3404B" w14:paraId="3A4CEEC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A9BB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4550B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4F365904" w14:textId="36BF37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20,527.50 </w:t>
            </w:r>
          </w:p>
        </w:tc>
        <w:tc>
          <w:tcPr>
            <w:tcW w:w="958" w:type="pct"/>
            <w:tcBorders>
              <w:top w:val="nil"/>
              <w:left w:val="nil"/>
              <w:bottom w:val="single" w:sz="4" w:space="0" w:color="000000"/>
              <w:right w:val="single" w:sz="4" w:space="0" w:color="000000"/>
            </w:tcBorders>
            <w:shd w:val="clear" w:color="auto" w:fill="auto"/>
            <w:noWrap/>
            <w:vAlign w:val="bottom"/>
            <w:hideMark/>
          </w:tcPr>
          <w:p w14:paraId="7301D4CD" w14:textId="38CD9A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DC153" w14:textId="56C6E0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E4293" w14:textId="163D045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20,527.50 </w:t>
            </w:r>
          </w:p>
        </w:tc>
      </w:tr>
      <w:tr w:rsidR="00B3404B" w:rsidRPr="00B3404B" w14:paraId="6DE1986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71E97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1156C0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7DDDB8BB" w14:textId="3237CE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3E04D1A0" w14:textId="3B1FB1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AABFC" w14:textId="7DD5EA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4B99E" w14:textId="20CC6D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2,807.94 </w:t>
            </w:r>
          </w:p>
        </w:tc>
      </w:tr>
      <w:tr w:rsidR="00B3404B" w:rsidRPr="00B3404B" w14:paraId="3A970E9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13FA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13AA0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306ECFDF" w14:textId="24E5DA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169,005.89 </w:t>
            </w:r>
          </w:p>
        </w:tc>
        <w:tc>
          <w:tcPr>
            <w:tcW w:w="958" w:type="pct"/>
            <w:tcBorders>
              <w:top w:val="nil"/>
              <w:left w:val="nil"/>
              <w:bottom w:val="single" w:sz="4" w:space="0" w:color="000000"/>
              <w:right w:val="single" w:sz="4" w:space="0" w:color="000000"/>
            </w:tcBorders>
            <w:shd w:val="clear" w:color="auto" w:fill="auto"/>
            <w:noWrap/>
            <w:vAlign w:val="bottom"/>
            <w:hideMark/>
          </w:tcPr>
          <w:p w14:paraId="26297C33" w14:textId="5B7D9F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E705E" w14:textId="7E6FC9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996B3" w14:textId="61FD87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169,005.89 </w:t>
            </w:r>
          </w:p>
        </w:tc>
      </w:tr>
      <w:tr w:rsidR="00B3404B" w:rsidRPr="00B3404B" w14:paraId="1E085F6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8A91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1B2A6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636657D" w14:textId="3EAECA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FE075D5" w14:textId="324EBF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524F4" w14:textId="036264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75D70" w14:textId="6588DD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77.14 </w:t>
            </w:r>
          </w:p>
        </w:tc>
      </w:tr>
      <w:tr w:rsidR="00B3404B" w:rsidRPr="00B3404B" w14:paraId="0AEF281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04C2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B6DEB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7D8B8AA4" w14:textId="576E06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D52A631" w14:textId="08A6E2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EA64E" w14:textId="7435D4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2AFEC598" w14:textId="33ED6D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08,628.72 </w:t>
            </w:r>
          </w:p>
        </w:tc>
      </w:tr>
      <w:tr w:rsidR="00B3404B" w:rsidRPr="00B3404B" w14:paraId="7F5D12D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1EC5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33EA3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2BAC42ED" w14:textId="2D43A5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0A9051DF" w14:textId="528753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18E55" w14:textId="1FAC71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E472C" w14:textId="7542C2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4,392.00 </w:t>
            </w:r>
          </w:p>
        </w:tc>
      </w:tr>
      <w:tr w:rsidR="00B3404B" w:rsidRPr="00B3404B" w14:paraId="1A3C92E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984B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5672E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798391E9" w14:textId="024C57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47819141" w14:textId="0A6D63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AE3CF5" w14:textId="42075D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574BF" w14:textId="011E59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3,928.52 </w:t>
            </w:r>
          </w:p>
        </w:tc>
      </w:tr>
      <w:tr w:rsidR="00B3404B" w:rsidRPr="00B3404B" w14:paraId="25FAC1C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BDD9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D0BC8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BDC61C0" w14:textId="5BFC1D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09EE822" w14:textId="294EF0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C0A9D" w14:textId="642044C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FED99" w14:textId="7BA3AC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140.00 </w:t>
            </w:r>
          </w:p>
        </w:tc>
      </w:tr>
      <w:tr w:rsidR="00B3404B" w:rsidRPr="00B3404B" w14:paraId="78BAA4B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8B5C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93506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577FDAC7" w14:textId="5B02EE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5EF8E4F3" w14:textId="3CD5CF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42442" w14:textId="0E2D3C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FB39F" w14:textId="4BB477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0,157.12 </w:t>
            </w:r>
          </w:p>
        </w:tc>
      </w:tr>
      <w:tr w:rsidR="00B3404B" w:rsidRPr="00B3404B" w14:paraId="3DCDD62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DE50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585B1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66AC675C" w14:textId="2BDEEE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62FFA" w14:textId="0A4687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B77D1" w14:textId="201C44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54E05947" w14:textId="4F7D42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12,800.00 </w:t>
            </w:r>
          </w:p>
        </w:tc>
      </w:tr>
      <w:tr w:rsidR="00B3404B" w:rsidRPr="00B3404B" w14:paraId="7AB611F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D7C7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BBF8E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2649A24C" w14:textId="2F6ED0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71E3FD4C" w14:textId="68D9AD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93595" w14:textId="096CF9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F098167" w14:textId="682A11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4,800.64 </w:t>
            </w:r>
          </w:p>
        </w:tc>
      </w:tr>
      <w:tr w:rsidR="00B3404B" w:rsidRPr="00B3404B" w14:paraId="267DE39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B86B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CB386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C3F83D0" w14:textId="02039BA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0857A" w14:textId="0AD19E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D54A9" w14:textId="072F14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5AA5D233" w14:textId="5531E3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94,840.00 </w:t>
            </w:r>
          </w:p>
        </w:tc>
      </w:tr>
      <w:tr w:rsidR="00B3404B" w:rsidRPr="00B3404B" w14:paraId="7F50D23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000E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7E6AF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15DB4F0B" w14:textId="3ABE488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741863" w14:textId="5CD4FB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85B12" w14:textId="298E42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282A717F" w14:textId="624913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16,520.00 </w:t>
            </w:r>
          </w:p>
        </w:tc>
      </w:tr>
      <w:tr w:rsidR="00B3404B" w:rsidRPr="00B3404B" w14:paraId="459C115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CF02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B5EB4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10A85D" w14:textId="74805F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5917C4E3" w14:textId="08896B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90EC7" w14:textId="36AE37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8F216" w14:textId="43A287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614,403.89 </w:t>
            </w:r>
          </w:p>
        </w:tc>
      </w:tr>
      <w:tr w:rsidR="00B3404B" w:rsidRPr="00B3404B" w14:paraId="1D59B75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1AD7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7881E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691D36D0" w14:textId="07979E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20CCC1F9" w14:textId="643800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A4353" w14:textId="0BEE24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5A722" w14:textId="274DCD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193.39 </w:t>
            </w:r>
          </w:p>
        </w:tc>
      </w:tr>
      <w:tr w:rsidR="00B3404B" w:rsidRPr="00B3404B" w14:paraId="2FAAEF9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B655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CB813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4627EC53" w14:textId="2C0254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04A1F67C" w14:textId="323692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9ADB7" w14:textId="2001D6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A27EF" w14:textId="675CA5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7,588.75 </w:t>
            </w:r>
          </w:p>
        </w:tc>
      </w:tr>
      <w:tr w:rsidR="00B3404B" w:rsidRPr="00B3404B" w14:paraId="7D12E1B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63FA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B5EF8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43B29E14" w14:textId="2D6CE7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36673A29" w14:textId="6477CE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F0904" w14:textId="35D1DF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9BB49" w14:textId="184282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0,696.12 </w:t>
            </w:r>
          </w:p>
        </w:tc>
      </w:tr>
      <w:tr w:rsidR="00B3404B" w:rsidRPr="00B3404B" w14:paraId="163D9EB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B2A8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4BB4F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4D6B4B57" w14:textId="69CB6C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283624FE" w14:textId="6E816D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5FCB0" w14:textId="2EDA84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BD2A9" w14:textId="405B17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5,744.00 </w:t>
            </w:r>
          </w:p>
        </w:tc>
      </w:tr>
      <w:tr w:rsidR="00B3404B" w:rsidRPr="00B3404B" w14:paraId="5A34F44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EE67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DC331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07A15E6A" w14:textId="5348C5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54AFC68C" w14:textId="39AC3D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0D1FB" w14:textId="10760A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48450" w14:textId="36D712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2,612.20 </w:t>
            </w:r>
          </w:p>
        </w:tc>
      </w:tr>
      <w:tr w:rsidR="00B3404B" w:rsidRPr="00B3404B" w14:paraId="5243B91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B8A4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449AC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2F203ED" w14:textId="5BE6C5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498D9A2D" w14:textId="1F47F0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08C95" w14:textId="78E016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E20F9" w14:textId="3D9E27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448.75 </w:t>
            </w:r>
          </w:p>
        </w:tc>
      </w:tr>
      <w:tr w:rsidR="00B3404B" w:rsidRPr="00B3404B" w14:paraId="66D7DD5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F750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D95BB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3D9F8073" w14:textId="68E86C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2B0F8BE1" w14:textId="1D4DDE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5F0E3" w14:textId="4369E1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6E624" w14:textId="345F7C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2,397.14 </w:t>
            </w:r>
          </w:p>
        </w:tc>
      </w:tr>
      <w:tr w:rsidR="00B3404B" w:rsidRPr="00B3404B" w14:paraId="254D9E2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2A8B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1F867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2C75709A" w14:textId="684890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306D7C5E" w14:textId="5B6EE3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8F35E" w14:textId="1430F1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D5974" w14:textId="32485F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3,772.50 </w:t>
            </w:r>
          </w:p>
        </w:tc>
      </w:tr>
      <w:tr w:rsidR="00B3404B" w:rsidRPr="00B3404B" w14:paraId="2457293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B9A81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727DB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314D4C31" w14:textId="7DD885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D70B98E" w14:textId="0DD56A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B80E8" w14:textId="0B2868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D3C17" w14:textId="226D70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62BF3D4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48A7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D15B4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4CA8E29B" w14:textId="727217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60A265C" w14:textId="49DD5F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E46ED" w14:textId="195D2C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3D214" w14:textId="57B73AE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5,778.00 </w:t>
            </w:r>
          </w:p>
        </w:tc>
      </w:tr>
      <w:tr w:rsidR="00B3404B" w:rsidRPr="00B3404B" w14:paraId="245221C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DC75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8F567E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9A059E5" w14:textId="104604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7A57086" w14:textId="7A364B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A7F5A" w14:textId="2AAF7F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45BCA" w14:textId="73D242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48E8453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6E7D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5942C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163A921" w14:textId="6C915B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475C32DA" w14:textId="59C049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7A332" w14:textId="3ACF54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C9261" w14:textId="34543B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042.39 </w:t>
            </w:r>
          </w:p>
        </w:tc>
      </w:tr>
      <w:tr w:rsidR="00B3404B" w:rsidRPr="00B3404B" w14:paraId="501CB0B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42EB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71E7B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54D4511E" w14:textId="35821B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7038D7B8" w14:textId="1BB320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8964B" w14:textId="5ECDE4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6A9D2D" w14:textId="727F66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0,494.75 </w:t>
            </w:r>
          </w:p>
        </w:tc>
      </w:tr>
      <w:tr w:rsidR="00B3404B" w:rsidRPr="00B3404B" w14:paraId="3F1F387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3857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14EAA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667B8F70" w14:textId="12C6BF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2D3ABC6A" w14:textId="112FA1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B0A98" w14:textId="211608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24C1F" w14:textId="622CA7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84,211.32 </w:t>
            </w:r>
          </w:p>
        </w:tc>
      </w:tr>
      <w:tr w:rsidR="00B3404B" w:rsidRPr="00B3404B" w14:paraId="3621A04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6536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7B2B6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A3DE297" w14:textId="32BC12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332AAD92" w14:textId="6EF28E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1977A" w14:textId="751C61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CEA33" w14:textId="79763B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0,677.34 </w:t>
            </w:r>
          </w:p>
        </w:tc>
      </w:tr>
      <w:tr w:rsidR="00B3404B" w:rsidRPr="00B3404B" w14:paraId="4662785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EF0B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35F21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4395A3D1" w14:textId="2387E3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EBA50A1" w14:textId="648E8C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42A2C" w14:textId="37570A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2B33A" w14:textId="47EC07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140.00 </w:t>
            </w:r>
          </w:p>
        </w:tc>
      </w:tr>
      <w:tr w:rsidR="00B3404B" w:rsidRPr="00B3404B" w14:paraId="581E2E0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0356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FE151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27C4803" w14:textId="242E6E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74E34C17" w14:textId="57A45A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B069E" w14:textId="61BEF1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2969BA56" w14:textId="6FB497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84,179.30 </w:t>
            </w:r>
          </w:p>
        </w:tc>
      </w:tr>
      <w:tr w:rsidR="00B3404B" w:rsidRPr="00B3404B" w14:paraId="0853420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9035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61BB9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38660597" w14:textId="6DDA79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3CF1501E" w14:textId="5A27BA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9B55B5" w14:textId="4E9E354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3CD2F" w14:textId="77EF4F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8,868.77 </w:t>
            </w:r>
          </w:p>
        </w:tc>
      </w:tr>
      <w:tr w:rsidR="00B3404B" w:rsidRPr="00B3404B" w14:paraId="259E877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95BC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E32C4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362655D1" w14:textId="29643C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7B70B57" w14:textId="2F5516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AEF55" w14:textId="1421A1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C6AEB" w14:textId="50E847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77.14 </w:t>
            </w:r>
          </w:p>
        </w:tc>
      </w:tr>
      <w:tr w:rsidR="00B3404B" w:rsidRPr="00B3404B" w14:paraId="17C2DDE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F049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200F7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4CFD1BD2" w14:textId="55777B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2122DA" w14:textId="1A83D8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42DDB1" w14:textId="66CCB3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F7045" w14:textId="1469D4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0,000.00 </w:t>
            </w:r>
          </w:p>
        </w:tc>
      </w:tr>
      <w:tr w:rsidR="00B3404B" w:rsidRPr="00B3404B" w14:paraId="6F0FF32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8122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6C57B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066D5475" w14:textId="236BB7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2B4DCBAC" w14:textId="25C6FD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B3DAE" w14:textId="31BADB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2CA1EE5" w14:textId="155488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51,470.00 </w:t>
            </w:r>
          </w:p>
        </w:tc>
      </w:tr>
      <w:tr w:rsidR="00B3404B" w:rsidRPr="00B3404B" w14:paraId="027AC9A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F452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3DC9D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5475AFB9" w14:textId="555D039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1E32BE4" w14:textId="104FB5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7A1F2" w14:textId="185106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C8BC4" w14:textId="3842D0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140.00 </w:t>
            </w:r>
          </w:p>
        </w:tc>
      </w:tr>
      <w:tr w:rsidR="00B3404B" w:rsidRPr="00B3404B" w14:paraId="05BC2EE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6D16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ED209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5B06F640" w14:textId="7BCA70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3521C919" w14:textId="243936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C815F" w14:textId="1BC7D2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C09AF" w14:textId="08761F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6,796.75 </w:t>
            </w:r>
          </w:p>
        </w:tc>
      </w:tr>
      <w:tr w:rsidR="00B3404B" w:rsidRPr="00B3404B" w14:paraId="7983536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033D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B129A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4F9851A9" w14:textId="256C44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21819BF6" w14:textId="216CAF5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8DE80" w14:textId="496FBC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C7577" w14:textId="0778D1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632.50 </w:t>
            </w:r>
          </w:p>
        </w:tc>
      </w:tr>
      <w:tr w:rsidR="00B3404B" w:rsidRPr="00B3404B" w14:paraId="60EA9AA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4B73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96B15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2D1E656C" w14:textId="4F2C7E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02259BA8" w14:textId="1432E3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7D13114" w14:textId="55DBD5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4BD30" w14:textId="25DCD7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7,084.67 </w:t>
            </w:r>
          </w:p>
        </w:tc>
      </w:tr>
      <w:tr w:rsidR="00B3404B" w:rsidRPr="00B3404B" w14:paraId="7661DC8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BC5B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1C0D0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1A2C13A5" w14:textId="219405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27FA5578" w14:textId="28EE9D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D9CBB" w14:textId="56BCC2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24629E5B" w14:textId="26D951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91,635.50 </w:t>
            </w:r>
          </w:p>
        </w:tc>
      </w:tr>
      <w:tr w:rsidR="00B3404B" w:rsidRPr="00B3404B" w14:paraId="6A2E9CC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60E3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6C58D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529898BA" w14:textId="582A07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4327FDFF" w14:textId="756BCC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80516" w14:textId="4A979B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81AF3" w14:textId="410CDC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04,253.75 </w:t>
            </w:r>
          </w:p>
        </w:tc>
      </w:tr>
      <w:tr w:rsidR="00B3404B" w:rsidRPr="00B3404B" w14:paraId="3C460FD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1DA4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5FE16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F5655A8" w14:textId="407084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7E20B477" w14:textId="0958D7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84067" w14:textId="0D7C2B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28B7CF9" w14:textId="72E0E7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84,668.14 </w:t>
            </w:r>
          </w:p>
        </w:tc>
      </w:tr>
      <w:tr w:rsidR="00B3404B" w:rsidRPr="00B3404B" w14:paraId="6F1DC8C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B35A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A52FA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16216B5D" w14:textId="2EB3F6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209EE3" w14:textId="58D71F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C3B9D" w14:textId="07E449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7C503" w14:textId="14F6BC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29D968EF"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AD299A"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221DD92" w14:textId="300001D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94,424,000.14 </w:t>
            </w:r>
          </w:p>
        </w:tc>
        <w:tc>
          <w:tcPr>
            <w:tcW w:w="958" w:type="pct"/>
            <w:tcBorders>
              <w:top w:val="nil"/>
              <w:left w:val="nil"/>
              <w:bottom w:val="single" w:sz="4" w:space="0" w:color="000000"/>
              <w:right w:val="single" w:sz="4" w:space="0" w:color="000000"/>
            </w:tcBorders>
            <w:shd w:val="clear" w:color="A5A5A5" w:fill="A5A5A5"/>
            <w:noWrap/>
            <w:vAlign w:val="bottom"/>
            <w:hideMark/>
          </w:tcPr>
          <w:p w14:paraId="483E2811" w14:textId="128B955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39401F3" w14:textId="041FDD7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01B7EBA" w14:textId="651F57C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94,424,000.14 </w:t>
            </w:r>
          </w:p>
        </w:tc>
      </w:tr>
      <w:tr w:rsidR="00B3404B" w:rsidRPr="00B3404B" w14:paraId="1AD19B2B"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B579E"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67D041E" w14:textId="6349308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513C3D3" w14:textId="11EDEB8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4C2FBA" w14:textId="68E276F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CF9D48" w14:textId="3AF7335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182,322.08 </w:t>
            </w:r>
          </w:p>
        </w:tc>
      </w:tr>
      <w:tr w:rsidR="00B3404B" w:rsidRPr="00B3404B" w14:paraId="769769C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A7A1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6AAA6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631840E7" w14:textId="5A74B3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347ED80D" w14:textId="3B6130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3476A" w14:textId="15017B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75512" w14:textId="4DE038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9,949.52 </w:t>
            </w:r>
          </w:p>
        </w:tc>
      </w:tr>
      <w:tr w:rsidR="00B3404B" w:rsidRPr="00B3404B" w14:paraId="66D1024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C2059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5E6C7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28740AEA" w14:textId="428144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06D38C40" w14:textId="2AE097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B83389" w14:textId="60264A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E0921" w14:textId="3C8346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359.04 </w:t>
            </w:r>
          </w:p>
        </w:tc>
      </w:tr>
      <w:tr w:rsidR="00B3404B" w:rsidRPr="00B3404B" w14:paraId="2C949AD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1BFC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37088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7C4F687A" w14:textId="4020F6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0D680211" w14:textId="1F261A4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3EF76" w14:textId="1B3F72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65EED" w14:textId="513607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51.00 </w:t>
            </w:r>
          </w:p>
        </w:tc>
      </w:tr>
      <w:tr w:rsidR="00B3404B" w:rsidRPr="00B3404B" w14:paraId="75F3D2E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5F85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15C6B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1A75973A" w14:textId="271C5A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2C3754D4" w14:textId="54A2BC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E0ACD" w14:textId="33BA02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146BE" w14:textId="5EF3FB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62.52 </w:t>
            </w:r>
          </w:p>
        </w:tc>
      </w:tr>
      <w:tr w:rsidR="00B3404B" w:rsidRPr="00B3404B" w14:paraId="4DDEDE26"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EF70CB"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DC6D31E" w14:textId="205C453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1,726,960.84 </w:t>
            </w:r>
          </w:p>
        </w:tc>
        <w:tc>
          <w:tcPr>
            <w:tcW w:w="958" w:type="pct"/>
            <w:tcBorders>
              <w:top w:val="nil"/>
              <w:left w:val="nil"/>
              <w:bottom w:val="single" w:sz="4" w:space="0" w:color="000000"/>
              <w:right w:val="single" w:sz="4" w:space="0" w:color="000000"/>
            </w:tcBorders>
            <w:shd w:val="clear" w:color="D8D8D8" w:fill="D8D8D8"/>
            <w:noWrap/>
            <w:vAlign w:val="bottom"/>
            <w:hideMark/>
          </w:tcPr>
          <w:p w14:paraId="7F9E08A6" w14:textId="35423A7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BED817" w14:textId="6B31E53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74DA12" w14:textId="16F0D98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1,726,960.84 </w:t>
            </w:r>
          </w:p>
        </w:tc>
      </w:tr>
      <w:tr w:rsidR="00B3404B" w:rsidRPr="00B3404B" w14:paraId="4291FBA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D2A2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46E58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AE0FB82" w14:textId="36B767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278,936.58 </w:t>
            </w:r>
          </w:p>
        </w:tc>
        <w:tc>
          <w:tcPr>
            <w:tcW w:w="958" w:type="pct"/>
            <w:tcBorders>
              <w:top w:val="nil"/>
              <w:left w:val="nil"/>
              <w:bottom w:val="single" w:sz="4" w:space="0" w:color="000000"/>
              <w:right w:val="single" w:sz="4" w:space="0" w:color="000000"/>
            </w:tcBorders>
            <w:shd w:val="clear" w:color="auto" w:fill="auto"/>
            <w:noWrap/>
            <w:vAlign w:val="bottom"/>
            <w:hideMark/>
          </w:tcPr>
          <w:p w14:paraId="641D8749" w14:textId="2D80FF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BFAAC" w14:textId="4076E1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12C7BB1" w14:textId="0E13AD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278,936.58 </w:t>
            </w:r>
          </w:p>
        </w:tc>
      </w:tr>
      <w:tr w:rsidR="00B3404B" w:rsidRPr="00B3404B" w14:paraId="06990EE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04B5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08789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100632AA" w14:textId="3825FD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58D24B18" w14:textId="047F09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7BF6C" w14:textId="4AA69F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754B2" w14:textId="312D93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84.40 </w:t>
            </w:r>
          </w:p>
        </w:tc>
      </w:tr>
      <w:tr w:rsidR="00B3404B" w:rsidRPr="00B3404B" w14:paraId="3165876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E60E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63870B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7E48B414" w14:textId="2472F7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46316BC9" w14:textId="11DB87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0D60F" w14:textId="1DBC7E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20E7B3" w14:textId="7F3F2A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31,879.32 </w:t>
            </w:r>
          </w:p>
        </w:tc>
      </w:tr>
      <w:tr w:rsidR="00B3404B" w:rsidRPr="00B3404B" w14:paraId="3CAA898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78DC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D6B03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6A33B653" w14:textId="20B8DE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5CE687C2" w14:textId="0B6327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3161D" w14:textId="21C230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41AF3" w14:textId="50B65C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4,973.52 </w:t>
            </w:r>
          </w:p>
        </w:tc>
      </w:tr>
      <w:tr w:rsidR="00B3404B" w:rsidRPr="00B3404B" w14:paraId="76F7255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B1B8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0B937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3C25D1B1" w14:textId="62FFC9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11EA3E62" w14:textId="1499FF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7E93A" w14:textId="5812EB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B35AE" w14:textId="025E00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7,782.26 </w:t>
            </w:r>
          </w:p>
        </w:tc>
      </w:tr>
      <w:tr w:rsidR="00B3404B" w:rsidRPr="00B3404B" w14:paraId="0123507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1096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B252E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5723B213" w14:textId="62E07D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61,344.24 </w:t>
            </w:r>
          </w:p>
        </w:tc>
        <w:tc>
          <w:tcPr>
            <w:tcW w:w="958" w:type="pct"/>
            <w:tcBorders>
              <w:top w:val="nil"/>
              <w:left w:val="nil"/>
              <w:bottom w:val="single" w:sz="4" w:space="0" w:color="000000"/>
              <w:right w:val="single" w:sz="4" w:space="0" w:color="000000"/>
            </w:tcBorders>
            <w:shd w:val="clear" w:color="auto" w:fill="auto"/>
            <w:noWrap/>
            <w:vAlign w:val="bottom"/>
            <w:hideMark/>
          </w:tcPr>
          <w:p w14:paraId="0F73764C" w14:textId="68DFBB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DEA98" w14:textId="5C75F3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DB0C4" w14:textId="0FBCD4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61,344.24 </w:t>
            </w:r>
          </w:p>
        </w:tc>
      </w:tr>
      <w:tr w:rsidR="00B3404B" w:rsidRPr="00B3404B" w14:paraId="3F67B57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258B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A257E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6111E0D3" w14:textId="6D747A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99,335.76 </w:t>
            </w:r>
          </w:p>
        </w:tc>
        <w:tc>
          <w:tcPr>
            <w:tcW w:w="958" w:type="pct"/>
            <w:tcBorders>
              <w:top w:val="nil"/>
              <w:left w:val="nil"/>
              <w:bottom w:val="single" w:sz="4" w:space="0" w:color="000000"/>
              <w:right w:val="single" w:sz="4" w:space="0" w:color="000000"/>
            </w:tcBorders>
            <w:shd w:val="clear" w:color="auto" w:fill="auto"/>
            <w:noWrap/>
            <w:vAlign w:val="bottom"/>
            <w:hideMark/>
          </w:tcPr>
          <w:p w14:paraId="05EADE31" w14:textId="6357BD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AA19E" w14:textId="4717AF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6FD7F" w14:textId="151014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99,335.76 </w:t>
            </w:r>
          </w:p>
        </w:tc>
      </w:tr>
      <w:tr w:rsidR="00B3404B" w:rsidRPr="00B3404B" w14:paraId="6716D71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9AF9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C2C68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7B479849" w14:textId="1BC612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04AA27FA" w14:textId="5D8259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C5440" w14:textId="3314FED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8D817" w14:textId="5C18D5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21.00 </w:t>
            </w:r>
          </w:p>
        </w:tc>
      </w:tr>
      <w:tr w:rsidR="00B3404B" w:rsidRPr="00B3404B" w14:paraId="4BFB7D9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5E33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2BBE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6F3B13BF" w14:textId="425F66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8717A73" w14:textId="239C13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3758E" w14:textId="4DC4DB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19205" w14:textId="6BBE84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76 </w:t>
            </w:r>
          </w:p>
        </w:tc>
      </w:tr>
      <w:tr w:rsidR="00B3404B" w:rsidRPr="00B3404B" w14:paraId="05FA4D4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DF76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D8F35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1FB86E1" w14:textId="701FA8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07,551.36 </w:t>
            </w:r>
          </w:p>
        </w:tc>
        <w:tc>
          <w:tcPr>
            <w:tcW w:w="958" w:type="pct"/>
            <w:tcBorders>
              <w:top w:val="nil"/>
              <w:left w:val="nil"/>
              <w:bottom w:val="single" w:sz="4" w:space="0" w:color="000000"/>
              <w:right w:val="single" w:sz="4" w:space="0" w:color="000000"/>
            </w:tcBorders>
            <w:shd w:val="clear" w:color="auto" w:fill="auto"/>
            <w:noWrap/>
            <w:vAlign w:val="bottom"/>
            <w:hideMark/>
          </w:tcPr>
          <w:p w14:paraId="49722367" w14:textId="410DBF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51311" w14:textId="3514CF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93530" w14:textId="685C0F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07,551.36 </w:t>
            </w:r>
          </w:p>
        </w:tc>
      </w:tr>
      <w:tr w:rsidR="00B3404B" w:rsidRPr="00B3404B" w14:paraId="748FCEF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26FC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373C3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5D0D43C5" w14:textId="14BE0D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60EDD533" w14:textId="640FC2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8F04D" w14:textId="457057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78D98" w14:textId="486BE5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41,009.00 </w:t>
            </w:r>
          </w:p>
        </w:tc>
      </w:tr>
      <w:tr w:rsidR="00B3404B" w:rsidRPr="00B3404B" w14:paraId="68443ED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3D64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3F9DF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059C97A1" w14:textId="04986F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720.00 </w:t>
            </w:r>
          </w:p>
        </w:tc>
        <w:tc>
          <w:tcPr>
            <w:tcW w:w="958" w:type="pct"/>
            <w:tcBorders>
              <w:top w:val="nil"/>
              <w:left w:val="nil"/>
              <w:bottom w:val="single" w:sz="4" w:space="0" w:color="000000"/>
              <w:right w:val="single" w:sz="4" w:space="0" w:color="000000"/>
            </w:tcBorders>
            <w:shd w:val="clear" w:color="auto" w:fill="auto"/>
            <w:noWrap/>
            <w:vAlign w:val="bottom"/>
            <w:hideMark/>
          </w:tcPr>
          <w:p w14:paraId="6371AF1D" w14:textId="21ECA2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7CB25" w14:textId="3FFFBA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191B98" w14:textId="08F5CC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720.00 </w:t>
            </w:r>
          </w:p>
        </w:tc>
      </w:tr>
      <w:tr w:rsidR="00B3404B" w:rsidRPr="00B3404B" w14:paraId="2DF408F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B361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C6D97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70924EAC" w14:textId="784FD1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37E11A84" w14:textId="50D33E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C30182" w14:textId="52867D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DC3F9" w14:textId="532107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995,216.82 </w:t>
            </w:r>
          </w:p>
        </w:tc>
      </w:tr>
      <w:tr w:rsidR="00B3404B" w:rsidRPr="00B3404B" w14:paraId="2C32433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7C51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20DE6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4F0096C4" w14:textId="1F47FD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64A4C188" w14:textId="253E38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16091" w14:textId="6BDECC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24C35" w14:textId="33BF43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84.40 </w:t>
            </w:r>
          </w:p>
        </w:tc>
      </w:tr>
      <w:tr w:rsidR="00B3404B" w:rsidRPr="00B3404B" w14:paraId="7B46487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8F35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AC151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00B1EDF3" w14:textId="716C19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4502278B" w14:textId="29F7405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3D609" w14:textId="4052AE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71B11" w14:textId="7AD3A1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97,190.00 </w:t>
            </w:r>
          </w:p>
        </w:tc>
      </w:tr>
      <w:tr w:rsidR="00B3404B" w:rsidRPr="00B3404B" w14:paraId="13C6E88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80A8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697ACB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53CA9923" w14:textId="587E59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1E61C2B0" w14:textId="0D7B92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68DCA" w14:textId="7EECED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A4C89" w14:textId="19B81C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76,089.00 </w:t>
            </w:r>
          </w:p>
        </w:tc>
      </w:tr>
      <w:tr w:rsidR="00B3404B" w:rsidRPr="00B3404B" w14:paraId="4A9DA00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45FA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679D1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680206AB" w14:textId="4FE19A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30C6B872" w14:textId="7F9611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EBD96" w14:textId="5B40CF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C0AF8" w14:textId="32978F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85,704.40 </w:t>
            </w:r>
          </w:p>
        </w:tc>
      </w:tr>
      <w:tr w:rsidR="00B3404B" w:rsidRPr="00B3404B" w14:paraId="33BD2E1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07DB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FB39B2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6854713F" w14:textId="30A295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0A8979AC" w14:textId="50E181F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D71A8" w14:textId="31DCE4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E2062" w14:textId="4221C7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0,395.70 </w:t>
            </w:r>
          </w:p>
        </w:tc>
      </w:tr>
      <w:tr w:rsidR="00B3404B" w:rsidRPr="00B3404B" w14:paraId="01777B7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DDDB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4F28D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61DDBF74" w14:textId="2499DD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1306A3C7" w14:textId="51571D9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5CC95" w14:textId="704874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627F3" w14:textId="5E9080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85.68 </w:t>
            </w:r>
          </w:p>
        </w:tc>
      </w:tr>
      <w:tr w:rsidR="00B3404B" w:rsidRPr="00B3404B" w14:paraId="17A8904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8F9B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1FFD9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250DD61" w14:textId="7B17E5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349A34F" w14:textId="78819F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AFC12" w14:textId="5BE53F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5075F" w14:textId="1AA8B3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16.88 </w:t>
            </w:r>
          </w:p>
        </w:tc>
      </w:tr>
      <w:tr w:rsidR="00B3404B" w:rsidRPr="00B3404B" w14:paraId="119A2D5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368D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CA5F7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4FBD4420" w14:textId="590B8C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2AEB6F0C" w14:textId="36310C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FD6A9" w14:textId="68CFF3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AC6D1" w14:textId="7A767F4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116.88 </w:t>
            </w:r>
          </w:p>
        </w:tc>
      </w:tr>
      <w:tr w:rsidR="00B3404B" w:rsidRPr="00B3404B" w14:paraId="2683139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9841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7DE713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5BAAA159" w14:textId="60508D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3BFCC706" w14:textId="2B1365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BF609" w14:textId="66CD42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AB4B4" w14:textId="1AA0C9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4,146.22 </w:t>
            </w:r>
          </w:p>
        </w:tc>
      </w:tr>
      <w:tr w:rsidR="00B3404B" w:rsidRPr="00B3404B" w14:paraId="001962D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261A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B9953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419F473C" w14:textId="357216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167CAF3A" w14:textId="06DBA0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B0329" w14:textId="44AE18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5137C" w14:textId="66CD4A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17.00 </w:t>
            </w:r>
          </w:p>
        </w:tc>
      </w:tr>
      <w:tr w:rsidR="00B3404B" w:rsidRPr="00B3404B" w14:paraId="69F63EE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200C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14223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4A7081C0" w14:textId="0C58FD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592E7552" w14:textId="5E3380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7AB12" w14:textId="356BE2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ABB0A" w14:textId="3C10B3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3,493.45 </w:t>
            </w:r>
          </w:p>
        </w:tc>
      </w:tr>
      <w:tr w:rsidR="00B3404B" w:rsidRPr="00B3404B" w14:paraId="212B002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72C2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C6D6E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122E1403" w14:textId="224C69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0CC27941" w14:textId="6BE1F8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27501" w14:textId="7EB8FF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F584B" w14:textId="599CB7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9,220.00 </w:t>
            </w:r>
          </w:p>
        </w:tc>
      </w:tr>
      <w:tr w:rsidR="00B3404B" w:rsidRPr="00B3404B" w14:paraId="13F0C88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28A6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7452E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69D5EAF" w14:textId="0D689F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E460F3A" w14:textId="7549A6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311FE" w14:textId="4C7611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602A9" w14:textId="662C48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33.76 </w:t>
            </w:r>
          </w:p>
        </w:tc>
      </w:tr>
      <w:tr w:rsidR="00B3404B" w:rsidRPr="00B3404B" w14:paraId="5D8C574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492F7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AFCFC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0CC42CA4" w14:textId="650F4B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5CF14D8B" w14:textId="004332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38AFA7" w14:textId="788C26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77190" w14:textId="71CC2E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5,558.53 </w:t>
            </w:r>
          </w:p>
        </w:tc>
      </w:tr>
      <w:tr w:rsidR="00B3404B" w:rsidRPr="00B3404B" w14:paraId="4DE4712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C76C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65E7D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137D0A64" w14:textId="0A138FC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53,185.64 </w:t>
            </w:r>
          </w:p>
        </w:tc>
        <w:tc>
          <w:tcPr>
            <w:tcW w:w="958" w:type="pct"/>
            <w:tcBorders>
              <w:top w:val="nil"/>
              <w:left w:val="nil"/>
              <w:bottom w:val="single" w:sz="4" w:space="0" w:color="000000"/>
              <w:right w:val="single" w:sz="4" w:space="0" w:color="000000"/>
            </w:tcBorders>
            <w:shd w:val="clear" w:color="auto" w:fill="auto"/>
            <w:noWrap/>
            <w:vAlign w:val="bottom"/>
            <w:hideMark/>
          </w:tcPr>
          <w:p w14:paraId="3F045088" w14:textId="244AB8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23FB5" w14:textId="05DA50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2D57A" w14:textId="61BF56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53,185.64 </w:t>
            </w:r>
          </w:p>
        </w:tc>
      </w:tr>
      <w:tr w:rsidR="00B3404B" w:rsidRPr="00B3404B" w14:paraId="08F6794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6AC9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A8874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515BA2BC" w14:textId="71BB29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37EF99D" w14:textId="745A6C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3AC46A" w14:textId="4A0C6D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E022E" w14:textId="1DC42D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16.88 </w:t>
            </w:r>
          </w:p>
        </w:tc>
      </w:tr>
      <w:tr w:rsidR="00B3404B" w:rsidRPr="00B3404B" w14:paraId="761C0C7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8499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4C6F7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5DE075" w14:textId="50AC23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525,418.40 </w:t>
            </w:r>
          </w:p>
        </w:tc>
        <w:tc>
          <w:tcPr>
            <w:tcW w:w="958" w:type="pct"/>
            <w:tcBorders>
              <w:top w:val="nil"/>
              <w:left w:val="nil"/>
              <w:bottom w:val="single" w:sz="4" w:space="0" w:color="000000"/>
              <w:right w:val="single" w:sz="4" w:space="0" w:color="000000"/>
            </w:tcBorders>
            <w:shd w:val="clear" w:color="auto" w:fill="auto"/>
            <w:noWrap/>
            <w:vAlign w:val="bottom"/>
            <w:hideMark/>
          </w:tcPr>
          <w:p w14:paraId="6E78BE5F" w14:textId="633A4C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C227F" w14:textId="165285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42FD7" w14:textId="7A18A8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525,418.40 </w:t>
            </w:r>
          </w:p>
        </w:tc>
      </w:tr>
      <w:tr w:rsidR="00B3404B" w:rsidRPr="00B3404B" w14:paraId="6B70A8BD"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633E0"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7D0F6B6" w14:textId="438AC03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3,283,45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369571E5" w14:textId="3455A4A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3F2680" w14:textId="1FD812F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B4BAD6" w14:textId="4D1561A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3,283,452.75 </w:t>
            </w:r>
          </w:p>
        </w:tc>
      </w:tr>
      <w:tr w:rsidR="00B3404B" w:rsidRPr="00B3404B" w14:paraId="35C42CC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6446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7A48D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948D611" w14:textId="3CC1A2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181,224.12 </w:t>
            </w:r>
          </w:p>
        </w:tc>
        <w:tc>
          <w:tcPr>
            <w:tcW w:w="958" w:type="pct"/>
            <w:tcBorders>
              <w:top w:val="nil"/>
              <w:left w:val="nil"/>
              <w:bottom w:val="single" w:sz="4" w:space="0" w:color="000000"/>
              <w:right w:val="single" w:sz="4" w:space="0" w:color="000000"/>
            </w:tcBorders>
            <w:shd w:val="clear" w:color="auto" w:fill="auto"/>
            <w:noWrap/>
            <w:vAlign w:val="bottom"/>
            <w:hideMark/>
          </w:tcPr>
          <w:p w14:paraId="6A491720" w14:textId="7DD857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9155F" w14:textId="05923B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485A2D3" w14:textId="228BB3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181,224.12 </w:t>
            </w:r>
          </w:p>
        </w:tc>
      </w:tr>
      <w:tr w:rsidR="00B3404B" w:rsidRPr="00B3404B" w14:paraId="49B30F6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79E7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8848C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E5DB212" w14:textId="2E3793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5B852EF5" w14:textId="5C32AF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765B7" w14:textId="2BDA8B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5E8DB" w14:textId="394D90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279,936.81 </w:t>
            </w:r>
          </w:p>
        </w:tc>
      </w:tr>
      <w:tr w:rsidR="00B3404B" w:rsidRPr="00B3404B" w14:paraId="15B313D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3715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00A91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4B62D880" w14:textId="426C68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A1892DA" w14:textId="7CD8E7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67257" w14:textId="6412B0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D2F79" w14:textId="327E13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4,760.66 </w:t>
            </w:r>
          </w:p>
        </w:tc>
      </w:tr>
      <w:tr w:rsidR="00B3404B" w:rsidRPr="00B3404B" w14:paraId="1D9DA9E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C111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F97DB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558E32B" w14:textId="7CF64B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7E0FD50A" w14:textId="7675F9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CDA77" w14:textId="33131D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5EE8F" w14:textId="26D4A9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54,777.66 </w:t>
            </w:r>
          </w:p>
        </w:tc>
      </w:tr>
      <w:tr w:rsidR="00B3404B" w:rsidRPr="00B3404B" w14:paraId="048A24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D025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9F157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2206BAD1" w14:textId="7CBF9D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773995E6" w14:textId="125920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89EAC" w14:textId="29A6B4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C3215" w14:textId="16872E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17,122.54 </w:t>
            </w:r>
          </w:p>
        </w:tc>
      </w:tr>
      <w:tr w:rsidR="00B3404B" w:rsidRPr="00B3404B" w14:paraId="5FE7AD8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23B0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C0938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AE87D28" w14:textId="76B812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54163C93" w14:textId="440385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EB375" w14:textId="52B6A9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78A76" w14:textId="705DD2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9,172.06 </w:t>
            </w:r>
          </w:p>
        </w:tc>
      </w:tr>
      <w:tr w:rsidR="00B3404B" w:rsidRPr="00B3404B" w14:paraId="380B54B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9EE8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3FEDD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5F93E0D7" w14:textId="743809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472577A4" w14:textId="22E685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B98C3" w14:textId="6A70B6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01D92" w14:textId="79256E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2,101.16 </w:t>
            </w:r>
          </w:p>
        </w:tc>
      </w:tr>
      <w:tr w:rsidR="00B3404B" w:rsidRPr="00B3404B" w14:paraId="5F1629B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EA35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8C06F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FF2D49F" w14:textId="2734BA4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41D38A6A" w14:textId="0AF703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1D641" w14:textId="264986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55BFA" w14:textId="3F0B56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3,077.36 </w:t>
            </w:r>
          </w:p>
        </w:tc>
      </w:tr>
      <w:tr w:rsidR="00B3404B" w:rsidRPr="00B3404B" w14:paraId="5E55AC0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B052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129C4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A028FFC" w14:textId="16CCB6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6,902.96 </w:t>
            </w:r>
          </w:p>
        </w:tc>
        <w:tc>
          <w:tcPr>
            <w:tcW w:w="958" w:type="pct"/>
            <w:tcBorders>
              <w:top w:val="nil"/>
              <w:left w:val="nil"/>
              <w:bottom w:val="single" w:sz="4" w:space="0" w:color="000000"/>
              <w:right w:val="single" w:sz="4" w:space="0" w:color="000000"/>
            </w:tcBorders>
            <w:shd w:val="clear" w:color="auto" w:fill="auto"/>
            <w:noWrap/>
            <w:vAlign w:val="bottom"/>
            <w:hideMark/>
          </w:tcPr>
          <w:p w14:paraId="3F5A8CDD" w14:textId="7623B1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ADDB8" w14:textId="47E6BC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890BE" w14:textId="40E947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6,902.96 </w:t>
            </w:r>
          </w:p>
        </w:tc>
      </w:tr>
      <w:tr w:rsidR="00B3404B" w:rsidRPr="00B3404B" w14:paraId="5BA2219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47A2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C00C0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3F9B4AA8" w14:textId="0A1FCE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438BD325" w14:textId="1173F2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00130" w14:textId="042D07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A8AF8" w14:textId="369726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93,704.66 </w:t>
            </w:r>
          </w:p>
        </w:tc>
      </w:tr>
      <w:tr w:rsidR="00B3404B" w:rsidRPr="00B3404B" w14:paraId="2ED2050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F5AF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82CAD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6AD8596" w14:textId="720439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49EA845D" w14:textId="11DB14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4B874" w14:textId="00A51CF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51DB9" w14:textId="79A2CD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41,449.56 </w:t>
            </w:r>
          </w:p>
        </w:tc>
      </w:tr>
      <w:tr w:rsidR="00B3404B" w:rsidRPr="00B3404B" w14:paraId="7607CEF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851B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0471D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1F90F996" w14:textId="3A0662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17C3C237" w14:textId="285186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E7FD6" w14:textId="35644D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B15FF" w14:textId="7A6548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97,448.42 </w:t>
            </w:r>
          </w:p>
        </w:tc>
      </w:tr>
      <w:tr w:rsidR="00B3404B" w:rsidRPr="00B3404B" w14:paraId="78F1892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CF41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4DD08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2845BCA3" w14:textId="4610A1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16627AC8" w14:textId="530A8D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CFBA8" w14:textId="0BDF83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F544B" w14:textId="4CEE44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26.66 </w:t>
            </w:r>
          </w:p>
        </w:tc>
      </w:tr>
      <w:tr w:rsidR="00B3404B" w:rsidRPr="00B3404B" w14:paraId="1A61827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86B9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B3B35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3AF47271" w14:textId="7C24EF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4ED71E5C" w14:textId="271624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489F0" w14:textId="3DB0F0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C7FDA" w14:textId="1782C3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8,775.86 </w:t>
            </w:r>
          </w:p>
        </w:tc>
      </w:tr>
      <w:tr w:rsidR="00B3404B" w:rsidRPr="00B3404B" w14:paraId="09428EF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813B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79FCB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1FE10E7D" w14:textId="3660B7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17F59D9D" w14:textId="3D6E15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C5F76" w14:textId="63546D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6FA06" w14:textId="0C49B9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81,260.66 </w:t>
            </w:r>
          </w:p>
        </w:tc>
      </w:tr>
      <w:tr w:rsidR="00B3404B" w:rsidRPr="00B3404B" w14:paraId="717300F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2C0C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5AEE4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15742563" w14:textId="5BC75B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23CB09A7" w14:textId="60E2CE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E1878" w14:textId="74F8FF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D9467" w14:textId="0FB6D3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2,251.04 </w:t>
            </w:r>
          </w:p>
        </w:tc>
      </w:tr>
      <w:tr w:rsidR="00B3404B" w:rsidRPr="00B3404B" w14:paraId="5739603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903D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15D9C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58506C60" w14:textId="183657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205A8AD9" w14:textId="6B52A2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D76DB" w14:textId="7C5D67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58918" w14:textId="09BDB6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73,009.66 </w:t>
            </w:r>
          </w:p>
        </w:tc>
      </w:tr>
      <w:tr w:rsidR="00B3404B" w:rsidRPr="00B3404B" w14:paraId="0E86A66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E146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D159C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B6E277F" w14:textId="574257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0BEE04D0" w14:textId="6D42F9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B5297" w14:textId="608050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C3915" w14:textId="4054F1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8,351.66 </w:t>
            </w:r>
          </w:p>
        </w:tc>
      </w:tr>
      <w:tr w:rsidR="00B3404B" w:rsidRPr="00B3404B" w14:paraId="712B05B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9C99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A713A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4EA99BD3" w14:textId="15DD21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5BCBC34B" w14:textId="3DB1E8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005B0" w14:textId="07D2F7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70AEE" w14:textId="06FB7D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5,337.88 </w:t>
            </w:r>
          </w:p>
        </w:tc>
      </w:tr>
      <w:tr w:rsidR="00B3404B" w:rsidRPr="00B3404B" w14:paraId="2B8F821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6C1E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C989F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54BEBAC5" w14:textId="2D00D3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341002F1" w14:textId="1C25BB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D9630" w14:textId="3C8FF1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7A9F1" w14:textId="4410F0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1,301.78 </w:t>
            </w:r>
          </w:p>
        </w:tc>
      </w:tr>
      <w:tr w:rsidR="00B3404B" w:rsidRPr="00B3404B" w14:paraId="5578328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E191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95BA2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E129353" w14:textId="1A6BFE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09AAC36D" w14:textId="51CE8A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7F221" w14:textId="343DAB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0CB67" w14:textId="79A9DC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1,401.58 </w:t>
            </w:r>
          </w:p>
        </w:tc>
      </w:tr>
      <w:tr w:rsidR="00B3404B" w:rsidRPr="00B3404B" w14:paraId="0480F08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6D4C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8DECE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60C6114A" w14:textId="1CABE2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299226B7" w14:textId="447645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4045C" w14:textId="0F4828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81B02" w14:textId="3F07E8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2,339.30 </w:t>
            </w:r>
          </w:p>
        </w:tc>
      </w:tr>
      <w:tr w:rsidR="00B3404B" w:rsidRPr="00B3404B" w14:paraId="6423EBC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8F60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422B20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21551DA" w14:textId="5F0E39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06F1C35C" w14:textId="672702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04585" w14:textId="213CD6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7A00D" w14:textId="06DE49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7,449.16 </w:t>
            </w:r>
          </w:p>
        </w:tc>
      </w:tr>
      <w:tr w:rsidR="00B3404B" w:rsidRPr="00B3404B" w14:paraId="6F0579D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18975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73D0D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711F537E" w14:textId="1139A7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59D2F9FD" w14:textId="67AAC7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D4A70" w14:textId="34FFBF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D50E7" w14:textId="1D6AA1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29,573.66 </w:t>
            </w:r>
          </w:p>
        </w:tc>
      </w:tr>
      <w:tr w:rsidR="00B3404B" w:rsidRPr="00B3404B" w14:paraId="022BF48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F473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FB6E8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6ACC2CAC" w14:textId="567955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35DAB773" w14:textId="0193C0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C7F16" w14:textId="652346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42D55" w14:textId="521C58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3,329.86 </w:t>
            </w:r>
          </w:p>
        </w:tc>
      </w:tr>
      <w:tr w:rsidR="00B3404B" w:rsidRPr="00B3404B" w14:paraId="249E711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02F3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31155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C0CCE2D" w14:textId="0278C9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524E5BE7" w14:textId="312A02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898AB" w14:textId="4F9EA1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5933D" w14:textId="3C66F0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84,434.66 </w:t>
            </w:r>
          </w:p>
        </w:tc>
      </w:tr>
      <w:tr w:rsidR="00B3404B" w:rsidRPr="00B3404B" w14:paraId="7E36E5C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44DD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0B724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E2BA566" w14:textId="540341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0B74F5DA" w14:textId="3230C1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85DBA" w14:textId="1447DB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05E84" w14:textId="31BA51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09,996.66 </w:t>
            </w:r>
          </w:p>
        </w:tc>
      </w:tr>
      <w:tr w:rsidR="00B3404B" w:rsidRPr="00B3404B" w14:paraId="4C27570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954B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D2BEA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70E9CB69" w14:textId="70FCDC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542D6FCF" w14:textId="70DDC1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72AFE" w14:textId="2C432C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94775" w14:textId="0EF2E5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81,904.54 </w:t>
            </w:r>
          </w:p>
        </w:tc>
      </w:tr>
      <w:tr w:rsidR="00B3404B" w:rsidRPr="00B3404B" w14:paraId="75455F0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192D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A9FA0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05EA78F4" w14:textId="7EF26E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0F2ECCE9" w14:textId="123B92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7B6D4" w14:textId="72EBB8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D8EA0" w14:textId="28E2A6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3,022.76 </w:t>
            </w:r>
          </w:p>
        </w:tc>
      </w:tr>
      <w:tr w:rsidR="00B3404B" w:rsidRPr="00B3404B" w14:paraId="1149C4F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B4D4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B0B6C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46087D2" w14:textId="522C66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664769FA" w14:textId="6790DB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98684" w14:textId="053303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A68F8" w14:textId="3A75E9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8,343.70 </w:t>
            </w:r>
          </w:p>
        </w:tc>
      </w:tr>
      <w:tr w:rsidR="00B3404B" w:rsidRPr="00B3404B" w14:paraId="6147AAF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60D8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11A6B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B34CC69" w14:textId="7701DA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6392B880" w14:textId="31B868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BCF71F" w14:textId="1E1E7C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113F7" w14:textId="22A0BF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2,555.46 </w:t>
            </w:r>
          </w:p>
        </w:tc>
      </w:tr>
      <w:tr w:rsidR="00B3404B" w:rsidRPr="00B3404B" w14:paraId="312D93F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5D2F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2A4DE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45FB7567" w14:textId="477854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5AD3CC21" w14:textId="1CA0F3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AF46B" w14:textId="3EA6E5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F6BF5" w14:textId="645ACF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1,873.66 </w:t>
            </w:r>
          </w:p>
        </w:tc>
      </w:tr>
      <w:tr w:rsidR="00B3404B" w:rsidRPr="00B3404B" w14:paraId="3AC6573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204E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8D214A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E6E9672" w14:textId="521199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338E561A" w14:textId="530170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9F03E" w14:textId="3A752E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281B2" w14:textId="75942D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9,875.66 </w:t>
            </w:r>
          </w:p>
        </w:tc>
      </w:tr>
      <w:tr w:rsidR="00B3404B" w:rsidRPr="00B3404B" w14:paraId="26A9A87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CB2B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32141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6C3993DD" w14:textId="02FC14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77EA797F" w14:textId="3C05C7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3F2D9" w14:textId="0532F0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5675" w14:textId="7EBACCF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9,068.54 </w:t>
            </w:r>
          </w:p>
        </w:tc>
      </w:tr>
      <w:tr w:rsidR="00B3404B" w:rsidRPr="00B3404B" w14:paraId="4CF2705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F93A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C1162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97BF338" w14:textId="11C51B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32E7A65" w14:textId="53B6FB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A405F" w14:textId="624A79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44186" w14:textId="0BBADD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8,351.66 </w:t>
            </w:r>
          </w:p>
        </w:tc>
      </w:tr>
      <w:tr w:rsidR="00B3404B" w:rsidRPr="00B3404B" w14:paraId="2329773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BCDF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A822F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1532398" w14:textId="59CAC6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4D895655" w14:textId="288B35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1EC19" w14:textId="286FDE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B402B" w14:textId="0423FD6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06,509.52 </w:t>
            </w:r>
          </w:p>
        </w:tc>
      </w:tr>
      <w:tr w:rsidR="00B3404B" w:rsidRPr="00B3404B" w14:paraId="732010B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FE27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2F7C0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AB68E28" w14:textId="5AB943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8787E68" w14:textId="0F1907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62895" w14:textId="628694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9FBCF1" w14:textId="0BD705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7,449.16 </w:t>
            </w:r>
          </w:p>
        </w:tc>
      </w:tr>
      <w:tr w:rsidR="00B3404B" w:rsidRPr="00B3404B" w14:paraId="51C9766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EFC6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96AC7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5062A339" w14:textId="61504D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731CADAD" w14:textId="463657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3FBC3C" w14:textId="679A02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52356" w14:textId="5265F8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5,480.04 </w:t>
            </w:r>
          </w:p>
        </w:tc>
      </w:tr>
      <w:tr w:rsidR="00B3404B" w:rsidRPr="00B3404B" w14:paraId="493CB316"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D0374B"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26E604F9" w14:textId="3C759B9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2,987,204.84 </w:t>
            </w:r>
          </w:p>
        </w:tc>
        <w:tc>
          <w:tcPr>
            <w:tcW w:w="958" w:type="pct"/>
            <w:tcBorders>
              <w:top w:val="nil"/>
              <w:left w:val="nil"/>
              <w:bottom w:val="single" w:sz="4" w:space="0" w:color="000000"/>
              <w:right w:val="single" w:sz="4" w:space="0" w:color="000000"/>
            </w:tcBorders>
            <w:shd w:val="clear" w:color="D8D8D8" w:fill="D8D8D8"/>
            <w:noWrap/>
            <w:vAlign w:val="bottom"/>
            <w:hideMark/>
          </w:tcPr>
          <w:p w14:paraId="61599E4B" w14:textId="6848C6F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1A9B48" w14:textId="06BC703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C3F28D" w14:textId="7283A96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2,987,204.84 </w:t>
            </w:r>
          </w:p>
        </w:tc>
      </w:tr>
      <w:tr w:rsidR="00B3404B" w:rsidRPr="00B3404B" w14:paraId="2CC75C0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F1EB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3B515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4BAD3DAB" w14:textId="5C69D8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9,177,847.26 </w:t>
            </w:r>
          </w:p>
        </w:tc>
        <w:tc>
          <w:tcPr>
            <w:tcW w:w="958" w:type="pct"/>
            <w:tcBorders>
              <w:top w:val="nil"/>
              <w:left w:val="nil"/>
              <w:bottom w:val="single" w:sz="4" w:space="0" w:color="000000"/>
              <w:right w:val="single" w:sz="4" w:space="0" w:color="000000"/>
            </w:tcBorders>
            <w:shd w:val="clear" w:color="auto" w:fill="auto"/>
            <w:noWrap/>
            <w:vAlign w:val="bottom"/>
            <w:hideMark/>
          </w:tcPr>
          <w:p w14:paraId="50239DA4" w14:textId="3E89AF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63723A" w14:textId="594BD8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F21BFC9" w14:textId="221828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9,177,847.26 </w:t>
            </w:r>
          </w:p>
        </w:tc>
      </w:tr>
      <w:tr w:rsidR="00B3404B" w:rsidRPr="00B3404B" w14:paraId="37B97F9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1A3C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95B89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6AD7D092" w14:textId="5B44F3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696F11" w14:textId="164558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6CD19" w14:textId="4BA5F7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6FD8A" w14:textId="251268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0,000.00 </w:t>
            </w:r>
          </w:p>
        </w:tc>
      </w:tr>
      <w:tr w:rsidR="00B3404B" w:rsidRPr="00B3404B" w14:paraId="307400D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058E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3FBE0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196B1001" w14:textId="4E1DFF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3B51C5F0" w14:textId="29F583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35E48" w14:textId="57DF67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4BEAF" w14:textId="61D9C4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3,036.10 </w:t>
            </w:r>
          </w:p>
        </w:tc>
      </w:tr>
      <w:tr w:rsidR="00B3404B" w:rsidRPr="00B3404B" w14:paraId="30D941B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50F39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9E16F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2CE3C83D" w14:textId="4DB274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985A314" w14:textId="5EAC85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E04B7" w14:textId="4D173C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7C124" w14:textId="00430C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90,000.00 </w:t>
            </w:r>
          </w:p>
        </w:tc>
      </w:tr>
      <w:tr w:rsidR="00B3404B" w:rsidRPr="00B3404B" w14:paraId="6833D19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A054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6A71A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5E96F838" w14:textId="46A619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60BD7367" w14:textId="33A4ED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1284F" w14:textId="190EE9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43C22" w14:textId="713D33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3,107.48 </w:t>
            </w:r>
          </w:p>
        </w:tc>
      </w:tr>
      <w:tr w:rsidR="00B3404B" w:rsidRPr="00B3404B" w14:paraId="403BD98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CADF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AB300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305E5F13" w14:textId="52E5AD6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9,556.00 </w:t>
            </w:r>
          </w:p>
        </w:tc>
        <w:tc>
          <w:tcPr>
            <w:tcW w:w="958" w:type="pct"/>
            <w:tcBorders>
              <w:top w:val="nil"/>
              <w:left w:val="nil"/>
              <w:bottom w:val="single" w:sz="4" w:space="0" w:color="000000"/>
              <w:right w:val="single" w:sz="4" w:space="0" w:color="000000"/>
            </w:tcBorders>
            <w:shd w:val="clear" w:color="auto" w:fill="auto"/>
            <w:noWrap/>
            <w:vAlign w:val="bottom"/>
            <w:hideMark/>
          </w:tcPr>
          <w:p w14:paraId="2F723046" w14:textId="770E1C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2B523" w14:textId="5BEFD9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DBD309" w14:textId="313264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9,556.00 </w:t>
            </w:r>
          </w:p>
        </w:tc>
      </w:tr>
      <w:tr w:rsidR="00B3404B" w:rsidRPr="00B3404B" w14:paraId="48AA4E5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436E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8A29B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546FDC86" w14:textId="7D9D22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626BE89A" w14:textId="5CF64A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759AC" w14:textId="57A819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813BE" w14:textId="5539D7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224.00 </w:t>
            </w:r>
          </w:p>
        </w:tc>
      </w:tr>
      <w:tr w:rsidR="00B3404B" w:rsidRPr="00B3404B" w14:paraId="36F9878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B61A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2E10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503D8C45" w14:textId="1592EE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120.00 </w:t>
            </w:r>
          </w:p>
        </w:tc>
        <w:tc>
          <w:tcPr>
            <w:tcW w:w="958" w:type="pct"/>
            <w:tcBorders>
              <w:top w:val="nil"/>
              <w:left w:val="nil"/>
              <w:bottom w:val="single" w:sz="4" w:space="0" w:color="000000"/>
              <w:right w:val="single" w:sz="4" w:space="0" w:color="000000"/>
            </w:tcBorders>
            <w:shd w:val="clear" w:color="auto" w:fill="auto"/>
            <w:noWrap/>
            <w:vAlign w:val="bottom"/>
            <w:hideMark/>
          </w:tcPr>
          <w:p w14:paraId="643B22DC" w14:textId="49C8F0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B52C0F" w14:textId="0FA758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82900" w14:textId="6B9683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120.00 </w:t>
            </w:r>
          </w:p>
        </w:tc>
      </w:tr>
      <w:tr w:rsidR="00B3404B" w:rsidRPr="00B3404B" w14:paraId="3252DAD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1AF3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3BE9C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65839F53" w14:textId="3E1828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36,314.00 </w:t>
            </w:r>
          </w:p>
        </w:tc>
        <w:tc>
          <w:tcPr>
            <w:tcW w:w="958" w:type="pct"/>
            <w:tcBorders>
              <w:top w:val="nil"/>
              <w:left w:val="nil"/>
              <w:bottom w:val="single" w:sz="4" w:space="0" w:color="000000"/>
              <w:right w:val="single" w:sz="4" w:space="0" w:color="000000"/>
            </w:tcBorders>
            <w:shd w:val="clear" w:color="auto" w:fill="auto"/>
            <w:noWrap/>
            <w:vAlign w:val="bottom"/>
            <w:hideMark/>
          </w:tcPr>
          <w:p w14:paraId="058429EB" w14:textId="10AFDF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48CC07" w14:textId="1AB1D0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7F01A" w14:textId="253EFD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36,314.00 </w:t>
            </w:r>
          </w:p>
        </w:tc>
      </w:tr>
      <w:tr w:rsidR="00B3404B" w:rsidRPr="00B3404B" w14:paraId="226A361A"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A1D880"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6EFB6609" w14:textId="17498E4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3D8668AC" w14:textId="690F016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6A5CA2" w14:textId="47C7189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709E00" w14:textId="559B39F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244,059.63 </w:t>
            </w:r>
          </w:p>
        </w:tc>
      </w:tr>
      <w:tr w:rsidR="00B3404B" w:rsidRPr="00B3404B" w14:paraId="32E4F31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A3D9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09A1E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994B872" w14:textId="179C00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29749042" w14:textId="2A253D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EF935" w14:textId="62AB68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A3B6029" w14:textId="376E73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219,253.56 </w:t>
            </w:r>
          </w:p>
        </w:tc>
      </w:tr>
      <w:tr w:rsidR="00B3404B" w:rsidRPr="00B3404B" w14:paraId="621A31E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F80C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0CBCB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08B1AC6E" w14:textId="6146B06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309E8D" w14:textId="672186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F4F9B" w14:textId="589451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DB29D" w14:textId="019B2E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5,000.00 </w:t>
            </w:r>
          </w:p>
        </w:tc>
      </w:tr>
      <w:tr w:rsidR="00B3404B" w:rsidRPr="00B3404B" w14:paraId="6A6A681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9A1A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BBF7C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461DAB9E" w14:textId="1AC1CA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7B4D9ED1" w14:textId="162E62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2BC19" w14:textId="1CD37E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6F4CF" w14:textId="3F994F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93,782.90 </w:t>
            </w:r>
          </w:p>
        </w:tc>
      </w:tr>
      <w:tr w:rsidR="00B3404B" w:rsidRPr="00B3404B" w14:paraId="725840C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716D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A4E91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768ED1CC" w14:textId="640EAF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60137306" w14:textId="5B5710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08704" w14:textId="11DA0F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89C7E" w14:textId="3F01EB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07,948.00 </w:t>
            </w:r>
          </w:p>
        </w:tc>
      </w:tr>
      <w:tr w:rsidR="00B3404B" w:rsidRPr="00B3404B" w14:paraId="14F23A3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AC6B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658CC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38D6A0A2" w14:textId="761EEA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1CDD47BC" w14:textId="636522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5CBD0" w14:textId="67DADF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8E692" w14:textId="40960C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7,097.28 </w:t>
            </w:r>
          </w:p>
        </w:tc>
      </w:tr>
      <w:tr w:rsidR="00B3404B" w:rsidRPr="00B3404B" w14:paraId="57CD320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F4AC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D3CFF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1EDE0841" w14:textId="6A1C0E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6EF7111" w14:textId="58CAED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16FA4" w14:textId="13B155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4D7F1" w14:textId="65D6CE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3,486.00 </w:t>
            </w:r>
          </w:p>
        </w:tc>
      </w:tr>
      <w:tr w:rsidR="00B3404B" w:rsidRPr="00B3404B" w14:paraId="1FE82D1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4617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1D3F1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7A0B5702" w14:textId="5C4073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2015E442" w14:textId="58DF3F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28DA0" w14:textId="1FBF46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FD7D7" w14:textId="436224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7,491.89 </w:t>
            </w:r>
          </w:p>
        </w:tc>
      </w:tr>
      <w:tr w:rsidR="00B3404B" w:rsidRPr="00B3404B" w14:paraId="56D03DD1"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16E855"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EDBCCF5" w14:textId="7EBE8CB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0152C92C" w14:textId="1019623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FFC3B54" w14:textId="42C00BC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A7CF502" w14:textId="0C82449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4,045,928.06 </w:t>
            </w:r>
          </w:p>
        </w:tc>
      </w:tr>
      <w:tr w:rsidR="00B3404B" w:rsidRPr="00B3404B" w14:paraId="19FB0D2C"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070F1"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659843F" w14:textId="5C1B675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33355A7" w14:textId="2674957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69CFBE" w14:textId="163DBF5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D539153" w14:textId="59026DF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503,670.00 </w:t>
            </w:r>
          </w:p>
        </w:tc>
      </w:tr>
      <w:tr w:rsidR="00B3404B" w:rsidRPr="00B3404B" w14:paraId="64DEC37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519A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266FF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34A13A95" w14:textId="47AD30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28512B4A" w14:textId="7FD105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F68276" w14:textId="0F2594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7B4C5" w14:textId="6F85D1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0,750.00 </w:t>
            </w:r>
          </w:p>
        </w:tc>
      </w:tr>
      <w:tr w:rsidR="00B3404B" w:rsidRPr="00B3404B" w14:paraId="059310D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E1E5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FDE2B6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49349CD5" w14:textId="715CAC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027185FA" w14:textId="44E9AD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D7F31" w14:textId="1D061C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55D8F" w14:textId="783940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5,265.00 </w:t>
            </w:r>
          </w:p>
        </w:tc>
      </w:tr>
      <w:tr w:rsidR="00B3404B" w:rsidRPr="00B3404B" w14:paraId="48803FA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AC6E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AE475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28F4AFE6" w14:textId="487305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E0CE0B9" w14:textId="0AF5B9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5EEB3" w14:textId="7182CE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32C88" w14:textId="5CCA6E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0,962.50 </w:t>
            </w:r>
          </w:p>
        </w:tc>
      </w:tr>
      <w:tr w:rsidR="00B3404B" w:rsidRPr="00B3404B" w14:paraId="717DA55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62F1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18C41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5A279E9D" w14:textId="24C92E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CFCDB55" w14:textId="19B4BC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70DBE" w14:textId="3426DE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6FEE7" w14:textId="7DD154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550.00 </w:t>
            </w:r>
          </w:p>
        </w:tc>
      </w:tr>
      <w:tr w:rsidR="00B3404B" w:rsidRPr="00B3404B" w14:paraId="5A7A3EC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C774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B9EBD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5995E5D" w14:textId="5CFE24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C5E5A9" w14:textId="5A6651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84FFF" w14:textId="3D60A75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1CE0A" w14:textId="2CE00E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3,000.00 </w:t>
            </w:r>
          </w:p>
        </w:tc>
      </w:tr>
      <w:tr w:rsidR="00B3404B" w:rsidRPr="00B3404B" w14:paraId="56E37F6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66C4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3389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7D319A53" w14:textId="26ECFF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72FA5EC1" w14:textId="700244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21504" w14:textId="24D780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CFA84" w14:textId="0608DE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0,667.50 </w:t>
            </w:r>
          </w:p>
        </w:tc>
      </w:tr>
      <w:tr w:rsidR="00B3404B" w:rsidRPr="00B3404B" w14:paraId="09BD343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B908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04330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B2779EE" w14:textId="0FF278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47D4AC6" w14:textId="1FC649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A40F4" w14:textId="0EE87B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AC53A" w14:textId="4FBA30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1,237.50 </w:t>
            </w:r>
          </w:p>
        </w:tc>
      </w:tr>
      <w:tr w:rsidR="00B3404B" w:rsidRPr="00B3404B" w14:paraId="427BF9C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7E17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E2604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C93BABD" w14:textId="386B43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A6FBAAD" w14:textId="3FBA63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96CC5" w14:textId="71BBCE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E86F4" w14:textId="410EF2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1,237.50 </w:t>
            </w:r>
          </w:p>
        </w:tc>
      </w:tr>
      <w:tr w:rsidR="00B3404B" w:rsidRPr="00B3404B" w14:paraId="10A15477"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96D62"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5608BE" w14:textId="5B88437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409A2715" w14:textId="2AD8D84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DA2419" w14:textId="195E545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A7BA41" w14:textId="3CD0CD9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152,798.69 </w:t>
            </w:r>
          </w:p>
        </w:tc>
      </w:tr>
      <w:tr w:rsidR="00B3404B" w:rsidRPr="00B3404B" w14:paraId="65BAADB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20EA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690A1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7FB3E924" w14:textId="0B1EFA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34040869" w14:textId="2164D8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C36137" w14:textId="6AD64F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52FE0" w14:textId="57BB5A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504.00 </w:t>
            </w:r>
          </w:p>
        </w:tc>
      </w:tr>
      <w:tr w:rsidR="00B3404B" w:rsidRPr="00B3404B" w14:paraId="0996825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743B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DE5F9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3A06B51F" w14:textId="31C63D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2E5F2ABF" w14:textId="090022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7BBFA" w14:textId="34CF05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33073" w14:textId="6E5C97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4,566.00 </w:t>
            </w:r>
          </w:p>
        </w:tc>
      </w:tr>
      <w:tr w:rsidR="00B3404B" w:rsidRPr="00B3404B" w14:paraId="5374041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1255C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70E8B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169D7ED8" w14:textId="31FC16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3317D253" w14:textId="20C9B2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C9A49" w14:textId="0905E7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7BE16" w14:textId="259188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6,919.20 </w:t>
            </w:r>
          </w:p>
        </w:tc>
      </w:tr>
      <w:tr w:rsidR="00B3404B" w:rsidRPr="00B3404B" w14:paraId="307CF81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EE09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8AFE1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0241734C" w14:textId="3885E7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23F0E907" w14:textId="6DBC78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870C8" w14:textId="3736EF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BA52F" w14:textId="43A365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0,768.00 </w:t>
            </w:r>
          </w:p>
        </w:tc>
      </w:tr>
      <w:tr w:rsidR="00B3404B" w:rsidRPr="00B3404B" w14:paraId="6B635E6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608B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C8E1B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778915A1" w14:textId="48AB63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610FB8FF" w14:textId="4A09A5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9040D" w14:textId="6BA33A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D3267" w14:textId="2AE24B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5,471.25 </w:t>
            </w:r>
          </w:p>
        </w:tc>
      </w:tr>
      <w:tr w:rsidR="00B3404B" w:rsidRPr="00B3404B" w14:paraId="09A4373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A609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C8C81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23B0F386" w14:textId="4F78DF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567B1500" w14:textId="180114E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1791E" w14:textId="445EC8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03EC0" w14:textId="5ACDC1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8,579.98 </w:t>
            </w:r>
          </w:p>
        </w:tc>
      </w:tr>
      <w:tr w:rsidR="00B3404B" w:rsidRPr="00B3404B" w14:paraId="2DE498B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6652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C2BFB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5A428F33" w14:textId="03CBD9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7C73B0" w14:textId="7FFD91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F10D0" w14:textId="717A6D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4C84A" w14:textId="3BA391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4,000.00 </w:t>
            </w:r>
          </w:p>
        </w:tc>
      </w:tr>
      <w:tr w:rsidR="00B3404B" w:rsidRPr="00B3404B" w14:paraId="2651CB9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3C2E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180B2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F6FBF36" w14:textId="6C330D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D076CBB" w14:textId="08D8D8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33447" w14:textId="104C41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94250" w14:textId="2E1144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4,500.00 </w:t>
            </w:r>
          </w:p>
        </w:tc>
      </w:tr>
      <w:tr w:rsidR="00B3404B" w:rsidRPr="00B3404B" w14:paraId="7512A6A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BF44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D6FB2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386E07EF" w14:textId="0485D7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70332836" w14:textId="795B1F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9A939A" w14:textId="1BA811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1D820A" w14:textId="05C1FD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4,590.00 </w:t>
            </w:r>
          </w:p>
        </w:tc>
      </w:tr>
      <w:tr w:rsidR="00B3404B" w:rsidRPr="00B3404B" w14:paraId="6DF20F7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90398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FB900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27D1989D" w14:textId="12E94B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2ED895BB" w14:textId="761A4B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4E07A" w14:textId="2CE454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49557" w14:textId="5BD192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41,025.76 </w:t>
            </w:r>
          </w:p>
        </w:tc>
      </w:tr>
      <w:tr w:rsidR="00B3404B" w:rsidRPr="00B3404B" w14:paraId="7233FE9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7E81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9F026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62B4F93" w14:textId="2D3836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7698C2C5" w14:textId="73DB67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4EFE2" w14:textId="321A4D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395BA" w14:textId="3C4154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9,556.50 </w:t>
            </w:r>
          </w:p>
        </w:tc>
      </w:tr>
      <w:tr w:rsidR="00B3404B" w:rsidRPr="00B3404B" w14:paraId="25111AC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B215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FB579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3D5BB975" w14:textId="73C196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02E69E8A" w14:textId="01365C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CD039" w14:textId="521376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D0E79" w14:textId="5F28D8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8,318.00 </w:t>
            </w:r>
          </w:p>
        </w:tc>
      </w:tr>
      <w:tr w:rsidR="00B3404B" w:rsidRPr="00B3404B" w14:paraId="29A997B4"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D8144"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E94C4EC" w14:textId="5B3E61D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2C538CEB" w14:textId="656E3C6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51DE87" w14:textId="092916F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BD29BA4" w14:textId="46C10CC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7,774,334.58 </w:t>
            </w:r>
          </w:p>
        </w:tc>
      </w:tr>
      <w:tr w:rsidR="00B3404B" w:rsidRPr="00B3404B" w14:paraId="59194B44" w14:textId="77777777" w:rsidTr="00B3404B">
        <w:trPr>
          <w:trHeight w:val="20"/>
        </w:trPr>
        <w:tc>
          <w:tcPr>
            <w:tcW w:w="79" w:type="pct"/>
            <w:tcBorders>
              <w:top w:val="nil"/>
              <w:left w:val="nil"/>
              <w:bottom w:val="single" w:sz="4" w:space="0" w:color="000000"/>
              <w:right w:val="nil"/>
            </w:tcBorders>
            <w:shd w:val="clear" w:color="auto" w:fill="auto"/>
            <w:noWrap/>
            <w:vAlign w:val="bottom"/>
            <w:hideMark/>
          </w:tcPr>
          <w:p w14:paraId="6A2DA5E9"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bottom"/>
            <w:hideMark/>
          </w:tcPr>
          <w:p w14:paraId="7442CD7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41D0FE56" w14:textId="61F7D9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B9F466" w14:textId="672D06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1A7A6" w14:textId="38E304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E966CC" w14:textId="2C034A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4,000.00 </w:t>
            </w:r>
          </w:p>
        </w:tc>
      </w:tr>
      <w:tr w:rsidR="00B3404B" w:rsidRPr="00B3404B" w14:paraId="424FA88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9618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CF01C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5B844705" w14:textId="54A2D2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CA58446" w14:textId="1002D9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05C20" w14:textId="5CBF7B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B2AA3" w14:textId="58AECB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60.78 </w:t>
            </w:r>
          </w:p>
        </w:tc>
      </w:tr>
      <w:tr w:rsidR="00B3404B" w:rsidRPr="00B3404B" w14:paraId="3B8E316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0F98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17118D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3AD1D7ED" w14:textId="09FD28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1F557C50" w14:textId="4C4151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8EBB0B" w14:textId="3E10AF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A4E64" w14:textId="7CBB90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4,076.12 </w:t>
            </w:r>
          </w:p>
        </w:tc>
      </w:tr>
      <w:tr w:rsidR="00B3404B" w:rsidRPr="00B3404B" w14:paraId="0319A3D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A763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66EDF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64C49EA2" w14:textId="387ED4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66068EA2" w14:textId="66F7D5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AC3BB" w14:textId="5A32B8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39F78" w14:textId="6A1238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6,535.58 </w:t>
            </w:r>
          </w:p>
        </w:tc>
      </w:tr>
      <w:tr w:rsidR="00B3404B" w:rsidRPr="00B3404B" w14:paraId="30B9947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E985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170E6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3190A395" w14:textId="0FFAE1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14E066B9" w14:textId="1917D8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180C0" w14:textId="55829F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4532C6" w14:textId="561395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1,185.84 </w:t>
            </w:r>
          </w:p>
        </w:tc>
      </w:tr>
      <w:tr w:rsidR="00B3404B" w:rsidRPr="00B3404B" w14:paraId="5B9F838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2995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406F5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45FC88A4" w14:textId="0FE84F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0412D738" w14:textId="50A084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73870" w14:textId="7218BE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D0A44" w14:textId="33F98E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1,868.08 </w:t>
            </w:r>
          </w:p>
        </w:tc>
      </w:tr>
      <w:tr w:rsidR="00B3404B" w:rsidRPr="00B3404B" w14:paraId="4D960D1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6C8E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D662D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0D99D368" w14:textId="1A8717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614FEA69" w14:textId="13CBDD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0AFBC" w14:textId="08EB0A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2A739" w14:textId="6FF97B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5,144.53 </w:t>
            </w:r>
          </w:p>
        </w:tc>
      </w:tr>
      <w:tr w:rsidR="00B3404B" w:rsidRPr="00B3404B" w14:paraId="0B065D6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063C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881776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09CE92A6" w14:textId="6D793D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54DC90D1" w14:textId="52D972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C89B4" w14:textId="2DD245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B87D1" w14:textId="05993B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73,568.37 </w:t>
            </w:r>
          </w:p>
        </w:tc>
      </w:tr>
      <w:tr w:rsidR="00B3404B" w:rsidRPr="00B3404B" w14:paraId="390673F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B0C3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50903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FB97FF2" w14:textId="1D1CEA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1A6E4B52" w14:textId="7D1DC6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C4B8E" w14:textId="099BE3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B33FE" w14:textId="75D3CD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6,200.00 </w:t>
            </w:r>
          </w:p>
        </w:tc>
      </w:tr>
      <w:tr w:rsidR="00B3404B" w:rsidRPr="00B3404B" w14:paraId="5C3312D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B724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7C7D7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0FE700E0" w14:textId="2F21DE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2C194A66" w14:textId="505825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7E74C" w14:textId="3D4DFC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129F3" w14:textId="3BA9B4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0,856.08 </w:t>
            </w:r>
          </w:p>
        </w:tc>
      </w:tr>
      <w:tr w:rsidR="00B3404B" w:rsidRPr="00B3404B" w14:paraId="7BA330B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77BF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0C21E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37D6CF8" w14:textId="76DA2D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4DCA1599" w14:textId="4E7CCD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B6E90" w14:textId="18CB26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D7E4D" w14:textId="1046C4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17,845.45 </w:t>
            </w:r>
          </w:p>
        </w:tc>
      </w:tr>
      <w:tr w:rsidR="00B3404B" w:rsidRPr="00B3404B" w14:paraId="1AA8764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0565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4CFF4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1EEA1F10" w14:textId="447EFB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16B65B3E" w14:textId="52C16D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7165D" w14:textId="7D82BC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1DA82" w14:textId="653468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9,273.85 </w:t>
            </w:r>
          </w:p>
        </w:tc>
      </w:tr>
      <w:tr w:rsidR="00B3404B" w:rsidRPr="00B3404B" w14:paraId="1F3A320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E85D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F07EB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4139F983" w14:textId="44C226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6825F7EB" w14:textId="6BD2E2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4F0B4" w14:textId="6A6119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2E64F" w14:textId="3FE6A9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4,636.82 </w:t>
            </w:r>
          </w:p>
        </w:tc>
      </w:tr>
      <w:tr w:rsidR="00B3404B" w:rsidRPr="00B3404B" w14:paraId="4ACA169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DFB6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C2757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021F26F" w14:textId="638F55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415E64BD" w14:textId="53184E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B8D63" w14:textId="3DD708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BE9EE" w14:textId="2E2943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1,013.18 </w:t>
            </w:r>
          </w:p>
        </w:tc>
      </w:tr>
      <w:tr w:rsidR="00B3404B" w:rsidRPr="00B3404B" w14:paraId="140E156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0A0F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BC6AA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2A54DF6A" w14:textId="524511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150BAF77" w14:textId="5B9221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7266B" w14:textId="1F3FA4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9CDEF" w14:textId="305F23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43,758.07 </w:t>
            </w:r>
          </w:p>
        </w:tc>
      </w:tr>
      <w:tr w:rsidR="00B3404B" w:rsidRPr="00B3404B" w14:paraId="3C1BF03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8DB0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D6782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30CB3779" w14:textId="458161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7F1BDA3F" w14:textId="68CC62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0930D" w14:textId="352DA0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656C7" w14:textId="131AA2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0,642.42 </w:t>
            </w:r>
          </w:p>
        </w:tc>
      </w:tr>
      <w:tr w:rsidR="00B3404B" w:rsidRPr="00B3404B" w14:paraId="287096F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AC18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3FFCB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6ECEBEB0" w14:textId="7E3F05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0C764759" w14:textId="3CA0B8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BD9E7" w14:textId="52A572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35213" w14:textId="2D0070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71,119.15 </w:t>
            </w:r>
          </w:p>
        </w:tc>
      </w:tr>
      <w:tr w:rsidR="00B3404B" w:rsidRPr="00B3404B" w14:paraId="429BA47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C696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4589C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CC3C248" w14:textId="296202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3D0121F8" w14:textId="452051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0EA74" w14:textId="3E34B4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AF494B" w14:textId="5FF1D7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518.74 </w:t>
            </w:r>
          </w:p>
        </w:tc>
      </w:tr>
      <w:tr w:rsidR="00B3404B" w:rsidRPr="00B3404B" w14:paraId="3DBA6C9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1BB2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76ABE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54AD8EBD" w14:textId="4D8A4B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2149CFFD" w14:textId="185E91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CE2E5" w14:textId="4AB686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937B2" w14:textId="218118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3,025.46 </w:t>
            </w:r>
          </w:p>
        </w:tc>
      </w:tr>
      <w:tr w:rsidR="00B3404B" w:rsidRPr="00B3404B" w14:paraId="0530E08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5079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6210A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7126228C" w14:textId="27A2E8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5F083823" w14:textId="10D401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E8A7A" w14:textId="3EDB1D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35C83" w14:textId="438647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73,025.06 </w:t>
            </w:r>
          </w:p>
        </w:tc>
      </w:tr>
      <w:tr w:rsidR="00B3404B" w:rsidRPr="00B3404B" w14:paraId="39BBF68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2C48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DA6A4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5D2CDE18" w14:textId="29D659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1D511B8F" w14:textId="35F74F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AF273" w14:textId="45315A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3F3C8" w14:textId="26003C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3,821.56 </w:t>
            </w:r>
          </w:p>
        </w:tc>
      </w:tr>
      <w:tr w:rsidR="00B3404B" w:rsidRPr="00B3404B" w14:paraId="5865B17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C8B3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A529A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5E3BA489" w14:textId="707F30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312416CE" w14:textId="078DAB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B9A0D" w14:textId="16E075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1CDED" w14:textId="285857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24,469.92 </w:t>
            </w:r>
          </w:p>
        </w:tc>
      </w:tr>
      <w:tr w:rsidR="00B3404B" w:rsidRPr="00B3404B" w14:paraId="5501218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6478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02ADF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6D948E8" w14:textId="59B7B3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28CEB424" w14:textId="23EF5B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183F9" w14:textId="48019F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0B875" w14:textId="26B3C7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154,321.68 </w:t>
            </w:r>
          </w:p>
        </w:tc>
      </w:tr>
      <w:tr w:rsidR="00B3404B" w:rsidRPr="00B3404B" w14:paraId="6AC6891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09E7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7B6A2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67A46C33" w14:textId="16EC6B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29D7E168" w14:textId="719E57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F1671" w14:textId="7CC2E5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CC7B7" w14:textId="3356B7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4,437.06 </w:t>
            </w:r>
          </w:p>
        </w:tc>
      </w:tr>
      <w:tr w:rsidR="00B3404B" w:rsidRPr="00B3404B" w14:paraId="6D56199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596A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F2B04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161ABE6" w14:textId="13D316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5B0C660D" w14:textId="006798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3F637" w14:textId="24916A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94843" w14:textId="131F49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3,630.78 </w:t>
            </w:r>
          </w:p>
        </w:tc>
      </w:tr>
      <w:tr w:rsidR="00B3404B" w:rsidRPr="00B3404B" w14:paraId="5528CBE7"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09B3C"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4CF01D7F" w14:textId="700D70F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32A85CAA" w14:textId="7CEA405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F7C331" w14:textId="40072A1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081C0B" w14:textId="0B48843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2,771,707.79 </w:t>
            </w:r>
          </w:p>
        </w:tc>
      </w:tr>
      <w:tr w:rsidR="00B3404B" w:rsidRPr="00B3404B" w14:paraId="1D4BD220"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9234B1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7A037F19" w14:textId="036EF5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732FDD90" w14:textId="57B12A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3C458" w14:textId="2C7FEC5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00E27" w14:textId="600B84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44,723.87 </w:t>
            </w:r>
          </w:p>
        </w:tc>
      </w:tr>
      <w:tr w:rsidR="00B3404B" w:rsidRPr="00B3404B" w14:paraId="0F43465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8D4F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9DE7A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4BCDFF03" w14:textId="6C05D4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38BD04A6" w14:textId="680688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81B56" w14:textId="12A1E2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D9393" w14:textId="30DA63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9,860.00 </w:t>
            </w:r>
          </w:p>
        </w:tc>
      </w:tr>
      <w:tr w:rsidR="00B3404B" w:rsidRPr="00B3404B" w14:paraId="163B394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F676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5FB44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53943FBE" w14:textId="0B2CCB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795E3316" w14:textId="50DC00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AD5BE" w14:textId="49BB99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6B284" w14:textId="68B5E9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1,650.00 </w:t>
            </w:r>
          </w:p>
        </w:tc>
      </w:tr>
      <w:tr w:rsidR="00B3404B" w:rsidRPr="00B3404B" w14:paraId="02D2E0C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17C5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DCC34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3BECA1" w14:textId="508239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23F1D008" w14:textId="5A42BE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C679D5" w14:textId="62FCA7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C9952" w14:textId="475660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15,838.92 </w:t>
            </w:r>
          </w:p>
        </w:tc>
      </w:tr>
      <w:tr w:rsidR="00B3404B" w:rsidRPr="00B3404B" w14:paraId="531CEE3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684E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25F58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134A0C66" w14:textId="1197E2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1ACA674B" w14:textId="04F37E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97199" w14:textId="024BCD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7F41D" w14:textId="079D23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3,207.50 </w:t>
            </w:r>
          </w:p>
        </w:tc>
      </w:tr>
      <w:tr w:rsidR="00B3404B" w:rsidRPr="00B3404B" w14:paraId="5EEE30D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B096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D5477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47240BF4" w14:textId="27DD20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4CEB7A6A" w14:textId="1F7AAD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40822" w14:textId="3A0330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8A8BC" w14:textId="0DB1D5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2,406.25 </w:t>
            </w:r>
          </w:p>
        </w:tc>
      </w:tr>
      <w:tr w:rsidR="00B3404B" w:rsidRPr="00B3404B" w14:paraId="1F6E091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4160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5EACD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44189B7A" w14:textId="613C15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7F117115" w14:textId="2412D9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C23B2" w14:textId="0F0076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24140" w14:textId="275A1DD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2,131.25 </w:t>
            </w:r>
          </w:p>
        </w:tc>
      </w:tr>
      <w:tr w:rsidR="00B3404B" w:rsidRPr="00B3404B" w14:paraId="79B62C7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EC2B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5FE14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2517C77" w14:textId="444D16C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4B20B2C1" w14:textId="2CEF67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66191" w14:textId="7CF877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9CE25" w14:textId="35D07D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3,457.50 </w:t>
            </w:r>
          </w:p>
        </w:tc>
      </w:tr>
      <w:tr w:rsidR="00B3404B" w:rsidRPr="00B3404B" w14:paraId="300E839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3E46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EF5A0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445E9BDC" w14:textId="7A9377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C8E196A" w14:textId="10550D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1F72F" w14:textId="575442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4B3B2" w14:textId="2BBDBD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9,500.00 </w:t>
            </w:r>
          </w:p>
        </w:tc>
      </w:tr>
      <w:tr w:rsidR="00B3404B" w:rsidRPr="00B3404B" w14:paraId="7E376E2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BF09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AA4A9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1EFC6C5B" w14:textId="6323DF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54D5AF4E" w14:textId="601465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331C8" w14:textId="63A098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99575" w14:textId="4B2679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3,575.00 </w:t>
            </w:r>
          </w:p>
        </w:tc>
      </w:tr>
      <w:tr w:rsidR="00B3404B" w:rsidRPr="00B3404B" w14:paraId="6818354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91D3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3395F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680DC2CE" w14:textId="0DB66E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72F74601" w14:textId="322E95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58728" w14:textId="4794D4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EC77F" w14:textId="10A797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04,562.50 </w:t>
            </w:r>
          </w:p>
        </w:tc>
      </w:tr>
      <w:tr w:rsidR="00B3404B" w:rsidRPr="00B3404B" w14:paraId="62C27ED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1564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1818C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567B06C5" w14:textId="33FC48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48BF9F2A" w14:textId="7AA2B8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9E1CD" w14:textId="707C0F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8639D" w14:textId="32246C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0,780.00 </w:t>
            </w:r>
          </w:p>
        </w:tc>
      </w:tr>
      <w:tr w:rsidR="00B3404B" w:rsidRPr="00B3404B" w14:paraId="2FEB82F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8BAD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75E2C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2789464E" w14:textId="241979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585AF4A7" w14:textId="786262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88E19" w14:textId="2F4792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03059" w14:textId="71DD1F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3,760.00 </w:t>
            </w:r>
          </w:p>
        </w:tc>
      </w:tr>
      <w:tr w:rsidR="00B3404B" w:rsidRPr="00B3404B" w14:paraId="4D714C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B7C1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A47A1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68EB8D74" w14:textId="77D49B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F9E8C95" w14:textId="04EB3C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40A1D" w14:textId="13A580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50083" w14:textId="4F3145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550.00 </w:t>
            </w:r>
          </w:p>
        </w:tc>
      </w:tr>
      <w:tr w:rsidR="00B3404B" w:rsidRPr="00B3404B" w14:paraId="6BE20BB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BCDD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64E8E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47D569" w14:textId="7189FF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34D301C6" w14:textId="5FD80D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7E099" w14:textId="7D37FC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014FD" w14:textId="5A60A0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0,825.00 </w:t>
            </w:r>
          </w:p>
        </w:tc>
      </w:tr>
      <w:tr w:rsidR="00B3404B" w:rsidRPr="00B3404B" w14:paraId="66841FF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87B9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D94EE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9B4DCF8" w14:textId="2667AD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A8DE2E5" w14:textId="1DEBF4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64C00" w14:textId="20FCAE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E698D" w14:textId="23C3E2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0,962.50 </w:t>
            </w:r>
          </w:p>
        </w:tc>
      </w:tr>
      <w:tr w:rsidR="00B3404B" w:rsidRPr="00B3404B" w14:paraId="559EF1A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BF79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E71F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39B20BB6" w14:textId="1B1881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E781463" w14:textId="7410D3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320E9" w14:textId="339DA9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269BA" w14:textId="63BE04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0,825.00 </w:t>
            </w:r>
          </w:p>
        </w:tc>
      </w:tr>
      <w:tr w:rsidR="00B3404B" w:rsidRPr="00B3404B" w14:paraId="46DA4C2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9F29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CC003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C311FC3" w14:textId="38E558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9C5740" w14:textId="7F2CE2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C232B" w14:textId="73D081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DF845" w14:textId="6A7359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95,000.00 </w:t>
            </w:r>
          </w:p>
        </w:tc>
      </w:tr>
      <w:tr w:rsidR="00B3404B" w:rsidRPr="00B3404B" w14:paraId="3DF9CC2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7586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1F6DC5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66F60DA" w14:textId="01E9CD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9E358F9" w14:textId="72EFD9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910C3" w14:textId="7AC907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4ED8B" w14:textId="2C91C8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9,862.50 </w:t>
            </w:r>
          </w:p>
        </w:tc>
      </w:tr>
      <w:tr w:rsidR="00B3404B" w:rsidRPr="00B3404B" w14:paraId="38DC4C8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8F7A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E1066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6BF5D41" w14:textId="39C31E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6697D87" w14:textId="463C04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161A3" w14:textId="0D9711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B6988" w14:textId="6AFF1D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1,100.00 </w:t>
            </w:r>
          </w:p>
        </w:tc>
      </w:tr>
      <w:tr w:rsidR="00B3404B" w:rsidRPr="00B3404B" w14:paraId="332033E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1249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94D81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32EFA8" w14:textId="3CC202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7720B8E6" w14:textId="7BB51E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24A97" w14:textId="46A988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45725" w14:textId="35FC52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2,887.50 </w:t>
            </w:r>
          </w:p>
        </w:tc>
      </w:tr>
      <w:tr w:rsidR="00B3404B" w:rsidRPr="00B3404B" w14:paraId="2A188D8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422B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64EC1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51C158DD" w14:textId="712D6E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017AE676" w14:textId="3D09FE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7FDFA" w14:textId="14BCFB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75A1A" w14:textId="0C13E2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1,100.00 </w:t>
            </w:r>
          </w:p>
        </w:tc>
      </w:tr>
      <w:tr w:rsidR="00B3404B" w:rsidRPr="00B3404B" w14:paraId="387CA78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A7E7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D154F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67B59677" w14:textId="2A20C1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3C5A5468" w14:textId="530F06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4F950" w14:textId="1AC4A4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D629A" w14:textId="3D9033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0,530.00 </w:t>
            </w:r>
          </w:p>
        </w:tc>
      </w:tr>
      <w:tr w:rsidR="00B3404B" w:rsidRPr="00B3404B" w14:paraId="22F5329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4C4E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73D03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6072A63" w14:textId="0D79E7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0BF20D75" w14:textId="16669C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AF953" w14:textId="039B33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BCB5B" w14:textId="7F2219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8,241.25 </w:t>
            </w:r>
          </w:p>
        </w:tc>
      </w:tr>
      <w:tr w:rsidR="00B3404B" w:rsidRPr="00B3404B" w14:paraId="52F24EC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3484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18180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295E3DF3" w14:textId="318ABC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1F7B6DB8" w14:textId="33ABEF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CE889" w14:textId="769E4B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1AE8E" w14:textId="47AF97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0,598.75 </w:t>
            </w:r>
          </w:p>
        </w:tc>
      </w:tr>
      <w:tr w:rsidR="00B3404B" w:rsidRPr="00B3404B" w14:paraId="64414E3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6312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58190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78C51168" w14:textId="55EB03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3B39CA41" w14:textId="253A02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0E2AD" w14:textId="2654C0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4D021" w14:textId="57CA57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9,810.00 </w:t>
            </w:r>
          </w:p>
        </w:tc>
      </w:tr>
      <w:tr w:rsidR="00B3404B" w:rsidRPr="00B3404B" w14:paraId="3F7E31D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17D3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0DE23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22ACA1D7" w14:textId="45B9A3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53C9759E" w14:textId="243075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2174C" w14:textId="26814E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4A3D7" w14:textId="11B3DA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0,962.50 </w:t>
            </w:r>
          </w:p>
        </w:tc>
      </w:tr>
      <w:tr w:rsidR="00B3404B" w:rsidRPr="00B3404B" w14:paraId="73F2CAF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BE56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AD168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3C4739E0" w14:textId="60AFEF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841C9F" w14:textId="3EE91B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AB5DC" w14:textId="6D5A6F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F984F" w14:textId="2CA1F6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3,000.00 </w:t>
            </w:r>
          </w:p>
        </w:tc>
      </w:tr>
      <w:tr w:rsidR="00B3404B" w:rsidRPr="00B3404B" w14:paraId="40CA3815"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05AE3"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F8BA07D" w14:textId="64003F0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A98B612" w14:textId="5AC5DC2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8DC87F" w14:textId="6E3D99F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51A8EB" w14:textId="555548F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7,781,496.82 </w:t>
            </w:r>
          </w:p>
        </w:tc>
      </w:tr>
      <w:tr w:rsidR="00B3404B" w:rsidRPr="00B3404B" w14:paraId="32E4E110"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D6491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3FBE8119" w14:textId="220263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0A6B6717" w14:textId="645C16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E8A03" w14:textId="023918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178D2" w14:textId="58DE25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16,840.00 </w:t>
            </w:r>
          </w:p>
        </w:tc>
      </w:tr>
      <w:tr w:rsidR="00B3404B" w:rsidRPr="00B3404B" w14:paraId="2947539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AF55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C1B10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B0ADB6" w14:textId="10B349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1204EEFF" w14:textId="542B15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15D60" w14:textId="532EF1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781EED" w14:textId="624BC8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3,669.12 </w:t>
            </w:r>
          </w:p>
        </w:tc>
      </w:tr>
      <w:tr w:rsidR="00B3404B" w:rsidRPr="00B3404B" w14:paraId="6A8BFD0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EE4D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7D877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41C289AB" w14:textId="43F593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5F2829C1" w14:textId="194DF2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6B9A4" w14:textId="3BE435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9C8AF7" w14:textId="1371FB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988.08 </w:t>
            </w:r>
          </w:p>
        </w:tc>
      </w:tr>
      <w:tr w:rsidR="00B3404B" w:rsidRPr="00B3404B" w14:paraId="7E353B1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69A1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02F03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57C6A28E" w14:textId="5B41269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7A571858" w14:textId="4D54CB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DE459" w14:textId="7CD356F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E1841" w14:textId="76609F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82.34 </w:t>
            </w:r>
          </w:p>
        </w:tc>
      </w:tr>
      <w:tr w:rsidR="00B3404B" w:rsidRPr="00B3404B" w14:paraId="45F948A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809F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1410D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5ED6F174" w14:textId="282E85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76F9D7D0" w14:textId="049DEE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93D3F" w14:textId="13AE7C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F8F4C" w14:textId="04DAF0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4,439.60 </w:t>
            </w:r>
          </w:p>
        </w:tc>
      </w:tr>
      <w:tr w:rsidR="00B3404B" w:rsidRPr="00B3404B" w14:paraId="569EB1D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4F3A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E518D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5DF73757" w14:textId="10A45D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7012DDC4" w14:textId="02A01D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D2AE41" w14:textId="52AEDD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3A572" w14:textId="31E56B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14,549.68 </w:t>
            </w:r>
          </w:p>
        </w:tc>
      </w:tr>
      <w:tr w:rsidR="00B3404B" w:rsidRPr="00B3404B" w14:paraId="06C8623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1A9F5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5F929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E87775C" w14:textId="6FD3AD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7DFAC95A" w14:textId="58F20A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B8619" w14:textId="167D839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41F0F" w14:textId="765C9F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59,185.44 </w:t>
            </w:r>
          </w:p>
        </w:tc>
      </w:tr>
      <w:tr w:rsidR="00B3404B" w:rsidRPr="00B3404B" w14:paraId="65B3D24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C6A5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38525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0DBB9911" w14:textId="42EB71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0EBE343" w14:textId="3150EF4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A6320" w14:textId="07C7E9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977C1" w14:textId="295CA0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25.46 </w:t>
            </w:r>
          </w:p>
        </w:tc>
      </w:tr>
      <w:tr w:rsidR="00B3404B" w:rsidRPr="00B3404B" w14:paraId="20DC9A3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692E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8DBE9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25D4B20B" w14:textId="5F9E25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6BBF2304" w14:textId="200ACD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F342F" w14:textId="4B0895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1BFEC" w14:textId="563D67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43.12 </w:t>
            </w:r>
          </w:p>
        </w:tc>
      </w:tr>
      <w:tr w:rsidR="00B3404B" w:rsidRPr="00B3404B" w14:paraId="7CF0B7B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46BB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755FD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0DEA8776" w14:textId="68D245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795B70DD" w14:textId="72EF16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5B490" w14:textId="2B48C1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CCFE8" w14:textId="3CDB9F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6,052.30 </w:t>
            </w:r>
          </w:p>
        </w:tc>
      </w:tr>
      <w:tr w:rsidR="00B3404B" w:rsidRPr="00B3404B" w14:paraId="535E2BE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4EFC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2F685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5CC33456" w14:textId="0686E2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7BBB9CF" w14:textId="70D24C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409A1" w14:textId="393611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20747" w14:textId="335619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25.46 </w:t>
            </w:r>
          </w:p>
        </w:tc>
      </w:tr>
      <w:tr w:rsidR="00B3404B" w:rsidRPr="00B3404B" w14:paraId="085187C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7E3C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79805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113C5A0D" w14:textId="726042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53576828" w14:textId="666CE6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43B2A7" w14:textId="608899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298EA1" w14:textId="595D06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90.14 </w:t>
            </w:r>
          </w:p>
        </w:tc>
      </w:tr>
      <w:tr w:rsidR="00B3404B" w:rsidRPr="00B3404B" w14:paraId="652FEF1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306E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BDBB4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5C6F621" w14:textId="02102C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5CDD0736" w14:textId="6DF5E1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A7770" w14:textId="5F6420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4CED7" w14:textId="29F713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7,108.00 </w:t>
            </w:r>
          </w:p>
        </w:tc>
      </w:tr>
      <w:tr w:rsidR="00B3404B" w:rsidRPr="00B3404B" w14:paraId="61CFE1B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3144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5E9F7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7B199696" w14:textId="0A69C7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1FB2F553" w14:textId="6C29B3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A3C4F" w14:textId="38BAD5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85D4A" w14:textId="681B09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33.26 </w:t>
            </w:r>
          </w:p>
        </w:tc>
      </w:tr>
      <w:tr w:rsidR="00B3404B" w:rsidRPr="00B3404B" w14:paraId="0591F5A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3BAE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F5B59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17451A62" w14:textId="767E2B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5111ECFB" w14:textId="3A36BC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D28AF" w14:textId="467380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E90B2" w14:textId="22F480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4,696.14 </w:t>
            </w:r>
          </w:p>
        </w:tc>
      </w:tr>
      <w:tr w:rsidR="00B3404B" w:rsidRPr="00B3404B" w14:paraId="2E26552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AAEC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6127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0436F25D" w14:textId="6934E4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4AFC9EB8" w14:textId="7E41BB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1D6E1" w14:textId="678B66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D4E01" w14:textId="455D78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1,054.72 </w:t>
            </w:r>
          </w:p>
        </w:tc>
      </w:tr>
      <w:tr w:rsidR="00B3404B" w:rsidRPr="00B3404B" w14:paraId="391A40A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9D9C6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84D53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EF527C6" w14:textId="39B6A6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1E03D3FD" w14:textId="084567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84A88" w14:textId="7E8D15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01108" w14:textId="34F26C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73,087.60 </w:t>
            </w:r>
          </w:p>
        </w:tc>
      </w:tr>
      <w:tr w:rsidR="00B3404B" w:rsidRPr="00B3404B" w14:paraId="110B000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E9A2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DCF4C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CA766FD" w14:textId="7EF6C7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2D26B295" w14:textId="0A45D8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DBA39" w14:textId="1C4EC0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DEA1B" w14:textId="1A84A7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8,550.98 </w:t>
            </w:r>
          </w:p>
        </w:tc>
      </w:tr>
      <w:tr w:rsidR="00B3404B" w:rsidRPr="00B3404B" w14:paraId="5E799EC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BD2F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6A86AA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161143E5" w14:textId="1D58F6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F6661E3" w14:textId="7FB066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61610" w14:textId="43F782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91A10" w14:textId="31F6BC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4,283.02 </w:t>
            </w:r>
          </w:p>
        </w:tc>
      </w:tr>
      <w:tr w:rsidR="00B3404B" w:rsidRPr="00B3404B" w14:paraId="5D70E7D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CC5E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D2178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42DE38D7" w14:textId="462426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623767EB" w14:textId="5FE9C1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A9E15" w14:textId="3376B2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F3AD7" w14:textId="087C96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2,628.90 </w:t>
            </w:r>
          </w:p>
        </w:tc>
      </w:tr>
      <w:tr w:rsidR="00B3404B" w:rsidRPr="00B3404B" w14:paraId="31B40C1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B8B4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9BF26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66AEFC55" w14:textId="7FE8F6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2133B71" w14:textId="6291DB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C53D7" w14:textId="411C3E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92744" w14:textId="5776A3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60.78 </w:t>
            </w:r>
          </w:p>
        </w:tc>
      </w:tr>
      <w:tr w:rsidR="00B3404B" w:rsidRPr="00B3404B" w14:paraId="6DE1EC5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14EA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74787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E3E9F30" w14:textId="508AD1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636DB71F" w14:textId="1DD365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7136E" w14:textId="04B0DB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11D68" w14:textId="2EC30E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2,881.12 </w:t>
            </w:r>
          </w:p>
        </w:tc>
      </w:tr>
      <w:tr w:rsidR="00B3404B" w:rsidRPr="00B3404B" w14:paraId="2BF08E7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469A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C5C70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0670C9C3" w14:textId="1474BF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2FF8E122" w14:textId="69EF5E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19E07" w14:textId="7A8FB9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87A16" w14:textId="02A11A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21.56 </w:t>
            </w:r>
          </w:p>
        </w:tc>
      </w:tr>
      <w:tr w:rsidR="00B3404B" w:rsidRPr="00B3404B" w14:paraId="07CF7AB2"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610FF"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0616CF19" w14:textId="06972DC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341397FF" w14:textId="182B752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BAE807" w14:textId="5ADBE65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643EF2" w14:textId="5E09FBC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7,761,887.43 </w:t>
            </w:r>
          </w:p>
        </w:tc>
      </w:tr>
      <w:tr w:rsidR="00B3404B" w:rsidRPr="00B3404B" w14:paraId="2D73016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2BBA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05F05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29E18741" w14:textId="1C85DD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4C0EA00E" w14:textId="1C5CFD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F11F3" w14:textId="1893AE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08174" w14:textId="55DA4C7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3,599.40 </w:t>
            </w:r>
          </w:p>
        </w:tc>
      </w:tr>
      <w:tr w:rsidR="00B3404B" w:rsidRPr="00B3404B" w14:paraId="6D4CE83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8AF9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452D6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70EB20A1" w14:textId="740B27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074FAF63" w14:textId="434917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815DA" w14:textId="2E6300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AF81B" w14:textId="7A87AF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2,498.75 </w:t>
            </w:r>
          </w:p>
        </w:tc>
      </w:tr>
      <w:tr w:rsidR="00B3404B" w:rsidRPr="00B3404B" w14:paraId="2104060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57FF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BAF57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476845DA" w14:textId="783D5C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064C91B1" w14:textId="2E1262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DF071" w14:textId="5BC119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E0147" w14:textId="76CC01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2,890.00 </w:t>
            </w:r>
          </w:p>
        </w:tc>
      </w:tr>
      <w:tr w:rsidR="00B3404B" w:rsidRPr="00B3404B" w14:paraId="3D59955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79FC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6A0E8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1BBB49F3" w14:textId="25DE96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7B10B602" w14:textId="1CB1AA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3568C" w14:textId="0EC0BA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C2163" w14:textId="6F365A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44,019.75 </w:t>
            </w:r>
          </w:p>
        </w:tc>
      </w:tr>
      <w:tr w:rsidR="00B3404B" w:rsidRPr="00B3404B" w14:paraId="2D748AD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374F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6BD8D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56A7C29" w14:textId="216D92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0129F263" w14:textId="5F6CB3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46A00" w14:textId="3755B2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35804" w14:textId="38CB0C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14,655.00 </w:t>
            </w:r>
          </w:p>
        </w:tc>
      </w:tr>
      <w:tr w:rsidR="00B3404B" w:rsidRPr="00B3404B" w14:paraId="28222EE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F177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344DB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0C96D195" w14:textId="52D44A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10F30205" w14:textId="625984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138D5" w14:textId="7D0455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E1401" w14:textId="18D19B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9,010.00 </w:t>
            </w:r>
          </w:p>
        </w:tc>
      </w:tr>
      <w:tr w:rsidR="00B3404B" w:rsidRPr="00B3404B" w14:paraId="6067FB9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EF54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C504C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2543707" w14:textId="66A5C7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53CFFC5B" w14:textId="4C3137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10FB7" w14:textId="54085F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4C575" w14:textId="110634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7,362.30 </w:t>
            </w:r>
          </w:p>
        </w:tc>
      </w:tr>
      <w:tr w:rsidR="00B3404B" w:rsidRPr="00B3404B" w14:paraId="61E4399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B7A6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0414F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0AA432A0" w14:textId="497BA38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5836EC48" w14:textId="280C96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35CEC" w14:textId="12D4EA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0B09C" w14:textId="01F119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7,467.80 </w:t>
            </w:r>
          </w:p>
        </w:tc>
      </w:tr>
      <w:tr w:rsidR="00B3404B" w:rsidRPr="00B3404B" w14:paraId="5EAA25F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17B4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62C8C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45BC60EA" w14:textId="1B5318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66DED1D0" w14:textId="6F5C37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417F2" w14:textId="74F8A6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74A4C" w14:textId="14C291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7,803.70 </w:t>
            </w:r>
          </w:p>
        </w:tc>
      </w:tr>
      <w:tr w:rsidR="00B3404B" w:rsidRPr="00B3404B" w14:paraId="47B9535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F653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5A21A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06C9F27E" w14:textId="6019CD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0C6871C4" w14:textId="4831A0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12334" w14:textId="5011E7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041CE" w14:textId="567443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7,291.40 </w:t>
            </w:r>
          </w:p>
        </w:tc>
      </w:tr>
      <w:tr w:rsidR="00B3404B" w:rsidRPr="00B3404B" w14:paraId="657AF72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F838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25B81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5B1459B1" w14:textId="6DD49A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6C1C793" w14:textId="13C98C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217F0" w14:textId="2002E99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D1B3F" w14:textId="0DD08C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2,765.88 </w:t>
            </w:r>
          </w:p>
        </w:tc>
      </w:tr>
      <w:tr w:rsidR="00B3404B" w:rsidRPr="00B3404B" w14:paraId="024C1DE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9A1D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73625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798F9EC1" w14:textId="7E9E18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15CA5072" w14:textId="6A1147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CE27C" w14:textId="3A8F65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963F3" w14:textId="776704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5,548.00 </w:t>
            </w:r>
          </w:p>
        </w:tc>
      </w:tr>
      <w:tr w:rsidR="00B3404B" w:rsidRPr="00B3404B" w14:paraId="06701F2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3B20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70CC1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0B51BB1D" w14:textId="2CEA67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9840294" w14:textId="2F885B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3C6B3" w14:textId="219847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AA02F" w14:textId="5AE7AA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550.00 </w:t>
            </w:r>
          </w:p>
        </w:tc>
      </w:tr>
      <w:tr w:rsidR="00B3404B" w:rsidRPr="00B3404B" w14:paraId="02CC43D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7696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43F05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167CB25" w14:textId="1AD525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05E8EAE4" w14:textId="36FDFD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7D2E4" w14:textId="76ED8A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264A8" w14:textId="32AF38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8,437.25 </w:t>
            </w:r>
          </w:p>
        </w:tc>
      </w:tr>
      <w:tr w:rsidR="00B3404B" w:rsidRPr="00B3404B" w14:paraId="40F530F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4766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4E8C8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707222C8" w14:textId="274F6D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65AD49A4" w14:textId="6FB3C6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F0380" w14:textId="0A2A38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6270F" w14:textId="1AB328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3,953.00 </w:t>
            </w:r>
          </w:p>
        </w:tc>
      </w:tr>
      <w:tr w:rsidR="00B3404B" w:rsidRPr="00B3404B" w14:paraId="3755575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3FDE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11153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26668CBC" w14:textId="230448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4731C7E9" w14:textId="2ED26F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F17A6" w14:textId="0ECFFD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B2BA0" w14:textId="47AAFE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8,501.00 </w:t>
            </w:r>
          </w:p>
        </w:tc>
      </w:tr>
      <w:tr w:rsidR="00B3404B" w:rsidRPr="00B3404B" w14:paraId="1B54940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38F1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968A2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13ED79B" w14:textId="470670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22E21C31" w14:textId="03C580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05732" w14:textId="5EA398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DF960" w14:textId="78698D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5,534.20 </w:t>
            </w:r>
          </w:p>
        </w:tc>
      </w:tr>
      <w:tr w:rsidR="00B3404B" w:rsidRPr="00B3404B" w14:paraId="6B79B5E5"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C03E5E"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82563DA" w14:textId="731939E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D749BE0" w14:textId="1746760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8CDFF9" w14:textId="718F4B8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79608D" w14:textId="112D272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300,032.75 </w:t>
            </w:r>
          </w:p>
        </w:tc>
      </w:tr>
      <w:tr w:rsidR="00B3404B" w:rsidRPr="00B3404B" w14:paraId="7FF691A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406A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BF32D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0D0D5E16" w14:textId="70352B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54DF2385" w14:textId="4D0474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281A2" w14:textId="69C38F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3CEEF" w14:textId="7FA780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6,365.00 </w:t>
            </w:r>
          </w:p>
        </w:tc>
      </w:tr>
      <w:tr w:rsidR="00B3404B" w:rsidRPr="00B3404B" w14:paraId="512F898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F4E1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A2F99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5B4E8CD1" w14:textId="7BD324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6F7D2223" w14:textId="078A61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938E5B" w14:textId="6D483D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8F36D" w14:textId="105E9F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8,234.00 </w:t>
            </w:r>
          </w:p>
        </w:tc>
      </w:tr>
      <w:tr w:rsidR="00B3404B" w:rsidRPr="00B3404B" w14:paraId="0B28347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C778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4274A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0482C347" w14:textId="181658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278A37A3" w14:textId="3532E0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52E92" w14:textId="578D1A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88663" w14:textId="4674B5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6,273.00 </w:t>
            </w:r>
          </w:p>
        </w:tc>
      </w:tr>
      <w:tr w:rsidR="00B3404B" w:rsidRPr="00B3404B" w14:paraId="32ABFDA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0C0E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A4F5F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737D10B2" w14:textId="53338E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1FF66232" w14:textId="454868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1D06F" w14:textId="67D29C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61BFA" w14:textId="5D0E72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1,527.60 </w:t>
            </w:r>
          </w:p>
        </w:tc>
      </w:tr>
      <w:tr w:rsidR="00B3404B" w:rsidRPr="00B3404B" w14:paraId="55CDAC1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E62C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90633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3AA5D8" w14:textId="45E7D7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1FF93526" w14:textId="3095A6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8B903" w14:textId="6A839A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E897F" w14:textId="64787F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0,692.00 </w:t>
            </w:r>
          </w:p>
        </w:tc>
      </w:tr>
      <w:tr w:rsidR="00B3404B" w:rsidRPr="00B3404B" w14:paraId="5185B46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F0DB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CD59B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65F81C45" w14:textId="720A1B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A616BE3" w14:textId="0E75FD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4E817" w14:textId="6FA39C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88150" w14:textId="378A90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0,195.00 </w:t>
            </w:r>
          </w:p>
        </w:tc>
      </w:tr>
      <w:tr w:rsidR="00B3404B" w:rsidRPr="00B3404B" w14:paraId="4C59F2D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795B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E63D7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14D16889" w14:textId="2D47B6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40A402DF" w14:textId="51119DE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EFA34" w14:textId="06F8AA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18AE3" w14:textId="58C24C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91,124.00 </w:t>
            </w:r>
          </w:p>
        </w:tc>
      </w:tr>
      <w:tr w:rsidR="00B3404B" w:rsidRPr="00B3404B" w14:paraId="4164AFA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5194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67EBC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ACDC8A0" w14:textId="52FC879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039681F6" w14:textId="041D3C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47A0E" w14:textId="782028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B5410" w14:textId="0D9F3E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9,750.65 </w:t>
            </w:r>
          </w:p>
        </w:tc>
      </w:tr>
      <w:tr w:rsidR="00B3404B" w:rsidRPr="00B3404B" w14:paraId="18BB68A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331D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8D053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7C0CDFB8" w14:textId="0C0F2D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14EF9B85" w14:textId="5FE71BD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DF297" w14:textId="7C9177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06A50" w14:textId="76D6095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5,871.50 </w:t>
            </w:r>
          </w:p>
        </w:tc>
      </w:tr>
      <w:tr w:rsidR="00B3404B" w:rsidRPr="00B3404B" w14:paraId="0965E71D"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AA0C6E"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5EABC248" w14:textId="68227EB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49,716,825.34 </w:t>
            </w:r>
          </w:p>
        </w:tc>
        <w:tc>
          <w:tcPr>
            <w:tcW w:w="958" w:type="pct"/>
            <w:tcBorders>
              <w:top w:val="nil"/>
              <w:left w:val="nil"/>
              <w:bottom w:val="single" w:sz="4" w:space="0" w:color="000000"/>
              <w:right w:val="single" w:sz="4" w:space="0" w:color="000000"/>
            </w:tcBorders>
            <w:shd w:val="clear" w:color="A5A5A5" w:fill="A5A5A5"/>
            <w:noWrap/>
            <w:vAlign w:val="bottom"/>
            <w:hideMark/>
          </w:tcPr>
          <w:p w14:paraId="7E493AB0" w14:textId="1F6E54B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43,314,217.66 </w:t>
            </w:r>
          </w:p>
        </w:tc>
        <w:tc>
          <w:tcPr>
            <w:tcW w:w="958" w:type="pct"/>
            <w:tcBorders>
              <w:top w:val="nil"/>
              <w:left w:val="nil"/>
              <w:bottom w:val="single" w:sz="4" w:space="0" w:color="000000"/>
              <w:right w:val="single" w:sz="4" w:space="0" w:color="000000"/>
            </w:tcBorders>
            <w:shd w:val="clear" w:color="A5A5A5" w:fill="A5A5A5"/>
            <w:noWrap/>
            <w:vAlign w:val="bottom"/>
            <w:hideMark/>
          </w:tcPr>
          <w:p w14:paraId="5A5D7FC7" w14:textId="162BF96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FFBC949" w14:textId="0E46870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93,031,043.00 </w:t>
            </w:r>
          </w:p>
        </w:tc>
      </w:tr>
      <w:tr w:rsidR="00B3404B" w:rsidRPr="00B3404B" w14:paraId="31036316"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00519"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6FB06772" w14:textId="3CC530D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36,399,96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D7D78AC" w14:textId="2F305CC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3,286,2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318B4CDB" w14:textId="1DD2494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103664" w14:textId="30FDCE9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59,686,248.25 </w:t>
            </w:r>
          </w:p>
        </w:tc>
      </w:tr>
      <w:tr w:rsidR="00B3404B" w:rsidRPr="00B3404B" w14:paraId="43682D3B"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FD04C7"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2AAD3291" w14:textId="0180B5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5179AA35" w14:textId="66AE5D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4383A2AC" w14:textId="595E7E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C047E25" w14:textId="28BE4A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0,955,288.35 </w:t>
            </w:r>
          </w:p>
        </w:tc>
      </w:tr>
      <w:tr w:rsidR="00B3404B" w:rsidRPr="00B3404B" w14:paraId="40B4EC3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BF778"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0717191"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6B1E7947" w14:textId="277660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0B1F7C14" w14:textId="1B9710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7B24D" w14:textId="586EC7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0262A" w14:textId="2FB43E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470,980.00 </w:t>
            </w:r>
          </w:p>
        </w:tc>
      </w:tr>
      <w:tr w:rsidR="00B3404B" w:rsidRPr="00B3404B" w14:paraId="1D97D81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663A6"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6B9D28F"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51CFB082" w14:textId="48FD73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970,880.50 </w:t>
            </w:r>
          </w:p>
        </w:tc>
        <w:tc>
          <w:tcPr>
            <w:tcW w:w="958" w:type="pct"/>
            <w:tcBorders>
              <w:top w:val="nil"/>
              <w:left w:val="nil"/>
              <w:bottom w:val="single" w:sz="4" w:space="0" w:color="000000"/>
              <w:right w:val="single" w:sz="4" w:space="0" w:color="000000"/>
            </w:tcBorders>
            <w:shd w:val="clear" w:color="auto" w:fill="auto"/>
            <w:noWrap/>
            <w:vAlign w:val="bottom"/>
            <w:hideMark/>
          </w:tcPr>
          <w:p w14:paraId="27B34F1C" w14:textId="06522C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E9D85" w14:textId="73C43E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DC191" w14:textId="0C0FA2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970,880.50 </w:t>
            </w:r>
          </w:p>
        </w:tc>
      </w:tr>
      <w:tr w:rsidR="00B3404B" w:rsidRPr="00B3404B" w14:paraId="656EA16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A442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2626F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6BB0FF62" w14:textId="3ABEA0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00423AFB" w14:textId="5324FF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D63B6" w14:textId="161188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6FD42" w14:textId="5DBE23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74,815.00 </w:t>
            </w:r>
          </w:p>
        </w:tc>
      </w:tr>
      <w:tr w:rsidR="00B3404B" w:rsidRPr="00B3404B" w14:paraId="2F0BFB6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31EE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352AA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26B2455A" w14:textId="41316B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201B4AC4" w14:textId="18BB7F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0FF61A" w14:textId="626456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1266D" w14:textId="44DDE3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389,830.00 </w:t>
            </w:r>
          </w:p>
        </w:tc>
      </w:tr>
      <w:tr w:rsidR="00B3404B" w:rsidRPr="00B3404B" w14:paraId="33BBF96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8E6D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7D0EC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9AC3976" w14:textId="3FA6A7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0F254FEB" w14:textId="7C0A77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25779B00" w14:textId="50EFDE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2246A" w14:textId="288D1E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183,667.00 </w:t>
            </w:r>
          </w:p>
        </w:tc>
      </w:tr>
      <w:tr w:rsidR="00B3404B" w:rsidRPr="00B3404B" w14:paraId="23C6A5B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BF13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4163B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769AEE58" w14:textId="400690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30B68CC6" w14:textId="337BC3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6643437F" w14:textId="250DF5D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1487D" w14:textId="531A33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37,710.00 </w:t>
            </w:r>
          </w:p>
        </w:tc>
      </w:tr>
      <w:tr w:rsidR="00B3404B" w:rsidRPr="00B3404B" w14:paraId="6C6A59C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07A8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F9827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3D0E8E2F" w14:textId="143E7C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75,315.00 </w:t>
            </w:r>
          </w:p>
        </w:tc>
        <w:tc>
          <w:tcPr>
            <w:tcW w:w="958" w:type="pct"/>
            <w:tcBorders>
              <w:top w:val="nil"/>
              <w:left w:val="nil"/>
              <w:bottom w:val="single" w:sz="4" w:space="0" w:color="000000"/>
              <w:right w:val="single" w:sz="4" w:space="0" w:color="000000"/>
            </w:tcBorders>
            <w:shd w:val="clear" w:color="auto" w:fill="auto"/>
            <w:noWrap/>
            <w:vAlign w:val="bottom"/>
            <w:hideMark/>
          </w:tcPr>
          <w:p w14:paraId="72716615" w14:textId="3D807B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6618A3" w14:textId="0DEFEA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BD2FE" w14:textId="1E9121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025,315.00 </w:t>
            </w:r>
          </w:p>
        </w:tc>
      </w:tr>
      <w:tr w:rsidR="00B3404B" w:rsidRPr="00B3404B" w14:paraId="79308EB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3ED4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B3AF7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145F31D0" w14:textId="187235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2306BA6D" w14:textId="786892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2AB479" w14:textId="5E5518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A6DBD" w14:textId="13A3B0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92,990.00 </w:t>
            </w:r>
          </w:p>
        </w:tc>
      </w:tr>
      <w:tr w:rsidR="00B3404B" w:rsidRPr="00B3404B" w14:paraId="111EFD6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04FB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65EC05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2C06F2C0" w14:textId="1CD938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219B7B81" w14:textId="20FDC5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DDCFD7" w14:textId="620BEA9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B4BFD" w14:textId="1B92EC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734,307.50 </w:t>
            </w:r>
          </w:p>
        </w:tc>
      </w:tr>
      <w:tr w:rsidR="00B3404B" w:rsidRPr="00B3404B" w14:paraId="2F40403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D3A9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EE176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40040B1B" w14:textId="27D919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762AD1FD" w14:textId="42FA29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3C6C62D" w14:textId="2266F3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DA282" w14:textId="339B32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698,432.50 </w:t>
            </w:r>
          </w:p>
        </w:tc>
      </w:tr>
      <w:tr w:rsidR="00B3404B" w:rsidRPr="00B3404B" w14:paraId="6F42D80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CB33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A4C72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717A2D5D" w14:textId="1C6127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772B3A13" w14:textId="04CAA3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FDD51" w14:textId="02F1E5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A545B" w14:textId="4651A9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157,380.00 </w:t>
            </w:r>
          </w:p>
        </w:tc>
      </w:tr>
      <w:tr w:rsidR="00B3404B" w:rsidRPr="00B3404B" w14:paraId="735E317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7AFB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CCA12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5B4E1187" w14:textId="0BB831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5D035E21" w14:textId="40C135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653EFC04" w14:textId="0DAC90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7121A" w14:textId="67A8E1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722,082.00 </w:t>
            </w:r>
          </w:p>
        </w:tc>
      </w:tr>
      <w:tr w:rsidR="00B3404B" w:rsidRPr="00B3404B" w14:paraId="647E94F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C305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F672F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7AA5119E" w14:textId="33982C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29A1DAD4" w14:textId="7869FA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4B761" w14:textId="746ADC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0BDF33" w14:textId="7669DD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35,315.00 </w:t>
            </w:r>
          </w:p>
        </w:tc>
      </w:tr>
      <w:tr w:rsidR="00B3404B" w:rsidRPr="00B3404B" w14:paraId="3147C5F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6E2E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DCE50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4B4791" w14:textId="7F303A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0505291F" w14:textId="3B62C8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073A84" w14:textId="75FB81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CB2E4" w14:textId="61FC18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609,728.00 </w:t>
            </w:r>
          </w:p>
        </w:tc>
      </w:tr>
      <w:tr w:rsidR="00B3404B" w:rsidRPr="00B3404B" w14:paraId="6C46396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29F9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30942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49AFAC00" w14:textId="0D1C3B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7366590F" w14:textId="6B97A8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38538" w14:textId="24CF27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A770E" w14:textId="74C86A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35,315.00 </w:t>
            </w:r>
          </w:p>
        </w:tc>
      </w:tr>
      <w:tr w:rsidR="00B3404B" w:rsidRPr="00B3404B" w14:paraId="7ABB516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47AF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BEDE4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6631820" w14:textId="1B0F7E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12A149B0" w14:textId="450C24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5094920B" w14:textId="682BD1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3972B" w14:textId="7BCC96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906,230.00 </w:t>
            </w:r>
          </w:p>
        </w:tc>
      </w:tr>
      <w:tr w:rsidR="00B3404B" w:rsidRPr="00B3404B" w14:paraId="1E48C62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E646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CFE0F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EF5900A" w14:textId="16BF7E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7DA3873A" w14:textId="30BC9C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0587B3BC" w14:textId="54876A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6E9EB" w14:textId="071236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8,383,449.00 </w:t>
            </w:r>
          </w:p>
        </w:tc>
      </w:tr>
      <w:tr w:rsidR="00B3404B" w:rsidRPr="00B3404B" w14:paraId="7B2CAA7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74BB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5195F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30F3B5D8" w14:textId="0F67CB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1093FC62" w14:textId="4F41D0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5F812" w14:textId="220935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A946B" w14:textId="2AD51A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813,125.00 </w:t>
            </w:r>
          </w:p>
        </w:tc>
      </w:tr>
      <w:tr w:rsidR="00B3404B" w:rsidRPr="00B3404B" w14:paraId="7008F20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41F5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827E4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534575E" w14:textId="674111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340893AE" w14:textId="2CCC61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164E94" w14:textId="7965DD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D171D6" w14:textId="17E9DA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244,315.00 </w:t>
            </w:r>
          </w:p>
        </w:tc>
      </w:tr>
      <w:tr w:rsidR="00B3404B" w:rsidRPr="00B3404B" w14:paraId="3CF50B3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B290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A2BE7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48711CBD" w14:textId="249601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36686C22" w14:textId="6308CC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091649" w14:textId="4E0B51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8E8B9" w14:textId="791C1B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37,315.00 </w:t>
            </w:r>
          </w:p>
        </w:tc>
      </w:tr>
      <w:tr w:rsidR="00B3404B" w:rsidRPr="00B3404B" w14:paraId="5A27AF6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C7A0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A21CB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123528FF" w14:textId="38C102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1C728A2B" w14:textId="07A15F6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B4AB1" w14:textId="7AE3AD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D558C" w14:textId="565365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68,815.00 </w:t>
            </w:r>
          </w:p>
        </w:tc>
      </w:tr>
      <w:tr w:rsidR="00B3404B" w:rsidRPr="00B3404B" w14:paraId="639F948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0F09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999E9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0664F11" w14:textId="212BBF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593,375.00 </w:t>
            </w:r>
          </w:p>
        </w:tc>
        <w:tc>
          <w:tcPr>
            <w:tcW w:w="958" w:type="pct"/>
            <w:tcBorders>
              <w:top w:val="nil"/>
              <w:left w:val="nil"/>
              <w:bottom w:val="single" w:sz="4" w:space="0" w:color="000000"/>
              <w:right w:val="single" w:sz="4" w:space="0" w:color="000000"/>
            </w:tcBorders>
            <w:shd w:val="clear" w:color="auto" w:fill="auto"/>
            <w:noWrap/>
            <w:vAlign w:val="bottom"/>
            <w:hideMark/>
          </w:tcPr>
          <w:p w14:paraId="5FF3FFD6" w14:textId="5A0782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2EAAAB94" w14:textId="0A2EE2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529C0" w14:textId="082E87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466,926.40 </w:t>
            </w:r>
          </w:p>
        </w:tc>
      </w:tr>
      <w:tr w:rsidR="00B3404B" w:rsidRPr="00B3404B" w14:paraId="427BFEA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2AAF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363D2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2D485E4" w14:textId="49AF87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2E214064" w14:textId="1924D7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FF786" w14:textId="013D02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7AD31" w14:textId="061756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64,782.50 </w:t>
            </w:r>
          </w:p>
        </w:tc>
      </w:tr>
      <w:tr w:rsidR="00B3404B" w:rsidRPr="00B3404B" w14:paraId="2FDFFF0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51BF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6DCD2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063705C" w14:textId="052B8F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31DA5F8D" w14:textId="02C9D3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06DE1" w14:textId="706605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4196B" w14:textId="2BD1C1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32,345.00 </w:t>
            </w:r>
          </w:p>
        </w:tc>
      </w:tr>
      <w:tr w:rsidR="00B3404B" w:rsidRPr="00B3404B" w14:paraId="21C0DBE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48861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4DF20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354BF607" w14:textId="4F604C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A3672" w14:textId="48E1BD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78D53" w14:textId="5AAB8D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5A828" w14:textId="2BEF01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478,500.00 </w:t>
            </w:r>
          </w:p>
        </w:tc>
      </w:tr>
      <w:tr w:rsidR="00B3404B" w:rsidRPr="00B3404B" w14:paraId="7974362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FF5F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54B090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4AA6095D" w14:textId="42879E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5EC21AFC" w14:textId="615C6B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22C75" w14:textId="46E82F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06876" w14:textId="6CBDF5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51,403.00 </w:t>
            </w:r>
          </w:p>
        </w:tc>
      </w:tr>
      <w:tr w:rsidR="00B3404B" w:rsidRPr="00B3404B" w14:paraId="47D65FD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F6F3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6A1EB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6284F6F" w14:textId="038DC6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537C14B6" w14:textId="72473C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37D95" w14:textId="2C6DF2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59373" w14:textId="137A71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582,753.00 </w:t>
            </w:r>
          </w:p>
        </w:tc>
      </w:tr>
      <w:tr w:rsidR="00B3404B" w:rsidRPr="00B3404B" w14:paraId="62C02FC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7BCB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8034E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A7ACCD2" w14:textId="3FBA56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54108FFF" w14:textId="05A553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1A70FF48" w14:textId="614501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E383B" w14:textId="181D17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70,422.00 </w:t>
            </w:r>
          </w:p>
        </w:tc>
      </w:tr>
      <w:tr w:rsidR="00B3404B" w:rsidRPr="00B3404B" w14:paraId="349FAB0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611B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11FE8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455D8C15" w14:textId="6CFDAE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30D3DDB8" w14:textId="14C105C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D9863" w14:textId="5D2129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BDED1" w14:textId="1F08E1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8,568,908.00 </w:t>
            </w:r>
          </w:p>
        </w:tc>
      </w:tr>
      <w:tr w:rsidR="00B3404B" w:rsidRPr="00B3404B" w14:paraId="2C22851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100B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361A4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49B7B9A" w14:textId="326DE3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7BE179F0" w14:textId="5ADA44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FF8D5" w14:textId="763E06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9B49B" w14:textId="7F2771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660,312.00 </w:t>
            </w:r>
          </w:p>
        </w:tc>
      </w:tr>
      <w:tr w:rsidR="00B3404B" w:rsidRPr="00B3404B" w14:paraId="7E6F9E3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9651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887FC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A9B776C" w14:textId="47D617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8,472,403.50 </w:t>
            </w:r>
          </w:p>
        </w:tc>
        <w:tc>
          <w:tcPr>
            <w:tcW w:w="958" w:type="pct"/>
            <w:tcBorders>
              <w:top w:val="nil"/>
              <w:left w:val="nil"/>
              <w:bottom w:val="single" w:sz="4" w:space="0" w:color="000000"/>
              <w:right w:val="single" w:sz="4" w:space="0" w:color="000000"/>
            </w:tcBorders>
            <w:shd w:val="clear" w:color="auto" w:fill="auto"/>
            <w:noWrap/>
            <w:vAlign w:val="bottom"/>
            <w:hideMark/>
          </w:tcPr>
          <w:p w14:paraId="29413A8F" w14:textId="6C60F1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46704F00" w14:textId="7DA441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37EAD" w14:textId="41FA18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9,108,563.50 </w:t>
            </w:r>
          </w:p>
        </w:tc>
      </w:tr>
      <w:tr w:rsidR="00B3404B" w:rsidRPr="00B3404B" w14:paraId="49D517D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5AF5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F4BD7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2D15CA7D" w14:textId="1D0744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3805D6BB" w14:textId="269FF7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B9C0C" w14:textId="0B6D25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E6993" w14:textId="630F61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22,983.00 </w:t>
            </w:r>
          </w:p>
        </w:tc>
      </w:tr>
      <w:tr w:rsidR="00B3404B" w:rsidRPr="00B3404B" w14:paraId="0FE6EF9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0CBF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9D2D9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24EB3E3F" w14:textId="798463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6FBFAD6F" w14:textId="6181FD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D5E28" w14:textId="0FF118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1EE7D" w14:textId="08ACB0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95,750.00 </w:t>
            </w:r>
          </w:p>
        </w:tc>
      </w:tr>
      <w:tr w:rsidR="00B3404B" w:rsidRPr="00B3404B" w14:paraId="22C4990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2B7A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6CC007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2B3AD908" w14:textId="7F3DEB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BA4CECB" w14:textId="64706C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DEEC7" w14:textId="2178C2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E2880" w14:textId="09E249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35,315.00 </w:t>
            </w:r>
          </w:p>
        </w:tc>
      </w:tr>
      <w:tr w:rsidR="00B3404B" w:rsidRPr="00B3404B" w14:paraId="603232EF"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2F9C46"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C8B1780" w14:textId="7A9215D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F115CE6" w14:textId="75706BD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4,978,521.43 </w:t>
            </w:r>
          </w:p>
        </w:tc>
        <w:tc>
          <w:tcPr>
            <w:tcW w:w="958" w:type="pct"/>
            <w:tcBorders>
              <w:top w:val="nil"/>
              <w:left w:val="nil"/>
              <w:bottom w:val="single" w:sz="4" w:space="0" w:color="000000"/>
              <w:right w:val="single" w:sz="4" w:space="0" w:color="000000"/>
            </w:tcBorders>
            <w:shd w:val="clear" w:color="D8D8D8" w:fill="D8D8D8"/>
            <w:noWrap/>
            <w:vAlign w:val="bottom"/>
            <w:hideMark/>
          </w:tcPr>
          <w:p w14:paraId="78259D65" w14:textId="260979D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143496" w14:textId="69D9C3E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84,337,028.18 </w:t>
            </w:r>
          </w:p>
        </w:tc>
      </w:tr>
      <w:tr w:rsidR="00B3404B" w:rsidRPr="00B3404B" w14:paraId="600F5B72"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D8EFDE"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1D76C07D" w14:textId="490A54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6FC32EA9" w14:textId="7BBF46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2DE1F807" w14:textId="25B37B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0F4F2B1" w14:textId="4343E8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5,520,319.20 </w:t>
            </w:r>
          </w:p>
        </w:tc>
      </w:tr>
      <w:tr w:rsidR="00B3404B" w:rsidRPr="00B3404B" w14:paraId="60C43B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41AE0"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1F7E3E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6DEE2D24" w14:textId="05DB8A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6546A853" w14:textId="4D82E5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467DE" w14:textId="2F757A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1A92F" w14:textId="0522CA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0,341.00 </w:t>
            </w:r>
          </w:p>
        </w:tc>
      </w:tr>
      <w:tr w:rsidR="00B3404B" w:rsidRPr="00B3404B" w14:paraId="583ED26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6C0C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BE18C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77CAB5D5" w14:textId="516064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36AE9727" w14:textId="30698A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986DC" w14:textId="34473A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7A201" w14:textId="556E43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37,190.00 </w:t>
            </w:r>
          </w:p>
        </w:tc>
      </w:tr>
      <w:tr w:rsidR="00B3404B" w:rsidRPr="00B3404B" w14:paraId="72B0B70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ADC0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773F1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1BBB899B" w14:textId="522375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049AC0A6" w14:textId="1A0102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3FDD62C4" w14:textId="2D3CF2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2D777" w14:textId="007096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7,060,447.00 </w:t>
            </w:r>
          </w:p>
        </w:tc>
      </w:tr>
      <w:tr w:rsidR="00B3404B" w:rsidRPr="00B3404B" w14:paraId="33A4088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6AC71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636EC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509DAA73" w14:textId="63AE5F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4BA0E12B" w14:textId="2D840AF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EB199E" w14:textId="05617D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2AAEC" w14:textId="037262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913,240.00 </w:t>
            </w:r>
          </w:p>
        </w:tc>
      </w:tr>
      <w:tr w:rsidR="00B3404B" w:rsidRPr="00B3404B" w14:paraId="29271C1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9343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84C26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239C07" w14:textId="40EC35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257682" w14:textId="679131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C403B63" w14:textId="6D6F8C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2F67E" w14:textId="6208F7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50,550.00 </w:t>
            </w:r>
          </w:p>
        </w:tc>
      </w:tr>
      <w:tr w:rsidR="00B3404B" w:rsidRPr="00B3404B" w14:paraId="6B9204B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D497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7A7388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1530BA5C" w14:textId="170A57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096A260E" w14:textId="34EFCE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48429744" w14:textId="34256E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1DDAD" w14:textId="57CFCC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168,878.78 </w:t>
            </w:r>
          </w:p>
        </w:tc>
      </w:tr>
      <w:tr w:rsidR="00B3404B" w:rsidRPr="00B3404B" w14:paraId="78D2281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CF77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3F6A0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58D34C6F" w14:textId="79F280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hideMark/>
          </w:tcPr>
          <w:p w14:paraId="3D281983" w14:textId="56D329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4667929A" w14:textId="7929AC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FF9E3" w14:textId="7C60A6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381,170.75 </w:t>
            </w:r>
          </w:p>
        </w:tc>
      </w:tr>
      <w:tr w:rsidR="00B3404B" w:rsidRPr="00B3404B" w14:paraId="69F7972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813A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F5E04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65A9E6FF" w14:textId="3EBBFA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FB15C" w14:textId="05A217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3DF66" w14:textId="49901A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E491C" w14:textId="461075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1,000.00 </w:t>
            </w:r>
          </w:p>
        </w:tc>
      </w:tr>
      <w:tr w:rsidR="00B3404B" w:rsidRPr="00B3404B" w14:paraId="7884635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EA72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0F8A4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0938194A" w14:textId="67F428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482EE368" w14:textId="372161D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49D6D71C" w14:textId="2EB22D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72E34" w14:textId="184A7B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63,275.00 </w:t>
            </w:r>
          </w:p>
        </w:tc>
      </w:tr>
      <w:tr w:rsidR="00B3404B" w:rsidRPr="00B3404B" w14:paraId="65BC44C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41AB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E26A3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1F110072" w14:textId="08E321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6A4AC7B0" w14:textId="46D239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51DBA692" w14:textId="206357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1FDA3" w14:textId="40F842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174,350.60 </w:t>
            </w:r>
          </w:p>
        </w:tc>
      </w:tr>
      <w:tr w:rsidR="00B3404B" w:rsidRPr="00B3404B" w14:paraId="36B47A3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896F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B3319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D81E40B" w14:textId="477C05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164C57" w14:textId="61DB45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517B9759" w14:textId="24156D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A00FC" w14:textId="00BB3A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9,860.00 </w:t>
            </w:r>
          </w:p>
        </w:tc>
      </w:tr>
      <w:tr w:rsidR="00B3404B" w:rsidRPr="00B3404B" w14:paraId="1F6CE68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28D4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6B337E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5473B76F" w14:textId="4A6B49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76511189" w14:textId="3CE005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1F1AAA69" w14:textId="2CE717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83883" w14:textId="4F5488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2,443.71 </w:t>
            </w:r>
          </w:p>
        </w:tc>
      </w:tr>
      <w:tr w:rsidR="00B3404B" w:rsidRPr="00B3404B" w14:paraId="1CB9B6D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4F3A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943E5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2D293075" w14:textId="1E2BA1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34B499" w14:textId="6B3B07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11EFC" w14:textId="1E88E4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E7560" w14:textId="62721A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1,000.00 </w:t>
            </w:r>
          </w:p>
        </w:tc>
      </w:tr>
      <w:tr w:rsidR="00B3404B" w:rsidRPr="00B3404B" w14:paraId="76070DE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7730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F58E9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446D1585" w14:textId="331D8C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DF6C28" w14:textId="378311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41450709" w14:textId="7F44B1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BA935" w14:textId="2A3685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34,510.00 </w:t>
            </w:r>
          </w:p>
        </w:tc>
      </w:tr>
      <w:tr w:rsidR="00B3404B" w:rsidRPr="00B3404B" w14:paraId="013F084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E155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7669B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25C2CF5A" w14:textId="03C7EB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996DD0" w14:textId="70A0B2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68E4B" w14:textId="2007A0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DA2E4" w14:textId="3D5049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1,000.00 </w:t>
            </w:r>
          </w:p>
        </w:tc>
      </w:tr>
      <w:tr w:rsidR="00B3404B" w:rsidRPr="00B3404B" w14:paraId="3A95528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C702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D7F13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084CECB9" w14:textId="63453D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0A223BB8" w14:textId="0FA9F3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9B265" w14:textId="47F30B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DC181" w14:textId="3CD4AB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03,340.00 </w:t>
            </w:r>
          </w:p>
        </w:tc>
      </w:tr>
      <w:tr w:rsidR="00B3404B" w:rsidRPr="00B3404B" w14:paraId="171E672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B9E4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44854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1FB8D892" w14:textId="212F84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1159173C" w14:textId="12C855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DD0322" w14:textId="3E6FE5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DFAE1" w14:textId="4183A5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50,200.00 </w:t>
            </w:r>
          </w:p>
        </w:tc>
      </w:tr>
      <w:tr w:rsidR="00B3404B" w:rsidRPr="00B3404B" w14:paraId="311970E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8F03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D4DAD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8DBD73A" w14:textId="1D6394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14DC883E" w14:textId="5B9596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6B636087" w14:textId="50AC3D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B091C" w14:textId="3E4A32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40,574.00 </w:t>
            </w:r>
          </w:p>
        </w:tc>
      </w:tr>
      <w:tr w:rsidR="00B3404B" w:rsidRPr="00B3404B" w14:paraId="03DFEAC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E3AA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ED94A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796C9F09" w14:textId="572EE4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571E0A57" w14:textId="76918B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367F7F00" w14:textId="372121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80335" w14:textId="5AC090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10,671.00 </w:t>
            </w:r>
          </w:p>
        </w:tc>
      </w:tr>
      <w:tr w:rsidR="00B3404B" w:rsidRPr="00B3404B" w14:paraId="29333C4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EF56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58C50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8BBD97" w14:textId="7DBCDF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6DF52318" w14:textId="7D47C3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7050365E" w14:textId="6B32BA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2AEA8" w14:textId="7CF53A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73,958.00 </w:t>
            </w:r>
          </w:p>
        </w:tc>
      </w:tr>
      <w:tr w:rsidR="00B3404B" w:rsidRPr="00B3404B" w14:paraId="58EF955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C09B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2DABD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31262256" w14:textId="054425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1EFFFECF" w14:textId="46A243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5DDEFC33" w14:textId="2DE205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7E28C9" w14:textId="12A6B2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82,970.14 </w:t>
            </w:r>
          </w:p>
        </w:tc>
      </w:tr>
      <w:tr w:rsidR="00B3404B" w:rsidRPr="00B3404B" w14:paraId="5152BA3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0064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3E11C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393C2767" w14:textId="6833B5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C071C9" w14:textId="4344A8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18D9FDEB" w14:textId="2962CF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EE84C" w14:textId="09CAFF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60,605.00 </w:t>
            </w:r>
          </w:p>
        </w:tc>
      </w:tr>
      <w:tr w:rsidR="00B3404B" w:rsidRPr="00B3404B" w14:paraId="14D5959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E037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984E1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F7A7A2" w14:textId="3C9CC2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25E6DA4E" w14:textId="1D904F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398,546.00 </w:t>
            </w:r>
          </w:p>
        </w:tc>
        <w:tc>
          <w:tcPr>
            <w:tcW w:w="958" w:type="pct"/>
            <w:tcBorders>
              <w:top w:val="nil"/>
              <w:left w:val="nil"/>
              <w:bottom w:val="single" w:sz="4" w:space="0" w:color="000000"/>
              <w:right w:val="single" w:sz="4" w:space="0" w:color="000000"/>
            </w:tcBorders>
            <w:shd w:val="clear" w:color="auto" w:fill="auto"/>
            <w:noWrap/>
            <w:vAlign w:val="bottom"/>
            <w:hideMark/>
          </w:tcPr>
          <w:p w14:paraId="24519DC2" w14:textId="152D19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DD086" w14:textId="6C468D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165,134.00 </w:t>
            </w:r>
          </w:p>
        </w:tc>
      </w:tr>
      <w:tr w:rsidR="00B3404B" w:rsidRPr="00B3404B" w14:paraId="7788A2CE"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8DE27"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7ACF7A9F" w14:textId="1F601A9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1,598,3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4A01AA7" w14:textId="723D6EA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4,476,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0D2B39EF" w14:textId="34EFCB2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5A4151" w14:textId="665E3F3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6,075,275.05 </w:t>
            </w:r>
          </w:p>
        </w:tc>
      </w:tr>
      <w:tr w:rsidR="00B3404B" w:rsidRPr="00B3404B" w14:paraId="7A12EA7E"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DAA5A2"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121107CE" w14:textId="294187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65160B" w14:textId="540DC5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6B0B8447" w14:textId="4173B0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DE814B" w14:textId="0AF1F5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969,200.50 </w:t>
            </w:r>
          </w:p>
        </w:tc>
      </w:tr>
      <w:tr w:rsidR="00B3404B" w:rsidRPr="00B3404B" w14:paraId="50C70CD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AD23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1F7E4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173CD5D2" w14:textId="1303E8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3E39336" w14:textId="63BC12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341C1" w14:textId="249D4B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E595C" w14:textId="2155DF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5,400.00 </w:t>
            </w:r>
          </w:p>
        </w:tc>
      </w:tr>
      <w:tr w:rsidR="00B3404B" w:rsidRPr="00B3404B" w14:paraId="5F35F9C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5707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F7B06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2A3794AC" w14:textId="1D70C0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314F4CDF" w14:textId="4C4886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4A44DE4E" w14:textId="522A32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12143" w14:textId="34CA78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11,900.00 </w:t>
            </w:r>
          </w:p>
        </w:tc>
      </w:tr>
      <w:tr w:rsidR="00B3404B" w:rsidRPr="00B3404B" w14:paraId="6AEE66F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B48F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EAFC2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44D75402" w14:textId="555AA0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13BE9849" w14:textId="761503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4EDE8" w14:textId="784256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79867" w14:textId="4F419C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513,210.00 </w:t>
            </w:r>
          </w:p>
        </w:tc>
      </w:tr>
      <w:tr w:rsidR="00B3404B" w:rsidRPr="00B3404B" w14:paraId="4A4C50B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0A00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38942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5D983A96" w14:textId="79222E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340C82F4" w14:textId="7E2D0E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F08AB26" w14:textId="7A283D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AA8D8" w14:textId="27E81B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70,560.00 </w:t>
            </w:r>
          </w:p>
        </w:tc>
      </w:tr>
      <w:tr w:rsidR="00B3404B" w:rsidRPr="00B3404B" w14:paraId="7EF2C30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16C0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5AF3F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634DD18C" w14:textId="12B162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3B6CD601" w14:textId="36CC98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595ABEA7" w14:textId="5BDF6C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0E1CA" w14:textId="6993C7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516,184.00 </w:t>
            </w:r>
          </w:p>
        </w:tc>
      </w:tr>
      <w:tr w:rsidR="00B3404B" w:rsidRPr="00B3404B" w14:paraId="0624052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173D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358F8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67CF8C53" w14:textId="19985F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2047302F" w14:textId="5E24CB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0415B" w14:textId="64878D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82870" w14:textId="5D6501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07,184.00 </w:t>
            </w:r>
          </w:p>
        </w:tc>
      </w:tr>
      <w:tr w:rsidR="00B3404B" w:rsidRPr="00B3404B" w14:paraId="16F959D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5EF4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18346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29A0330F" w14:textId="5C905B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1D38ACA" w14:textId="785400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00DAC" w14:textId="1496EB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9525B" w14:textId="7B6142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5,400.00 </w:t>
            </w:r>
          </w:p>
        </w:tc>
      </w:tr>
      <w:tr w:rsidR="00B3404B" w:rsidRPr="00B3404B" w14:paraId="317604D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8F68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15ABC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026C918C" w14:textId="298CC2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A185292" w14:textId="7E39F7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3224730C" w14:textId="402B2F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E7331" w14:textId="186393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38,624.78 </w:t>
            </w:r>
          </w:p>
        </w:tc>
      </w:tr>
      <w:tr w:rsidR="00B3404B" w:rsidRPr="00B3404B" w14:paraId="3156293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5082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3745D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307E47DB" w14:textId="2FA321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779769BB" w14:textId="12A948A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02E96" w14:textId="173AB8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7E984" w14:textId="32637C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3,300.00 </w:t>
            </w:r>
          </w:p>
        </w:tc>
      </w:tr>
      <w:tr w:rsidR="00B3404B" w:rsidRPr="00B3404B" w14:paraId="1D2CD06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73E8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A59E7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7ABC7578" w14:textId="16ABE2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2AF378AD" w14:textId="218830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596956E5" w14:textId="336D7E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7650F" w14:textId="68B659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71,325.00 </w:t>
            </w:r>
          </w:p>
        </w:tc>
      </w:tr>
      <w:tr w:rsidR="00B3404B" w:rsidRPr="00B3404B" w14:paraId="3A48ED5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4FFF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1BEE0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2786AFAD" w14:textId="26FD0D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51,648.00 </w:t>
            </w:r>
          </w:p>
        </w:tc>
        <w:tc>
          <w:tcPr>
            <w:tcW w:w="958" w:type="pct"/>
            <w:tcBorders>
              <w:top w:val="nil"/>
              <w:left w:val="nil"/>
              <w:bottom w:val="single" w:sz="4" w:space="0" w:color="000000"/>
              <w:right w:val="single" w:sz="4" w:space="0" w:color="000000"/>
            </w:tcBorders>
            <w:shd w:val="clear" w:color="auto" w:fill="auto"/>
            <w:noWrap/>
            <w:vAlign w:val="bottom"/>
            <w:hideMark/>
          </w:tcPr>
          <w:p w14:paraId="750E375E" w14:textId="6799D8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3D6F0D58" w14:textId="05204D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FB252" w14:textId="7912AD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16,689.40 </w:t>
            </w:r>
          </w:p>
        </w:tc>
      </w:tr>
      <w:tr w:rsidR="00B3404B" w:rsidRPr="00B3404B" w14:paraId="39C4751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5547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45D50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550A8D84" w14:textId="7B1E36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E3D33A" w14:textId="6238C3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B1C7C" w14:textId="3B462C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06E4F" w14:textId="0B80EE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9,000.00 </w:t>
            </w:r>
          </w:p>
        </w:tc>
      </w:tr>
      <w:tr w:rsidR="00B3404B" w:rsidRPr="00B3404B" w14:paraId="210C9B7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CA32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9C316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541F8678" w14:textId="562A8C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8768BD3" w14:textId="0385D4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EFC83" w14:textId="505B6A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8A05C8" w14:textId="3F5CD0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5,400.00 </w:t>
            </w:r>
          </w:p>
        </w:tc>
      </w:tr>
      <w:tr w:rsidR="00B3404B" w:rsidRPr="00B3404B" w14:paraId="3DEE7FF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57EA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C86C4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FEF1F89" w14:textId="30CD73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999DB8" w14:textId="4351AE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744523E" w14:textId="6B96CE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3E96B" w14:textId="10EE2E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0,500.00 </w:t>
            </w:r>
          </w:p>
        </w:tc>
      </w:tr>
      <w:tr w:rsidR="00B3404B" w:rsidRPr="00B3404B" w14:paraId="67A0D25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1101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C3DE0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7529CD45" w14:textId="634E85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FB4C446" w14:textId="5EEBF8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A93F6" w14:textId="52C883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B18BD" w14:textId="08CC3B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53,800.00 </w:t>
            </w:r>
          </w:p>
        </w:tc>
      </w:tr>
      <w:tr w:rsidR="00B3404B" w:rsidRPr="00B3404B" w14:paraId="4BD50B8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3337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CA5BD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4631E108" w14:textId="5C9D4F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0292C3E8" w14:textId="761A0E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24025" w14:textId="241167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3B35E" w14:textId="366BC9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07,950.00 </w:t>
            </w:r>
          </w:p>
        </w:tc>
      </w:tr>
      <w:tr w:rsidR="00B3404B" w:rsidRPr="00B3404B" w14:paraId="24E7981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7B62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83988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28808E1A" w14:textId="4C7C167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D8415A" w14:textId="098EDA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00598" w14:textId="435CEB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36146" w14:textId="558747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35,000.00 </w:t>
            </w:r>
          </w:p>
        </w:tc>
      </w:tr>
      <w:tr w:rsidR="00B3404B" w:rsidRPr="00B3404B" w14:paraId="7B50152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2862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A1007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139C034B" w14:textId="6D9FDB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633705D9" w14:textId="6C31FC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8391C" w14:textId="1C64D2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3DADC" w14:textId="3BFBD6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6,610.00 </w:t>
            </w:r>
          </w:p>
        </w:tc>
      </w:tr>
      <w:tr w:rsidR="00B3404B" w:rsidRPr="00B3404B" w14:paraId="7D1FCC8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8039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BE4E8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6AD89F36" w14:textId="346520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1360BD9A" w14:textId="2F74DC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01566E7A" w14:textId="349E43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8F444" w14:textId="1ED87A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52,452.00 </w:t>
            </w:r>
          </w:p>
        </w:tc>
      </w:tr>
      <w:tr w:rsidR="00B3404B" w:rsidRPr="00B3404B" w14:paraId="0360EFA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5B40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09374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549B8A58" w14:textId="160604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73818" w14:textId="3CFA20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0BCFE0AA" w14:textId="4027AC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A9B9F" w14:textId="3429D1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0,655.77 </w:t>
            </w:r>
          </w:p>
        </w:tc>
      </w:tr>
      <w:tr w:rsidR="00B3404B" w:rsidRPr="00B3404B" w14:paraId="4C40905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627F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C904B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5CC64787" w14:textId="3514F1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3DB2F397" w14:textId="1FAAD4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7B0C3" w14:textId="6052D4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4F891" w14:textId="0A66F5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75,582.00 </w:t>
            </w:r>
          </w:p>
        </w:tc>
      </w:tr>
      <w:tr w:rsidR="00B3404B" w:rsidRPr="00B3404B" w14:paraId="3775152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E464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09EDA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62EDEDF0" w14:textId="40CFDC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5CCDEFB8" w14:textId="1FB643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725662" w14:textId="64848C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8E710" w14:textId="7FCD32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83,020.00 </w:t>
            </w:r>
          </w:p>
        </w:tc>
      </w:tr>
      <w:tr w:rsidR="00B3404B" w:rsidRPr="00B3404B" w14:paraId="7AA6391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91F7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F89E6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DE09EAB" w14:textId="63F89E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6D33DF22" w14:textId="4ECC8A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41375" w14:textId="51B0D2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B764E" w14:textId="5631FE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6,610.00 </w:t>
            </w:r>
          </w:p>
        </w:tc>
      </w:tr>
      <w:tr w:rsidR="00B3404B" w:rsidRPr="00B3404B" w14:paraId="7D94EE3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A293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3CCE0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B86CE3" w14:textId="44A01C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5F67D" w14:textId="69BCD0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453DF1D3" w14:textId="0E7648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31260" w14:textId="44C5EB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221,488.83 </w:t>
            </w:r>
          </w:p>
        </w:tc>
      </w:tr>
      <w:tr w:rsidR="00B3404B" w:rsidRPr="00B3404B" w14:paraId="7ECBB11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3082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EDC69C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8D1E3B0" w14:textId="41801F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771890DB" w14:textId="2B4FFF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047A0B10" w14:textId="48A936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70EB2" w14:textId="2AC9D0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621,244.48 </w:t>
            </w:r>
          </w:p>
        </w:tc>
      </w:tr>
      <w:tr w:rsidR="00B3404B" w:rsidRPr="00B3404B" w14:paraId="57F341A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64EF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206B2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77BC19BF" w14:textId="2871F9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96,716.00 </w:t>
            </w:r>
          </w:p>
        </w:tc>
        <w:tc>
          <w:tcPr>
            <w:tcW w:w="958" w:type="pct"/>
            <w:tcBorders>
              <w:top w:val="nil"/>
              <w:left w:val="nil"/>
              <w:bottom w:val="single" w:sz="4" w:space="0" w:color="000000"/>
              <w:right w:val="single" w:sz="4" w:space="0" w:color="000000"/>
            </w:tcBorders>
            <w:shd w:val="clear" w:color="auto" w:fill="auto"/>
            <w:noWrap/>
            <w:vAlign w:val="bottom"/>
            <w:hideMark/>
          </w:tcPr>
          <w:p w14:paraId="0634BF62" w14:textId="7CF8FA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309EC3FB" w14:textId="4C8F26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1428F" w14:textId="1C412D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24,266.00 </w:t>
            </w:r>
          </w:p>
        </w:tc>
      </w:tr>
      <w:tr w:rsidR="00B3404B" w:rsidRPr="00B3404B" w14:paraId="4B128F2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9F45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8E82B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438B424" w14:textId="02AE60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E639BE0" w14:textId="5B8F90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E5FAF33" w14:textId="1C32D6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114AA" w14:textId="630104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1,300.00 </w:t>
            </w:r>
          </w:p>
        </w:tc>
      </w:tr>
      <w:tr w:rsidR="00B3404B" w:rsidRPr="00B3404B" w14:paraId="5C6639E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9C8D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6BCB5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7E6552AC" w14:textId="477DF3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102190FD" w14:textId="734E3D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72C4012A" w14:textId="208EF6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D9E7E" w14:textId="4EA42A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21,472.29 </w:t>
            </w:r>
          </w:p>
        </w:tc>
      </w:tr>
      <w:tr w:rsidR="00B3404B" w:rsidRPr="00B3404B" w14:paraId="66073D5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7ABC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16DEB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2B6B0D5D" w14:textId="52D535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44EC7E6E" w14:textId="75A964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B0D0A" w14:textId="533956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012A0" w14:textId="3B8842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60,190.00 </w:t>
            </w:r>
          </w:p>
        </w:tc>
      </w:tr>
      <w:tr w:rsidR="00B3404B" w:rsidRPr="00B3404B" w14:paraId="026CBB8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A36A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9FC05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1A3C13A" w14:textId="3956EC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9,756.00 </w:t>
            </w:r>
          </w:p>
        </w:tc>
        <w:tc>
          <w:tcPr>
            <w:tcW w:w="958" w:type="pct"/>
            <w:tcBorders>
              <w:top w:val="nil"/>
              <w:left w:val="nil"/>
              <w:bottom w:val="single" w:sz="4" w:space="0" w:color="000000"/>
              <w:right w:val="single" w:sz="4" w:space="0" w:color="000000"/>
            </w:tcBorders>
            <w:shd w:val="clear" w:color="auto" w:fill="auto"/>
            <w:noWrap/>
            <w:vAlign w:val="bottom"/>
            <w:hideMark/>
          </w:tcPr>
          <w:p w14:paraId="023870EB" w14:textId="4938D9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0863E" w14:textId="515B56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AD792" w14:textId="31AF25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9,756.00 </w:t>
            </w:r>
          </w:p>
        </w:tc>
      </w:tr>
      <w:tr w:rsidR="00B3404B" w:rsidRPr="00B3404B" w14:paraId="66621CFD"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6217EF"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E3CFE05" w14:textId="5EA5213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5,063,9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4EA00A0" w14:textId="6626B86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1026C8E1" w14:textId="27EADAC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F50F8B" w14:textId="6049FBF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2,030,534.68 </w:t>
            </w:r>
          </w:p>
        </w:tc>
      </w:tr>
      <w:tr w:rsidR="00B3404B" w:rsidRPr="00B3404B" w14:paraId="5D78A0AF"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FEF96A"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CB339BD" w14:textId="04095D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BAE685" w14:textId="5BD538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A5483" w14:textId="10CB9E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DF8D10C" w14:textId="1054BF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114,000.00 </w:t>
            </w:r>
          </w:p>
        </w:tc>
      </w:tr>
      <w:tr w:rsidR="00B3404B" w:rsidRPr="00B3404B" w14:paraId="4C676B1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945E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BC3B3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539582B" w14:textId="51F8CD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F84E9F" w14:textId="4DD52AD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D2445" w14:textId="5E3D6E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5443A" w14:textId="02EB93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2,000.00 </w:t>
            </w:r>
          </w:p>
        </w:tc>
      </w:tr>
      <w:tr w:rsidR="00B3404B" w:rsidRPr="00B3404B" w14:paraId="398A662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5361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78E22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4B89BFAC" w14:textId="0A3E1C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8B15D4" w14:textId="52B1C4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158E2" w14:textId="1C830C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B9B1C" w14:textId="7DF481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75,000.00 </w:t>
            </w:r>
          </w:p>
        </w:tc>
      </w:tr>
      <w:tr w:rsidR="00B3404B" w:rsidRPr="00B3404B" w14:paraId="70FF375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EA07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DFDAF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1FDF08E0" w14:textId="38AC52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642B21" w14:textId="7C2559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75BD7" w14:textId="7C5BEB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B328F" w14:textId="5FE45E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000.00 </w:t>
            </w:r>
          </w:p>
        </w:tc>
      </w:tr>
      <w:tr w:rsidR="00B3404B" w:rsidRPr="00B3404B" w14:paraId="15A41F2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B08E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9263E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10FA621" w14:textId="561B45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51ABA" w14:textId="2C8EB2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F2A23" w14:textId="0D1070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04F04" w14:textId="1174D6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6,000.00 </w:t>
            </w:r>
          </w:p>
        </w:tc>
      </w:tr>
      <w:tr w:rsidR="00B3404B" w:rsidRPr="00B3404B" w14:paraId="15E74AD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CC93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CFB12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5ACBCFCD" w14:textId="2036BD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EFD2DF" w14:textId="670534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9A854" w14:textId="67AA71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B66E6" w14:textId="0851F0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44,000.00 </w:t>
            </w:r>
          </w:p>
        </w:tc>
      </w:tr>
      <w:tr w:rsidR="00B3404B" w:rsidRPr="00B3404B" w14:paraId="1BACB72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FDAC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E9AE2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ACA2903" w14:textId="370744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45034" w14:textId="568E2A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594E3" w14:textId="61E82B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D9291" w14:textId="0EE6E4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0,000.00 </w:t>
            </w:r>
          </w:p>
        </w:tc>
      </w:tr>
      <w:tr w:rsidR="00B3404B" w:rsidRPr="00B3404B" w14:paraId="412925E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BB51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5E8C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504286E3" w14:textId="7F8FDD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3D9CDD" w14:textId="26EC66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0DB7A16E" w14:textId="7478AB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8B5F4" w14:textId="7135E7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59,062.68 </w:t>
            </w:r>
          </w:p>
        </w:tc>
      </w:tr>
      <w:tr w:rsidR="00B3404B" w:rsidRPr="00B3404B" w14:paraId="12FA211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128E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ABE38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6C44FDFF" w14:textId="0836DC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D109D0" w14:textId="3F121E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232E0" w14:textId="57BF72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68BB4" w14:textId="1CA1CD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0,000.00 </w:t>
            </w:r>
          </w:p>
        </w:tc>
      </w:tr>
      <w:tr w:rsidR="00B3404B" w:rsidRPr="00B3404B" w14:paraId="361C902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3C7F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AA6AE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FD4E208" w14:textId="51055B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F04851" w14:textId="1F1C8A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30520" w14:textId="77A381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84ADC" w14:textId="4F83EA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4,000.00 </w:t>
            </w:r>
          </w:p>
        </w:tc>
      </w:tr>
      <w:tr w:rsidR="00B3404B" w:rsidRPr="00B3404B" w14:paraId="76F2151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3AEF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EB2DE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004D461A" w14:textId="7A5CF7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86F517" w14:textId="63A6B3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53C2F" w14:textId="181814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2D495" w14:textId="39CCDF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5,000.00 </w:t>
            </w:r>
          </w:p>
        </w:tc>
      </w:tr>
      <w:tr w:rsidR="00B3404B" w:rsidRPr="00B3404B" w14:paraId="730D024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11A8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04A0C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39983740" w14:textId="5AD6B4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1F8C66FF" w14:textId="182A90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808D2" w14:textId="44C827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7455F" w14:textId="7CA5FC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028.00 </w:t>
            </w:r>
          </w:p>
        </w:tc>
      </w:tr>
      <w:tr w:rsidR="00B3404B" w:rsidRPr="00B3404B" w14:paraId="154013C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C996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3524B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22CF1BDD" w14:textId="674429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6C9F69" w14:textId="41ACD1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C6CD7" w14:textId="23764F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84AF2" w14:textId="2C3DFD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4,000.00 </w:t>
            </w:r>
          </w:p>
        </w:tc>
      </w:tr>
      <w:tr w:rsidR="00B3404B" w:rsidRPr="00B3404B" w14:paraId="6AF611B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2DE4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55493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08E6A883" w14:textId="520E08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DB61CA" w14:textId="1A2F80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33EB3" w14:textId="32B0C5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93B55" w14:textId="758219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0,000.00 </w:t>
            </w:r>
          </w:p>
        </w:tc>
      </w:tr>
      <w:tr w:rsidR="00B3404B" w:rsidRPr="00B3404B" w14:paraId="611BDE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220D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82110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7D2F875" w14:textId="657E18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92509C" w14:textId="68E6A4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B3BAC" w14:textId="0D6588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D2EDF" w14:textId="10E529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4,000.00 </w:t>
            </w:r>
          </w:p>
        </w:tc>
      </w:tr>
      <w:tr w:rsidR="00B3404B" w:rsidRPr="00B3404B" w14:paraId="5F60588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F000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20459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2C1A64CF" w14:textId="7A1FCD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9A2076" w14:textId="671D4F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BF861" w14:textId="15D9EE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46CD7" w14:textId="5DC02C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44,000.00 </w:t>
            </w:r>
          </w:p>
        </w:tc>
      </w:tr>
      <w:tr w:rsidR="00B3404B" w:rsidRPr="00B3404B" w14:paraId="7AD2CE9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05C5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53BC7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5771FDEA" w14:textId="4D0F0D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26EE5F" w14:textId="19C88E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38FB9" w14:textId="088006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D848C" w14:textId="461F7B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8,000.00 </w:t>
            </w:r>
          </w:p>
        </w:tc>
      </w:tr>
      <w:tr w:rsidR="00B3404B" w:rsidRPr="00B3404B" w14:paraId="6FE680E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4D627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C7F5D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3D2F9EFC" w14:textId="107A59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F30DE0" w14:textId="78099D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82C89" w14:textId="622583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1354C" w14:textId="19A844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4,500.00 </w:t>
            </w:r>
          </w:p>
        </w:tc>
      </w:tr>
      <w:tr w:rsidR="00B3404B" w:rsidRPr="00B3404B" w14:paraId="496A6E9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CAF2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0962A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19C27C" w14:textId="45BB62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57,935.00 </w:t>
            </w:r>
          </w:p>
        </w:tc>
        <w:tc>
          <w:tcPr>
            <w:tcW w:w="958" w:type="pct"/>
            <w:tcBorders>
              <w:top w:val="nil"/>
              <w:left w:val="nil"/>
              <w:bottom w:val="single" w:sz="4" w:space="0" w:color="000000"/>
              <w:right w:val="single" w:sz="4" w:space="0" w:color="000000"/>
            </w:tcBorders>
            <w:shd w:val="clear" w:color="auto" w:fill="auto"/>
            <w:noWrap/>
            <w:vAlign w:val="bottom"/>
            <w:hideMark/>
          </w:tcPr>
          <w:p w14:paraId="5146DC86" w14:textId="4C0FC6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6D37A" w14:textId="10D275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BBE26" w14:textId="29CE5B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277,935.00 </w:t>
            </w:r>
          </w:p>
        </w:tc>
      </w:tr>
      <w:tr w:rsidR="00B3404B" w:rsidRPr="00B3404B" w14:paraId="4977EAE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0F52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69239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46875CEE" w14:textId="023BF2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04E0B7" w14:textId="054864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DA68C" w14:textId="67D789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B0913" w14:textId="715A8D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0,000.00 </w:t>
            </w:r>
          </w:p>
        </w:tc>
      </w:tr>
      <w:tr w:rsidR="00B3404B" w:rsidRPr="00B3404B" w14:paraId="130EF05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C7BD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A69BB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64B1EFA3" w14:textId="625B85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194326CB" w14:textId="1BCAEB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3406C6" w14:textId="3319E5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4A948" w14:textId="4FD3A5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12,600.00 </w:t>
            </w:r>
          </w:p>
        </w:tc>
      </w:tr>
      <w:tr w:rsidR="00B3404B" w:rsidRPr="00B3404B" w14:paraId="6D4D5F9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73AD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09CA0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15998DE0" w14:textId="0C37C6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3EE4777B" w14:textId="28BE53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890DC" w14:textId="3E901D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A2654" w14:textId="7344B5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1,225.00 </w:t>
            </w:r>
          </w:p>
        </w:tc>
      </w:tr>
      <w:tr w:rsidR="00B3404B" w:rsidRPr="00B3404B" w14:paraId="5AAF4CC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A416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8B38B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10BEF2B" w14:textId="028536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61E315EB" w14:textId="4F9C7F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CB548" w14:textId="0453E8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36DFC" w14:textId="1DF512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80,952.00 </w:t>
            </w:r>
          </w:p>
        </w:tc>
      </w:tr>
      <w:tr w:rsidR="00B3404B" w:rsidRPr="00B3404B" w14:paraId="13E7288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1BEF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A804E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4FD15029" w14:textId="24D724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FD15DA" w14:textId="23BE57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273C27AF" w14:textId="4FF0F9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B3619" w14:textId="1D607C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55,488.00 </w:t>
            </w:r>
          </w:p>
        </w:tc>
      </w:tr>
      <w:tr w:rsidR="00B3404B" w:rsidRPr="00B3404B" w14:paraId="4C18D18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AE63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2F7D2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37E18747" w14:textId="29B434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0F9285" w14:textId="3EF4F5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4EF75" w14:textId="18CCA0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307A3" w14:textId="7CA90F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3,000.00 </w:t>
            </w:r>
          </w:p>
        </w:tc>
      </w:tr>
      <w:tr w:rsidR="00B3404B" w:rsidRPr="00B3404B" w14:paraId="059FAED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B15A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EAEAA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6938149A" w14:textId="4F65B7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7B4A4A" w14:textId="2CE9AF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DB367" w14:textId="5FEA58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84AF0" w14:textId="7AE88F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3,000.00 </w:t>
            </w:r>
          </w:p>
        </w:tc>
      </w:tr>
      <w:tr w:rsidR="00B3404B" w:rsidRPr="00B3404B" w14:paraId="4F5B325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2EC7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361E7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603CA761" w14:textId="7F226F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E2BC1" w14:textId="5F40E2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133B9" w14:textId="55BAA5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A2B48" w14:textId="117000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0,000.00 </w:t>
            </w:r>
          </w:p>
        </w:tc>
      </w:tr>
      <w:tr w:rsidR="00B3404B" w:rsidRPr="00B3404B" w14:paraId="282F138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7DF0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23965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F4C35A3" w14:textId="2E7F20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B2B5D6" w14:textId="3187E3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6A3E4" w14:textId="5F144C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A30CD" w14:textId="29AA46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6,000.00 </w:t>
            </w:r>
          </w:p>
        </w:tc>
      </w:tr>
      <w:tr w:rsidR="00B3404B" w:rsidRPr="00B3404B" w14:paraId="0476749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DAAF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65908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766D5CC" w14:textId="6989A5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24E108" w14:textId="0730FA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9B55E" w14:textId="4E19D1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F993D" w14:textId="76513E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000.00 </w:t>
            </w:r>
          </w:p>
        </w:tc>
      </w:tr>
      <w:tr w:rsidR="00B3404B" w:rsidRPr="00B3404B" w14:paraId="3271678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32D2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C9084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7D4EE846" w14:textId="1CD42A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31C1E2" w14:textId="67477D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7F011" w14:textId="635527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18469" w14:textId="190A3E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3,000.00 </w:t>
            </w:r>
          </w:p>
        </w:tc>
      </w:tr>
      <w:tr w:rsidR="00B3404B" w:rsidRPr="00B3404B" w14:paraId="00B04A3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D15B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56AA0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3C5B040" w14:textId="4ADD80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075BB1" w14:textId="0A1325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58A57" w14:textId="358197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8FAF5" w14:textId="406575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0,000.00 </w:t>
            </w:r>
          </w:p>
        </w:tc>
      </w:tr>
      <w:tr w:rsidR="00B3404B" w:rsidRPr="00B3404B" w14:paraId="39451C7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B14B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F58A7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01CCE29C" w14:textId="755EA4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1E2ED3" w14:textId="2D32B4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71851" w14:textId="354BC8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6CA6BA" w14:textId="165651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000.00 </w:t>
            </w:r>
          </w:p>
        </w:tc>
      </w:tr>
      <w:tr w:rsidR="00B3404B" w:rsidRPr="00B3404B" w14:paraId="4397FF6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1D47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211E9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089F71A2" w14:textId="3CA413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D7011B" w14:textId="76751F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25DEC" w14:textId="5295B2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9FCE6" w14:textId="3737B8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4,000.00 </w:t>
            </w:r>
          </w:p>
        </w:tc>
      </w:tr>
      <w:tr w:rsidR="00B3404B" w:rsidRPr="00B3404B" w14:paraId="3B18ECF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E42B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C29C6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4AF71C85" w14:textId="673E81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0DF2E3" w14:textId="37ABEA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B9668" w14:textId="4F67E7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5C024" w14:textId="5AF7DF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0,000.00 </w:t>
            </w:r>
          </w:p>
        </w:tc>
      </w:tr>
      <w:tr w:rsidR="00B3404B" w:rsidRPr="00B3404B" w14:paraId="3D57ED8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6851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6C64E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4B6899F6" w14:textId="5B8E66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6E73F3F" w14:textId="037475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2154C" w14:textId="5BF90E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7F467" w14:textId="2F19A0E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5,400.00 </w:t>
            </w:r>
          </w:p>
        </w:tc>
      </w:tr>
      <w:tr w:rsidR="00B3404B" w:rsidRPr="00B3404B" w14:paraId="5BD046F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14E2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5F374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CD7AEC6" w14:textId="67016C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58CD01" w14:textId="369C62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D6891" w14:textId="795F15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16E46" w14:textId="6EDD0F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1,000.00 </w:t>
            </w:r>
          </w:p>
        </w:tc>
      </w:tr>
      <w:tr w:rsidR="00B3404B" w:rsidRPr="00B3404B" w14:paraId="383FD14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FAC9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CD6A3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347154EB" w14:textId="4D5C39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7AD37C08" w14:textId="08EF89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A35BF" w14:textId="567F3C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C9729" w14:textId="6B84DA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1,600.00 </w:t>
            </w:r>
          </w:p>
        </w:tc>
      </w:tr>
      <w:tr w:rsidR="00B3404B" w:rsidRPr="00B3404B" w14:paraId="77F6E7C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C019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E58FD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22CBF55D" w14:textId="7629B5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0590BB7E" w14:textId="67BDD8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587EC" w14:textId="4AB2B0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C3695" w14:textId="67B72D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7,716.00 </w:t>
            </w:r>
          </w:p>
        </w:tc>
      </w:tr>
      <w:tr w:rsidR="00B3404B" w:rsidRPr="00B3404B" w14:paraId="21B0C66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62AC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144401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25C128C" w14:textId="689E3E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14023F5" w14:textId="702572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03018" w14:textId="17520E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1DB23" w14:textId="4DF80A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04,500.00 </w:t>
            </w:r>
          </w:p>
        </w:tc>
      </w:tr>
      <w:tr w:rsidR="00B3404B" w:rsidRPr="00B3404B" w14:paraId="735D0A5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90EF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805C5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126284EB" w14:textId="058FC1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6891D7A7" w14:textId="6CE9BB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B08EB" w14:textId="04EE2E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204C0" w14:textId="4E7398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33,528.00 </w:t>
            </w:r>
          </w:p>
        </w:tc>
      </w:tr>
      <w:tr w:rsidR="00B3404B" w:rsidRPr="00B3404B" w14:paraId="2A42F90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3C96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3388F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7219EC7A" w14:textId="333C5D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91FD7A" w14:textId="032EBF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62695" w14:textId="1BFD90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3063B" w14:textId="266FA8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5,000.00 </w:t>
            </w:r>
          </w:p>
        </w:tc>
      </w:tr>
      <w:tr w:rsidR="00B3404B" w:rsidRPr="00B3404B" w14:paraId="2578360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925B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07B31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136E779D" w14:textId="111CF6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EF77FD" w14:textId="174B26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ACFFE" w14:textId="138E3F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A2E20" w14:textId="0CA7BE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9,000.00 </w:t>
            </w:r>
          </w:p>
        </w:tc>
      </w:tr>
      <w:tr w:rsidR="00B3404B" w:rsidRPr="00B3404B" w14:paraId="133059A4"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BC7692"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C1D66FA" w14:textId="75E325A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7,295,96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F04578B" w14:textId="222CC79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3,605,988.84 </w:t>
            </w:r>
          </w:p>
        </w:tc>
        <w:tc>
          <w:tcPr>
            <w:tcW w:w="958" w:type="pct"/>
            <w:tcBorders>
              <w:top w:val="nil"/>
              <w:left w:val="nil"/>
              <w:bottom w:val="single" w:sz="4" w:space="0" w:color="000000"/>
              <w:right w:val="single" w:sz="4" w:space="0" w:color="000000"/>
            </w:tcBorders>
            <w:shd w:val="clear" w:color="D8D8D8" w:fill="D8D8D8"/>
            <w:noWrap/>
            <w:vAlign w:val="bottom"/>
            <w:hideMark/>
          </w:tcPr>
          <w:p w14:paraId="049F375B" w14:textId="79A9A45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1B58F3" w14:textId="11671EE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0,901,956.84 </w:t>
            </w:r>
          </w:p>
        </w:tc>
      </w:tr>
      <w:tr w:rsidR="00B3404B" w:rsidRPr="00B3404B" w14:paraId="164D46F1"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EBA9B1"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2BD9BF39" w14:textId="37F439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89B1F7" w14:textId="232F41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4C7D3CC7" w14:textId="5F5FD9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B917548" w14:textId="19F1E4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946,654.80 </w:t>
            </w:r>
          </w:p>
        </w:tc>
      </w:tr>
      <w:tr w:rsidR="00B3404B" w:rsidRPr="00B3404B" w14:paraId="25EBE57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741B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913C9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52CD186F" w14:textId="1FD537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212F360A" w14:textId="0D34AC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30,809.00 </w:t>
            </w:r>
          </w:p>
        </w:tc>
        <w:tc>
          <w:tcPr>
            <w:tcW w:w="958" w:type="pct"/>
            <w:tcBorders>
              <w:top w:val="nil"/>
              <w:left w:val="nil"/>
              <w:bottom w:val="single" w:sz="4" w:space="0" w:color="000000"/>
              <w:right w:val="single" w:sz="4" w:space="0" w:color="000000"/>
            </w:tcBorders>
            <w:shd w:val="clear" w:color="auto" w:fill="auto"/>
            <w:noWrap/>
            <w:vAlign w:val="bottom"/>
            <w:hideMark/>
          </w:tcPr>
          <w:p w14:paraId="2B38DDB3" w14:textId="428C1B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9DDB1E" w14:textId="74B90D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30,439.00 </w:t>
            </w:r>
          </w:p>
        </w:tc>
      </w:tr>
      <w:tr w:rsidR="00B3404B" w:rsidRPr="00B3404B" w14:paraId="210FDFA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FD33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E6A0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5AAA0435" w14:textId="7033CB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47704E14" w14:textId="11FA3B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3A703387" w14:textId="6856F2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588D9" w14:textId="7123C0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547,648.00 </w:t>
            </w:r>
          </w:p>
        </w:tc>
      </w:tr>
      <w:tr w:rsidR="00B3404B" w:rsidRPr="00B3404B" w14:paraId="047C7BD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2BB1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D0438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68BAD0A1" w14:textId="6CAB69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61E29ACF" w14:textId="485C14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9EDBC" w14:textId="17C8CF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22CC7" w14:textId="632184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99,912.00 </w:t>
            </w:r>
          </w:p>
        </w:tc>
      </w:tr>
      <w:tr w:rsidR="00B3404B" w:rsidRPr="00B3404B" w14:paraId="69DC40A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81E7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A5342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5ECFEC6D" w14:textId="576428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69AE0D61" w14:textId="5DDE56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41EC6" w14:textId="19AD87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D7848" w14:textId="5E719B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51,448.00 </w:t>
            </w:r>
          </w:p>
        </w:tc>
      </w:tr>
      <w:tr w:rsidR="00B3404B" w:rsidRPr="00B3404B" w14:paraId="0A694BF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8AF4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59904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2A020C27" w14:textId="4CA446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2B990BE9" w14:textId="3C8A7C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296AB805" w14:textId="6C506A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27181" w14:textId="261BF5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765,801.25 </w:t>
            </w:r>
          </w:p>
        </w:tc>
      </w:tr>
      <w:tr w:rsidR="00B3404B" w:rsidRPr="00B3404B" w14:paraId="7C4833A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3FE0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84137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31EC021E" w14:textId="7C2BF0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14,680.00 </w:t>
            </w:r>
          </w:p>
        </w:tc>
        <w:tc>
          <w:tcPr>
            <w:tcW w:w="958" w:type="pct"/>
            <w:tcBorders>
              <w:top w:val="nil"/>
              <w:left w:val="nil"/>
              <w:bottom w:val="single" w:sz="4" w:space="0" w:color="000000"/>
              <w:right w:val="single" w:sz="4" w:space="0" w:color="000000"/>
            </w:tcBorders>
            <w:shd w:val="clear" w:color="auto" w:fill="auto"/>
            <w:noWrap/>
            <w:vAlign w:val="bottom"/>
            <w:hideMark/>
          </w:tcPr>
          <w:p w14:paraId="461A07B9" w14:textId="569478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6FA72157" w14:textId="7F15EA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6FE56" w14:textId="7BC917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64,816.50 </w:t>
            </w:r>
          </w:p>
        </w:tc>
      </w:tr>
      <w:tr w:rsidR="00B3404B" w:rsidRPr="00B3404B" w14:paraId="7961CA0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1BA9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8F627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53C1003D" w14:textId="330F31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2E3306FE" w14:textId="681DAD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76A00826" w14:textId="64BEBA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59DC0" w14:textId="237E6E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16,110.00 </w:t>
            </w:r>
          </w:p>
        </w:tc>
      </w:tr>
      <w:tr w:rsidR="00B3404B" w:rsidRPr="00B3404B" w14:paraId="7543E18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F80E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51C19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367D82BF" w14:textId="27FAD1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080DA3A5" w14:textId="128BF7C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BA4A5" w14:textId="3A9448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80E29" w14:textId="45471F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82,464.00 </w:t>
            </w:r>
          </w:p>
        </w:tc>
      </w:tr>
      <w:tr w:rsidR="00B3404B" w:rsidRPr="00B3404B" w14:paraId="68C6372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0FA4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FF1D3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6B1168A7" w14:textId="4776B9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15E8B10D" w14:textId="57B9DF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DD063C" w14:textId="00E668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4DC5A" w14:textId="4099D2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4,610.00 </w:t>
            </w:r>
          </w:p>
        </w:tc>
      </w:tr>
      <w:tr w:rsidR="00B3404B" w:rsidRPr="00B3404B" w14:paraId="44F2FD2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E671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06100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13A2F175" w14:textId="45A85E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32,466.00 </w:t>
            </w:r>
          </w:p>
        </w:tc>
        <w:tc>
          <w:tcPr>
            <w:tcW w:w="958" w:type="pct"/>
            <w:tcBorders>
              <w:top w:val="nil"/>
              <w:left w:val="nil"/>
              <w:bottom w:val="single" w:sz="4" w:space="0" w:color="000000"/>
              <w:right w:val="single" w:sz="4" w:space="0" w:color="000000"/>
            </w:tcBorders>
            <w:shd w:val="clear" w:color="auto" w:fill="auto"/>
            <w:noWrap/>
            <w:vAlign w:val="bottom"/>
            <w:hideMark/>
          </w:tcPr>
          <w:p w14:paraId="6D15DF75" w14:textId="25BE11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7B2A700E" w14:textId="0BD1A7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9C04C" w14:textId="3F572B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073,329.00 </w:t>
            </w:r>
          </w:p>
        </w:tc>
      </w:tr>
      <w:tr w:rsidR="00B3404B" w:rsidRPr="00B3404B" w14:paraId="7656C13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676F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6ECB9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4185C609" w14:textId="47A785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440B211C" w14:textId="21D907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7A0200D7" w14:textId="18A462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737DC" w14:textId="59FD79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88,761.29 </w:t>
            </w:r>
          </w:p>
        </w:tc>
      </w:tr>
      <w:tr w:rsidR="00B3404B" w:rsidRPr="00B3404B" w14:paraId="53F4D77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F7A6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4895D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62A85441" w14:textId="3BABDB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hideMark/>
          </w:tcPr>
          <w:p w14:paraId="6EB53FF1" w14:textId="087667E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2E3D5" w14:textId="74B3AF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B2FC7" w14:textId="02F78F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92,342.00 </w:t>
            </w:r>
          </w:p>
        </w:tc>
      </w:tr>
      <w:tr w:rsidR="00B3404B" w:rsidRPr="00B3404B" w14:paraId="214F771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B82F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DD270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002F5951" w14:textId="74C2F7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3382321F" w14:textId="2DAD249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C9A3DC" w14:textId="6AF0B6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FF38E" w14:textId="059C83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00,301.00 </w:t>
            </w:r>
          </w:p>
        </w:tc>
      </w:tr>
      <w:tr w:rsidR="00B3404B" w:rsidRPr="00B3404B" w14:paraId="2B93125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955E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82160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3A93D579" w14:textId="0B88E9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54715A83" w14:textId="749318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A23C4" w14:textId="29B42A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AD750" w14:textId="2513E5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57,320.00 </w:t>
            </w:r>
          </w:p>
        </w:tc>
      </w:tr>
      <w:tr w:rsidR="00B3404B" w:rsidRPr="00B3404B" w14:paraId="40D45AAF"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433A497"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C3E20E8" w14:textId="09269B5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3,555,426.03 </w:t>
            </w:r>
          </w:p>
        </w:tc>
        <w:tc>
          <w:tcPr>
            <w:tcW w:w="958" w:type="pct"/>
            <w:tcBorders>
              <w:top w:val="nil"/>
              <w:left w:val="nil"/>
              <w:bottom w:val="single" w:sz="4" w:space="0" w:color="000000"/>
              <w:right w:val="single" w:sz="4" w:space="0" w:color="000000"/>
            </w:tcBorders>
            <w:shd w:val="clear" w:color="A5A5A5" w:fill="A5A5A5"/>
            <w:noWrap/>
            <w:vAlign w:val="bottom"/>
            <w:hideMark/>
          </w:tcPr>
          <w:p w14:paraId="468114E9" w14:textId="456F121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10C0410" w14:textId="2BAC2F2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504B65A" w14:textId="59173AC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3,555,426.03 </w:t>
            </w:r>
          </w:p>
        </w:tc>
      </w:tr>
      <w:tr w:rsidR="00B3404B" w:rsidRPr="00B3404B" w14:paraId="7777C455"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7CA0F"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18FF7D2A" w14:textId="4660F16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267,8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717453" w14:textId="1589BEF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88533E" w14:textId="3F61068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EE491D" w14:textId="3E02BFC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267,853.70 </w:t>
            </w:r>
          </w:p>
        </w:tc>
      </w:tr>
      <w:tr w:rsidR="00B3404B" w:rsidRPr="00B3404B" w14:paraId="2A56F6E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3F92C"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6AF66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117BE36D" w14:textId="01DB13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098CC" w14:textId="2064EB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2BFE5" w14:textId="19A21C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08A2B7" w14:textId="78690E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2,900.00 </w:t>
            </w:r>
          </w:p>
        </w:tc>
      </w:tr>
      <w:tr w:rsidR="00B3404B" w:rsidRPr="00B3404B" w14:paraId="5C3297A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A22F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2CB9B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6DDAD13" w14:textId="633852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51457496" w14:textId="60DC49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691A8" w14:textId="064D6A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EBAD6" w14:textId="756F3C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3,050.00 </w:t>
            </w:r>
          </w:p>
        </w:tc>
      </w:tr>
      <w:tr w:rsidR="00B3404B" w:rsidRPr="00B3404B" w14:paraId="6E15834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0E1C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1319D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0ED21E14" w14:textId="01A401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2DD88CC2" w14:textId="2EF881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CAE63" w14:textId="346957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B09D9" w14:textId="4AE8FA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9,387.50 </w:t>
            </w:r>
          </w:p>
        </w:tc>
      </w:tr>
      <w:tr w:rsidR="00B3404B" w:rsidRPr="00B3404B" w14:paraId="54491F5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B070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2965B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4C2F2273" w14:textId="4DB7E4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474965E0" w14:textId="5EDDCC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622E1" w14:textId="140A3A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051024" w14:textId="2A5EC5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5,900.00 </w:t>
            </w:r>
          </w:p>
        </w:tc>
      </w:tr>
      <w:tr w:rsidR="00B3404B" w:rsidRPr="00B3404B" w14:paraId="5CE2D64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3A2B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C6587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13BBA99" w14:textId="0D6AD2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72475D" w14:textId="769538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8AC14" w14:textId="3D637A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E4752" w14:textId="430E87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00,000.00 </w:t>
            </w:r>
          </w:p>
        </w:tc>
      </w:tr>
      <w:tr w:rsidR="00B3404B" w:rsidRPr="00B3404B" w14:paraId="405DA1B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3323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E957D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7BDADAD8" w14:textId="1285F4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76,616.20 </w:t>
            </w:r>
          </w:p>
        </w:tc>
        <w:tc>
          <w:tcPr>
            <w:tcW w:w="958" w:type="pct"/>
            <w:tcBorders>
              <w:top w:val="nil"/>
              <w:left w:val="nil"/>
              <w:bottom w:val="single" w:sz="4" w:space="0" w:color="000000"/>
              <w:right w:val="single" w:sz="4" w:space="0" w:color="000000"/>
            </w:tcBorders>
            <w:shd w:val="clear" w:color="auto" w:fill="auto"/>
            <w:noWrap/>
            <w:vAlign w:val="bottom"/>
            <w:hideMark/>
          </w:tcPr>
          <w:p w14:paraId="160A7C4B" w14:textId="30717F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F0B69" w14:textId="619AB6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57D89" w14:textId="32D383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76,616.20 </w:t>
            </w:r>
          </w:p>
        </w:tc>
      </w:tr>
      <w:tr w:rsidR="00B3404B" w:rsidRPr="00B3404B" w14:paraId="3A64BD26"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111AF4"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243F50F" w14:textId="0087611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596,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41D01F0" w14:textId="4DB8B2E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E02497" w14:textId="5655082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E86483" w14:textId="024922C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596,900.00 </w:t>
            </w:r>
          </w:p>
        </w:tc>
      </w:tr>
      <w:tr w:rsidR="00B3404B" w:rsidRPr="00B3404B" w14:paraId="0A4D11F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9203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14B2E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3720C746" w14:textId="6BE21C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3,573.20 </w:t>
            </w:r>
          </w:p>
        </w:tc>
        <w:tc>
          <w:tcPr>
            <w:tcW w:w="958" w:type="pct"/>
            <w:tcBorders>
              <w:top w:val="nil"/>
              <w:left w:val="nil"/>
              <w:bottom w:val="single" w:sz="4" w:space="0" w:color="000000"/>
              <w:right w:val="single" w:sz="4" w:space="0" w:color="000000"/>
            </w:tcBorders>
            <w:shd w:val="clear" w:color="auto" w:fill="auto"/>
            <w:noWrap/>
            <w:vAlign w:val="bottom"/>
            <w:hideMark/>
          </w:tcPr>
          <w:p w14:paraId="7F89A377" w14:textId="018D5D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100AB" w14:textId="367457F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38473" w14:textId="755749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3,573.20 </w:t>
            </w:r>
          </w:p>
        </w:tc>
      </w:tr>
      <w:tr w:rsidR="00B3404B" w:rsidRPr="00B3404B" w14:paraId="7D92879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5D5B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D4A9C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7C82A231" w14:textId="473AE6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3A951CA6" w14:textId="2D3D3B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8E70C" w14:textId="266FFA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46991" w14:textId="214423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5,320.00 </w:t>
            </w:r>
          </w:p>
        </w:tc>
      </w:tr>
      <w:tr w:rsidR="00B3404B" w:rsidRPr="00B3404B" w14:paraId="709EED9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964C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4B2E5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6E3D5435" w14:textId="61AC4C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3,125.00 </w:t>
            </w:r>
          </w:p>
        </w:tc>
        <w:tc>
          <w:tcPr>
            <w:tcW w:w="958" w:type="pct"/>
            <w:tcBorders>
              <w:top w:val="nil"/>
              <w:left w:val="nil"/>
              <w:bottom w:val="single" w:sz="4" w:space="0" w:color="000000"/>
              <w:right w:val="single" w:sz="4" w:space="0" w:color="000000"/>
            </w:tcBorders>
            <w:shd w:val="clear" w:color="auto" w:fill="auto"/>
            <w:noWrap/>
            <w:vAlign w:val="bottom"/>
            <w:hideMark/>
          </w:tcPr>
          <w:p w14:paraId="41D47395" w14:textId="31AA8C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2FE90" w14:textId="31932C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C8F37" w14:textId="46ADA4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3,125.00 </w:t>
            </w:r>
          </w:p>
        </w:tc>
      </w:tr>
      <w:tr w:rsidR="00B3404B" w:rsidRPr="00B3404B" w14:paraId="5C716E9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DDE6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19C46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69052A0" w14:textId="654906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69BE883C" w14:textId="4B3F45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D43E8" w14:textId="7917F8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A2FA84" w14:textId="5A53D4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6,650.00 </w:t>
            </w:r>
          </w:p>
        </w:tc>
      </w:tr>
      <w:tr w:rsidR="00B3404B" w:rsidRPr="00B3404B" w14:paraId="1F40B65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DAD5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DFCB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579A7893" w14:textId="023FC0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C1077F7" w14:textId="2C32B1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D73364" w14:textId="549B29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B7C6A" w14:textId="6A19CE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3,800.00 </w:t>
            </w:r>
          </w:p>
        </w:tc>
      </w:tr>
      <w:tr w:rsidR="00B3404B" w:rsidRPr="00B3404B" w14:paraId="76E1F62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0EF0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8FF49F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44C67CAD" w14:textId="3C73FC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9C5CD" w14:textId="5A81B5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611DA" w14:textId="3F9DC6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7C3DD" w14:textId="2E2941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1,200.00 </w:t>
            </w:r>
          </w:p>
        </w:tc>
      </w:tr>
      <w:tr w:rsidR="00B3404B" w:rsidRPr="00B3404B" w14:paraId="0D5203B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D6CE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384E1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01960BE" w14:textId="7F078A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68A1011C" w14:textId="16CD9D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46FD6" w14:textId="04D47B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30BA1" w14:textId="2A930B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0,131.30 </w:t>
            </w:r>
          </w:p>
        </w:tc>
      </w:tr>
      <w:tr w:rsidR="00B3404B" w:rsidRPr="00B3404B" w14:paraId="1D1D719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66B3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2BD2A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5E3C466C" w14:textId="5CA248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49669891" w14:textId="05DC3E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7CBC3" w14:textId="09B89B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0F6EB" w14:textId="005841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04,855.00 </w:t>
            </w:r>
          </w:p>
        </w:tc>
      </w:tr>
      <w:tr w:rsidR="00B3404B" w:rsidRPr="00B3404B" w14:paraId="79140CA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C382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22F8C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1AE9E26" w14:textId="2F5290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46,043.70 </w:t>
            </w:r>
          </w:p>
        </w:tc>
        <w:tc>
          <w:tcPr>
            <w:tcW w:w="958" w:type="pct"/>
            <w:tcBorders>
              <w:top w:val="nil"/>
              <w:left w:val="nil"/>
              <w:bottom w:val="single" w:sz="4" w:space="0" w:color="000000"/>
              <w:right w:val="single" w:sz="4" w:space="0" w:color="000000"/>
            </w:tcBorders>
            <w:shd w:val="clear" w:color="auto" w:fill="auto"/>
            <w:noWrap/>
            <w:vAlign w:val="bottom"/>
            <w:hideMark/>
          </w:tcPr>
          <w:p w14:paraId="22F5BF98" w14:textId="7E20A6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3EF01" w14:textId="50343C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4E078" w14:textId="750DEB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46,043.70 </w:t>
            </w:r>
          </w:p>
        </w:tc>
      </w:tr>
      <w:tr w:rsidR="00B3404B" w:rsidRPr="00B3404B" w14:paraId="1312E03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6FB5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556FA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9A95035" w14:textId="2276F0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2F76C25E" w14:textId="083040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B6411" w14:textId="627AB1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ACACD" w14:textId="620FE3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2,201.80 </w:t>
            </w:r>
          </w:p>
        </w:tc>
      </w:tr>
      <w:tr w:rsidR="00B3404B" w:rsidRPr="00B3404B" w14:paraId="4304BAAA"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11565"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40E94FD" w14:textId="374C3AB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0,375,952.30 </w:t>
            </w:r>
          </w:p>
        </w:tc>
        <w:tc>
          <w:tcPr>
            <w:tcW w:w="958" w:type="pct"/>
            <w:tcBorders>
              <w:top w:val="nil"/>
              <w:left w:val="nil"/>
              <w:bottom w:val="single" w:sz="4" w:space="0" w:color="000000"/>
              <w:right w:val="single" w:sz="4" w:space="0" w:color="000000"/>
            </w:tcBorders>
            <w:shd w:val="clear" w:color="D8D8D8" w:fill="D8D8D8"/>
            <w:noWrap/>
            <w:vAlign w:val="bottom"/>
            <w:hideMark/>
          </w:tcPr>
          <w:p w14:paraId="2E768AD3" w14:textId="39C457A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4B87D1F" w14:textId="17E70E5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A4D825" w14:textId="100A361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0,375,952.30 </w:t>
            </w:r>
          </w:p>
        </w:tc>
      </w:tr>
      <w:tr w:rsidR="00B3404B" w:rsidRPr="00B3404B" w14:paraId="0F5579D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9E09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A958E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40C51054" w14:textId="47F50C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6,035.50 </w:t>
            </w:r>
          </w:p>
        </w:tc>
        <w:tc>
          <w:tcPr>
            <w:tcW w:w="958" w:type="pct"/>
            <w:tcBorders>
              <w:top w:val="nil"/>
              <w:left w:val="nil"/>
              <w:bottom w:val="single" w:sz="4" w:space="0" w:color="000000"/>
              <w:right w:val="single" w:sz="4" w:space="0" w:color="000000"/>
            </w:tcBorders>
            <w:shd w:val="clear" w:color="auto" w:fill="auto"/>
            <w:noWrap/>
            <w:vAlign w:val="bottom"/>
            <w:hideMark/>
          </w:tcPr>
          <w:p w14:paraId="63104200" w14:textId="7F369C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0F1E4" w14:textId="760913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C5CEA" w14:textId="29C50D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6,035.50 </w:t>
            </w:r>
          </w:p>
        </w:tc>
      </w:tr>
      <w:tr w:rsidR="00B3404B" w:rsidRPr="00B3404B" w14:paraId="26B826B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00F1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C0957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5233C0F7" w14:textId="6E695B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267E946E" w14:textId="0E86E9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10B7D" w14:textId="096F16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F297D8" w14:textId="2ABF6B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5,252.75 </w:t>
            </w:r>
          </w:p>
        </w:tc>
      </w:tr>
      <w:tr w:rsidR="00B3404B" w:rsidRPr="00B3404B" w14:paraId="08DF453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20DE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CB2A9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5B2D78A9" w14:textId="71B5AE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7A7AD6C3" w14:textId="784620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E0235" w14:textId="16EA0C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77F66" w14:textId="4CC549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2,806.50 </w:t>
            </w:r>
          </w:p>
        </w:tc>
      </w:tr>
      <w:tr w:rsidR="00B3404B" w:rsidRPr="00B3404B" w14:paraId="76C57FE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F550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1DC5A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2B34AF40" w14:textId="2ACACD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1F33EF56" w14:textId="14FDD6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17BDA" w14:textId="4B00A8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92A37" w14:textId="452862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5,252.75 </w:t>
            </w:r>
          </w:p>
        </w:tc>
      </w:tr>
      <w:tr w:rsidR="00B3404B" w:rsidRPr="00B3404B" w14:paraId="0DC0046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7DD4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803D5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41BEF373" w14:textId="36BC6B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23,100.00 </w:t>
            </w:r>
          </w:p>
        </w:tc>
        <w:tc>
          <w:tcPr>
            <w:tcW w:w="958" w:type="pct"/>
            <w:tcBorders>
              <w:top w:val="nil"/>
              <w:left w:val="nil"/>
              <w:bottom w:val="single" w:sz="4" w:space="0" w:color="000000"/>
              <w:right w:val="single" w:sz="4" w:space="0" w:color="000000"/>
            </w:tcBorders>
            <w:shd w:val="clear" w:color="auto" w:fill="auto"/>
            <w:noWrap/>
            <w:vAlign w:val="bottom"/>
            <w:hideMark/>
          </w:tcPr>
          <w:p w14:paraId="558E5460" w14:textId="699C15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7B94C" w14:textId="67F7FE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9C6AF4" w14:textId="38D6E8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23,100.00 </w:t>
            </w:r>
          </w:p>
        </w:tc>
      </w:tr>
      <w:tr w:rsidR="00B3404B" w:rsidRPr="00B3404B" w14:paraId="2DB102F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4F31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9EFB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5525E2AF" w14:textId="7610BE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99,050.55 </w:t>
            </w:r>
          </w:p>
        </w:tc>
        <w:tc>
          <w:tcPr>
            <w:tcW w:w="958" w:type="pct"/>
            <w:tcBorders>
              <w:top w:val="nil"/>
              <w:left w:val="nil"/>
              <w:bottom w:val="single" w:sz="4" w:space="0" w:color="000000"/>
              <w:right w:val="single" w:sz="4" w:space="0" w:color="000000"/>
            </w:tcBorders>
            <w:shd w:val="clear" w:color="auto" w:fill="auto"/>
            <w:noWrap/>
            <w:vAlign w:val="bottom"/>
            <w:hideMark/>
          </w:tcPr>
          <w:p w14:paraId="29763AD4" w14:textId="2A3B90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B9608" w14:textId="374B20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78188" w14:textId="122BE4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99,050.55 </w:t>
            </w:r>
          </w:p>
        </w:tc>
      </w:tr>
      <w:tr w:rsidR="00B3404B" w:rsidRPr="00B3404B" w14:paraId="3AFBECF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B9F4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AAA06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5CD7F352" w14:textId="1DB51B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39E6648" w14:textId="79E070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C6BBA9" w14:textId="3D2890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A24A0" w14:textId="59BD3D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2,806.50 </w:t>
            </w:r>
          </w:p>
        </w:tc>
      </w:tr>
      <w:tr w:rsidR="00B3404B" w:rsidRPr="00B3404B" w14:paraId="79568EC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BF57B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95BF7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6BDFB902" w14:textId="204F00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59,325.00 </w:t>
            </w:r>
          </w:p>
        </w:tc>
        <w:tc>
          <w:tcPr>
            <w:tcW w:w="958" w:type="pct"/>
            <w:tcBorders>
              <w:top w:val="nil"/>
              <w:left w:val="nil"/>
              <w:bottom w:val="single" w:sz="4" w:space="0" w:color="000000"/>
              <w:right w:val="single" w:sz="4" w:space="0" w:color="000000"/>
            </w:tcBorders>
            <w:shd w:val="clear" w:color="auto" w:fill="auto"/>
            <w:noWrap/>
            <w:vAlign w:val="bottom"/>
            <w:hideMark/>
          </w:tcPr>
          <w:p w14:paraId="00C96E14" w14:textId="3F242B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09B8E" w14:textId="0AECE2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C6976" w14:textId="1723C6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59,325.00 </w:t>
            </w:r>
          </w:p>
        </w:tc>
      </w:tr>
      <w:tr w:rsidR="00B3404B" w:rsidRPr="00B3404B" w14:paraId="154391E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F9FD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93BC3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2A88443" w14:textId="49169B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55E6E8F6" w14:textId="049AEB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4116B" w14:textId="2AD6B1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CE67F" w14:textId="48822F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7,806.50 </w:t>
            </w:r>
          </w:p>
        </w:tc>
      </w:tr>
      <w:tr w:rsidR="00B3404B" w:rsidRPr="00B3404B" w14:paraId="41C3811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1C0E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926AA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4911A756" w14:textId="5CB4C3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4D69F4" w14:textId="5352C2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E69C11" w14:textId="4F9155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E1DA1" w14:textId="3EA8E7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0,000.00 </w:t>
            </w:r>
          </w:p>
        </w:tc>
      </w:tr>
      <w:tr w:rsidR="00B3404B" w:rsidRPr="00B3404B" w14:paraId="66AA9BA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3BC31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B7451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28E30629" w14:textId="29693A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9,785.00 </w:t>
            </w:r>
          </w:p>
        </w:tc>
        <w:tc>
          <w:tcPr>
            <w:tcW w:w="958" w:type="pct"/>
            <w:tcBorders>
              <w:top w:val="nil"/>
              <w:left w:val="nil"/>
              <w:bottom w:val="single" w:sz="4" w:space="0" w:color="000000"/>
              <w:right w:val="single" w:sz="4" w:space="0" w:color="000000"/>
            </w:tcBorders>
            <w:shd w:val="clear" w:color="auto" w:fill="auto"/>
            <w:noWrap/>
            <w:vAlign w:val="bottom"/>
            <w:hideMark/>
          </w:tcPr>
          <w:p w14:paraId="28701535" w14:textId="7BCD76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A6293" w14:textId="2C9EEBF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496D1" w14:textId="0732B0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9,785.00 </w:t>
            </w:r>
          </w:p>
        </w:tc>
      </w:tr>
      <w:tr w:rsidR="00B3404B" w:rsidRPr="00B3404B" w14:paraId="16D098F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32E3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AFC85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CA4C64F" w14:textId="772C0D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589A58" w14:textId="0621B2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5ED0C" w14:textId="7A1F24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3BF59" w14:textId="21DF94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0,000.00 </w:t>
            </w:r>
          </w:p>
        </w:tc>
      </w:tr>
      <w:tr w:rsidR="00B3404B" w:rsidRPr="00B3404B" w14:paraId="4C2DD71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826B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141700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16729B13" w14:textId="5D40AD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9,731.25 </w:t>
            </w:r>
          </w:p>
        </w:tc>
        <w:tc>
          <w:tcPr>
            <w:tcW w:w="958" w:type="pct"/>
            <w:tcBorders>
              <w:top w:val="nil"/>
              <w:left w:val="nil"/>
              <w:bottom w:val="single" w:sz="4" w:space="0" w:color="000000"/>
              <w:right w:val="single" w:sz="4" w:space="0" w:color="000000"/>
            </w:tcBorders>
            <w:shd w:val="clear" w:color="auto" w:fill="auto"/>
            <w:noWrap/>
            <w:vAlign w:val="bottom"/>
            <w:hideMark/>
          </w:tcPr>
          <w:p w14:paraId="45B3F108" w14:textId="590621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2A489" w14:textId="1E9D4C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EF36F" w14:textId="569986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9,731.25 </w:t>
            </w:r>
          </w:p>
        </w:tc>
      </w:tr>
      <w:tr w:rsidR="00B3404B" w:rsidRPr="00B3404B" w14:paraId="0CCD73C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1918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58D1C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5474315B" w14:textId="6C0ADD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96524B" w14:textId="0DD388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DFBFBF" w14:textId="58A33D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BB436" w14:textId="664D8B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85,000.00 </w:t>
            </w:r>
          </w:p>
        </w:tc>
      </w:tr>
      <w:tr w:rsidR="00B3404B" w:rsidRPr="00B3404B" w14:paraId="7EC02D0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066C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D48C7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41D3102" w14:textId="58E465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EDDEBD" w14:textId="695513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6B74D" w14:textId="6DC510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2D91F" w14:textId="135286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0,000.00 </w:t>
            </w:r>
          </w:p>
        </w:tc>
      </w:tr>
      <w:tr w:rsidR="00B3404B" w:rsidRPr="00B3404B" w14:paraId="43D825D5"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8D9E7F"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D064654" w14:textId="792030A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8,561,776.83 </w:t>
            </w:r>
          </w:p>
        </w:tc>
        <w:tc>
          <w:tcPr>
            <w:tcW w:w="958" w:type="pct"/>
            <w:tcBorders>
              <w:top w:val="nil"/>
              <w:left w:val="nil"/>
              <w:bottom w:val="single" w:sz="4" w:space="0" w:color="000000"/>
              <w:right w:val="single" w:sz="4" w:space="0" w:color="000000"/>
            </w:tcBorders>
            <w:shd w:val="clear" w:color="D8D8D8" w:fill="D8D8D8"/>
            <w:noWrap/>
            <w:vAlign w:val="bottom"/>
            <w:hideMark/>
          </w:tcPr>
          <w:p w14:paraId="64C4D656" w14:textId="66F15DE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5F8891" w14:textId="467050D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070F05" w14:textId="2A626DE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8,561,776.83 </w:t>
            </w:r>
          </w:p>
        </w:tc>
      </w:tr>
      <w:tr w:rsidR="00B3404B" w:rsidRPr="00B3404B" w14:paraId="5724055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02F4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191800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15E9FF04" w14:textId="0D23D8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4CE8E7D6" w14:textId="5AC120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2DD1A" w14:textId="01E8B9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8F88C" w14:textId="2512DA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8,087.15 </w:t>
            </w:r>
          </w:p>
        </w:tc>
      </w:tr>
      <w:tr w:rsidR="00B3404B" w:rsidRPr="00B3404B" w14:paraId="1195F0A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E162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D4A27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abac</w:t>
            </w:r>
          </w:p>
        </w:tc>
        <w:tc>
          <w:tcPr>
            <w:tcW w:w="1003" w:type="pct"/>
            <w:tcBorders>
              <w:top w:val="nil"/>
              <w:left w:val="nil"/>
              <w:bottom w:val="single" w:sz="4" w:space="0" w:color="000000"/>
              <w:right w:val="single" w:sz="4" w:space="0" w:color="000000"/>
            </w:tcBorders>
            <w:shd w:val="clear" w:color="auto" w:fill="auto"/>
            <w:noWrap/>
            <w:vAlign w:val="bottom"/>
            <w:hideMark/>
          </w:tcPr>
          <w:p w14:paraId="5368C5CE" w14:textId="3F14C9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37,550.00 </w:t>
            </w:r>
          </w:p>
        </w:tc>
        <w:tc>
          <w:tcPr>
            <w:tcW w:w="958" w:type="pct"/>
            <w:tcBorders>
              <w:top w:val="nil"/>
              <w:left w:val="nil"/>
              <w:bottom w:val="single" w:sz="4" w:space="0" w:color="000000"/>
              <w:right w:val="single" w:sz="4" w:space="0" w:color="000000"/>
            </w:tcBorders>
            <w:shd w:val="clear" w:color="auto" w:fill="auto"/>
            <w:noWrap/>
            <w:vAlign w:val="bottom"/>
            <w:hideMark/>
          </w:tcPr>
          <w:p w14:paraId="75795A3B" w14:textId="1853A9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786F0" w14:textId="5215A7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0889E" w14:textId="4C3659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37,550.00 </w:t>
            </w:r>
          </w:p>
        </w:tc>
      </w:tr>
      <w:tr w:rsidR="00B3404B" w:rsidRPr="00B3404B" w14:paraId="05BA75F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E666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EA48B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1AF383A6" w14:textId="02BE8A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B0E2683" w14:textId="2D32F4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E833B3" w14:textId="1A5543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43823" w14:textId="00A7D4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3,600.00 </w:t>
            </w:r>
          </w:p>
        </w:tc>
      </w:tr>
      <w:tr w:rsidR="00B3404B" w:rsidRPr="00B3404B" w14:paraId="6AA6476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BBFF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0F8A7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7540ECF8" w14:textId="21F954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CFE732" w14:textId="24493E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541CF" w14:textId="3BEF91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A511A" w14:textId="774FFA9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9,500.00 </w:t>
            </w:r>
          </w:p>
        </w:tc>
      </w:tr>
      <w:tr w:rsidR="00B3404B" w:rsidRPr="00B3404B" w14:paraId="607A145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E5AF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C57F9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18BBA77C" w14:textId="3C6B78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7214F04C" w14:textId="0AD83F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392EA" w14:textId="071A9B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7E5DD" w14:textId="04D902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3,950.00 </w:t>
            </w:r>
          </w:p>
        </w:tc>
      </w:tr>
      <w:tr w:rsidR="00B3404B" w:rsidRPr="00B3404B" w14:paraId="4B3D251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C461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CAE34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7C7E410E" w14:textId="15123D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92B89D" w14:textId="4E9AC9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122B3" w14:textId="70A224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CE155" w14:textId="4C008D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00,000.00 </w:t>
            </w:r>
          </w:p>
        </w:tc>
      </w:tr>
      <w:tr w:rsidR="00B3404B" w:rsidRPr="00B3404B" w14:paraId="66B7AD5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59BF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EFCD85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El Nido (Bacuit)</w:t>
            </w:r>
          </w:p>
        </w:tc>
        <w:tc>
          <w:tcPr>
            <w:tcW w:w="1003" w:type="pct"/>
            <w:tcBorders>
              <w:top w:val="nil"/>
              <w:left w:val="nil"/>
              <w:bottom w:val="single" w:sz="4" w:space="0" w:color="000000"/>
              <w:right w:val="single" w:sz="4" w:space="0" w:color="000000"/>
            </w:tcBorders>
            <w:shd w:val="clear" w:color="auto" w:fill="auto"/>
            <w:noWrap/>
            <w:vAlign w:val="bottom"/>
            <w:hideMark/>
          </w:tcPr>
          <w:p w14:paraId="5504C012" w14:textId="43C4EB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32496867" w14:textId="1981BB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7068B" w14:textId="1AB4C2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2D524" w14:textId="3C34C5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7,914.00 </w:t>
            </w:r>
          </w:p>
        </w:tc>
      </w:tr>
      <w:tr w:rsidR="00B3404B" w:rsidRPr="00B3404B" w14:paraId="7BF945B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1550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A8658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4A4CDB44" w14:textId="316531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0184A203" w14:textId="24C356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80C8E" w14:textId="40D4B6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677A8" w14:textId="3BD5CF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2,723.73 </w:t>
            </w:r>
          </w:p>
        </w:tc>
      </w:tr>
      <w:tr w:rsidR="00B3404B" w:rsidRPr="00B3404B" w14:paraId="53C1DB6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3731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93007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6485972A" w14:textId="05B6FC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052077" w14:textId="223A33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B58E4" w14:textId="2FD64B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DC66B" w14:textId="164DD6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0,000.00 </w:t>
            </w:r>
          </w:p>
        </w:tc>
      </w:tr>
      <w:tr w:rsidR="00B3404B" w:rsidRPr="00B3404B" w14:paraId="77000E5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BB54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36F02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A74C26" w14:textId="6424F2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03,655.60 </w:t>
            </w:r>
          </w:p>
        </w:tc>
        <w:tc>
          <w:tcPr>
            <w:tcW w:w="958" w:type="pct"/>
            <w:tcBorders>
              <w:top w:val="nil"/>
              <w:left w:val="nil"/>
              <w:bottom w:val="single" w:sz="4" w:space="0" w:color="000000"/>
              <w:right w:val="single" w:sz="4" w:space="0" w:color="000000"/>
            </w:tcBorders>
            <w:shd w:val="clear" w:color="auto" w:fill="auto"/>
            <w:noWrap/>
            <w:vAlign w:val="bottom"/>
            <w:hideMark/>
          </w:tcPr>
          <w:p w14:paraId="32213B0D" w14:textId="78B0C1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3351E" w14:textId="563FDD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9A01C" w14:textId="5A3DDC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03,655.60 </w:t>
            </w:r>
          </w:p>
        </w:tc>
      </w:tr>
      <w:tr w:rsidR="00B3404B" w:rsidRPr="00B3404B" w14:paraId="1B95BEE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2F3F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C685A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1C031F1B" w14:textId="5B9E6B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CD1FCE" w14:textId="382706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A093C" w14:textId="6DDC75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1361C" w14:textId="697B82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3,000.00 </w:t>
            </w:r>
          </w:p>
        </w:tc>
      </w:tr>
      <w:tr w:rsidR="00B3404B" w:rsidRPr="00B3404B" w14:paraId="1743823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A02A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D5A7B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29904E3B" w14:textId="267921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8,882.35 </w:t>
            </w:r>
          </w:p>
        </w:tc>
        <w:tc>
          <w:tcPr>
            <w:tcW w:w="958" w:type="pct"/>
            <w:tcBorders>
              <w:top w:val="nil"/>
              <w:left w:val="nil"/>
              <w:bottom w:val="single" w:sz="4" w:space="0" w:color="000000"/>
              <w:right w:val="single" w:sz="4" w:space="0" w:color="000000"/>
            </w:tcBorders>
            <w:shd w:val="clear" w:color="auto" w:fill="auto"/>
            <w:noWrap/>
            <w:vAlign w:val="bottom"/>
            <w:hideMark/>
          </w:tcPr>
          <w:p w14:paraId="20160819" w14:textId="69B4F9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4178AF" w14:textId="19689A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F7DA2" w14:textId="3026D2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8,882.35 </w:t>
            </w:r>
          </w:p>
        </w:tc>
      </w:tr>
      <w:tr w:rsidR="00B3404B" w:rsidRPr="00B3404B" w14:paraId="79588B9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6A9E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10F8C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D24DFC9" w14:textId="1BD492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7,914.00 </w:t>
            </w:r>
          </w:p>
        </w:tc>
        <w:tc>
          <w:tcPr>
            <w:tcW w:w="958" w:type="pct"/>
            <w:tcBorders>
              <w:top w:val="nil"/>
              <w:left w:val="nil"/>
              <w:bottom w:val="single" w:sz="4" w:space="0" w:color="000000"/>
              <w:right w:val="single" w:sz="4" w:space="0" w:color="000000"/>
            </w:tcBorders>
            <w:shd w:val="clear" w:color="auto" w:fill="auto"/>
            <w:noWrap/>
            <w:vAlign w:val="bottom"/>
            <w:hideMark/>
          </w:tcPr>
          <w:p w14:paraId="5AA9CE4D" w14:textId="7C9EAAF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C4739" w14:textId="537BAB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53B16" w14:textId="46D912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7,914.00 </w:t>
            </w:r>
          </w:p>
        </w:tc>
      </w:tr>
      <w:tr w:rsidR="00B3404B" w:rsidRPr="00B3404B" w14:paraId="51C6B52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0F0F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58C8A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ofronio Española</w:t>
            </w:r>
          </w:p>
        </w:tc>
        <w:tc>
          <w:tcPr>
            <w:tcW w:w="1003" w:type="pct"/>
            <w:tcBorders>
              <w:top w:val="nil"/>
              <w:left w:val="nil"/>
              <w:bottom w:val="single" w:sz="4" w:space="0" w:color="000000"/>
              <w:right w:val="single" w:sz="4" w:space="0" w:color="000000"/>
            </w:tcBorders>
            <w:shd w:val="clear" w:color="auto" w:fill="auto"/>
            <w:noWrap/>
            <w:vAlign w:val="bottom"/>
            <w:hideMark/>
          </w:tcPr>
          <w:p w14:paraId="7B15E2B0" w14:textId="01A866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A6731A" w14:textId="0BFFA9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A54FB" w14:textId="10118A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B0549" w14:textId="76D41E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000.00 </w:t>
            </w:r>
          </w:p>
        </w:tc>
      </w:tr>
      <w:tr w:rsidR="00B3404B" w:rsidRPr="00B3404B" w14:paraId="39876C58"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1FBDAE"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FBC9E5F" w14:textId="0965858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5,752,943.20 </w:t>
            </w:r>
          </w:p>
        </w:tc>
        <w:tc>
          <w:tcPr>
            <w:tcW w:w="958" w:type="pct"/>
            <w:tcBorders>
              <w:top w:val="nil"/>
              <w:left w:val="nil"/>
              <w:bottom w:val="single" w:sz="4" w:space="0" w:color="000000"/>
              <w:right w:val="single" w:sz="4" w:space="0" w:color="000000"/>
            </w:tcBorders>
            <w:shd w:val="clear" w:color="D8D8D8" w:fill="D8D8D8"/>
            <w:noWrap/>
            <w:vAlign w:val="bottom"/>
            <w:hideMark/>
          </w:tcPr>
          <w:p w14:paraId="5214540A" w14:textId="1DF1EE6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E8DFF1" w14:textId="233952F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E4185D" w14:textId="481B87F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5,752,943.20 </w:t>
            </w:r>
          </w:p>
        </w:tc>
      </w:tr>
      <w:tr w:rsidR="00B3404B" w:rsidRPr="00B3404B" w14:paraId="0F62259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44D87"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C2EFA8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014ECA25" w14:textId="26D3C5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2,659.00 </w:t>
            </w:r>
          </w:p>
        </w:tc>
        <w:tc>
          <w:tcPr>
            <w:tcW w:w="958" w:type="pct"/>
            <w:tcBorders>
              <w:top w:val="nil"/>
              <w:left w:val="nil"/>
              <w:bottom w:val="single" w:sz="4" w:space="0" w:color="000000"/>
              <w:right w:val="single" w:sz="4" w:space="0" w:color="000000"/>
            </w:tcBorders>
            <w:shd w:val="clear" w:color="auto" w:fill="auto"/>
            <w:noWrap/>
            <w:vAlign w:val="bottom"/>
            <w:hideMark/>
          </w:tcPr>
          <w:p w14:paraId="46AD9587" w14:textId="7F1C0B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4E3CB5" w14:textId="38A009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B9078" w14:textId="62E06E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2,659.00 </w:t>
            </w:r>
          </w:p>
        </w:tc>
      </w:tr>
      <w:tr w:rsidR="00B3404B" w:rsidRPr="00B3404B" w14:paraId="7B29DA5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8A4BD"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4E4B7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656C4F2C" w14:textId="03C47E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4,785.00 </w:t>
            </w:r>
          </w:p>
        </w:tc>
        <w:tc>
          <w:tcPr>
            <w:tcW w:w="958" w:type="pct"/>
            <w:tcBorders>
              <w:top w:val="nil"/>
              <w:left w:val="nil"/>
              <w:bottom w:val="single" w:sz="4" w:space="0" w:color="000000"/>
              <w:right w:val="single" w:sz="4" w:space="0" w:color="000000"/>
            </w:tcBorders>
            <w:shd w:val="clear" w:color="auto" w:fill="auto"/>
            <w:noWrap/>
            <w:vAlign w:val="bottom"/>
            <w:hideMark/>
          </w:tcPr>
          <w:p w14:paraId="07263610" w14:textId="7D93FA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4A694" w14:textId="4EAEF7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76065" w14:textId="2F4BE2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4,785.00 </w:t>
            </w:r>
          </w:p>
        </w:tc>
      </w:tr>
      <w:tr w:rsidR="00B3404B" w:rsidRPr="00B3404B" w14:paraId="330CE8B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AC2D5"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5011CE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36BE943F" w14:textId="04882B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91,825.00 </w:t>
            </w:r>
          </w:p>
        </w:tc>
        <w:tc>
          <w:tcPr>
            <w:tcW w:w="958" w:type="pct"/>
            <w:tcBorders>
              <w:top w:val="nil"/>
              <w:left w:val="nil"/>
              <w:bottom w:val="single" w:sz="4" w:space="0" w:color="000000"/>
              <w:right w:val="single" w:sz="4" w:space="0" w:color="000000"/>
            </w:tcBorders>
            <w:shd w:val="clear" w:color="auto" w:fill="auto"/>
            <w:noWrap/>
            <w:vAlign w:val="bottom"/>
            <w:hideMark/>
          </w:tcPr>
          <w:p w14:paraId="484A15EB" w14:textId="30A690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7BAD3" w14:textId="2A6AD7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7246B" w14:textId="5D71A6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91,825.00 </w:t>
            </w:r>
          </w:p>
        </w:tc>
      </w:tr>
      <w:tr w:rsidR="00B3404B" w:rsidRPr="00B3404B" w14:paraId="36B2239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7EDFA"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F81463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6D6FA73C" w14:textId="22BD3A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6F6FA147" w14:textId="4BF0D2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B23FF" w14:textId="6418B7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0A335" w14:textId="542E9D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7,300.00 </w:t>
            </w:r>
          </w:p>
        </w:tc>
      </w:tr>
      <w:tr w:rsidR="00B3404B" w:rsidRPr="00B3404B" w14:paraId="1986B4D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C0ABB"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8048E9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1DEE4A2" w14:textId="4F98F0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00,580.00 </w:t>
            </w:r>
          </w:p>
        </w:tc>
        <w:tc>
          <w:tcPr>
            <w:tcW w:w="958" w:type="pct"/>
            <w:tcBorders>
              <w:top w:val="nil"/>
              <w:left w:val="nil"/>
              <w:bottom w:val="single" w:sz="4" w:space="0" w:color="000000"/>
              <w:right w:val="single" w:sz="4" w:space="0" w:color="000000"/>
            </w:tcBorders>
            <w:shd w:val="clear" w:color="auto" w:fill="auto"/>
            <w:noWrap/>
            <w:vAlign w:val="bottom"/>
            <w:hideMark/>
          </w:tcPr>
          <w:p w14:paraId="0EF61A62" w14:textId="1FF21E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EDB13" w14:textId="7DEA2A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72797" w14:textId="5BB478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00,580.00 </w:t>
            </w:r>
          </w:p>
        </w:tc>
      </w:tr>
      <w:tr w:rsidR="00B3404B" w:rsidRPr="00B3404B" w14:paraId="147C257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41536"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63E9D8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0B2ED10A" w14:textId="0874EB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E16238F" w14:textId="21F04C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EDDE5" w14:textId="3A3BC7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375D5" w14:textId="33E780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1,800.00 </w:t>
            </w:r>
          </w:p>
        </w:tc>
      </w:tr>
      <w:tr w:rsidR="00B3404B" w:rsidRPr="00B3404B" w14:paraId="540B089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B67C87"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noWrap/>
            <w:vAlign w:val="center"/>
            <w:hideMark/>
          </w:tcPr>
          <w:p w14:paraId="68D4449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32597216" w14:textId="282E56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2C7A862B" w14:textId="137D27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9E0BB" w14:textId="1B5889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F6038" w14:textId="01C081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7,100.00 </w:t>
            </w:r>
          </w:p>
        </w:tc>
      </w:tr>
      <w:tr w:rsidR="00B3404B" w:rsidRPr="00B3404B" w14:paraId="5A079E6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5E7FE"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8B1D24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08DC5020" w14:textId="41A933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71,500.00 </w:t>
            </w:r>
          </w:p>
        </w:tc>
        <w:tc>
          <w:tcPr>
            <w:tcW w:w="958" w:type="pct"/>
            <w:tcBorders>
              <w:top w:val="nil"/>
              <w:left w:val="nil"/>
              <w:bottom w:val="single" w:sz="4" w:space="0" w:color="000000"/>
              <w:right w:val="single" w:sz="4" w:space="0" w:color="000000"/>
            </w:tcBorders>
            <w:shd w:val="clear" w:color="auto" w:fill="auto"/>
            <w:noWrap/>
            <w:vAlign w:val="bottom"/>
            <w:hideMark/>
          </w:tcPr>
          <w:p w14:paraId="06FA91CD" w14:textId="7833C2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82576" w14:textId="52771F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1FE5B" w14:textId="6CC6EA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71,500.00 </w:t>
            </w:r>
          </w:p>
        </w:tc>
      </w:tr>
      <w:tr w:rsidR="00B3404B" w:rsidRPr="00B3404B" w14:paraId="2D27DD7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4E235"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076F0B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4DFD277F" w14:textId="5F3BF1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7,107.00 </w:t>
            </w:r>
          </w:p>
        </w:tc>
        <w:tc>
          <w:tcPr>
            <w:tcW w:w="958" w:type="pct"/>
            <w:tcBorders>
              <w:top w:val="nil"/>
              <w:left w:val="nil"/>
              <w:bottom w:val="single" w:sz="4" w:space="0" w:color="000000"/>
              <w:right w:val="single" w:sz="4" w:space="0" w:color="000000"/>
            </w:tcBorders>
            <w:shd w:val="clear" w:color="auto" w:fill="auto"/>
            <w:noWrap/>
            <w:vAlign w:val="bottom"/>
            <w:hideMark/>
          </w:tcPr>
          <w:p w14:paraId="03E10184" w14:textId="39E910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3D847" w14:textId="4D3155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D05E5" w14:textId="191D99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7,107.00 </w:t>
            </w:r>
          </w:p>
        </w:tc>
      </w:tr>
      <w:tr w:rsidR="00B3404B" w:rsidRPr="00B3404B" w14:paraId="16A390C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7C557"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10A93C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4DD3951A" w14:textId="27384A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54,705.50 </w:t>
            </w:r>
          </w:p>
        </w:tc>
        <w:tc>
          <w:tcPr>
            <w:tcW w:w="958" w:type="pct"/>
            <w:tcBorders>
              <w:top w:val="nil"/>
              <w:left w:val="nil"/>
              <w:bottom w:val="single" w:sz="4" w:space="0" w:color="000000"/>
              <w:right w:val="single" w:sz="4" w:space="0" w:color="000000"/>
            </w:tcBorders>
            <w:shd w:val="clear" w:color="auto" w:fill="auto"/>
            <w:noWrap/>
            <w:vAlign w:val="bottom"/>
            <w:hideMark/>
          </w:tcPr>
          <w:p w14:paraId="490BEA8D" w14:textId="00508C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1F079" w14:textId="0CD4A2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33636" w14:textId="2CC826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54,705.50 </w:t>
            </w:r>
          </w:p>
        </w:tc>
      </w:tr>
      <w:tr w:rsidR="00B3404B" w:rsidRPr="00B3404B" w14:paraId="73D2ED0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70AD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6802C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043F148A" w14:textId="0DC6A0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88,150.00 </w:t>
            </w:r>
          </w:p>
        </w:tc>
        <w:tc>
          <w:tcPr>
            <w:tcW w:w="958" w:type="pct"/>
            <w:tcBorders>
              <w:top w:val="nil"/>
              <w:left w:val="nil"/>
              <w:bottom w:val="single" w:sz="4" w:space="0" w:color="000000"/>
              <w:right w:val="single" w:sz="4" w:space="0" w:color="000000"/>
            </w:tcBorders>
            <w:shd w:val="clear" w:color="auto" w:fill="auto"/>
            <w:noWrap/>
            <w:vAlign w:val="bottom"/>
            <w:hideMark/>
          </w:tcPr>
          <w:p w14:paraId="0303A503" w14:textId="456544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E2461" w14:textId="3CB0D7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6713D" w14:textId="4190C5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88,150.00 </w:t>
            </w:r>
          </w:p>
        </w:tc>
      </w:tr>
      <w:tr w:rsidR="00B3404B" w:rsidRPr="00B3404B" w14:paraId="4CE6504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C046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A1BBC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3ACE14F" w14:textId="7D3513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4C79D3" w14:textId="46496C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EA8398" w14:textId="227514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74671" w14:textId="3CFCE6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0,000.00 </w:t>
            </w:r>
          </w:p>
        </w:tc>
      </w:tr>
      <w:tr w:rsidR="00B3404B" w:rsidRPr="00B3404B" w14:paraId="6C14BAB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30EA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7632D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7D88A2CA" w14:textId="0035C76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4,171.70 </w:t>
            </w:r>
          </w:p>
        </w:tc>
        <w:tc>
          <w:tcPr>
            <w:tcW w:w="958" w:type="pct"/>
            <w:tcBorders>
              <w:top w:val="nil"/>
              <w:left w:val="nil"/>
              <w:bottom w:val="single" w:sz="4" w:space="0" w:color="000000"/>
              <w:right w:val="single" w:sz="4" w:space="0" w:color="000000"/>
            </w:tcBorders>
            <w:shd w:val="clear" w:color="auto" w:fill="auto"/>
            <w:noWrap/>
            <w:vAlign w:val="bottom"/>
            <w:hideMark/>
          </w:tcPr>
          <w:p w14:paraId="7DDA0CED" w14:textId="58A509C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ECF84" w14:textId="251BD5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BD8B0" w14:textId="7A23CAF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4,171.70 </w:t>
            </w:r>
          </w:p>
        </w:tc>
      </w:tr>
      <w:tr w:rsidR="00B3404B" w:rsidRPr="00B3404B" w14:paraId="067C080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B01B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8E05E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D862857" w14:textId="0A9BD8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4,250.00 </w:t>
            </w:r>
          </w:p>
        </w:tc>
        <w:tc>
          <w:tcPr>
            <w:tcW w:w="958" w:type="pct"/>
            <w:tcBorders>
              <w:top w:val="nil"/>
              <w:left w:val="nil"/>
              <w:bottom w:val="single" w:sz="4" w:space="0" w:color="000000"/>
              <w:right w:val="single" w:sz="4" w:space="0" w:color="000000"/>
            </w:tcBorders>
            <w:shd w:val="clear" w:color="auto" w:fill="auto"/>
            <w:noWrap/>
            <w:vAlign w:val="bottom"/>
            <w:hideMark/>
          </w:tcPr>
          <w:p w14:paraId="7EC68A3D" w14:textId="5F7384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230EF" w14:textId="715164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C1485" w14:textId="49448E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4,250.00 </w:t>
            </w:r>
          </w:p>
        </w:tc>
      </w:tr>
      <w:tr w:rsidR="00B3404B" w:rsidRPr="00B3404B" w14:paraId="057F5DE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D135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EAE04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FAB7D3C" w14:textId="43CD5A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95,870.00 </w:t>
            </w:r>
          </w:p>
        </w:tc>
        <w:tc>
          <w:tcPr>
            <w:tcW w:w="958" w:type="pct"/>
            <w:tcBorders>
              <w:top w:val="nil"/>
              <w:left w:val="nil"/>
              <w:bottom w:val="single" w:sz="4" w:space="0" w:color="000000"/>
              <w:right w:val="single" w:sz="4" w:space="0" w:color="000000"/>
            </w:tcBorders>
            <w:shd w:val="clear" w:color="auto" w:fill="auto"/>
            <w:noWrap/>
            <w:vAlign w:val="bottom"/>
            <w:hideMark/>
          </w:tcPr>
          <w:p w14:paraId="40F00E0F" w14:textId="1B76EF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8362E" w14:textId="229E00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36FA8" w14:textId="2F61F5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95,870.00 </w:t>
            </w:r>
          </w:p>
        </w:tc>
      </w:tr>
      <w:tr w:rsidR="00B3404B" w:rsidRPr="00B3404B" w14:paraId="0A7105F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2CAB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67160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8C61FE9" w14:textId="5FF352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53C2EBAF" w14:textId="002112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881B2" w14:textId="53FC5C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483CC" w14:textId="37592D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6,375.00 </w:t>
            </w:r>
          </w:p>
        </w:tc>
      </w:tr>
      <w:tr w:rsidR="00B3404B" w:rsidRPr="00B3404B" w14:paraId="34116D4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DF0C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0AD04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AE5AA75" w14:textId="26D92C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47C922D8" w14:textId="40ECBC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A983B" w14:textId="0ACE7C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EC827" w14:textId="76D1E0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94,765.00 </w:t>
            </w:r>
          </w:p>
        </w:tc>
      </w:tr>
      <w:tr w:rsidR="00B3404B" w:rsidRPr="00B3404B" w14:paraId="33CBD1AA"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998F2A"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6D160058" w14:textId="3B7FDA8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2,429,461.05 </w:t>
            </w:r>
          </w:p>
        </w:tc>
        <w:tc>
          <w:tcPr>
            <w:tcW w:w="958" w:type="pct"/>
            <w:tcBorders>
              <w:top w:val="nil"/>
              <w:left w:val="nil"/>
              <w:bottom w:val="single" w:sz="4" w:space="0" w:color="000000"/>
              <w:right w:val="single" w:sz="4" w:space="0" w:color="000000"/>
            </w:tcBorders>
            <w:shd w:val="clear" w:color="A5A5A5" w:fill="A5A5A5"/>
            <w:noWrap/>
            <w:vAlign w:val="bottom"/>
            <w:hideMark/>
          </w:tcPr>
          <w:p w14:paraId="001811C1" w14:textId="16373B9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66DCE3D" w14:textId="4B9E741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D8DCBAF" w14:textId="14AC776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5,506,411.05 </w:t>
            </w:r>
          </w:p>
        </w:tc>
      </w:tr>
      <w:tr w:rsidR="00B3404B" w:rsidRPr="00B3404B" w14:paraId="4FF3330D"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373F79"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3B8AE132" w14:textId="38F1FE1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4,656,336.05 </w:t>
            </w:r>
          </w:p>
        </w:tc>
        <w:tc>
          <w:tcPr>
            <w:tcW w:w="958" w:type="pct"/>
            <w:tcBorders>
              <w:top w:val="nil"/>
              <w:left w:val="nil"/>
              <w:bottom w:val="single" w:sz="4" w:space="0" w:color="000000"/>
              <w:right w:val="single" w:sz="4" w:space="0" w:color="000000"/>
            </w:tcBorders>
            <w:shd w:val="clear" w:color="D8D8D8" w:fill="D8D8D8"/>
            <w:noWrap/>
            <w:vAlign w:val="bottom"/>
            <w:hideMark/>
          </w:tcPr>
          <w:p w14:paraId="59EE05A4" w14:textId="1F23917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5B538D" w14:textId="067EA37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19A0FC13" w14:textId="63AFCCC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6,102,086.05 </w:t>
            </w:r>
          </w:p>
        </w:tc>
      </w:tr>
      <w:tr w:rsidR="00B3404B" w:rsidRPr="00B3404B" w14:paraId="08B394F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A64D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FC8F1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0B0B05AF" w14:textId="42BE67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40E5BC40" w14:textId="4718A2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3CD80" w14:textId="6D63BB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F70B5" w14:textId="4931C2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86,728.00 </w:t>
            </w:r>
          </w:p>
        </w:tc>
      </w:tr>
      <w:tr w:rsidR="00B3404B" w:rsidRPr="00B3404B" w14:paraId="116DEBC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7817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DE2D4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3B7C23F5" w14:textId="1A9490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247C5110" w14:textId="3D65CB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E8B3C" w14:textId="16D22B9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04E06" w14:textId="64952B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9,865.16 </w:t>
            </w:r>
          </w:p>
        </w:tc>
      </w:tr>
      <w:tr w:rsidR="00B3404B" w:rsidRPr="00B3404B" w14:paraId="31BA8E3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A586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1F3D7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4C85DF56" w14:textId="58C7FD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8,084.47 </w:t>
            </w:r>
          </w:p>
        </w:tc>
        <w:tc>
          <w:tcPr>
            <w:tcW w:w="958" w:type="pct"/>
            <w:tcBorders>
              <w:top w:val="nil"/>
              <w:left w:val="nil"/>
              <w:bottom w:val="single" w:sz="4" w:space="0" w:color="000000"/>
              <w:right w:val="single" w:sz="4" w:space="0" w:color="000000"/>
            </w:tcBorders>
            <w:shd w:val="clear" w:color="auto" w:fill="auto"/>
            <w:noWrap/>
            <w:vAlign w:val="bottom"/>
            <w:hideMark/>
          </w:tcPr>
          <w:p w14:paraId="46D5CFAB" w14:textId="6752D4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C9C67" w14:textId="1DE56C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8E79F" w14:textId="2507F9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8,084.47 </w:t>
            </w:r>
          </w:p>
        </w:tc>
      </w:tr>
      <w:tr w:rsidR="00B3404B" w:rsidRPr="00B3404B" w14:paraId="38D353E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D8F9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AA90F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4A88FA6C" w14:textId="313646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03FBEA23" w14:textId="275BBE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7251FF94" w14:textId="4ED76F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C6B9D1" w14:textId="74D264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61,210.81 </w:t>
            </w:r>
          </w:p>
        </w:tc>
      </w:tr>
      <w:tr w:rsidR="00B3404B" w:rsidRPr="00B3404B" w14:paraId="15A12A7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5A71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29159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502D5C8D" w14:textId="20D5B2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7744773E" w14:textId="788899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89F868D" w14:textId="1C439D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9A0F8" w14:textId="470ADA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8,541.24 </w:t>
            </w:r>
          </w:p>
        </w:tc>
      </w:tr>
      <w:tr w:rsidR="00B3404B" w:rsidRPr="00B3404B" w14:paraId="1B12A55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66E3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20330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51E8E9" w14:textId="6E2FF8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37,016.28 </w:t>
            </w:r>
          </w:p>
        </w:tc>
        <w:tc>
          <w:tcPr>
            <w:tcW w:w="958" w:type="pct"/>
            <w:tcBorders>
              <w:top w:val="nil"/>
              <w:left w:val="nil"/>
              <w:bottom w:val="single" w:sz="4" w:space="0" w:color="000000"/>
              <w:right w:val="single" w:sz="4" w:space="0" w:color="000000"/>
            </w:tcBorders>
            <w:shd w:val="clear" w:color="auto" w:fill="auto"/>
            <w:noWrap/>
            <w:vAlign w:val="bottom"/>
            <w:hideMark/>
          </w:tcPr>
          <w:p w14:paraId="3C60FEEC" w14:textId="441982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07A20" w14:textId="21998C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FA0806" w14:textId="6E8677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37,016.28 </w:t>
            </w:r>
          </w:p>
        </w:tc>
      </w:tr>
      <w:tr w:rsidR="00B3404B" w:rsidRPr="00B3404B" w14:paraId="159D2FA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D1E2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5A45B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32322466" w14:textId="36153A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48AB347F" w14:textId="23C671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9C500" w14:textId="12ABB2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77B2C" w14:textId="5C8568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5,243.13 </w:t>
            </w:r>
          </w:p>
        </w:tc>
      </w:tr>
      <w:tr w:rsidR="00B3404B" w:rsidRPr="00B3404B" w14:paraId="37392E4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A36C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54DFC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711929C2" w14:textId="79C17E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6D63E339" w14:textId="6164E4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0E357" w14:textId="3E00B4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E4E29" w14:textId="00A756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0,396.60 </w:t>
            </w:r>
          </w:p>
        </w:tc>
      </w:tr>
      <w:tr w:rsidR="00B3404B" w:rsidRPr="00B3404B" w14:paraId="25ACEF7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1E45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90AE9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3F860B41" w14:textId="524E9F6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146A8BF7" w14:textId="75FA71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8843EB" w14:textId="4537AA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26942" w14:textId="767E5E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6,033.52 </w:t>
            </w:r>
          </w:p>
        </w:tc>
      </w:tr>
      <w:tr w:rsidR="00B3404B" w:rsidRPr="00B3404B" w14:paraId="47381E4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C07B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71D77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F64E41A" w14:textId="1DE107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2C8F7F6E" w14:textId="28AB73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86B77" w14:textId="15E1C3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F7929" w14:textId="5A01AC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8,021.36 </w:t>
            </w:r>
          </w:p>
        </w:tc>
      </w:tr>
      <w:tr w:rsidR="00B3404B" w:rsidRPr="00B3404B" w14:paraId="759D7C3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EFB9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36894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643C3B55" w14:textId="55A65D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75BD18F9" w14:textId="6F4F29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3F447" w14:textId="7D6AE9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F3051" w14:textId="04C994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2,221.40 </w:t>
            </w:r>
          </w:p>
        </w:tc>
      </w:tr>
      <w:tr w:rsidR="00B3404B" w:rsidRPr="00B3404B" w14:paraId="3DE4284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4818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D9458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24DE638" w14:textId="49EA42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3185F4CC" w14:textId="405FCD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CF2B9" w14:textId="3FB56B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8A163" w14:textId="312967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1,587.29 </w:t>
            </w:r>
          </w:p>
        </w:tc>
      </w:tr>
      <w:tr w:rsidR="00B3404B" w:rsidRPr="00B3404B" w14:paraId="2EBC0C9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B344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40FF2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1E8A3F89" w14:textId="26A548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34,274.04 </w:t>
            </w:r>
          </w:p>
        </w:tc>
        <w:tc>
          <w:tcPr>
            <w:tcW w:w="958" w:type="pct"/>
            <w:tcBorders>
              <w:top w:val="nil"/>
              <w:left w:val="nil"/>
              <w:bottom w:val="single" w:sz="4" w:space="0" w:color="000000"/>
              <w:right w:val="single" w:sz="4" w:space="0" w:color="000000"/>
            </w:tcBorders>
            <w:shd w:val="clear" w:color="auto" w:fill="auto"/>
            <w:noWrap/>
            <w:vAlign w:val="bottom"/>
            <w:hideMark/>
          </w:tcPr>
          <w:p w14:paraId="38B42AAF" w14:textId="3C7CB5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65316" w14:textId="796789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E7931" w14:textId="7B1C49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34,274.04 </w:t>
            </w:r>
          </w:p>
        </w:tc>
      </w:tr>
      <w:tr w:rsidR="00B3404B" w:rsidRPr="00B3404B" w14:paraId="52A09AD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AE04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BA05B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4B791651" w14:textId="242A49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7F59F20C" w14:textId="7E628B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7A148" w14:textId="460E90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328CA" w14:textId="64E3AB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94,895.68 </w:t>
            </w:r>
          </w:p>
        </w:tc>
      </w:tr>
      <w:tr w:rsidR="00B3404B" w:rsidRPr="00B3404B" w14:paraId="111E07C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1BCB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91ADA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55C05642" w14:textId="46A606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4EB9F359" w14:textId="2E80A7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98136" w14:textId="31961B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9ED354" w14:textId="3AC223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2,743.04 </w:t>
            </w:r>
          </w:p>
        </w:tc>
      </w:tr>
      <w:tr w:rsidR="00B3404B" w:rsidRPr="00B3404B" w14:paraId="4E666CA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CEAA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62091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04029E35" w14:textId="414244D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5,899.05 </w:t>
            </w:r>
          </w:p>
        </w:tc>
        <w:tc>
          <w:tcPr>
            <w:tcW w:w="958" w:type="pct"/>
            <w:tcBorders>
              <w:top w:val="nil"/>
              <w:left w:val="nil"/>
              <w:bottom w:val="single" w:sz="4" w:space="0" w:color="000000"/>
              <w:right w:val="single" w:sz="4" w:space="0" w:color="000000"/>
            </w:tcBorders>
            <w:shd w:val="clear" w:color="auto" w:fill="auto"/>
            <w:noWrap/>
            <w:vAlign w:val="bottom"/>
            <w:hideMark/>
          </w:tcPr>
          <w:p w14:paraId="737C003D" w14:textId="7FC5A4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220BB5" w14:textId="2EC137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82027" w14:textId="111FEC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5,899.05 </w:t>
            </w:r>
          </w:p>
        </w:tc>
      </w:tr>
      <w:tr w:rsidR="00B3404B" w:rsidRPr="00B3404B" w14:paraId="431689E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43A6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228B6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024A57B8" w14:textId="57C408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7913DFE5" w14:textId="35B278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151EC" w14:textId="090F12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06EC7" w14:textId="5FC2F2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2,809.60 </w:t>
            </w:r>
          </w:p>
        </w:tc>
      </w:tr>
      <w:tr w:rsidR="00B3404B" w:rsidRPr="00B3404B" w14:paraId="250CCA0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64DC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D358E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6505C4C5" w14:textId="328026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295A9E46" w14:textId="691A70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69BB4" w14:textId="7D9980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00BAE" w14:textId="621DE4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6,515.38 </w:t>
            </w:r>
          </w:p>
        </w:tc>
      </w:tr>
      <w:tr w:rsidR="00B3404B" w:rsidRPr="00B3404B" w14:paraId="0526EF57"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F7B1B"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512B1B8" w14:textId="2C9C90B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303,47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7938C3DF" w14:textId="40BEAAB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BF2EA9" w14:textId="5CE49B6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6DCB8E" w14:textId="31E895F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303,473.42 </w:t>
            </w:r>
          </w:p>
        </w:tc>
      </w:tr>
      <w:tr w:rsidR="00B3404B" w:rsidRPr="00B3404B" w14:paraId="403B255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88DAF"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204B7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51FAF1DC" w14:textId="6CFEB7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231D6D86" w14:textId="5BB7C0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F7709" w14:textId="098739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5866770" w14:textId="1425C2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87,256.42 </w:t>
            </w:r>
          </w:p>
        </w:tc>
      </w:tr>
      <w:tr w:rsidR="00B3404B" w:rsidRPr="00B3404B" w14:paraId="7302802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4DCAA"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623FF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3B3D019C" w14:textId="053CF1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2E738275" w14:textId="126F54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0929B" w14:textId="497DD2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4FE74" w14:textId="3FAD85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9,606.91 </w:t>
            </w:r>
          </w:p>
        </w:tc>
      </w:tr>
      <w:tr w:rsidR="00B3404B" w:rsidRPr="00B3404B" w14:paraId="47159BB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C4EF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6DFCB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21851861" w14:textId="1E3712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0A050C8B" w14:textId="44B6CA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EF906" w14:textId="732528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454C9" w14:textId="606B41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1,553.00 </w:t>
            </w:r>
          </w:p>
        </w:tc>
      </w:tr>
      <w:tr w:rsidR="00B3404B" w:rsidRPr="00B3404B" w14:paraId="341D160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4206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5B4C6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79900953" w14:textId="7AEBDA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25C2AE9D" w14:textId="5CD01B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18172" w14:textId="5318E1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FC60A" w14:textId="09517F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3,789.64 </w:t>
            </w:r>
          </w:p>
        </w:tc>
      </w:tr>
      <w:tr w:rsidR="00B3404B" w:rsidRPr="00B3404B" w14:paraId="427B901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293F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54000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4E926323" w14:textId="71AF04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60F217F2" w14:textId="757FA4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D7DC6" w14:textId="2D9E52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EED1F" w14:textId="21B377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86,862.40 </w:t>
            </w:r>
          </w:p>
        </w:tc>
      </w:tr>
      <w:tr w:rsidR="00B3404B" w:rsidRPr="00B3404B" w14:paraId="497666C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35CF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21E8F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65F3FE69" w14:textId="0D3364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3ED71" w14:textId="5ABDA0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8E615" w14:textId="7FE23E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FB242" w14:textId="4E8F1B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2,500.00 </w:t>
            </w:r>
          </w:p>
        </w:tc>
      </w:tr>
      <w:tr w:rsidR="00B3404B" w:rsidRPr="00B3404B" w14:paraId="2633C61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1506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86928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75AF27D7" w14:textId="63C40D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5B98604F" w14:textId="3738B9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3A49E" w14:textId="156C94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F2D26" w14:textId="642357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5,229.29 </w:t>
            </w:r>
          </w:p>
        </w:tc>
      </w:tr>
      <w:tr w:rsidR="00B3404B" w:rsidRPr="00B3404B" w14:paraId="1E454CC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2946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43200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0E30C819" w14:textId="1601AD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00791DDC" w14:textId="31A63B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B2BEE" w14:textId="004634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12D58" w14:textId="0D9A67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0,633.32 </w:t>
            </w:r>
          </w:p>
        </w:tc>
      </w:tr>
      <w:tr w:rsidR="00B3404B" w:rsidRPr="00B3404B" w14:paraId="0E7D9C4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F56E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D5588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DB2C607" w14:textId="268A0E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4E63EC5C" w14:textId="3C1B1F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F5BF6" w14:textId="7F42D1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7E4B4" w14:textId="06C38D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2,430.00 </w:t>
            </w:r>
          </w:p>
        </w:tc>
      </w:tr>
      <w:tr w:rsidR="00B3404B" w:rsidRPr="00B3404B" w14:paraId="483DBB1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1A6F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D0052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162DA27" w14:textId="39505C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4857BEFF" w14:textId="4353EC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70948" w14:textId="09BFB5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BF548" w14:textId="5BDDE0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490.94 </w:t>
            </w:r>
          </w:p>
        </w:tc>
      </w:tr>
      <w:tr w:rsidR="00B3404B" w:rsidRPr="00B3404B" w14:paraId="16FDD9E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F962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7061D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27661867" w14:textId="0E7DD5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12C2E0BE" w14:textId="6F69CD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48AC6" w14:textId="71D92C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CBF25" w14:textId="6F0BAD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1,168.82 </w:t>
            </w:r>
          </w:p>
        </w:tc>
      </w:tr>
      <w:tr w:rsidR="00B3404B" w:rsidRPr="00B3404B" w14:paraId="20F3903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CC57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4F29B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80004A9" w14:textId="280A54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03BF7D32" w14:textId="0EB50A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2AAAC" w14:textId="65B14A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A7B94" w14:textId="648CBF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7,902.68 </w:t>
            </w:r>
          </w:p>
        </w:tc>
      </w:tr>
      <w:tr w:rsidR="00B3404B" w:rsidRPr="00B3404B" w14:paraId="4473E43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16C3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D0938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0EB97CD0" w14:textId="58390F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7CF60350" w14:textId="61945D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EA0668" w14:textId="5335C2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47E74" w14:textId="0F7F1A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0,050.00 </w:t>
            </w:r>
          </w:p>
        </w:tc>
      </w:tr>
      <w:tr w:rsidR="00B3404B" w:rsidRPr="00B3404B" w14:paraId="48FC2C70"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79F33"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873335C" w14:textId="4B44A3E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3,754,336.08 </w:t>
            </w:r>
          </w:p>
        </w:tc>
        <w:tc>
          <w:tcPr>
            <w:tcW w:w="958" w:type="pct"/>
            <w:tcBorders>
              <w:top w:val="nil"/>
              <w:left w:val="nil"/>
              <w:bottom w:val="single" w:sz="4" w:space="0" w:color="000000"/>
              <w:right w:val="single" w:sz="4" w:space="0" w:color="000000"/>
            </w:tcBorders>
            <w:shd w:val="clear" w:color="D8D8D8" w:fill="D8D8D8"/>
            <w:noWrap/>
            <w:vAlign w:val="bottom"/>
            <w:hideMark/>
          </w:tcPr>
          <w:p w14:paraId="1685FD02" w14:textId="11FF6A5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47EC20" w14:textId="7E48990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3A5C85" w14:textId="199CBBB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3,804,336.08 </w:t>
            </w:r>
          </w:p>
        </w:tc>
      </w:tr>
      <w:tr w:rsidR="00B3404B" w:rsidRPr="00B3404B" w14:paraId="736A399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1A18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DE6D8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551D3B7F" w14:textId="4BE565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5D805459" w14:textId="68FB73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0B2AD" w14:textId="59D0DC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A43503F" w14:textId="2F3C02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50,692.18 </w:t>
            </w:r>
          </w:p>
        </w:tc>
      </w:tr>
      <w:tr w:rsidR="00B3404B" w:rsidRPr="00B3404B" w14:paraId="1FDEDE8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0DC6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84473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7BADD79B" w14:textId="17D4CE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57355D74" w14:textId="36BCA5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F06A1" w14:textId="16E45E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BE2003" w14:textId="33327D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2,971.28 </w:t>
            </w:r>
          </w:p>
        </w:tc>
      </w:tr>
      <w:tr w:rsidR="00B3404B" w:rsidRPr="00B3404B" w14:paraId="0B955DB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C50F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8ADEB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158FA552" w14:textId="6A6832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17,116.44 </w:t>
            </w:r>
          </w:p>
        </w:tc>
        <w:tc>
          <w:tcPr>
            <w:tcW w:w="958" w:type="pct"/>
            <w:tcBorders>
              <w:top w:val="nil"/>
              <w:left w:val="nil"/>
              <w:bottom w:val="single" w:sz="4" w:space="0" w:color="000000"/>
              <w:right w:val="single" w:sz="4" w:space="0" w:color="000000"/>
            </w:tcBorders>
            <w:shd w:val="clear" w:color="auto" w:fill="auto"/>
            <w:noWrap/>
            <w:vAlign w:val="bottom"/>
            <w:hideMark/>
          </w:tcPr>
          <w:p w14:paraId="42C5F828" w14:textId="702100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DE74E" w14:textId="2D230B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F6DD5" w14:textId="174A47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17,116.44 </w:t>
            </w:r>
          </w:p>
        </w:tc>
      </w:tr>
      <w:tr w:rsidR="00B3404B" w:rsidRPr="00B3404B" w14:paraId="55A4F83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83CE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85F99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2C5A16C" w14:textId="7F2B5F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22CE9E94" w14:textId="5F6AEA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64E6F" w14:textId="6F023F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BDAC7" w14:textId="5BC600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7,730.00 </w:t>
            </w:r>
          </w:p>
        </w:tc>
      </w:tr>
      <w:tr w:rsidR="00B3404B" w:rsidRPr="00B3404B" w14:paraId="3B985F5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2E30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5C018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79B328D3" w14:textId="6AE3A4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69321ADD" w14:textId="4CC619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D85FF" w14:textId="22632C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A6F30" w14:textId="17B661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7,617.76 </w:t>
            </w:r>
          </w:p>
        </w:tc>
      </w:tr>
      <w:tr w:rsidR="00B3404B" w:rsidRPr="00B3404B" w14:paraId="5FE3473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DD9A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E3C81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407FEDD3" w14:textId="26D91F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06D39ED5" w14:textId="48DCB7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1096C" w14:textId="466D4E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36F58" w14:textId="1C9C1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1,620.22 </w:t>
            </w:r>
          </w:p>
        </w:tc>
      </w:tr>
      <w:tr w:rsidR="00B3404B" w:rsidRPr="00B3404B" w14:paraId="7E18218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0681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171DE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52E2893F" w14:textId="26DA05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19,350.22 </w:t>
            </w:r>
          </w:p>
        </w:tc>
        <w:tc>
          <w:tcPr>
            <w:tcW w:w="958" w:type="pct"/>
            <w:tcBorders>
              <w:top w:val="nil"/>
              <w:left w:val="nil"/>
              <w:bottom w:val="single" w:sz="4" w:space="0" w:color="000000"/>
              <w:right w:val="single" w:sz="4" w:space="0" w:color="000000"/>
            </w:tcBorders>
            <w:shd w:val="clear" w:color="auto" w:fill="auto"/>
            <w:noWrap/>
            <w:vAlign w:val="bottom"/>
            <w:hideMark/>
          </w:tcPr>
          <w:p w14:paraId="57B8126C" w14:textId="56B0BD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79F96" w14:textId="4B8C27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21BF9" w14:textId="1B2519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19,350.22 </w:t>
            </w:r>
          </w:p>
        </w:tc>
      </w:tr>
      <w:tr w:rsidR="00B3404B" w:rsidRPr="00B3404B" w14:paraId="094E9E4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B44D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1C84E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7C2396EA" w14:textId="3A21E57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1,493.72 </w:t>
            </w:r>
          </w:p>
        </w:tc>
        <w:tc>
          <w:tcPr>
            <w:tcW w:w="958" w:type="pct"/>
            <w:tcBorders>
              <w:top w:val="nil"/>
              <w:left w:val="nil"/>
              <w:bottom w:val="single" w:sz="4" w:space="0" w:color="000000"/>
              <w:right w:val="single" w:sz="4" w:space="0" w:color="000000"/>
            </w:tcBorders>
            <w:shd w:val="clear" w:color="auto" w:fill="auto"/>
            <w:noWrap/>
            <w:vAlign w:val="bottom"/>
            <w:hideMark/>
          </w:tcPr>
          <w:p w14:paraId="7C6178A7" w14:textId="05DBA6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EA35E" w14:textId="3BFAD1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E1B00" w14:textId="58CEEC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1,493.72 </w:t>
            </w:r>
          </w:p>
        </w:tc>
      </w:tr>
      <w:tr w:rsidR="00B3404B" w:rsidRPr="00B3404B" w14:paraId="665C21E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AC40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DE861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64CB5335" w14:textId="151CDE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67440832" w14:textId="53EEE4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B4E3E" w14:textId="7263DE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55F77" w14:textId="4AC6CF9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8,472.76 </w:t>
            </w:r>
          </w:p>
        </w:tc>
      </w:tr>
      <w:tr w:rsidR="00B3404B" w:rsidRPr="00B3404B" w14:paraId="52A7171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CCA2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33CE9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318A9A3B" w14:textId="1B10AC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2D4B95A3" w14:textId="2BAAC8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B85DA4" w14:textId="03783B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D24BD" w14:textId="6878A4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482.96 </w:t>
            </w:r>
          </w:p>
        </w:tc>
      </w:tr>
      <w:tr w:rsidR="00B3404B" w:rsidRPr="00B3404B" w14:paraId="59B36D6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CA7B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29F3D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277C3DF9" w14:textId="24890E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64623C24" w14:textId="283E4E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A243F" w14:textId="4C2A2D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D3F55" w14:textId="13E619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4,596.44 </w:t>
            </w:r>
          </w:p>
        </w:tc>
      </w:tr>
      <w:tr w:rsidR="00B3404B" w:rsidRPr="00B3404B" w14:paraId="562E2A1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9EEB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C8204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238AFAF1" w14:textId="682B06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25C9BD67" w14:textId="7DD065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3E7B1" w14:textId="326600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C51E2" w14:textId="4A747D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2,126.16 </w:t>
            </w:r>
          </w:p>
        </w:tc>
      </w:tr>
      <w:tr w:rsidR="00B3404B" w:rsidRPr="00B3404B" w14:paraId="75D92FD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25A4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1F058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3424DA4D" w14:textId="00BE3B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04D77AEB" w14:textId="5893D6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32CA9" w14:textId="729203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53E6F" w14:textId="785D0C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2,312.68 </w:t>
            </w:r>
          </w:p>
        </w:tc>
      </w:tr>
      <w:tr w:rsidR="00B3404B" w:rsidRPr="00B3404B" w14:paraId="6A3D5F0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E481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F1731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37D97BDF" w14:textId="063B89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2D71E22B" w14:textId="2D9ACF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E6264" w14:textId="2AD8D7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156D8" w14:textId="151F29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7,118.90 </w:t>
            </w:r>
          </w:p>
        </w:tc>
      </w:tr>
      <w:tr w:rsidR="00B3404B" w:rsidRPr="00B3404B" w14:paraId="2A3E800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28E9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D51FE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2335D416" w14:textId="0AED2D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63160A82" w14:textId="498DFF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E181B" w14:textId="1AF727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FBFD0" w14:textId="78F0D7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2,569.16 </w:t>
            </w:r>
          </w:p>
        </w:tc>
      </w:tr>
      <w:tr w:rsidR="00B3404B" w:rsidRPr="00B3404B" w14:paraId="22104DA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1805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65DC4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5AC16D7B" w14:textId="0364BB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66,244.78 </w:t>
            </w:r>
          </w:p>
        </w:tc>
        <w:tc>
          <w:tcPr>
            <w:tcW w:w="958" w:type="pct"/>
            <w:tcBorders>
              <w:top w:val="nil"/>
              <w:left w:val="nil"/>
              <w:bottom w:val="single" w:sz="4" w:space="0" w:color="000000"/>
              <w:right w:val="single" w:sz="4" w:space="0" w:color="000000"/>
            </w:tcBorders>
            <w:shd w:val="clear" w:color="auto" w:fill="auto"/>
            <w:noWrap/>
            <w:vAlign w:val="bottom"/>
            <w:hideMark/>
          </w:tcPr>
          <w:p w14:paraId="4991FD05" w14:textId="13F3A8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493E5" w14:textId="201F42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A5AF5" w14:textId="1DAC7F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66,244.78 </w:t>
            </w:r>
          </w:p>
        </w:tc>
      </w:tr>
      <w:tr w:rsidR="00B3404B" w:rsidRPr="00B3404B" w14:paraId="761E6DA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F22F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6DDCF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C1B04A" w14:textId="627B55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3494DD34" w14:textId="1FC3DC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6D0F5" w14:textId="585DEA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B2245" w14:textId="04D180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30,048.46 </w:t>
            </w:r>
          </w:p>
        </w:tc>
      </w:tr>
      <w:tr w:rsidR="00B3404B" w:rsidRPr="00B3404B" w14:paraId="396DBA6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2AA6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2F93A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841030D" w14:textId="63DFD7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511EF432" w14:textId="52A138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B0047" w14:textId="3B38BE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65CAB" w14:textId="4E4826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0,430.04 </w:t>
            </w:r>
          </w:p>
        </w:tc>
      </w:tr>
      <w:tr w:rsidR="00B3404B" w:rsidRPr="00B3404B" w14:paraId="005A602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95CB2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A066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668AE398" w14:textId="28BCE8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794A3D25" w14:textId="26A8ED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18A91B" w14:textId="79961F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C439B" w14:textId="1C86338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28,458.20 </w:t>
            </w:r>
          </w:p>
        </w:tc>
      </w:tr>
      <w:tr w:rsidR="00B3404B" w:rsidRPr="00B3404B" w14:paraId="500CECA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6D57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D8EDC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2F2703EC" w14:textId="645281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06CE4EA7" w14:textId="70D81A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C0EF2" w14:textId="0DA7C4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62F2E" w14:textId="23A93F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4,242.92 </w:t>
            </w:r>
          </w:p>
        </w:tc>
      </w:tr>
      <w:tr w:rsidR="00B3404B" w:rsidRPr="00B3404B" w14:paraId="5A67274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0712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61C9D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558A4EA5" w14:textId="6A9582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35F7F997" w14:textId="6527DB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EF40B" w14:textId="4D7DBBE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509D5" w14:textId="2B1811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2,115.88 </w:t>
            </w:r>
          </w:p>
        </w:tc>
      </w:tr>
      <w:tr w:rsidR="00B3404B" w:rsidRPr="00B3404B" w14:paraId="6362225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B25E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CA484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14442743" w14:textId="72994E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15A2E9CB" w14:textId="59A714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FC9EB" w14:textId="0A5EDC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2068C" w14:textId="3B5DC3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2,807.88 </w:t>
            </w:r>
          </w:p>
        </w:tc>
      </w:tr>
      <w:tr w:rsidR="00B3404B" w:rsidRPr="00B3404B" w14:paraId="7B3B70C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B683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69402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54CEC08E" w14:textId="60511A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1ABDDDC2" w14:textId="718EB8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10A9C" w14:textId="453299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0BFD0" w14:textId="142836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0,958.80 </w:t>
            </w:r>
          </w:p>
        </w:tc>
      </w:tr>
      <w:tr w:rsidR="00B3404B" w:rsidRPr="00B3404B" w14:paraId="2C3048C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3061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ECB0C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6246FD76" w14:textId="1E535A9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58768E07" w14:textId="16AC2F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38D8A" w14:textId="28E3CF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9CFA8" w14:textId="5C1105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5,945.23 </w:t>
            </w:r>
          </w:p>
        </w:tc>
      </w:tr>
      <w:tr w:rsidR="00B3404B" w:rsidRPr="00B3404B" w14:paraId="5199A9D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4F81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8EAFF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00C116" w14:textId="0A359D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5BFC5197" w14:textId="19CA35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2FD92" w14:textId="5CE347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6C393" w14:textId="1379E99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2,045.18 </w:t>
            </w:r>
          </w:p>
        </w:tc>
      </w:tr>
      <w:tr w:rsidR="00B3404B" w:rsidRPr="00B3404B" w14:paraId="3CA5BB5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60D0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FE908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4FFC1DE1" w14:textId="010BFC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16132479" w14:textId="11C250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AE05D" w14:textId="402B05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E48A5" w14:textId="3815ED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1,480.00 </w:t>
            </w:r>
          </w:p>
        </w:tc>
      </w:tr>
      <w:tr w:rsidR="00B3404B" w:rsidRPr="00B3404B" w14:paraId="221D3F5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07A1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C29299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122C454B" w14:textId="6AF026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476B08C4" w14:textId="31BADC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C1BB8" w14:textId="378E34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05DD9" w14:textId="6CDB98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91,506.28 </w:t>
            </w:r>
          </w:p>
        </w:tc>
      </w:tr>
      <w:tr w:rsidR="00B3404B" w:rsidRPr="00B3404B" w14:paraId="2EEBF63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41A4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41645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1CB46209" w14:textId="561232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4F21BEB9" w14:textId="01C8B6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E95AC" w14:textId="42EC27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0D8DA" w14:textId="5E5754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79,547.69 </w:t>
            </w:r>
          </w:p>
        </w:tc>
      </w:tr>
      <w:tr w:rsidR="00B3404B" w:rsidRPr="00B3404B" w14:paraId="4D4F3E2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17FB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9D39E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6CC2B252" w14:textId="302C74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043FF379" w14:textId="11B5F9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C09DA" w14:textId="31A9CE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2C011" w14:textId="0B7D71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3,941.74 </w:t>
            </w:r>
          </w:p>
        </w:tc>
      </w:tr>
      <w:tr w:rsidR="00B3404B" w:rsidRPr="00B3404B" w14:paraId="3481E05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FCF7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978AC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59B4FB0B" w14:textId="7180F8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0F0FB8A7" w14:textId="1B459D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BA878" w14:textId="0D0141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B0093" w14:textId="435003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7,703.44 </w:t>
            </w:r>
          </w:p>
        </w:tc>
      </w:tr>
      <w:tr w:rsidR="00B3404B" w:rsidRPr="00B3404B" w14:paraId="4BFE85C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85AB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0E35D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3B354F74" w14:textId="5A8754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0735EBC3" w14:textId="7467B8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24A6B" w14:textId="5D8BF1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DB5A5" w14:textId="58080B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3,816.76 </w:t>
            </w:r>
          </w:p>
        </w:tc>
      </w:tr>
      <w:tr w:rsidR="00B3404B" w:rsidRPr="00B3404B" w14:paraId="3B175DA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F39D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3A2A4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20747202" w14:textId="4DCA91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8,570.18 </w:t>
            </w:r>
          </w:p>
        </w:tc>
        <w:tc>
          <w:tcPr>
            <w:tcW w:w="958" w:type="pct"/>
            <w:tcBorders>
              <w:top w:val="nil"/>
              <w:left w:val="nil"/>
              <w:bottom w:val="single" w:sz="4" w:space="0" w:color="000000"/>
              <w:right w:val="single" w:sz="4" w:space="0" w:color="000000"/>
            </w:tcBorders>
            <w:shd w:val="clear" w:color="auto" w:fill="auto"/>
            <w:noWrap/>
            <w:vAlign w:val="bottom"/>
            <w:hideMark/>
          </w:tcPr>
          <w:p w14:paraId="2E468182" w14:textId="21096F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31657" w14:textId="6DB423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CF7B2" w14:textId="7D10AF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8,570.18 </w:t>
            </w:r>
          </w:p>
        </w:tc>
      </w:tr>
      <w:tr w:rsidR="00B3404B" w:rsidRPr="00B3404B" w14:paraId="089B16D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192E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1DBF0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A37175D" w14:textId="37B775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7E8802C1" w14:textId="12ACEE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E9A41" w14:textId="1CEA9F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07811" w14:textId="64B870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7,057.28 </w:t>
            </w:r>
          </w:p>
        </w:tc>
      </w:tr>
      <w:tr w:rsidR="00B3404B" w:rsidRPr="00B3404B" w14:paraId="0C7855B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7267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1B9B9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52BD893" w14:textId="63106B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3E206382" w14:textId="25E167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63F79" w14:textId="5F4971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E0F93" w14:textId="1BFB68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23,237.54 </w:t>
            </w:r>
          </w:p>
        </w:tc>
      </w:tr>
      <w:tr w:rsidR="00B3404B" w:rsidRPr="00B3404B" w14:paraId="72A8925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E1D9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42BD5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2F6794F1" w14:textId="2FC807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33C9BA91" w14:textId="68EF93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71E6C" w14:textId="612D93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6F597" w14:textId="182B04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33,077.76 </w:t>
            </w:r>
          </w:p>
        </w:tc>
      </w:tr>
      <w:tr w:rsidR="00B3404B" w:rsidRPr="00B3404B" w14:paraId="6AE742E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2465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51E08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2209D13" w14:textId="2C8669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4836B48C" w14:textId="052E95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9461C" w14:textId="7381A2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3858C" w14:textId="23ABBF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1,152.72 </w:t>
            </w:r>
          </w:p>
        </w:tc>
      </w:tr>
      <w:tr w:rsidR="00B3404B" w:rsidRPr="00B3404B" w14:paraId="40305BF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F234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F89EC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7EEFFF2C" w14:textId="3E69E9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81D34BE" w14:textId="56A8B4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D3D4E" w14:textId="11C0BF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5C2D6" w14:textId="1EBD4E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70,584.32 </w:t>
            </w:r>
          </w:p>
        </w:tc>
      </w:tr>
      <w:tr w:rsidR="00B3404B" w:rsidRPr="00B3404B" w14:paraId="1B31715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5E75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6C95DD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7622858E" w14:textId="450429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719,092.12 </w:t>
            </w:r>
          </w:p>
        </w:tc>
        <w:tc>
          <w:tcPr>
            <w:tcW w:w="958" w:type="pct"/>
            <w:tcBorders>
              <w:top w:val="nil"/>
              <w:left w:val="nil"/>
              <w:bottom w:val="single" w:sz="4" w:space="0" w:color="000000"/>
              <w:right w:val="single" w:sz="4" w:space="0" w:color="000000"/>
            </w:tcBorders>
            <w:shd w:val="clear" w:color="auto" w:fill="auto"/>
            <w:noWrap/>
            <w:vAlign w:val="bottom"/>
            <w:hideMark/>
          </w:tcPr>
          <w:p w14:paraId="256A811D" w14:textId="6E4D38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7F800" w14:textId="04C5A1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1CFE6" w14:textId="305987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719,092.12 </w:t>
            </w:r>
          </w:p>
        </w:tc>
      </w:tr>
      <w:tr w:rsidR="00B3404B" w:rsidRPr="00B3404B" w14:paraId="07BF9B28"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D6E037"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1864793F" w14:textId="40A1827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604,47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18C2281" w14:textId="0251136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1486AE" w14:textId="303BE70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7F968E" w14:textId="465BE6F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604,475.38 </w:t>
            </w:r>
          </w:p>
        </w:tc>
      </w:tr>
      <w:tr w:rsidR="00B3404B" w:rsidRPr="00B3404B" w14:paraId="706D176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011A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A19EB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7851A52B" w14:textId="2DE6F5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6F3A5DA7" w14:textId="494CA6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7B366" w14:textId="014466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A20E6" w14:textId="4B4C88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434,456.38 </w:t>
            </w:r>
          </w:p>
        </w:tc>
      </w:tr>
      <w:tr w:rsidR="00B3404B" w:rsidRPr="00B3404B" w14:paraId="3FC0DD0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26DFC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645CD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gamanoc</w:t>
            </w:r>
          </w:p>
        </w:tc>
        <w:tc>
          <w:tcPr>
            <w:tcW w:w="1003" w:type="pct"/>
            <w:tcBorders>
              <w:top w:val="nil"/>
              <w:left w:val="nil"/>
              <w:bottom w:val="single" w:sz="4" w:space="0" w:color="000000"/>
              <w:right w:val="single" w:sz="4" w:space="0" w:color="000000"/>
            </w:tcBorders>
            <w:shd w:val="clear" w:color="auto" w:fill="auto"/>
            <w:noWrap/>
            <w:vAlign w:val="bottom"/>
            <w:hideMark/>
          </w:tcPr>
          <w:p w14:paraId="5F49913F" w14:textId="43416D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5,549.00 </w:t>
            </w:r>
          </w:p>
        </w:tc>
        <w:tc>
          <w:tcPr>
            <w:tcW w:w="958" w:type="pct"/>
            <w:tcBorders>
              <w:top w:val="nil"/>
              <w:left w:val="nil"/>
              <w:bottom w:val="single" w:sz="4" w:space="0" w:color="000000"/>
              <w:right w:val="single" w:sz="4" w:space="0" w:color="000000"/>
            </w:tcBorders>
            <w:shd w:val="clear" w:color="auto" w:fill="auto"/>
            <w:noWrap/>
            <w:vAlign w:val="bottom"/>
            <w:hideMark/>
          </w:tcPr>
          <w:p w14:paraId="2455F721" w14:textId="48BEEE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68448" w14:textId="173CB2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D8915" w14:textId="55451A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5,549.00 </w:t>
            </w:r>
          </w:p>
        </w:tc>
      </w:tr>
      <w:tr w:rsidR="00B3404B" w:rsidRPr="00B3404B" w14:paraId="1FBD4BE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CD6D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FB133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771D9473" w14:textId="30EAF4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44D4EDB2" w14:textId="774C07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FB17D" w14:textId="0A031E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8CA7F" w14:textId="2EB0AED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6,490.00 </w:t>
            </w:r>
          </w:p>
        </w:tc>
      </w:tr>
      <w:tr w:rsidR="00B3404B" w:rsidRPr="00B3404B" w14:paraId="6634EAA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651C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F4C56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6EA214F9" w14:textId="32C6D6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5B0B90E9" w14:textId="6B9CEA7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32F9B" w14:textId="375E4D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63BE8" w14:textId="102483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7,980.00 </w:t>
            </w:r>
          </w:p>
        </w:tc>
      </w:tr>
      <w:tr w:rsidR="00B3404B" w:rsidRPr="00B3404B" w14:paraId="1D7C393A"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1AEB6D"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EC67781" w14:textId="7AE51CA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EE397EF" w14:textId="68AFF81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488045" w14:textId="24A86DE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6DA5BE" w14:textId="378FF16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216,276.32 </w:t>
            </w:r>
          </w:p>
        </w:tc>
      </w:tr>
      <w:tr w:rsidR="00B3404B" w:rsidRPr="00B3404B" w14:paraId="0D52030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C195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5441E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7571BA1F" w14:textId="57DF8A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26FE2ABB" w14:textId="492FC8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A0EE3" w14:textId="68661C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A1B32" w14:textId="77F263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6,151.00 </w:t>
            </w:r>
          </w:p>
        </w:tc>
      </w:tr>
      <w:tr w:rsidR="00B3404B" w:rsidRPr="00B3404B" w14:paraId="37D2746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B611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D95E2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9FD654B" w14:textId="658DC7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1923BC66" w14:textId="6F6A4D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F59D8" w14:textId="3E7635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65D35" w14:textId="38D55C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4,226.50 </w:t>
            </w:r>
          </w:p>
        </w:tc>
      </w:tr>
      <w:tr w:rsidR="00B3404B" w:rsidRPr="00B3404B" w14:paraId="0C20FD9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8451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0F9F6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2F642683" w14:textId="0DA6D9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30264A7B" w14:textId="1DAFF8D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410D2" w14:textId="363128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634B5" w14:textId="3A3D88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700.00 </w:t>
            </w:r>
          </w:p>
        </w:tc>
      </w:tr>
      <w:tr w:rsidR="00B3404B" w:rsidRPr="00B3404B" w14:paraId="5429B10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D4AA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16608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4821627" w14:textId="1E6ED4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0D989A5B" w14:textId="2FAF4F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653C6" w14:textId="0B8C80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8AE0C" w14:textId="4A425F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3,192.50 </w:t>
            </w:r>
          </w:p>
        </w:tc>
      </w:tr>
      <w:tr w:rsidR="00B3404B" w:rsidRPr="00B3404B" w14:paraId="0D8DE6E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9ACB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E2D6E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255AEBCE" w14:textId="11AFAB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2C1504CB" w14:textId="3DA82C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5BA1C" w14:textId="5A5284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1A043" w14:textId="77BCAF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0,475.00 </w:t>
            </w:r>
          </w:p>
        </w:tc>
      </w:tr>
      <w:tr w:rsidR="00B3404B" w:rsidRPr="00B3404B" w14:paraId="6C91D68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F3CF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3226B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21053984" w14:textId="0AD1E0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607C4568" w14:textId="6806AA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F996D" w14:textId="338B22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D9AA1" w14:textId="0648DC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4,420.00 </w:t>
            </w:r>
          </w:p>
        </w:tc>
      </w:tr>
      <w:tr w:rsidR="00B3404B" w:rsidRPr="00B3404B" w14:paraId="524D18B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FA9D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82C0B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6F282E1B" w14:textId="6B1919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737DA4F0" w14:textId="520DA8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D7104" w14:textId="3D3A9B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57A9A" w14:textId="418D88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2,634.00 </w:t>
            </w:r>
          </w:p>
        </w:tc>
      </w:tr>
      <w:tr w:rsidR="00B3404B" w:rsidRPr="00B3404B" w14:paraId="438E82F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B371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3C85A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13E048E3" w14:textId="77EC3D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1E58F18D" w14:textId="31AECD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773D4" w14:textId="273C27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38267" w14:textId="297929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792.50 </w:t>
            </w:r>
          </w:p>
        </w:tc>
      </w:tr>
      <w:tr w:rsidR="00B3404B" w:rsidRPr="00B3404B" w14:paraId="65E39C2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2CD2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6C5AE2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38B61B14" w14:textId="3496B8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3D39A81B" w14:textId="21569A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2E57A" w14:textId="1F45A8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A7912" w14:textId="36AC98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4,260.00 </w:t>
            </w:r>
          </w:p>
        </w:tc>
      </w:tr>
      <w:tr w:rsidR="00B3404B" w:rsidRPr="00B3404B" w14:paraId="38F8282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969B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8A6A0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591162E2" w14:textId="1A85F9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B0B4CA0" w14:textId="61049B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750DE" w14:textId="445674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63E13" w14:textId="74D837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840.00 </w:t>
            </w:r>
          </w:p>
        </w:tc>
      </w:tr>
      <w:tr w:rsidR="00B3404B" w:rsidRPr="00B3404B" w14:paraId="20472EF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A5F4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95F63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3138A80" w14:textId="1ECF1F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0FB52745" w14:textId="5B274B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04295" w14:textId="33435C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710AB" w14:textId="37C112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5,535.00 </w:t>
            </w:r>
          </w:p>
        </w:tc>
      </w:tr>
      <w:tr w:rsidR="00B3404B" w:rsidRPr="00B3404B" w14:paraId="5290FC4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2629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ED546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03CB146A" w14:textId="465575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20DACDB3" w14:textId="7BE753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11FF6F" w14:textId="01B6AB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0E9AB" w14:textId="02838F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5,049.82 </w:t>
            </w:r>
          </w:p>
        </w:tc>
      </w:tr>
      <w:tr w:rsidR="00B3404B" w:rsidRPr="00B3404B" w14:paraId="286D66C2"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AB0EB"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3D1F6A5" w14:textId="41242DF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0,894,563.8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EFF886" w14:textId="25D23B2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1E0BB0" w14:textId="26D111D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B34510" w14:textId="1C8150E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2,475,763.80 </w:t>
            </w:r>
          </w:p>
        </w:tc>
      </w:tr>
      <w:tr w:rsidR="00B3404B" w:rsidRPr="00B3404B" w14:paraId="50808BEE"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80BE258"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AF6F07B" w14:textId="1FBC60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7E748675" w14:textId="6DA9C8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7264C" w14:textId="627A00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5650BC0" w14:textId="648989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164,288.77 </w:t>
            </w:r>
          </w:p>
        </w:tc>
      </w:tr>
      <w:tr w:rsidR="00B3404B" w:rsidRPr="00B3404B" w14:paraId="4A68DD2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518B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128DA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79D14A0F" w14:textId="64AD9B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6D130E18" w14:textId="1824DD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0AE2D" w14:textId="3DA39B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6A6C7" w14:textId="02B833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2,882.44 </w:t>
            </w:r>
          </w:p>
        </w:tc>
      </w:tr>
      <w:tr w:rsidR="00B3404B" w:rsidRPr="00B3404B" w14:paraId="640AC6F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84E1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D7F7E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134D6FCC" w14:textId="7AACCC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1CC69EA8" w14:textId="2DA0FF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159B1" w14:textId="4DB723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A99CB" w14:textId="720262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0,258.54 </w:t>
            </w:r>
          </w:p>
        </w:tc>
      </w:tr>
      <w:tr w:rsidR="00B3404B" w:rsidRPr="00B3404B" w14:paraId="673D6BD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F600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948B4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16B09B68" w14:textId="22C6B8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1046B27C" w14:textId="57FBE6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A0063" w14:textId="222D6E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D986D" w14:textId="62F0CA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5,213.48 </w:t>
            </w:r>
          </w:p>
        </w:tc>
      </w:tr>
      <w:tr w:rsidR="00B3404B" w:rsidRPr="00B3404B" w14:paraId="5364837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FB4B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A553A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5587392F" w14:textId="2137D9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3FA9A228" w14:textId="4A72D7E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EA974" w14:textId="4EEB6E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7A793" w14:textId="2C4C9F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6,672.72 </w:t>
            </w:r>
          </w:p>
        </w:tc>
      </w:tr>
      <w:tr w:rsidR="00B3404B" w:rsidRPr="00B3404B" w14:paraId="7E0B90F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4A75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640A5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01EDC117" w14:textId="6A3815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19155138" w14:textId="346FE6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D99E39" w14:textId="47749A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7C91F" w14:textId="0B8AD6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73,501.02 </w:t>
            </w:r>
          </w:p>
        </w:tc>
      </w:tr>
      <w:tr w:rsidR="00B3404B" w:rsidRPr="00B3404B" w14:paraId="2E41DBC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614F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61E7C6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0A984CC0" w14:textId="4BC32F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0FC50BA3" w14:textId="325B37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155C344C" w14:textId="196E99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F1769" w14:textId="719ECB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48,112.24 </w:t>
            </w:r>
          </w:p>
        </w:tc>
      </w:tr>
      <w:tr w:rsidR="00B3404B" w:rsidRPr="00B3404B" w14:paraId="5E628CD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949D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B1BFA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0C132725" w14:textId="3DB2D0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55D15B01" w14:textId="01F4CD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9D27C7" w14:textId="60800F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BE525" w14:textId="55DA6B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0,626.00 </w:t>
            </w:r>
          </w:p>
        </w:tc>
      </w:tr>
      <w:tr w:rsidR="00B3404B" w:rsidRPr="00B3404B" w14:paraId="45483D7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1EA2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3F952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514AF175" w14:textId="25C2F6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431DF723" w14:textId="7DD083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EC730" w14:textId="0B7073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C7599" w14:textId="5C9803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4,244.13 </w:t>
            </w:r>
          </w:p>
        </w:tc>
      </w:tr>
      <w:tr w:rsidR="00B3404B" w:rsidRPr="00B3404B" w14:paraId="10E7AAD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B7BC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78C1A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08A9482F" w14:textId="7DC2AA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88,246.37 </w:t>
            </w:r>
          </w:p>
        </w:tc>
        <w:tc>
          <w:tcPr>
            <w:tcW w:w="958" w:type="pct"/>
            <w:tcBorders>
              <w:top w:val="nil"/>
              <w:left w:val="nil"/>
              <w:bottom w:val="single" w:sz="4" w:space="0" w:color="000000"/>
              <w:right w:val="single" w:sz="4" w:space="0" w:color="000000"/>
            </w:tcBorders>
            <w:shd w:val="clear" w:color="auto" w:fill="auto"/>
            <w:noWrap/>
            <w:vAlign w:val="bottom"/>
            <w:hideMark/>
          </w:tcPr>
          <w:p w14:paraId="6142EEDE" w14:textId="7BE49B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5FD2928A" w14:textId="20CCA8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C9472" w14:textId="43FBD0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57,496.37 </w:t>
            </w:r>
          </w:p>
        </w:tc>
      </w:tr>
      <w:tr w:rsidR="00B3404B" w:rsidRPr="00B3404B" w14:paraId="6FE7495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2A4C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C7F42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7EE6D2A" w14:textId="09285F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60DE946F" w14:textId="563230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F15EA8" w14:textId="5190E3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9484C" w14:textId="272D1A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7,359.60 </w:t>
            </w:r>
          </w:p>
        </w:tc>
      </w:tr>
      <w:tr w:rsidR="00B3404B" w:rsidRPr="00B3404B" w14:paraId="5E0BDBC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5CEF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10FE3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79F672AD" w14:textId="5B2F68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7E9A5540" w14:textId="3B22B0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1C56294" w14:textId="71E574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371A7" w14:textId="436646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1,043.20 </w:t>
            </w:r>
          </w:p>
        </w:tc>
      </w:tr>
      <w:tr w:rsidR="00B3404B" w:rsidRPr="00B3404B" w14:paraId="1252987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A3B8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CB162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B1D4A53" w14:textId="7EFFD7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2DB95DE5" w14:textId="3B8D8C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3EAE4" w14:textId="3B88AE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6F85C" w14:textId="439951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1,665.13 </w:t>
            </w:r>
          </w:p>
        </w:tc>
      </w:tr>
      <w:tr w:rsidR="00B3404B" w:rsidRPr="00B3404B" w14:paraId="3299CA9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1070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671E3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55FEDDD3" w14:textId="08A906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2D90CA2F" w14:textId="33EF14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94172" w14:textId="6851676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07A1F" w14:textId="5EE384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7,236.32 </w:t>
            </w:r>
          </w:p>
        </w:tc>
      </w:tr>
      <w:tr w:rsidR="00B3404B" w:rsidRPr="00B3404B" w14:paraId="2CC1963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D8F5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71EFC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70095F77" w14:textId="50A795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32A049D3" w14:textId="7420BC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CE537" w14:textId="3CACE6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24659" w14:textId="3550F9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887.40 </w:t>
            </w:r>
          </w:p>
        </w:tc>
      </w:tr>
      <w:tr w:rsidR="00B3404B" w:rsidRPr="00B3404B" w14:paraId="5324212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AD1D5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4C610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A327CF8" w14:textId="2B7178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4DF0F781" w14:textId="6D75938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3FFA8" w14:textId="02FB48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3AA2C" w14:textId="4AB36C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38,276.44 </w:t>
            </w:r>
          </w:p>
        </w:tc>
      </w:tr>
      <w:tr w:rsidR="00B3404B" w:rsidRPr="00B3404B" w14:paraId="0DE7A165"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193787"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5E7405C4" w14:textId="60ECF1A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55,231,556.08 </w:t>
            </w:r>
          </w:p>
        </w:tc>
        <w:tc>
          <w:tcPr>
            <w:tcW w:w="958" w:type="pct"/>
            <w:tcBorders>
              <w:top w:val="nil"/>
              <w:left w:val="nil"/>
              <w:bottom w:val="single" w:sz="4" w:space="0" w:color="000000"/>
              <w:right w:val="single" w:sz="4" w:space="0" w:color="000000"/>
            </w:tcBorders>
            <w:shd w:val="clear" w:color="A5A5A5" w:fill="A5A5A5"/>
            <w:noWrap/>
            <w:vAlign w:val="bottom"/>
            <w:hideMark/>
          </w:tcPr>
          <w:p w14:paraId="240E143C" w14:textId="77F7122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6,691,752.08 </w:t>
            </w:r>
          </w:p>
        </w:tc>
        <w:tc>
          <w:tcPr>
            <w:tcW w:w="958" w:type="pct"/>
            <w:tcBorders>
              <w:top w:val="nil"/>
              <w:left w:val="nil"/>
              <w:bottom w:val="single" w:sz="4" w:space="0" w:color="000000"/>
              <w:right w:val="single" w:sz="4" w:space="0" w:color="000000"/>
            </w:tcBorders>
            <w:shd w:val="clear" w:color="A5A5A5" w:fill="A5A5A5"/>
            <w:noWrap/>
            <w:vAlign w:val="bottom"/>
            <w:hideMark/>
          </w:tcPr>
          <w:p w14:paraId="4B2B0814" w14:textId="184C47B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CE1CFA4" w14:textId="3662B6D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71,923,308.16 </w:t>
            </w:r>
          </w:p>
        </w:tc>
      </w:tr>
      <w:tr w:rsidR="00B3404B" w:rsidRPr="00B3404B" w14:paraId="156D64B5"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758DE"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288E077" w14:textId="5380791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6,200,47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78180853" w14:textId="73461AB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312,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D0442DA" w14:textId="0A13DF3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8571D9" w14:textId="0CB4D0C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6,513,227.82 </w:t>
            </w:r>
          </w:p>
        </w:tc>
      </w:tr>
      <w:tr w:rsidR="00B3404B" w:rsidRPr="00B3404B" w14:paraId="7D7244A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D233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FB9B1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5979931A" w14:textId="06ABFF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0D2CCE" w14:textId="791E98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CA4F1" w14:textId="617940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07DAD" w14:textId="4DB33E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5,000.00 </w:t>
            </w:r>
          </w:p>
        </w:tc>
      </w:tr>
      <w:tr w:rsidR="00B3404B" w:rsidRPr="00B3404B" w14:paraId="45A58C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1207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3079F6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67AAC94" w14:textId="3CAABE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B3B56CB" w14:textId="22F570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DB052" w14:textId="49E0C6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1F5F5" w14:textId="213E2D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97,500.00 </w:t>
            </w:r>
          </w:p>
        </w:tc>
      </w:tr>
      <w:tr w:rsidR="00B3404B" w:rsidRPr="00B3404B" w14:paraId="219B508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7069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94557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709EF604" w14:textId="364246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2,320.00 </w:t>
            </w:r>
          </w:p>
        </w:tc>
        <w:tc>
          <w:tcPr>
            <w:tcW w:w="958" w:type="pct"/>
            <w:tcBorders>
              <w:top w:val="nil"/>
              <w:left w:val="nil"/>
              <w:bottom w:val="single" w:sz="4" w:space="0" w:color="000000"/>
              <w:right w:val="single" w:sz="4" w:space="0" w:color="000000"/>
            </w:tcBorders>
            <w:shd w:val="clear" w:color="auto" w:fill="auto"/>
            <w:noWrap/>
            <w:vAlign w:val="bottom"/>
            <w:hideMark/>
          </w:tcPr>
          <w:p w14:paraId="1D50DE1B" w14:textId="55F216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6585F4" w14:textId="29451D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D0BACE" w14:textId="1FF348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7,320.00 </w:t>
            </w:r>
          </w:p>
        </w:tc>
      </w:tr>
      <w:tr w:rsidR="00B3404B" w:rsidRPr="00B3404B" w14:paraId="6048AA5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CD66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6B2B2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7A6448CB" w14:textId="07D34F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74497FB7" w14:textId="140DB97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2B585F1" w14:textId="1D0A03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04F22" w14:textId="2A8E76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0,447.20 </w:t>
            </w:r>
          </w:p>
        </w:tc>
      </w:tr>
      <w:tr w:rsidR="00B3404B" w:rsidRPr="00B3404B" w14:paraId="5AE5C55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C71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5CF7C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4F9B5B8C" w14:textId="0C62D9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1613EF3E" w14:textId="22E8AA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DC7C9" w14:textId="70D646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62E95" w14:textId="2361C8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1,656.70 </w:t>
            </w:r>
          </w:p>
        </w:tc>
      </w:tr>
      <w:tr w:rsidR="00B3404B" w:rsidRPr="00B3404B" w14:paraId="64A9D6D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FC7A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2B755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77404C82" w14:textId="7E8D26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78C41E3F" w14:textId="0625B5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93D04" w14:textId="36601E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68C1C" w14:textId="243C21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67,414.10 </w:t>
            </w:r>
          </w:p>
        </w:tc>
      </w:tr>
      <w:tr w:rsidR="00B3404B" w:rsidRPr="00B3404B" w14:paraId="3E80470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44A6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C6354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75F65D39" w14:textId="7B35F9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6346A7" w14:textId="5EE5FF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A1A5C" w14:textId="22F3F7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1FCE8" w14:textId="0257346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9,000.00 </w:t>
            </w:r>
          </w:p>
        </w:tc>
      </w:tr>
      <w:tr w:rsidR="00B3404B" w:rsidRPr="00B3404B" w14:paraId="3B95EF4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2470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DB2C0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54343479" w14:textId="56795B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16,500.00 </w:t>
            </w:r>
          </w:p>
        </w:tc>
        <w:tc>
          <w:tcPr>
            <w:tcW w:w="958" w:type="pct"/>
            <w:tcBorders>
              <w:top w:val="nil"/>
              <w:left w:val="nil"/>
              <w:bottom w:val="single" w:sz="4" w:space="0" w:color="000000"/>
              <w:right w:val="single" w:sz="4" w:space="0" w:color="000000"/>
            </w:tcBorders>
            <w:shd w:val="clear" w:color="auto" w:fill="auto"/>
            <w:noWrap/>
            <w:vAlign w:val="bottom"/>
            <w:hideMark/>
          </w:tcPr>
          <w:p w14:paraId="71CDE770" w14:textId="534FAE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49998" w14:textId="7D7E8C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510E5" w14:textId="5CB3C6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16,500.00 </w:t>
            </w:r>
          </w:p>
        </w:tc>
      </w:tr>
      <w:tr w:rsidR="00B3404B" w:rsidRPr="00B3404B" w14:paraId="577ECDC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8FEE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27159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2C752F5C" w14:textId="0DA18D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50,800.00 </w:t>
            </w:r>
          </w:p>
        </w:tc>
        <w:tc>
          <w:tcPr>
            <w:tcW w:w="958" w:type="pct"/>
            <w:tcBorders>
              <w:top w:val="nil"/>
              <w:left w:val="nil"/>
              <w:bottom w:val="single" w:sz="4" w:space="0" w:color="000000"/>
              <w:right w:val="single" w:sz="4" w:space="0" w:color="000000"/>
            </w:tcBorders>
            <w:shd w:val="clear" w:color="auto" w:fill="auto"/>
            <w:noWrap/>
            <w:vAlign w:val="bottom"/>
            <w:hideMark/>
          </w:tcPr>
          <w:p w14:paraId="26A6A88D" w14:textId="0431A9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CF1AD" w14:textId="3C3E8A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06C7D" w14:textId="665C3E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50,800.00 </w:t>
            </w:r>
          </w:p>
        </w:tc>
      </w:tr>
      <w:tr w:rsidR="00B3404B" w:rsidRPr="00B3404B" w14:paraId="7B5F6F1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A1BD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FC112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7F2AE885" w14:textId="60673C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730FA" w14:textId="515FCF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EA7A1" w14:textId="31277A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1D043" w14:textId="29BF2C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72,100.00 </w:t>
            </w:r>
          </w:p>
        </w:tc>
      </w:tr>
      <w:tr w:rsidR="00B3404B" w:rsidRPr="00B3404B" w14:paraId="09DA1EA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5632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62A9A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5B78E273" w14:textId="784DCA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7944918" w14:textId="140134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4E61A" w14:textId="659DE88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C38C2" w14:textId="512189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54,800.00 </w:t>
            </w:r>
          </w:p>
        </w:tc>
      </w:tr>
      <w:tr w:rsidR="00B3404B" w:rsidRPr="00B3404B" w14:paraId="340DE15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5CA2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B9057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30135F84" w14:textId="16CCFD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hideMark/>
          </w:tcPr>
          <w:p w14:paraId="72440C66" w14:textId="7E360F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CAB84" w14:textId="4D8269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CABF7" w14:textId="1456DE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010,275.40 </w:t>
            </w:r>
          </w:p>
        </w:tc>
      </w:tr>
      <w:tr w:rsidR="00B3404B" w:rsidRPr="00B3404B" w14:paraId="2F19108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BCDA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5D7F3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EE580DA" w14:textId="65A2DB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658CDD05" w14:textId="03D082E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80100" w14:textId="0F2A18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B4454" w14:textId="7264ED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3,400.00 </w:t>
            </w:r>
          </w:p>
        </w:tc>
      </w:tr>
      <w:tr w:rsidR="00B3404B" w:rsidRPr="00B3404B" w14:paraId="067E3D4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ACB0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6AAA4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371403A5" w14:textId="6675CA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67,580.00 </w:t>
            </w:r>
          </w:p>
        </w:tc>
        <w:tc>
          <w:tcPr>
            <w:tcW w:w="958" w:type="pct"/>
            <w:tcBorders>
              <w:top w:val="nil"/>
              <w:left w:val="nil"/>
              <w:bottom w:val="single" w:sz="4" w:space="0" w:color="000000"/>
              <w:right w:val="single" w:sz="4" w:space="0" w:color="000000"/>
            </w:tcBorders>
            <w:shd w:val="clear" w:color="auto" w:fill="auto"/>
            <w:noWrap/>
            <w:vAlign w:val="bottom"/>
            <w:hideMark/>
          </w:tcPr>
          <w:p w14:paraId="15DCA936" w14:textId="436229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542F0B" w14:textId="5CEBAC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9D9C34" w14:textId="1152E3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67,580.00 </w:t>
            </w:r>
          </w:p>
        </w:tc>
      </w:tr>
      <w:tr w:rsidR="00B3404B" w:rsidRPr="00B3404B" w14:paraId="71CAED5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0893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9D732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1A567289" w14:textId="4AAD57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31,897.42 </w:t>
            </w:r>
          </w:p>
        </w:tc>
        <w:tc>
          <w:tcPr>
            <w:tcW w:w="958" w:type="pct"/>
            <w:tcBorders>
              <w:top w:val="nil"/>
              <w:left w:val="nil"/>
              <w:bottom w:val="single" w:sz="4" w:space="0" w:color="000000"/>
              <w:right w:val="single" w:sz="4" w:space="0" w:color="000000"/>
            </w:tcBorders>
            <w:shd w:val="clear" w:color="auto" w:fill="auto"/>
            <w:noWrap/>
            <w:vAlign w:val="bottom"/>
            <w:hideMark/>
          </w:tcPr>
          <w:p w14:paraId="0174B86E" w14:textId="22004A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D41273" w14:textId="281352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4B259" w14:textId="4D6332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31,897.42 </w:t>
            </w:r>
          </w:p>
        </w:tc>
      </w:tr>
      <w:tr w:rsidR="00B3404B" w:rsidRPr="00B3404B" w14:paraId="0B61192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07A8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6A399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382FD21C" w14:textId="6907D75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1D9C52DE" w14:textId="4CC165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3C832" w14:textId="4AC0F1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3ECD3" w14:textId="11706A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87,537.00 </w:t>
            </w:r>
          </w:p>
        </w:tc>
      </w:tr>
      <w:tr w:rsidR="00B3404B" w:rsidRPr="00B3404B" w14:paraId="6220D9EF"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0E66A7"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6E84CFB5" w14:textId="567C441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9,094,6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7821580C" w14:textId="01807A0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3BC9F5" w14:textId="2F31767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BF90C0" w14:textId="1E113A4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1,370,053.71 </w:t>
            </w:r>
          </w:p>
        </w:tc>
      </w:tr>
      <w:tr w:rsidR="00B3404B" w:rsidRPr="00B3404B" w14:paraId="4E61370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58AE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BE9B0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504E56F3" w14:textId="7F0240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32,584.96 </w:t>
            </w:r>
          </w:p>
        </w:tc>
        <w:tc>
          <w:tcPr>
            <w:tcW w:w="958" w:type="pct"/>
            <w:tcBorders>
              <w:top w:val="nil"/>
              <w:left w:val="nil"/>
              <w:bottom w:val="single" w:sz="4" w:space="0" w:color="000000"/>
              <w:right w:val="single" w:sz="4" w:space="0" w:color="000000"/>
            </w:tcBorders>
            <w:shd w:val="clear" w:color="auto" w:fill="auto"/>
            <w:noWrap/>
            <w:vAlign w:val="bottom"/>
            <w:hideMark/>
          </w:tcPr>
          <w:p w14:paraId="686A8855" w14:textId="314933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D1FD6" w14:textId="08A0D0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B315A" w14:textId="020FBC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32,584.96 </w:t>
            </w:r>
          </w:p>
        </w:tc>
      </w:tr>
      <w:tr w:rsidR="00B3404B" w:rsidRPr="00B3404B" w14:paraId="27D20CC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86ED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10240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514269FF" w14:textId="567541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E9437C" w14:textId="7CF19D9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EE2CF" w14:textId="12DDF9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FF54B" w14:textId="1F84AC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4,000.00 </w:t>
            </w:r>
          </w:p>
        </w:tc>
      </w:tr>
      <w:tr w:rsidR="00B3404B" w:rsidRPr="00B3404B" w14:paraId="3E5BF1D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0C93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733EA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3037956A" w14:textId="1369FD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5F6BC9F0" w14:textId="4E665A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EF280" w14:textId="103609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9EB12" w14:textId="6DE1EF8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68,099.20 </w:t>
            </w:r>
          </w:p>
        </w:tc>
      </w:tr>
      <w:tr w:rsidR="00B3404B" w:rsidRPr="00B3404B" w14:paraId="45E182C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8EEC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CD8BA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6728DF0" w14:textId="70EF4F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83,820.45 </w:t>
            </w:r>
          </w:p>
        </w:tc>
        <w:tc>
          <w:tcPr>
            <w:tcW w:w="958" w:type="pct"/>
            <w:tcBorders>
              <w:top w:val="nil"/>
              <w:left w:val="nil"/>
              <w:bottom w:val="single" w:sz="4" w:space="0" w:color="000000"/>
              <w:right w:val="single" w:sz="4" w:space="0" w:color="000000"/>
            </w:tcBorders>
            <w:shd w:val="clear" w:color="auto" w:fill="auto"/>
            <w:noWrap/>
            <w:vAlign w:val="bottom"/>
            <w:hideMark/>
          </w:tcPr>
          <w:p w14:paraId="73BBD99F" w14:textId="4CFED7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893C3" w14:textId="49EDB1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96200" w14:textId="2DAEDB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83,820.45 </w:t>
            </w:r>
          </w:p>
        </w:tc>
      </w:tr>
      <w:tr w:rsidR="00B3404B" w:rsidRPr="00B3404B" w14:paraId="4D702CD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1D70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838BE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749BCF26" w14:textId="37125C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93,995.00 </w:t>
            </w:r>
          </w:p>
        </w:tc>
        <w:tc>
          <w:tcPr>
            <w:tcW w:w="958" w:type="pct"/>
            <w:tcBorders>
              <w:top w:val="nil"/>
              <w:left w:val="nil"/>
              <w:bottom w:val="single" w:sz="4" w:space="0" w:color="000000"/>
              <w:right w:val="single" w:sz="4" w:space="0" w:color="000000"/>
            </w:tcBorders>
            <w:shd w:val="clear" w:color="auto" w:fill="auto"/>
            <w:noWrap/>
            <w:vAlign w:val="bottom"/>
            <w:hideMark/>
          </w:tcPr>
          <w:p w14:paraId="1866CCBC" w14:textId="7A198E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8F960" w14:textId="444BBE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3B0BD" w14:textId="44824B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93,995.00 </w:t>
            </w:r>
          </w:p>
        </w:tc>
      </w:tr>
      <w:tr w:rsidR="00B3404B" w:rsidRPr="00B3404B" w14:paraId="7847452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4CFF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5B998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3C1E164E" w14:textId="651145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A79A3" w14:textId="049603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9511B" w14:textId="3BAA9D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9726A" w14:textId="3FA7B5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88,000.00 </w:t>
            </w:r>
          </w:p>
        </w:tc>
      </w:tr>
      <w:tr w:rsidR="00B3404B" w:rsidRPr="00B3404B" w14:paraId="5AD62C6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4610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7A1EA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34F5FA54" w14:textId="6F4DEC9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99,565.00 </w:t>
            </w:r>
          </w:p>
        </w:tc>
        <w:tc>
          <w:tcPr>
            <w:tcW w:w="958" w:type="pct"/>
            <w:tcBorders>
              <w:top w:val="nil"/>
              <w:left w:val="nil"/>
              <w:bottom w:val="single" w:sz="4" w:space="0" w:color="000000"/>
              <w:right w:val="single" w:sz="4" w:space="0" w:color="000000"/>
            </w:tcBorders>
            <w:shd w:val="clear" w:color="auto" w:fill="auto"/>
            <w:noWrap/>
            <w:vAlign w:val="bottom"/>
            <w:hideMark/>
          </w:tcPr>
          <w:p w14:paraId="5B913B4F" w14:textId="068E87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D3AE2" w14:textId="3BBBD2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8F39A" w14:textId="21296B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99,565.00 </w:t>
            </w:r>
          </w:p>
        </w:tc>
      </w:tr>
      <w:tr w:rsidR="00B3404B" w:rsidRPr="00B3404B" w14:paraId="14B74B6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1E32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250FE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71E134D0" w14:textId="2399BC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67B40C77" w14:textId="07F140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F29A5" w14:textId="6960CF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D4E72" w14:textId="0E2BE8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0,040.00 </w:t>
            </w:r>
          </w:p>
        </w:tc>
      </w:tr>
      <w:tr w:rsidR="00B3404B" w:rsidRPr="00B3404B" w14:paraId="42B69E5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4612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9FA12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02F657C6" w14:textId="2A94AD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31,229.00 </w:t>
            </w:r>
          </w:p>
        </w:tc>
        <w:tc>
          <w:tcPr>
            <w:tcW w:w="958" w:type="pct"/>
            <w:tcBorders>
              <w:top w:val="nil"/>
              <w:left w:val="nil"/>
              <w:bottom w:val="single" w:sz="4" w:space="0" w:color="000000"/>
              <w:right w:val="single" w:sz="4" w:space="0" w:color="000000"/>
            </w:tcBorders>
            <w:shd w:val="clear" w:color="auto" w:fill="auto"/>
            <w:noWrap/>
            <w:vAlign w:val="bottom"/>
            <w:hideMark/>
          </w:tcPr>
          <w:p w14:paraId="3F91EB0C" w14:textId="1D9F51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2F3F7" w14:textId="116190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63BF3" w14:textId="660FEB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31,229.00 </w:t>
            </w:r>
          </w:p>
        </w:tc>
      </w:tr>
      <w:tr w:rsidR="00B3404B" w:rsidRPr="00B3404B" w14:paraId="41524E7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61B6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B5C1B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57D56305" w14:textId="20261F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4492FB" w14:textId="37A6B3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1C77628" w14:textId="493D0D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CC79A" w14:textId="0D2675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10,400.00 </w:t>
            </w:r>
          </w:p>
        </w:tc>
      </w:tr>
      <w:tr w:rsidR="00B3404B" w:rsidRPr="00B3404B" w14:paraId="676713A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8035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C4121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BF6EA20" w14:textId="272F82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80AB6F" w14:textId="561912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DAB0D" w14:textId="2DDA41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7D082" w14:textId="0285C99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40,000.00 </w:t>
            </w:r>
          </w:p>
        </w:tc>
      </w:tr>
      <w:tr w:rsidR="00B3404B" w:rsidRPr="00B3404B" w14:paraId="32BC1D2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A7E7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8831C1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48D944F1" w14:textId="638597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5236C04B" w14:textId="39D05F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BE8EC" w14:textId="20BC89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359E2" w14:textId="55727C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4,250.00 </w:t>
            </w:r>
          </w:p>
        </w:tc>
      </w:tr>
      <w:tr w:rsidR="00B3404B" w:rsidRPr="00B3404B" w14:paraId="78B93AE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62F4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40FB7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CFC702D" w14:textId="37359F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hideMark/>
          </w:tcPr>
          <w:p w14:paraId="7B686E06" w14:textId="4A8228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1C9CC" w14:textId="34BE71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78D6D" w14:textId="2ADB30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5,168.10 </w:t>
            </w:r>
          </w:p>
        </w:tc>
      </w:tr>
      <w:tr w:rsidR="00B3404B" w:rsidRPr="00B3404B" w14:paraId="7292FA8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4B0F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D6BF7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A7B0A53" w14:textId="46B3DB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2D47D570" w14:textId="386285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407E0" w14:textId="1D38C4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EDC36" w14:textId="504950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04,350.00 </w:t>
            </w:r>
          </w:p>
        </w:tc>
      </w:tr>
      <w:tr w:rsidR="00B3404B" w:rsidRPr="00B3404B" w14:paraId="5E620EF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1F10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A74C7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32D454D" w14:textId="4AD71D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41,487.00 </w:t>
            </w:r>
          </w:p>
        </w:tc>
        <w:tc>
          <w:tcPr>
            <w:tcW w:w="958" w:type="pct"/>
            <w:tcBorders>
              <w:top w:val="nil"/>
              <w:left w:val="nil"/>
              <w:bottom w:val="single" w:sz="4" w:space="0" w:color="000000"/>
              <w:right w:val="single" w:sz="4" w:space="0" w:color="000000"/>
            </w:tcBorders>
            <w:shd w:val="clear" w:color="auto" w:fill="auto"/>
            <w:noWrap/>
            <w:vAlign w:val="bottom"/>
            <w:hideMark/>
          </w:tcPr>
          <w:p w14:paraId="0AC86D2C" w14:textId="77B3CD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10EE6D" w14:textId="02EAFC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7A357" w14:textId="60F3D6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041,487.00 </w:t>
            </w:r>
          </w:p>
        </w:tc>
      </w:tr>
      <w:tr w:rsidR="00B3404B" w:rsidRPr="00B3404B" w14:paraId="6E59E7C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58CD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5A311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7E1AE0CD" w14:textId="5094D8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682F0C62" w14:textId="6D4AA3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B0BCD" w14:textId="5CE364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0AF83" w14:textId="4210B2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5,800.00 </w:t>
            </w:r>
          </w:p>
        </w:tc>
      </w:tr>
      <w:tr w:rsidR="00B3404B" w:rsidRPr="00B3404B" w14:paraId="4BFB47F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D265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55A7D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40138ADD" w14:textId="1944D2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48C311E2" w14:textId="2015B7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1DD85" w14:textId="4C93ED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C3007" w14:textId="53E9EA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91,190.00 </w:t>
            </w:r>
          </w:p>
        </w:tc>
      </w:tr>
      <w:tr w:rsidR="00B3404B" w:rsidRPr="00B3404B" w14:paraId="0D88B21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5D81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404ED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7F1C5495" w14:textId="730C0D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7CE5D2DC" w14:textId="2BC15E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73025" w14:textId="610BFE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EB669" w14:textId="62F625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46,075.00 </w:t>
            </w:r>
          </w:p>
        </w:tc>
      </w:tr>
      <w:tr w:rsidR="00B3404B" w:rsidRPr="00B3404B" w14:paraId="5D4E97FE"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5BF74"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532E9277" w14:textId="4AFAEBE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0,190,926.95 </w:t>
            </w:r>
          </w:p>
        </w:tc>
        <w:tc>
          <w:tcPr>
            <w:tcW w:w="958" w:type="pct"/>
            <w:tcBorders>
              <w:top w:val="nil"/>
              <w:left w:val="nil"/>
              <w:bottom w:val="single" w:sz="4" w:space="0" w:color="000000"/>
              <w:right w:val="single" w:sz="4" w:space="0" w:color="000000"/>
            </w:tcBorders>
            <w:shd w:val="clear" w:color="D8D8D8" w:fill="D8D8D8"/>
            <w:noWrap/>
            <w:vAlign w:val="bottom"/>
            <w:hideMark/>
          </w:tcPr>
          <w:p w14:paraId="3CB5CA74" w14:textId="7C210E5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4,053,60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25249B36" w14:textId="15A8B8A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631CA5" w14:textId="3F77C2F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4,244,529.03 </w:t>
            </w:r>
          </w:p>
        </w:tc>
      </w:tr>
      <w:tr w:rsidR="00B3404B" w:rsidRPr="00B3404B" w14:paraId="0C5D42D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9D20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6A24F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4918DED6" w14:textId="6975C2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5A29A01E" w14:textId="457860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079B7" w14:textId="3D2C07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A1AA6" w14:textId="6FFCA6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0,320.00 </w:t>
            </w:r>
          </w:p>
        </w:tc>
      </w:tr>
      <w:tr w:rsidR="00B3404B" w:rsidRPr="00B3404B" w14:paraId="33B2DF9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A51E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85DBC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644DEDC2" w14:textId="5F0723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1CA724B7" w14:textId="0FB886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846EA" w14:textId="6D37BF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54EF5" w14:textId="715947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86,820.00 </w:t>
            </w:r>
          </w:p>
        </w:tc>
      </w:tr>
      <w:tr w:rsidR="00B3404B" w:rsidRPr="00B3404B" w14:paraId="5FE93F9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7EAA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33251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41221A27" w14:textId="152576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521240" w14:textId="42466E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2F10C" w14:textId="486F0E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6445A" w14:textId="5508FF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60,000.00 </w:t>
            </w:r>
          </w:p>
        </w:tc>
      </w:tr>
      <w:tr w:rsidR="00B3404B" w:rsidRPr="00B3404B" w14:paraId="6A402F4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91FF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8BB1E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6E34B1B9" w14:textId="39B61A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92F8FF" w14:textId="25147B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732F6" w14:textId="6EA0D0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B0FF6" w14:textId="55B2BD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2,000.00 </w:t>
            </w:r>
          </w:p>
        </w:tc>
      </w:tr>
      <w:tr w:rsidR="00B3404B" w:rsidRPr="00B3404B" w14:paraId="65E3ED8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37C2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9DF20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305BC46D" w14:textId="4D1DFD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7,647.75 </w:t>
            </w:r>
          </w:p>
        </w:tc>
        <w:tc>
          <w:tcPr>
            <w:tcW w:w="958" w:type="pct"/>
            <w:tcBorders>
              <w:top w:val="nil"/>
              <w:left w:val="nil"/>
              <w:bottom w:val="single" w:sz="4" w:space="0" w:color="000000"/>
              <w:right w:val="single" w:sz="4" w:space="0" w:color="000000"/>
            </w:tcBorders>
            <w:shd w:val="clear" w:color="auto" w:fill="auto"/>
            <w:noWrap/>
            <w:vAlign w:val="bottom"/>
            <w:hideMark/>
          </w:tcPr>
          <w:p w14:paraId="4B8B4C0F" w14:textId="40425F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1B9B6" w14:textId="763D70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E41EE" w14:textId="42A2D9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7,647.75 </w:t>
            </w:r>
          </w:p>
        </w:tc>
      </w:tr>
      <w:tr w:rsidR="00B3404B" w:rsidRPr="00B3404B" w14:paraId="0CABE8C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C120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EBB8E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35208E25" w14:textId="4E7A41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CF9E567" w14:textId="266C64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27097" w14:textId="04D828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63854" w14:textId="5900D0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5,944.00 </w:t>
            </w:r>
          </w:p>
        </w:tc>
      </w:tr>
      <w:tr w:rsidR="00B3404B" w:rsidRPr="00B3404B" w14:paraId="1CDF2DB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EC4B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9E25F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4523E52D" w14:textId="19588E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0D1BC4C5" w14:textId="266F26D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86FBC" w14:textId="5AB26A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38C03" w14:textId="2E3BB6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68,223.75 </w:t>
            </w:r>
          </w:p>
        </w:tc>
      </w:tr>
      <w:tr w:rsidR="00B3404B" w:rsidRPr="00B3404B" w14:paraId="5D119FE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9FBD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6FDEB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75C10539" w14:textId="1A0898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F2529F" w14:textId="00458A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85B6D" w14:textId="0F3F4E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8513D" w14:textId="2DF44C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50,000.00 </w:t>
            </w:r>
          </w:p>
        </w:tc>
      </w:tr>
      <w:tr w:rsidR="00B3404B" w:rsidRPr="00B3404B" w14:paraId="353F6C0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0157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B3768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7AD7EBA4" w14:textId="6049E4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877EC69" w14:textId="58DA72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55F79" w14:textId="35B836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C6AF1" w14:textId="692D36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41,800.00 </w:t>
            </w:r>
          </w:p>
        </w:tc>
      </w:tr>
      <w:tr w:rsidR="00B3404B" w:rsidRPr="00B3404B" w14:paraId="53B4C24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11A0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F00FD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699CF675" w14:textId="402294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A7E5A8" w14:textId="01CA66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2413C" w14:textId="35E7FE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D8785" w14:textId="5ABFDE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25,000.00 </w:t>
            </w:r>
          </w:p>
        </w:tc>
      </w:tr>
      <w:tr w:rsidR="00B3404B" w:rsidRPr="00B3404B" w14:paraId="0B742C3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EB44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A7CDE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41921DC2" w14:textId="14A74C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77,400.00 </w:t>
            </w:r>
          </w:p>
        </w:tc>
        <w:tc>
          <w:tcPr>
            <w:tcW w:w="958" w:type="pct"/>
            <w:tcBorders>
              <w:top w:val="nil"/>
              <w:left w:val="nil"/>
              <w:bottom w:val="single" w:sz="4" w:space="0" w:color="000000"/>
              <w:right w:val="single" w:sz="4" w:space="0" w:color="000000"/>
            </w:tcBorders>
            <w:shd w:val="clear" w:color="auto" w:fill="auto"/>
            <w:noWrap/>
            <w:vAlign w:val="bottom"/>
            <w:hideMark/>
          </w:tcPr>
          <w:p w14:paraId="1D8C8068" w14:textId="50C7CD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053,602.08 </w:t>
            </w:r>
          </w:p>
        </w:tc>
        <w:tc>
          <w:tcPr>
            <w:tcW w:w="958" w:type="pct"/>
            <w:tcBorders>
              <w:top w:val="nil"/>
              <w:left w:val="nil"/>
              <w:bottom w:val="single" w:sz="4" w:space="0" w:color="000000"/>
              <w:right w:val="single" w:sz="4" w:space="0" w:color="000000"/>
            </w:tcBorders>
            <w:shd w:val="clear" w:color="auto" w:fill="auto"/>
            <w:noWrap/>
            <w:vAlign w:val="bottom"/>
            <w:hideMark/>
          </w:tcPr>
          <w:p w14:paraId="3226E2F5" w14:textId="7AC9BD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DAE4B" w14:textId="458454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431,002.08 </w:t>
            </w:r>
          </w:p>
        </w:tc>
      </w:tr>
      <w:tr w:rsidR="00B3404B" w:rsidRPr="00B3404B" w14:paraId="0222FD7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02F7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B8BB2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4F06404" w14:textId="721AEF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2539DBAA" w14:textId="64A125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CDABB" w14:textId="249FDE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006D4" w14:textId="75F802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13,298.75 </w:t>
            </w:r>
          </w:p>
        </w:tc>
      </w:tr>
      <w:tr w:rsidR="00B3404B" w:rsidRPr="00B3404B" w14:paraId="022239C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34B4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4C86D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09DEBE7B" w14:textId="4D52F0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413E2144" w14:textId="7BC6E4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F0A78" w14:textId="040680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14C21" w14:textId="7EB8A7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81,160.00 </w:t>
            </w:r>
          </w:p>
        </w:tc>
      </w:tr>
      <w:tr w:rsidR="00B3404B" w:rsidRPr="00B3404B" w14:paraId="29A7CFB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E313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8333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95E4D1E" w14:textId="48FCF3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15304" w14:textId="5DF740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A6F22" w14:textId="0C1D0C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64B68" w14:textId="76883B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48,800.00 </w:t>
            </w:r>
          </w:p>
        </w:tc>
      </w:tr>
      <w:tr w:rsidR="00B3404B" w:rsidRPr="00B3404B" w14:paraId="5E39E19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9625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9EBE4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F5C039" w14:textId="0C27B3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42,443.45 </w:t>
            </w:r>
          </w:p>
        </w:tc>
        <w:tc>
          <w:tcPr>
            <w:tcW w:w="958" w:type="pct"/>
            <w:tcBorders>
              <w:top w:val="nil"/>
              <w:left w:val="nil"/>
              <w:bottom w:val="single" w:sz="4" w:space="0" w:color="000000"/>
              <w:right w:val="single" w:sz="4" w:space="0" w:color="000000"/>
            </w:tcBorders>
            <w:shd w:val="clear" w:color="auto" w:fill="auto"/>
            <w:noWrap/>
            <w:vAlign w:val="bottom"/>
            <w:hideMark/>
          </w:tcPr>
          <w:p w14:paraId="19DC00CF" w14:textId="1F6336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7BE39" w14:textId="364C9E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94CF3" w14:textId="13F7E1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42,443.45 </w:t>
            </w:r>
          </w:p>
        </w:tc>
      </w:tr>
      <w:tr w:rsidR="00B3404B" w:rsidRPr="00B3404B" w14:paraId="34FF7BE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12DF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9DF03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47165051" w14:textId="415A12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E140C84" w14:textId="76559A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0FCAC" w14:textId="3C7A8F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A085B" w14:textId="77E069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2,500.00 </w:t>
            </w:r>
          </w:p>
        </w:tc>
      </w:tr>
      <w:tr w:rsidR="00B3404B" w:rsidRPr="00B3404B" w14:paraId="4FD2CDA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1158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E38FE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4C141257" w14:textId="3E8743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5,360.00 </w:t>
            </w:r>
          </w:p>
        </w:tc>
        <w:tc>
          <w:tcPr>
            <w:tcW w:w="958" w:type="pct"/>
            <w:tcBorders>
              <w:top w:val="nil"/>
              <w:left w:val="nil"/>
              <w:bottom w:val="single" w:sz="4" w:space="0" w:color="000000"/>
              <w:right w:val="single" w:sz="4" w:space="0" w:color="000000"/>
            </w:tcBorders>
            <w:shd w:val="clear" w:color="auto" w:fill="auto"/>
            <w:noWrap/>
            <w:vAlign w:val="bottom"/>
            <w:hideMark/>
          </w:tcPr>
          <w:p w14:paraId="39107EC1" w14:textId="4E5CFD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B8236" w14:textId="58EBE3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F3220" w14:textId="7A3198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5,360.00 </w:t>
            </w:r>
          </w:p>
        </w:tc>
      </w:tr>
      <w:tr w:rsidR="00B3404B" w:rsidRPr="00B3404B" w14:paraId="3548B50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28DD0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B35EE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5B4DBC0E" w14:textId="673DBC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50345EFE" w14:textId="14D481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D246C" w14:textId="7C7650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AF729" w14:textId="40F46B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32,209.25 </w:t>
            </w:r>
          </w:p>
        </w:tc>
      </w:tr>
      <w:tr w:rsidR="00B3404B" w:rsidRPr="00B3404B" w14:paraId="69AD0BC3"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551B1E"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8FE1E5E" w14:textId="7380565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43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47DFFF7F" w14:textId="0C76EB4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599502" w14:textId="527A129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B660D1" w14:textId="7CCB8E7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435,383.55 </w:t>
            </w:r>
          </w:p>
        </w:tc>
      </w:tr>
      <w:tr w:rsidR="00B3404B" w:rsidRPr="00B3404B" w14:paraId="200A0A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92FE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9E7DC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A4B966D" w14:textId="7C5E9A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5,201.95 </w:t>
            </w:r>
          </w:p>
        </w:tc>
        <w:tc>
          <w:tcPr>
            <w:tcW w:w="958" w:type="pct"/>
            <w:tcBorders>
              <w:top w:val="nil"/>
              <w:left w:val="nil"/>
              <w:bottom w:val="single" w:sz="4" w:space="0" w:color="000000"/>
              <w:right w:val="single" w:sz="4" w:space="0" w:color="000000"/>
            </w:tcBorders>
            <w:shd w:val="clear" w:color="auto" w:fill="auto"/>
            <w:noWrap/>
            <w:vAlign w:val="bottom"/>
            <w:hideMark/>
          </w:tcPr>
          <w:p w14:paraId="40D6C5B7" w14:textId="1342E0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BC989" w14:textId="351EFE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1F4E41" w14:textId="30A6B2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5,201.95 </w:t>
            </w:r>
          </w:p>
        </w:tc>
      </w:tr>
      <w:tr w:rsidR="00B3404B" w:rsidRPr="00B3404B" w14:paraId="06AA303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CDAE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A64AC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578E6D22" w14:textId="1448DE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0DFD92D6" w14:textId="078ADCA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6DB48" w14:textId="1D52E5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73432" w14:textId="5363CE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9,640.00 </w:t>
            </w:r>
          </w:p>
        </w:tc>
      </w:tr>
      <w:tr w:rsidR="00B3404B" w:rsidRPr="00B3404B" w14:paraId="6BDB2F5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9785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5A75D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7166FFC8" w14:textId="6E0193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86,319.10 </w:t>
            </w:r>
          </w:p>
        </w:tc>
        <w:tc>
          <w:tcPr>
            <w:tcW w:w="958" w:type="pct"/>
            <w:tcBorders>
              <w:top w:val="nil"/>
              <w:left w:val="nil"/>
              <w:bottom w:val="single" w:sz="4" w:space="0" w:color="000000"/>
              <w:right w:val="single" w:sz="4" w:space="0" w:color="000000"/>
            </w:tcBorders>
            <w:shd w:val="clear" w:color="auto" w:fill="auto"/>
            <w:noWrap/>
            <w:vAlign w:val="bottom"/>
            <w:hideMark/>
          </w:tcPr>
          <w:p w14:paraId="176F9D96" w14:textId="77CF20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D35C5" w14:textId="4BB503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49BD6" w14:textId="521052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86,319.10 </w:t>
            </w:r>
          </w:p>
        </w:tc>
      </w:tr>
      <w:tr w:rsidR="00B3404B" w:rsidRPr="00B3404B" w14:paraId="0650A43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40B3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1E814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D51CA19" w14:textId="1A1876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15C2E3FF" w14:textId="295E91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B168FA" w14:textId="553177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539A0" w14:textId="707857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3,052.50 </w:t>
            </w:r>
          </w:p>
        </w:tc>
      </w:tr>
      <w:tr w:rsidR="00B3404B" w:rsidRPr="00B3404B" w14:paraId="7D9982A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98E5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96020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08D7EA3C" w14:textId="6C379B9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5E41BBAA" w14:textId="00C8C0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C9479F" w14:textId="4488D4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D5097" w14:textId="245683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11,170.00 </w:t>
            </w:r>
          </w:p>
        </w:tc>
      </w:tr>
      <w:tr w:rsidR="00B3404B" w:rsidRPr="00B3404B" w14:paraId="2BF0BA79"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70E2D"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2C279A68" w14:textId="508800F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2,497,99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065B5B41" w14:textId="0DC1D23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C88D6C" w14:textId="2E785AF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DE66D02" w14:textId="486B257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2,547,997.23 </w:t>
            </w:r>
          </w:p>
        </w:tc>
      </w:tr>
      <w:tr w:rsidR="00B3404B" w:rsidRPr="00B3404B" w14:paraId="5129744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E782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C3E22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17C7F3A6" w14:textId="21768B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6CDAD5FC" w14:textId="6F3A21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0049B" w14:textId="6CFC8C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D830D" w14:textId="30CEFC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73,220.00 </w:t>
            </w:r>
          </w:p>
        </w:tc>
      </w:tr>
      <w:tr w:rsidR="00B3404B" w:rsidRPr="00B3404B" w14:paraId="78DFEA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5E604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A1064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4D7B5E69" w14:textId="28B2C8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7,423.05 </w:t>
            </w:r>
          </w:p>
        </w:tc>
        <w:tc>
          <w:tcPr>
            <w:tcW w:w="958" w:type="pct"/>
            <w:tcBorders>
              <w:top w:val="nil"/>
              <w:left w:val="nil"/>
              <w:bottom w:val="single" w:sz="4" w:space="0" w:color="000000"/>
              <w:right w:val="single" w:sz="4" w:space="0" w:color="000000"/>
            </w:tcBorders>
            <w:shd w:val="clear" w:color="auto" w:fill="auto"/>
            <w:noWrap/>
            <w:vAlign w:val="bottom"/>
            <w:hideMark/>
          </w:tcPr>
          <w:p w14:paraId="10E1C2F5" w14:textId="387719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0D831" w14:textId="11680F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2A990" w14:textId="1B55F0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7,423.05 </w:t>
            </w:r>
          </w:p>
        </w:tc>
      </w:tr>
      <w:tr w:rsidR="00B3404B" w:rsidRPr="00B3404B" w14:paraId="5171B19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F68D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D53B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595A3BFB" w14:textId="4C01E1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75BBE904" w14:textId="58C16F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740AE" w14:textId="0430F2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9215C" w14:textId="1A9E4B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1,500.00 </w:t>
            </w:r>
          </w:p>
        </w:tc>
      </w:tr>
      <w:tr w:rsidR="00B3404B" w:rsidRPr="00B3404B" w14:paraId="2685897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5FE4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E924F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443BE787" w14:textId="070D10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2E110A" w14:textId="5D27E7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09529" w14:textId="2C1553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70848" w14:textId="4D3860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90,000.00 </w:t>
            </w:r>
          </w:p>
        </w:tc>
      </w:tr>
      <w:tr w:rsidR="00B3404B" w:rsidRPr="00B3404B" w14:paraId="21708A8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6CBB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F1AA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533288C3" w14:textId="332AB1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B57848" w14:textId="7B7847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43B05" w14:textId="2BA045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918FD" w14:textId="5853EE4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81,800.00 </w:t>
            </w:r>
          </w:p>
        </w:tc>
      </w:tr>
      <w:tr w:rsidR="00B3404B" w:rsidRPr="00B3404B" w14:paraId="3EAC54B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E8CF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F1F31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67075E71" w14:textId="03435F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BF11E2" w14:textId="138DD6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DD61A" w14:textId="40F914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B9CD4" w14:textId="595024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510,000.00 </w:t>
            </w:r>
          </w:p>
        </w:tc>
      </w:tr>
      <w:tr w:rsidR="00B3404B" w:rsidRPr="00B3404B" w14:paraId="6461E79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BF42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129B6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53E024B7" w14:textId="2B61ED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58ED7511" w14:textId="3B9050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0FF4B" w14:textId="08DE3B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EAC3A" w14:textId="5A1709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713.92 </w:t>
            </w:r>
          </w:p>
        </w:tc>
      </w:tr>
      <w:tr w:rsidR="00B3404B" w:rsidRPr="00B3404B" w14:paraId="0C044BB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E606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C4188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1CED7166" w14:textId="15D296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21,633.55 </w:t>
            </w:r>
          </w:p>
        </w:tc>
        <w:tc>
          <w:tcPr>
            <w:tcW w:w="958" w:type="pct"/>
            <w:tcBorders>
              <w:top w:val="nil"/>
              <w:left w:val="nil"/>
              <w:bottom w:val="single" w:sz="4" w:space="0" w:color="000000"/>
              <w:right w:val="single" w:sz="4" w:space="0" w:color="000000"/>
            </w:tcBorders>
            <w:shd w:val="clear" w:color="auto" w:fill="auto"/>
            <w:noWrap/>
            <w:vAlign w:val="bottom"/>
            <w:hideMark/>
          </w:tcPr>
          <w:p w14:paraId="5C2409AE" w14:textId="2982FE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437D1" w14:textId="008D9E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2E446F" w14:textId="425A30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21,633.55 </w:t>
            </w:r>
          </w:p>
        </w:tc>
      </w:tr>
      <w:tr w:rsidR="00B3404B" w:rsidRPr="00B3404B" w14:paraId="56ADAA8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A5D5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3B979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4034470A" w14:textId="27A48A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2,200.00 </w:t>
            </w:r>
          </w:p>
        </w:tc>
        <w:tc>
          <w:tcPr>
            <w:tcW w:w="958" w:type="pct"/>
            <w:tcBorders>
              <w:top w:val="nil"/>
              <w:left w:val="nil"/>
              <w:bottom w:val="single" w:sz="4" w:space="0" w:color="000000"/>
              <w:right w:val="single" w:sz="4" w:space="0" w:color="000000"/>
            </w:tcBorders>
            <w:shd w:val="clear" w:color="auto" w:fill="auto"/>
            <w:noWrap/>
            <w:vAlign w:val="bottom"/>
            <w:hideMark/>
          </w:tcPr>
          <w:p w14:paraId="30961EC7" w14:textId="55C73A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79176" w14:textId="0590B7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41530" w14:textId="30781C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2,200.00 </w:t>
            </w:r>
          </w:p>
        </w:tc>
      </w:tr>
      <w:tr w:rsidR="00B3404B" w:rsidRPr="00B3404B" w14:paraId="5270BD6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4D47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06B82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CD2DC53" w14:textId="5D77CF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0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005B2C2E" w14:textId="30BB09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BA93E3" w14:textId="7EF63B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847A1" w14:textId="585FFAD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108,240.00 </w:t>
            </w:r>
          </w:p>
        </w:tc>
      </w:tr>
      <w:tr w:rsidR="00B3404B" w:rsidRPr="00B3404B" w14:paraId="7397AF8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E46E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692A76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432D80BF" w14:textId="6917C1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B1072A" w14:textId="59BF12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C9FAF" w14:textId="0133D0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6FD13" w14:textId="071A6E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0,000.00 </w:t>
            </w:r>
          </w:p>
        </w:tc>
      </w:tr>
      <w:tr w:rsidR="00B3404B" w:rsidRPr="00B3404B" w14:paraId="64666F8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5778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384E5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36222B95" w14:textId="326952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080.00 </w:t>
            </w:r>
          </w:p>
        </w:tc>
        <w:tc>
          <w:tcPr>
            <w:tcW w:w="958" w:type="pct"/>
            <w:tcBorders>
              <w:top w:val="nil"/>
              <w:left w:val="nil"/>
              <w:bottom w:val="single" w:sz="4" w:space="0" w:color="000000"/>
              <w:right w:val="single" w:sz="4" w:space="0" w:color="000000"/>
            </w:tcBorders>
            <w:shd w:val="clear" w:color="auto" w:fill="auto"/>
            <w:noWrap/>
            <w:vAlign w:val="bottom"/>
            <w:hideMark/>
          </w:tcPr>
          <w:p w14:paraId="57EED403" w14:textId="62E515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84B9D" w14:textId="5EE8B3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97550" w14:textId="411E54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080.00 </w:t>
            </w:r>
          </w:p>
        </w:tc>
      </w:tr>
      <w:tr w:rsidR="00B3404B" w:rsidRPr="00B3404B" w14:paraId="49D270B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0903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3A4EF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4BF485FD" w14:textId="72ABD4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5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C52B73" w14:textId="77981A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0D43C" w14:textId="230DCB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AEC92" w14:textId="798336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58,000.00 </w:t>
            </w:r>
          </w:p>
        </w:tc>
      </w:tr>
      <w:tr w:rsidR="00B3404B" w:rsidRPr="00B3404B" w14:paraId="4FF6999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BB20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29157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2D2AA55F" w14:textId="4315F6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816E748" w14:textId="6DD773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390B9" w14:textId="11AB43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3BB55" w14:textId="3746F4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5,800.00 </w:t>
            </w:r>
          </w:p>
        </w:tc>
      </w:tr>
      <w:tr w:rsidR="00B3404B" w:rsidRPr="00B3404B" w14:paraId="0BCFC79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E8A3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BA77A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7D8D9A5B" w14:textId="5AC228A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67A0F3" w14:textId="46414A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668E9" w14:textId="756338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39C4C" w14:textId="4B8C4B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0,000.00 </w:t>
            </w:r>
          </w:p>
        </w:tc>
      </w:tr>
      <w:tr w:rsidR="00B3404B" w:rsidRPr="00B3404B" w14:paraId="0621E97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86CE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E6C89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7AAA0731" w14:textId="3F132F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67E2E7CC" w14:textId="18CA06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366D6" w14:textId="7662F0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CDE88" w14:textId="1D61B1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18,860.00 </w:t>
            </w:r>
          </w:p>
        </w:tc>
      </w:tr>
      <w:tr w:rsidR="00B3404B" w:rsidRPr="00B3404B" w14:paraId="34BCD00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7315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FC6A5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875022" w14:textId="4EE86A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712,572.00 </w:t>
            </w:r>
          </w:p>
        </w:tc>
        <w:tc>
          <w:tcPr>
            <w:tcW w:w="958" w:type="pct"/>
            <w:tcBorders>
              <w:top w:val="nil"/>
              <w:left w:val="nil"/>
              <w:bottom w:val="single" w:sz="4" w:space="0" w:color="000000"/>
              <w:right w:val="single" w:sz="4" w:space="0" w:color="000000"/>
            </w:tcBorders>
            <w:shd w:val="clear" w:color="auto" w:fill="auto"/>
            <w:noWrap/>
            <w:vAlign w:val="bottom"/>
            <w:hideMark/>
          </w:tcPr>
          <w:p w14:paraId="4C1A16B8" w14:textId="1DA2FF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6801D" w14:textId="29CEA2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DA842" w14:textId="7A921C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712,572.00 </w:t>
            </w:r>
          </w:p>
        </w:tc>
      </w:tr>
      <w:tr w:rsidR="00B3404B" w:rsidRPr="00B3404B" w14:paraId="1E922DF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4A30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6E6C1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7035FC41" w14:textId="03A246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8,837.20 </w:t>
            </w:r>
          </w:p>
        </w:tc>
        <w:tc>
          <w:tcPr>
            <w:tcW w:w="958" w:type="pct"/>
            <w:tcBorders>
              <w:top w:val="nil"/>
              <w:left w:val="nil"/>
              <w:bottom w:val="single" w:sz="4" w:space="0" w:color="000000"/>
              <w:right w:val="single" w:sz="4" w:space="0" w:color="000000"/>
            </w:tcBorders>
            <w:shd w:val="clear" w:color="auto" w:fill="auto"/>
            <w:noWrap/>
            <w:vAlign w:val="bottom"/>
            <w:hideMark/>
          </w:tcPr>
          <w:p w14:paraId="621B4F82" w14:textId="463C35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61ED8" w14:textId="03B26E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A1E88" w14:textId="319EAE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8,837.20 </w:t>
            </w:r>
          </w:p>
        </w:tc>
      </w:tr>
      <w:tr w:rsidR="00B3404B" w:rsidRPr="00B3404B" w14:paraId="09B68DA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AE99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DF7BB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249B5C4E" w14:textId="051FE0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7730D102" w14:textId="175180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F2E2B" w14:textId="4D1A48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AE595" w14:textId="54965F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75,250.00 </w:t>
            </w:r>
          </w:p>
        </w:tc>
      </w:tr>
      <w:tr w:rsidR="00B3404B" w:rsidRPr="00B3404B" w14:paraId="4283D32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4F15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8BA73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4A9AD88C" w14:textId="50D3D3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725E75" w14:textId="27F7C6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E820D" w14:textId="0E8C8A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FF481" w14:textId="4FECB4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9,000.00 </w:t>
            </w:r>
          </w:p>
        </w:tc>
      </w:tr>
      <w:tr w:rsidR="00B3404B" w:rsidRPr="00B3404B" w14:paraId="6D240FB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8544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D65B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D82DA55" w14:textId="1B82E5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FECBDE" w14:textId="7A833B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FC715" w14:textId="36C8FB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55CC1" w14:textId="0F745B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2,000.00 </w:t>
            </w:r>
          </w:p>
        </w:tc>
      </w:tr>
      <w:tr w:rsidR="00B3404B" w:rsidRPr="00B3404B" w14:paraId="3F066D3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7B8A6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79E17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77CC8892" w14:textId="2C122F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80,896.00 </w:t>
            </w:r>
          </w:p>
        </w:tc>
        <w:tc>
          <w:tcPr>
            <w:tcW w:w="958" w:type="pct"/>
            <w:tcBorders>
              <w:top w:val="nil"/>
              <w:left w:val="nil"/>
              <w:bottom w:val="single" w:sz="4" w:space="0" w:color="000000"/>
              <w:right w:val="single" w:sz="4" w:space="0" w:color="000000"/>
            </w:tcBorders>
            <w:shd w:val="clear" w:color="auto" w:fill="auto"/>
            <w:noWrap/>
            <w:vAlign w:val="bottom"/>
            <w:hideMark/>
          </w:tcPr>
          <w:p w14:paraId="7CA03528" w14:textId="1ED0F8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443EE" w14:textId="6CF262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ED9CD" w14:textId="53083E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80,896.00 </w:t>
            </w:r>
          </w:p>
        </w:tc>
      </w:tr>
      <w:tr w:rsidR="00B3404B" w:rsidRPr="00B3404B" w14:paraId="2499E2F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94FA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9227C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5A0D541C" w14:textId="23A654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8,320.00 </w:t>
            </w:r>
          </w:p>
        </w:tc>
        <w:tc>
          <w:tcPr>
            <w:tcW w:w="958" w:type="pct"/>
            <w:tcBorders>
              <w:top w:val="nil"/>
              <w:left w:val="nil"/>
              <w:bottom w:val="single" w:sz="4" w:space="0" w:color="000000"/>
              <w:right w:val="single" w:sz="4" w:space="0" w:color="000000"/>
            </w:tcBorders>
            <w:shd w:val="clear" w:color="auto" w:fill="auto"/>
            <w:noWrap/>
            <w:vAlign w:val="bottom"/>
            <w:hideMark/>
          </w:tcPr>
          <w:p w14:paraId="4C60AD4F" w14:textId="68361A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58232" w14:textId="1AD81E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0917B" w14:textId="3271A8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8,320.00 </w:t>
            </w:r>
          </w:p>
        </w:tc>
      </w:tr>
      <w:tr w:rsidR="00B3404B" w:rsidRPr="00B3404B" w14:paraId="5F26267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4076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BDAC3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488404EE" w14:textId="29B2CF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hideMark/>
          </w:tcPr>
          <w:p w14:paraId="0BBE0797" w14:textId="41F769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5D944" w14:textId="79110E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CBC06" w14:textId="500B76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24,599.44 </w:t>
            </w:r>
          </w:p>
        </w:tc>
      </w:tr>
      <w:tr w:rsidR="00B3404B" w:rsidRPr="00B3404B" w14:paraId="35E226A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E9FD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66B13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1BA8F747" w14:textId="5DFD19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231B09" w14:textId="2B85DF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1039C" w14:textId="469192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43B42" w14:textId="27D30C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000.00 </w:t>
            </w:r>
          </w:p>
        </w:tc>
      </w:tr>
      <w:tr w:rsidR="00B3404B" w:rsidRPr="00B3404B" w14:paraId="67CCF5D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26A3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E11EF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446CB30E" w14:textId="05EAE7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76,956.07 </w:t>
            </w:r>
          </w:p>
        </w:tc>
        <w:tc>
          <w:tcPr>
            <w:tcW w:w="958" w:type="pct"/>
            <w:tcBorders>
              <w:top w:val="nil"/>
              <w:left w:val="nil"/>
              <w:bottom w:val="single" w:sz="4" w:space="0" w:color="000000"/>
              <w:right w:val="single" w:sz="4" w:space="0" w:color="000000"/>
            </w:tcBorders>
            <w:shd w:val="clear" w:color="auto" w:fill="auto"/>
            <w:noWrap/>
            <w:vAlign w:val="bottom"/>
            <w:hideMark/>
          </w:tcPr>
          <w:p w14:paraId="191E0012" w14:textId="25D776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5802B" w14:textId="4EAEF5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2ABFE" w14:textId="369F16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76,956.07 </w:t>
            </w:r>
          </w:p>
        </w:tc>
      </w:tr>
      <w:tr w:rsidR="00B3404B" w:rsidRPr="00B3404B" w14:paraId="7C55468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0B07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7DCFB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1B978D0F" w14:textId="4BFCA1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0B348B" w14:textId="120165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EB85E5" w14:textId="247CC3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C9462" w14:textId="545C59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0,000.00 </w:t>
            </w:r>
          </w:p>
        </w:tc>
      </w:tr>
      <w:tr w:rsidR="00B3404B" w:rsidRPr="00B3404B" w14:paraId="4F237EC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0459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FBB9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5913F3F8" w14:textId="54D036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834CA7" w14:textId="73C12C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0A185" w14:textId="21A5E3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15916" w14:textId="361E92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60,000.00 </w:t>
            </w:r>
          </w:p>
        </w:tc>
      </w:tr>
      <w:tr w:rsidR="00B3404B" w:rsidRPr="00B3404B" w14:paraId="5FF2411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4683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DE2B5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0230A483" w14:textId="64E4C5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1F23E027" w14:textId="68F439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AF23D" w14:textId="31F728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BF63C" w14:textId="3CC2C4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83,200.00 </w:t>
            </w:r>
          </w:p>
        </w:tc>
      </w:tr>
      <w:tr w:rsidR="00B3404B" w:rsidRPr="00B3404B" w14:paraId="4D7BE8C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B84C1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4C4A2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1C48EF5" w14:textId="38755D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6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AD24F9" w14:textId="72D516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02161" w14:textId="6794AC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D2D34" w14:textId="7E2073E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645,000.00 </w:t>
            </w:r>
          </w:p>
        </w:tc>
      </w:tr>
      <w:tr w:rsidR="00B3404B" w:rsidRPr="00B3404B" w14:paraId="317CCC7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CE4D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03025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017C8F7B" w14:textId="722243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2299220D" w14:textId="0D40C6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C0152" w14:textId="769D88F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B9FC3" w14:textId="46DD67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35,075.00 </w:t>
            </w:r>
          </w:p>
        </w:tc>
      </w:tr>
      <w:tr w:rsidR="00B3404B" w:rsidRPr="00B3404B" w14:paraId="1399311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CB5C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96E7F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054CCF10" w14:textId="581A72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0495D" w14:textId="26C19E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B6998" w14:textId="449FC7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0EF350" w14:textId="7FED4D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0,000.00 </w:t>
            </w:r>
          </w:p>
        </w:tc>
      </w:tr>
      <w:tr w:rsidR="00B3404B" w:rsidRPr="00B3404B" w14:paraId="403D459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CD78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E6562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0B82E710" w14:textId="3021EB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436,805.00 </w:t>
            </w:r>
          </w:p>
        </w:tc>
        <w:tc>
          <w:tcPr>
            <w:tcW w:w="958" w:type="pct"/>
            <w:tcBorders>
              <w:top w:val="nil"/>
              <w:left w:val="nil"/>
              <w:bottom w:val="single" w:sz="4" w:space="0" w:color="000000"/>
              <w:right w:val="single" w:sz="4" w:space="0" w:color="000000"/>
            </w:tcBorders>
            <w:shd w:val="clear" w:color="auto" w:fill="auto"/>
            <w:noWrap/>
            <w:vAlign w:val="bottom"/>
            <w:hideMark/>
          </w:tcPr>
          <w:p w14:paraId="37E717B2" w14:textId="03CBD6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4DB0F" w14:textId="3E5E67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4AEA7" w14:textId="4F4232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436,805.00 </w:t>
            </w:r>
          </w:p>
        </w:tc>
      </w:tr>
      <w:tr w:rsidR="00B3404B" w:rsidRPr="00B3404B" w14:paraId="296E17E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279C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25D62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7B95655D" w14:textId="0E37C9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5EA0C4" w14:textId="4C960E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A3BF9" w14:textId="300E68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B7ED9" w14:textId="1387A5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70,000.00 </w:t>
            </w:r>
          </w:p>
        </w:tc>
      </w:tr>
      <w:tr w:rsidR="00B3404B" w:rsidRPr="00B3404B" w14:paraId="4D8245F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9022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F4028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4B111090" w14:textId="74A7DB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8B54E42" w14:textId="505721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88340A" w14:textId="17FA3E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112FD" w14:textId="52E7FF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5,940.00 </w:t>
            </w:r>
          </w:p>
        </w:tc>
      </w:tr>
      <w:tr w:rsidR="00B3404B" w:rsidRPr="00B3404B" w14:paraId="0D408E3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29DE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2F53F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64B62B43" w14:textId="3FA9E7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3BA68A13" w14:textId="0EE3E6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BC17B" w14:textId="2F13EF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A8FF0" w14:textId="166594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300.00 </w:t>
            </w:r>
          </w:p>
        </w:tc>
      </w:tr>
      <w:tr w:rsidR="00B3404B" w:rsidRPr="00B3404B" w14:paraId="2CDAA17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D2F1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23AF6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90BD24D" w14:textId="62531B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8,776.00 </w:t>
            </w:r>
          </w:p>
        </w:tc>
        <w:tc>
          <w:tcPr>
            <w:tcW w:w="958" w:type="pct"/>
            <w:tcBorders>
              <w:top w:val="nil"/>
              <w:left w:val="nil"/>
              <w:bottom w:val="single" w:sz="4" w:space="0" w:color="000000"/>
              <w:right w:val="single" w:sz="4" w:space="0" w:color="000000"/>
            </w:tcBorders>
            <w:shd w:val="clear" w:color="auto" w:fill="auto"/>
            <w:noWrap/>
            <w:vAlign w:val="bottom"/>
            <w:hideMark/>
          </w:tcPr>
          <w:p w14:paraId="358FA831" w14:textId="6878F2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43FEF" w14:textId="072142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58F62" w14:textId="503FAD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8,776.00 </w:t>
            </w:r>
          </w:p>
        </w:tc>
      </w:tr>
      <w:tr w:rsidR="00B3404B" w:rsidRPr="00B3404B" w14:paraId="4704CB95"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70CCD6"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46F0496" w14:textId="05FE100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2,812,1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220FB5FA" w14:textId="0CEB6B4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C4F63C" w14:textId="391DD27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274166" w14:textId="018629A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2,812,116.82 </w:t>
            </w:r>
          </w:p>
        </w:tc>
      </w:tr>
      <w:tr w:rsidR="00B3404B" w:rsidRPr="00B3404B" w14:paraId="019EB5F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2F1B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FECF9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76FC2B4" w14:textId="4FFBAE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8D5937"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4AA48D6A"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5D1EDDB" w14:textId="7580A9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00,000.00 </w:t>
            </w:r>
          </w:p>
        </w:tc>
      </w:tr>
      <w:tr w:rsidR="00B3404B" w:rsidRPr="00B3404B" w14:paraId="62E11D1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687B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803A1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4055ED" w14:textId="7F2104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601,847.72 </w:t>
            </w:r>
          </w:p>
        </w:tc>
        <w:tc>
          <w:tcPr>
            <w:tcW w:w="958" w:type="pct"/>
            <w:tcBorders>
              <w:top w:val="nil"/>
              <w:left w:val="nil"/>
              <w:bottom w:val="single" w:sz="4" w:space="0" w:color="000000"/>
              <w:right w:val="single" w:sz="4" w:space="0" w:color="000000"/>
            </w:tcBorders>
            <w:shd w:val="clear" w:color="auto" w:fill="auto"/>
            <w:noWrap/>
            <w:vAlign w:val="bottom"/>
            <w:hideMark/>
          </w:tcPr>
          <w:p w14:paraId="262D1DF8" w14:textId="12B847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387C4" w14:textId="3A4EF8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C276B" w14:textId="78321B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601,847.72 </w:t>
            </w:r>
          </w:p>
        </w:tc>
      </w:tr>
      <w:tr w:rsidR="00B3404B" w:rsidRPr="00B3404B" w14:paraId="13709F5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5164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D47A5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66E9E0" w14:textId="1961B8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76,360.00 </w:t>
            </w:r>
          </w:p>
        </w:tc>
        <w:tc>
          <w:tcPr>
            <w:tcW w:w="958" w:type="pct"/>
            <w:tcBorders>
              <w:top w:val="nil"/>
              <w:left w:val="nil"/>
              <w:bottom w:val="single" w:sz="4" w:space="0" w:color="000000"/>
              <w:right w:val="single" w:sz="4" w:space="0" w:color="000000"/>
            </w:tcBorders>
            <w:shd w:val="clear" w:color="auto" w:fill="auto"/>
            <w:noWrap/>
            <w:vAlign w:val="bottom"/>
            <w:hideMark/>
          </w:tcPr>
          <w:p w14:paraId="5726F0AB" w14:textId="45710C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BB61A" w14:textId="2911BF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5BF16" w14:textId="59ECB4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76,360.00 </w:t>
            </w:r>
          </w:p>
        </w:tc>
      </w:tr>
      <w:tr w:rsidR="00B3404B" w:rsidRPr="00B3404B" w14:paraId="2558871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C7E5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8A7342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3189B67B" w14:textId="5EE417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B2A6A7F" w14:textId="76AB2B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444D7F" w14:textId="0F4AE4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DE64A" w14:textId="284576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3,960.00 </w:t>
            </w:r>
          </w:p>
        </w:tc>
      </w:tr>
      <w:tr w:rsidR="00B3404B" w:rsidRPr="00B3404B" w14:paraId="0DA950F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4426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B3F4E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C653EC" w14:textId="010D05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A8E6C10" w14:textId="55B0BD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467CC" w14:textId="4D3368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EC99C" w14:textId="106CAA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7,097.00 </w:t>
            </w:r>
          </w:p>
        </w:tc>
      </w:tr>
      <w:tr w:rsidR="00B3404B" w:rsidRPr="00B3404B" w14:paraId="4130333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4182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6E824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187D067" w14:textId="04E0A3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6252E29F" w14:textId="08A36FE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CDA7C" w14:textId="29A750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69006" w14:textId="2585D7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19,920.00 </w:t>
            </w:r>
          </w:p>
        </w:tc>
      </w:tr>
      <w:tr w:rsidR="00B3404B" w:rsidRPr="00B3404B" w14:paraId="5FA03F4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A64C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691A4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15221CE4" w14:textId="478A08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58BB1D69" w14:textId="61618D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643A09" w14:textId="19A875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32C89" w14:textId="52EC23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2,036.10 </w:t>
            </w:r>
          </w:p>
        </w:tc>
      </w:tr>
      <w:tr w:rsidR="00B3404B" w:rsidRPr="00B3404B" w14:paraId="392E6D5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7CFB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D8B2A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D4A0D87" w14:textId="0488CD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5CF5C69D" w14:textId="387692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15551" w14:textId="184467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2EDEE" w14:textId="100D7F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1,817.50 </w:t>
            </w:r>
          </w:p>
        </w:tc>
      </w:tr>
      <w:tr w:rsidR="00B3404B" w:rsidRPr="00B3404B" w14:paraId="419D88F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5B76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FA2D4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2A8F455" w14:textId="1B8CA7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06B24968" w14:textId="014776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6DD2C" w14:textId="174DBF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F91EB" w14:textId="12827B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94,520.00 </w:t>
            </w:r>
          </w:p>
        </w:tc>
      </w:tr>
      <w:tr w:rsidR="00B3404B" w:rsidRPr="00B3404B" w14:paraId="508C4A6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B36B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8FD03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1C32D858" w14:textId="44A743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A27B10" w14:textId="067B23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7FF83" w14:textId="4A535E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2113E" w14:textId="0AA0A2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5,000.00 </w:t>
            </w:r>
          </w:p>
        </w:tc>
      </w:tr>
      <w:tr w:rsidR="00B3404B" w:rsidRPr="00B3404B" w14:paraId="115CC6B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EDA7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E0A01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4169578F" w14:textId="03197E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50E950" w14:textId="4BC697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345CE" w14:textId="79ED69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69BBF7" w14:textId="7E9436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67,350.00 </w:t>
            </w:r>
          </w:p>
        </w:tc>
      </w:tr>
      <w:tr w:rsidR="00B3404B" w:rsidRPr="00B3404B" w14:paraId="0DE9DD0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F28E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10ED0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1561E77C" w14:textId="59D16F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7FA2D87" w14:textId="471ECB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177B4" w14:textId="1461A7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9D7D5" w14:textId="7CB502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80.00 </w:t>
            </w:r>
          </w:p>
        </w:tc>
      </w:tr>
      <w:tr w:rsidR="00B3404B" w:rsidRPr="00B3404B" w14:paraId="22AECE7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FFB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F3278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340E3FA" w14:textId="25D3F8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5B76B78C" w14:textId="3D80FC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C6BDE" w14:textId="5939D1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732712" w14:textId="0F3381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02,495.00 </w:t>
            </w:r>
          </w:p>
        </w:tc>
      </w:tr>
      <w:tr w:rsidR="00B3404B" w:rsidRPr="00B3404B" w14:paraId="2399440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32E2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7E6B3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19E480D7" w14:textId="10F878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2F79D1" w14:textId="1DFBC6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612C3B" w14:textId="753BB6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A9D16" w14:textId="20B9CD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2,000.00 </w:t>
            </w:r>
          </w:p>
        </w:tc>
      </w:tr>
      <w:tr w:rsidR="00B3404B" w:rsidRPr="00B3404B" w14:paraId="6955BCE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3EE7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6FA22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FAD3724" w14:textId="730C93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63295304" w14:textId="4E2C7C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2B2DE" w14:textId="7231F3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4D680" w14:textId="435EC3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18,170.00 </w:t>
            </w:r>
          </w:p>
        </w:tc>
      </w:tr>
      <w:tr w:rsidR="00B3404B" w:rsidRPr="00B3404B" w14:paraId="1EF72F3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C99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4DC63F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55F399C0" w14:textId="10C39B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5E3C3A" w14:textId="497889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98957" w14:textId="6B054A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68347" w14:textId="21BFDE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0,000.00 </w:t>
            </w:r>
          </w:p>
        </w:tc>
      </w:tr>
      <w:tr w:rsidR="00B3404B" w:rsidRPr="00B3404B" w14:paraId="76EBA10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BCEC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97F10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053E88" w14:textId="34A907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1E3C9D5B" w14:textId="636F5F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D7D83" w14:textId="444F62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4BFB8" w14:textId="1EB05D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0,760.00 </w:t>
            </w:r>
          </w:p>
        </w:tc>
      </w:tr>
      <w:tr w:rsidR="00B3404B" w:rsidRPr="00B3404B" w14:paraId="69A9A6E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C6ED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E842A0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3F4C5FA6" w14:textId="009597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FE43BC" w14:textId="2C39C7E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97ABC" w14:textId="5D536C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64674" w14:textId="0C90D6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3,000.00 </w:t>
            </w:r>
          </w:p>
        </w:tc>
      </w:tr>
      <w:tr w:rsidR="00B3404B" w:rsidRPr="00B3404B" w14:paraId="0B4CE22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4F92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875C6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49F1CD30" w14:textId="7DA83A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5C59937C" w14:textId="05099E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BEF35" w14:textId="77B335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4CB6C" w14:textId="2600F1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4,450.00 </w:t>
            </w:r>
          </w:p>
        </w:tc>
      </w:tr>
      <w:tr w:rsidR="00B3404B" w:rsidRPr="00B3404B" w14:paraId="152A95A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CA5A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BB7C9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40A86C6D" w14:textId="7B87E5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545FE7" w14:textId="5AABC3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FCD46" w14:textId="2F3C6D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2E4A6" w14:textId="11F54C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4,000.00 </w:t>
            </w:r>
          </w:p>
        </w:tc>
      </w:tr>
      <w:tr w:rsidR="00B3404B" w:rsidRPr="00B3404B" w14:paraId="09F08D7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B662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4BD5F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2D5D3E9A" w14:textId="2A079E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53,840.00 </w:t>
            </w:r>
          </w:p>
        </w:tc>
        <w:tc>
          <w:tcPr>
            <w:tcW w:w="958" w:type="pct"/>
            <w:tcBorders>
              <w:top w:val="nil"/>
              <w:left w:val="nil"/>
              <w:bottom w:val="single" w:sz="4" w:space="0" w:color="000000"/>
              <w:right w:val="single" w:sz="4" w:space="0" w:color="000000"/>
            </w:tcBorders>
            <w:shd w:val="clear" w:color="auto" w:fill="auto"/>
            <w:noWrap/>
            <w:vAlign w:val="bottom"/>
            <w:hideMark/>
          </w:tcPr>
          <w:p w14:paraId="6D375ECD" w14:textId="79DAF2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CDBE8" w14:textId="079A3D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D0975" w14:textId="6F71B2A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53,840.00 </w:t>
            </w:r>
          </w:p>
        </w:tc>
      </w:tr>
      <w:tr w:rsidR="00B3404B" w:rsidRPr="00B3404B" w14:paraId="59C502A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107A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3F1BD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5B1C955F" w14:textId="20010D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729B3E2B" w14:textId="0C9AA8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CDD99" w14:textId="3064AC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E18AA" w14:textId="75BA0A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1,440.00 </w:t>
            </w:r>
          </w:p>
        </w:tc>
      </w:tr>
      <w:tr w:rsidR="00B3404B" w:rsidRPr="00B3404B" w14:paraId="7C26A4D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4ADA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86640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B7B59C" w14:textId="0A78B4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34BEF871" w14:textId="2B424D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DC791" w14:textId="758194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DC836" w14:textId="4AB03C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6,656.00 </w:t>
            </w:r>
          </w:p>
        </w:tc>
      </w:tr>
      <w:tr w:rsidR="00B3404B" w:rsidRPr="00B3404B" w14:paraId="12B1E88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EDB8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884A4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57960185" w14:textId="48E2CE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30C53DF5" w14:textId="4A44EB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6B666" w14:textId="5A714A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02B17" w14:textId="439CC1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57,949.50 </w:t>
            </w:r>
          </w:p>
        </w:tc>
      </w:tr>
      <w:tr w:rsidR="00B3404B" w:rsidRPr="00B3404B" w14:paraId="452EFF2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1337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913D1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E09C46" w14:textId="6C9842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39D8273C" w14:textId="3D5A92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601BD" w14:textId="636422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D7A70" w14:textId="53279C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0,519.60 </w:t>
            </w:r>
          </w:p>
        </w:tc>
      </w:tr>
      <w:tr w:rsidR="00B3404B" w:rsidRPr="00B3404B" w14:paraId="0971D09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FDE5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101F25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12BAF708" w14:textId="745DD1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A3B850" w14:textId="734FD4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296B4" w14:textId="13EAA1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C2F5C" w14:textId="690E81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5,000.00 </w:t>
            </w:r>
          </w:p>
        </w:tc>
      </w:tr>
      <w:tr w:rsidR="00B3404B" w:rsidRPr="00B3404B" w14:paraId="01EC14F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AECC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3A0DD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31EE03" w14:textId="3A64EA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6584BB0F" w14:textId="12D41E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923B7" w14:textId="710941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BE138" w14:textId="639EDC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600.00 </w:t>
            </w:r>
          </w:p>
        </w:tc>
      </w:tr>
      <w:tr w:rsidR="00B3404B" w:rsidRPr="00B3404B" w14:paraId="4344CCF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CDF4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3DC22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664EB845" w14:textId="60A866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7500284C" w14:textId="7637D2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6E7C5" w14:textId="10D447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6234A" w14:textId="5B64F5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5,480.00 </w:t>
            </w:r>
          </w:p>
        </w:tc>
      </w:tr>
      <w:tr w:rsidR="00B3404B" w:rsidRPr="00B3404B" w14:paraId="4542BD5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7D59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4A65C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A2FBEFE" w14:textId="78676A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34BECA20" w14:textId="51B179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5CFBC7" w14:textId="21234D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C615" w14:textId="42F553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5,740.00 </w:t>
            </w:r>
          </w:p>
        </w:tc>
      </w:tr>
      <w:tr w:rsidR="00B3404B" w:rsidRPr="00B3404B" w14:paraId="666607B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7794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A50A4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0E887CC5" w14:textId="4D4B7A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5275AC6" w14:textId="6F0120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22329" w14:textId="1613A3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BD5CE" w14:textId="1F49C0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00.00 </w:t>
            </w:r>
          </w:p>
        </w:tc>
      </w:tr>
      <w:tr w:rsidR="00B3404B" w:rsidRPr="00B3404B" w14:paraId="75AB656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1F28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40328F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4846B364" w14:textId="022285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5B5CD73F" w14:textId="451648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A7683" w14:textId="487F27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14545" w14:textId="20937E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5,148.40 </w:t>
            </w:r>
          </w:p>
        </w:tc>
      </w:tr>
      <w:tr w:rsidR="00B3404B" w:rsidRPr="00B3404B" w14:paraId="34D45E0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EB5B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6E842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29D08F01" w14:textId="0DA4D2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410AF41A" w14:textId="04D8D5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36202" w14:textId="357FDB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3DB64" w14:textId="59701F9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51,080.00 </w:t>
            </w:r>
          </w:p>
        </w:tc>
      </w:tr>
      <w:tr w:rsidR="00B3404B" w:rsidRPr="00B3404B" w14:paraId="0D678AC6"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28E094"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53C6F07" w14:textId="34F9E5B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7A7C0A2D" w14:textId="182545B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39F47C1" w14:textId="3E685FB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0905DB4" w14:textId="6B68F1E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94,406,512.65 </w:t>
            </w:r>
          </w:p>
        </w:tc>
      </w:tr>
      <w:tr w:rsidR="00B3404B" w:rsidRPr="00B3404B" w14:paraId="52A55605"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43933D"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337465AD" w14:textId="67FA3FB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136D6183" w14:textId="006A370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4292E3" w14:textId="7E60192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30A066D" w14:textId="294D660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9,514,641.47 </w:t>
            </w:r>
          </w:p>
        </w:tc>
      </w:tr>
      <w:tr w:rsidR="00B3404B" w:rsidRPr="00B3404B" w14:paraId="4C0DD8F7"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2BE1D02A"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10FBA6A4" w14:textId="119801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21348AB7" w14:textId="31667E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A5D9A" w14:textId="590E33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3A5D5F4" w14:textId="7B7173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8,939.12 </w:t>
            </w:r>
          </w:p>
        </w:tc>
      </w:tr>
      <w:tr w:rsidR="00B3404B" w:rsidRPr="00B3404B" w14:paraId="106269A8" w14:textId="77777777" w:rsidTr="00B3404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A496814"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2A93C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6573B180" w14:textId="183869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226D598A" w14:textId="0E9EED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0B509" w14:textId="021728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DF310" w14:textId="1DA9F8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6,755.86 </w:t>
            </w:r>
          </w:p>
        </w:tc>
      </w:tr>
      <w:tr w:rsidR="00B3404B" w:rsidRPr="00B3404B" w14:paraId="24F5F2D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C186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C07D4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4941663" w14:textId="1B54F9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02BDA4F" w14:textId="6A6FC14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2FCC3" w14:textId="307936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7AC9E" w14:textId="2E422C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5,780.00 </w:t>
            </w:r>
          </w:p>
        </w:tc>
      </w:tr>
      <w:tr w:rsidR="00B3404B" w:rsidRPr="00B3404B" w14:paraId="7A35564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1892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A78AB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6815762" w14:textId="0966A8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0240B0" w14:textId="36974E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883F9" w14:textId="31FCDB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B8761" w14:textId="29A790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6,000.00 </w:t>
            </w:r>
          </w:p>
        </w:tc>
      </w:tr>
      <w:tr w:rsidR="00B3404B" w:rsidRPr="00B3404B" w14:paraId="5596C40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ABB9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3A718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28224FBD" w14:textId="20AAC8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4759DDA0" w14:textId="35EC5E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82667" w14:textId="2A827B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6311C" w14:textId="47CFF4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859,289.24 </w:t>
            </w:r>
          </w:p>
        </w:tc>
      </w:tr>
      <w:tr w:rsidR="00B3404B" w:rsidRPr="00B3404B" w14:paraId="4FA2C54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B3DF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B555D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41AB17E2" w14:textId="0D6EEF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5BC01FD4" w14:textId="371960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1E2FA" w14:textId="6284BA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BD7E4B" w14:textId="338B3B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3,629.92 </w:t>
            </w:r>
          </w:p>
        </w:tc>
      </w:tr>
      <w:tr w:rsidR="00B3404B" w:rsidRPr="00B3404B" w14:paraId="7EA5ED1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64FC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DFD7E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496B1C8D" w14:textId="2CFF89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2D332078" w14:textId="24F11A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16DDE" w14:textId="001DB0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0A20F" w14:textId="5ABE88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8,790.00 </w:t>
            </w:r>
          </w:p>
        </w:tc>
      </w:tr>
      <w:tr w:rsidR="00B3404B" w:rsidRPr="00B3404B" w14:paraId="19C195C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49A4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1FDF2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1BFAB16" w14:textId="03B9D9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11134A61" w14:textId="09838B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935DE" w14:textId="5FFF70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45C30" w14:textId="28BB00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5,526.05 </w:t>
            </w:r>
          </w:p>
        </w:tc>
      </w:tr>
      <w:tr w:rsidR="00B3404B" w:rsidRPr="00B3404B" w14:paraId="0309CAF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B9BD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6B5F81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DFC8A83" w14:textId="16E04C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3C5AA7D8" w14:textId="640960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5E4A7" w14:textId="466828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1DD0C" w14:textId="738A8D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29,680.00 </w:t>
            </w:r>
          </w:p>
        </w:tc>
      </w:tr>
      <w:tr w:rsidR="00B3404B" w:rsidRPr="00B3404B" w14:paraId="54DDB4D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B07C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26CFD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77003475" w14:textId="3F2E7F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5DE96609" w14:textId="17EA79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FC5916" w14:textId="7DFBDF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27776" w14:textId="23AA17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3,787.00 </w:t>
            </w:r>
          </w:p>
        </w:tc>
      </w:tr>
      <w:tr w:rsidR="00B3404B" w:rsidRPr="00B3404B" w14:paraId="7DC561C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0A20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04F0A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C906DFC" w14:textId="10D33E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4BD8558E" w14:textId="35FBC7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70FE9" w14:textId="1CC9FF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A49FE" w14:textId="2A3F85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42,864.32 </w:t>
            </w:r>
          </w:p>
        </w:tc>
      </w:tr>
      <w:tr w:rsidR="00B3404B" w:rsidRPr="00B3404B" w14:paraId="1B06017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4D43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8E931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2FAE4B13" w14:textId="5E816B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4C82F0B1" w14:textId="07953A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89981" w14:textId="598D57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5D696" w14:textId="6DA326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80,911.86 </w:t>
            </w:r>
          </w:p>
        </w:tc>
      </w:tr>
      <w:tr w:rsidR="00B3404B" w:rsidRPr="00B3404B" w14:paraId="431D3DE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355A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A9A13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4D9A81A3" w14:textId="7712CC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3B6C2F25" w14:textId="073A81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96B9E" w14:textId="043C49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269AF" w14:textId="2252C1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52,143.94 </w:t>
            </w:r>
          </w:p>
        </w:tc>
      </w:tr>
      <w:tr w:rsidR="00B3404B" w:rsidRPr="00B3404B" w14:paraId="7636D37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BE2B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964C1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1F30478" w14:textId="6ABED1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FF6D2C" w14:textId="1FF19F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C1B4E" w14:textId="32610C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075DF" w14:textId="7E0F75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5,000.00 </w:t>
            </w:r>
          </w:p>
        </w:tc>
      </w:tr>
      <w:tr w:rsidR="00B3404B" w:rsidRPr="00B3404B" w14:paraId="27A19E4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C365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9D1F2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12C06DC4" w14:textId="672270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B3FA8D4" w14:textId="5203A6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CC8CC" w14:textId="7E3C86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016A5" w14:textId="111C15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89,840.00 </w:t>
            </w:r>
          </w:p>
        </w:tc>
      </w:tr>
      <w:tr w:rsidR="00B3404B" w:rsidRPr="00B3404B" w14:paraId="5967A8F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281B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77BEA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04D9A65F" w14:textId="07D94B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2CD0499A" w14:textId="245D58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47089" w14:textId="02F4C4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E1E92" w14:textId="09369F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7,290.00 </w:t>
            </w:r>
          </w:p>
        </w:tc>
      </w:tr>
      <w:tr w:rsidR="00B3404B" w:rsidRPr="00B3404B" w14:paraId="581FEA2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A1B7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8BA6B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487FDF9" w14:textId="6C87AF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4026E930" w14:textId="4D834C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CA4F7" w14:textId="620CDE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158FE" w14:textId="1FD6DB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30,711.96 </w:t>
            </w:r>
          </w:p>
        </w:tc>
      </w:tr>
      <w:tr w:rsidR="00B3404B" w:rsidRPr="00B3404B" w14:paraId="01AE43C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5D65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DDC0F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123FD3DE" w14:textId="309B65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35AF97EF" w14:textId="3886C9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46CB7" w14:textId="1C86B1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B677F" w14:textId="02F7A1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75,213.86 </w:t>
            </w:r>
          </w:p>
        </w:tc>
      </w:tr>
      <w:tr w:rsidR="00B3404B" w:rsidRPr="00B3404B" w14:paraId="3057E02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A546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34AE9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1F1B9A8C" w14:textId="64B7D5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4BAB7" w14:textId="518719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BA765" w14:textId="4AA6BA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187E9" w14:textId="38EAA1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3,000.00 </w:t>
            </w:r>
          </w:p>
        </w:tc>
      </w:tr>
      <w:tr w:rsidR="00B3404B" w:rsidRPr="00B3404B" w14:paraId="3ED5A20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F2CF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AD79D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0A281316" w14:textId="6FB877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E70EEA3" w14:textId="013168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FAD2C" w14:textId="728936D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32F2C" w14:textId="426615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7,500.00 </w:t>
            </w:r>
          </w:p>
        </w:tc>
      </w:tr>
      <w:tr w:rsidR="00B3404B" w:rsidRPr="00B3404B" w14:paraId="6EE75FE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671F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63ECEC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328F44B1" w14:textId="0CB891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3D4B0E12" w14:textId="4671B3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7A53B" w14:textId="075E1D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A6FFF" w14:textId="20EB02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5,820.00 </w:t>
            </w:r>
          </w:p>
        </w:tc>
      </w:tr>
      <w:tr w:rsidR="00B3404B" w:rsidRPr="00B3404B" w14:paraId="1F7A15E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6173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C4DF1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5DAE32FD" w14:textId="595172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EE70D5E" w14:textId="3621EE7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8B9DA" w14:textId="13DA2D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E867B" w14:textId="5C4157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7,228.92 </w:t>
            </w:r>
          </w:p>
        </w:tc>
      </w:tr>
      <w:tr w:rsidR="00B3404B" w:rsidRPr="00B3404B" w14:paraId="3886171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7B9A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89267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02964A74" w14:textId="3A6902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5AB2EABA" w14:textId="4BF53F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3D052" w14:textId="407328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B8FBC" w14:textId="7DF6D9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45,845.00 </w:t>
            </w:r>
          </w:p>
        </w:tc>
      </w:tr>
      <w:tr w:rsidR="00B3404B" w:rsidRPr="00B3404B" w14:paraId="49CD9B9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3151A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16749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3E84C264" w14:textId="611914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06224CE0" w14:textId="2B54D9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BD8FB" w14:textId="7327BC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00A73" w14:textId="56F667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54,815.00 </w:t>
            </w:r>
          </w:p>
        </w:tc>
      </w:tr>
      <w:tr w:rsidR="00B3404B" w:rsidRPr="00B3404B" w14:paraId="3AC1094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6EA7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ECAAD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6C6215ED" w14:textId="54D9E9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09F0048F" w14:textId="61A258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BA54F" w14:textId="776B9E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1ACDB" w14:textId="1A3CF6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8,759.50 </w:t>
            </w:r>
          </w:p>
        </w:tc>
      </w:tr>
      <w:tr w:rsidR="00B3404B" w:rsidRPr="00B3404B" w14:paraId="5F99C19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DB9B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1A81E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75F6BF14" w14:textId="7B50A9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60D50A3" w14:textId="11C105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B461F" w14:textId="39D97E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DE2FC" w14:textId="7B1ADF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500.00 </w:t>
            </w:r>
          </w:p>
        </w:tc>
      </w:tr>
      <w:tr w:rsidR="00B3404B" w:rsidRPr="00B3404B" w14:paraId="0DFD62E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4110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2EE1B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5696C41C" w14:textId="78EBBF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70EE45B4" w14:textId="224583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4FAEE" w14:textId="26FBB2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B7611" w14:textId="421B69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28,496.60 </w:t>
            </w:r>
          </w:p>
        </w:tc>
      </w:tr>
      <w:tr w:rsidR="00B3404B" w:rsidRPr="00B3404B" w14:paraId="1603213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769E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3732D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5A62D1B" w14:textId="2F1F94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31D5E32" w14:textId="650B0D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36188" w14:textId="4C9089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16F2F" w14:textId="59A29F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9,500.00 </w:t>
            </w:r>
          </w:p>
        </w:tc>
      </w:tr>
      <w:tr w:rsidR="00B3404B" w:rsidRPr="00B3404B" w14:paraId="3DEA2DC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DE4D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E1E0B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6E7735BB" w14:textId="20C7E0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6E5531EE" w14:textId="1F6B05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95FFC" w14:textId="0B9EA0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42F5F" w14:textId="258E0C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4,335.00 </w:t>
            </w:r>
          </w:p>
        </w:tc>
      </w:tr>
      <w:tr w:rsidR="00B3404B" w:rsidRPr="00B3404B" w14:paraId="1485324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ACBB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96DE1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0BD2D653" w14:textId="3589CD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274E9F2" w14:textId="2C2983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3FC0CE" w14:textId="44AC65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47B27" w14:textId="144247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9,964.56 </w:t>
            </w:r>
          </w:p>
        </w:tc>
      </w:tr>
      <w:tr w:rsidR="00B3404B" w:rsidRPr="00B3404B" w14:paraId="7CE1AA7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5AC1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0815A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334321C" w14:textId="55340C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34735914" w14:textId="5B717F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D2650" w14:textId="45CD6E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3A0EF" w14:textId="6320CB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7,915.00 </w:t>
            </w:r>
          </w:p>
        </w:tc>
      </w:tr>
      <w:tr w:rsidR="00B3404B" w:rsidRPr="00B3404B" w14:paraId="474CA5C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4A50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4C515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24DA49CF" w14:textId="7E18A3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654E48B0" w14:textId="182B92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477483" w14:textId="0C17FC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4D80A2" w14:textId="4B7841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7,391.78 </w:t>
            </w:r>
          </w:p>
        </w:tc>
      </w:tr>
      <w:tr w:rsidR="00B3404B" w:rsidRPr="00B3404B" w14:paraId="7A7FA96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0EF2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64856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65EF4D9" w14:textId="6AA6EF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73E3EB4A" w14:textId="40ADCB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67A82" w14:textId="05B0C4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69430" w14:textId="49D12D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63,768.30 </w:t>
            </w:r>
          </w:p>
        </w:tc>
      </w:tr>
      <w:tr w:rsidR="00B3404B" w:rsidRPr="00B3404B" w14:paraId="105D3BF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409C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47D3E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E996976" w14:textId="50FAB2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1E6FA936" w14:textId="6B047C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B5230" w14:textId="34DCDA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CBF8B" w14:textId="7EBF99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83,911.48 </w:t>
            </w:r>
          </w:p>
        </w:tc>
      </w:tr>
      <w:tr w:rsidR="00B3404B" w:rsidRPr="00B3404B" w14:paraId="30C37CB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2785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5F033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040A05A8" w14:textId="42968A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0F87C0DF" w14:textId="242DA5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EDF62" w14:textId="6B321C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CB187" w14:textId="759401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50,742.86 </w:t>
            </w:r>
          </w:p>
        </w:tc>
      </w:tr>
      <w:tr w:rsidR="00B3404B" w:rsidRPr="00B3404B" w14:paraId="3B2C859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3FE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699360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3EBB477F" w14:textId="1DFA9F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31B2A483" w14:textId="5960C7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DF31C" w14:textId="59E0BE7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43186" w14:textId="46174B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8,994.00 </w:t>
            </w:r>
          </w:p>
        </w:tc>
      </w:tr>
      <w:tr w:rsidR="00B3404B" w:rsidRPr="00B3404B" w14:paraId="642C8B7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D0C1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96280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748A3B34" w14:textId="4C5448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60E2F9A" w14:textId="3E2792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50E93" w14:textId="65115E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CD8F9" w14:textId="6A0586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9,628.00 </w:t>
            </w:r>
          </w:p>
        </w:tc>
      </w:tr>
      <w:tr w:rsidR="00B3404B" w:rsidRPr="00B3404B" w14:paraId="3C01EC1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E56B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81EDE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90393E" w14:textId="0EBB0A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07F0CB34" w14:textId="4EB55B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04EE6" w14:textId="075258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FB28E" w14:textId="7C9AC8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08,583.80 </w:t>
            </w:r>
          </w:p>
        </w:tc>
      </w:tr>
      <w:tr w:rsidR="00B3404B" w:rsidRPr="00B3404B" w14:paraId="5470132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B2DF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AEF6A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3C395F07" w14:textId="5B17D0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FFF5AD8" w14:textId="17C4CE9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CFF5E" w14:textId="47547D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D6607" w14:textId="12635B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4,600.00 </w:t>
            </w:r>
          </w:p>
        </w:tc>
      </w:tr>
      <w:tr w:rsidR="00B3404B" w:rsidRPr="00B3404B" w14:paraId="5608FEB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CA71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6C4412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0205514A" w14:textId="146BA7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210C339D" w14:textId="3F03D9E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4DC8F" w14:textId="15AB90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E5894" w14:textId="6371EF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079.64 </w:t>
            </w:r>
          </w:p>
        </w:tc>
      </w:tr>
      <w:tr w:rsidR="00B3404B" w:rsidRPr="00B3404B" w14:paraId="4B579EC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0308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F2B5E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55388F31" w14:textId="5FEDE3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75DA40CF" w14:textId="77DF61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5489F" w14:textId="5FBCAC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FECAD" w14:textId="628562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78,275.00 </w:t>
            </w:r>
          </w:p>
        </w:tc>
      </w:tr>
      <w:tr w:rsidR="00B3404B" w:rsidRPr="00B3404B" w14:paraId="08D3B30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35B4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80F5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55629901" w14:textId="4E8FA6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4294ABE8" w14:textId="53468F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3B660" w14:textId="32DFDB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86B93" w14:textId="5F4798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4,400.00 </w:t>
            </w:r>
          </w:p>
        </w:tc>
      </w:tr>
      <w:tr w:rsidR="00B3404B" w:rsidRPr="00B3404B" w14:paraId="5DE0F1C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8F2F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DD76C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07234921" w14:textId="4BDBF3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6FB9225F" w14:textId="5C48B6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876DF" w14:textId="3EEA7E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51344" w14:textId="528AB9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1,433.90 </w:t>
            </w:r>
          </w:p>
        </w:tc>
      </w:tr>
      <w:tr w:rsidR="00B3404B" w:rsidRPr="00B3404B" w14:paraId="4D80CF48"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7D2C8"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564E0FAE" w14:textId="048613C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0BBC7BED" w14:textId="2297080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EAF449" w14:textId="2074243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AA6F68" w14:textId="3BCA418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21,150,390.86 </w:t>
            </w:r>
          </w:p>
        </w:tc>
      </w:tr>
      <w:tr w:rsidR="00B3404B" w:rsidRPr="00B3404B" w14:paraId="45685D74" w14:textId="77777777" w:rsidTr="00B3404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19CE993"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FFFFFF" w:fill="FFFFFF"/>
            <w:vAlign w:val="center"/>
            <w:hideMark/>
          </w:tcPr>
          <w:p w14:paraId="5BB9A63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7C2B32F8" w14:textId="066461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204F58DE" w14:textId="764EBB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11165" w14:textId="754862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CD513E0" w14:textId="7D7E25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546,493.52 </w:t>
            </w:r>
          </w:p>
        </w:tc>
      </w:tr>
      <w:tr w:rsidR="00B3404B" w:rsidRPr="00B3404B" w14:paraId="1DA1F78A" w14:textId="77777777" w:rsidTr="00B3404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FD60654"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FFFFFF" w:fill="FFFFFF"/>
            <w:vAlign w:val="center"/>
            <w:hideMark/>
          </w:tcPr>
          <w:p w14:paraId="60BDA08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65C436FA" w14:textId="18936E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337E1027" w14:textId="5C19CA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E8143" w14:textId="7372F9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199B2" w14:textId="57B364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3,440.30 </w:t>
            </w:r>
          </w:p>
        </w:tc>
      </w:tr>
      <w:tr w:rsidR="00B3404B" w:rsidRPr="00B3404B" w14:paraId="7AD502E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2339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A2D6A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18112BCB" w14:textId="68503E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65C9D8E5" w14:textId="117D39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2B458" w14:textId="501E8D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D3DB5" w14:textId="59FC6F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6,393.24 </w:t>
            </w:r>
          </w:p>
        </w:tc>
      </w:tr>
      <w:tr w:rsidR="00B3404B" w:rsidRPr="00B3404B" w14:paraId="06DEF53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D099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C5F68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F9002AB" w14:textId="16040F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02C3419A" w14:textId="423986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85E94" w14:textId="5AB450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11F00" w14:textId="41FAB4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9,129.22 </w:t>
            </w:r>
          </w:p>
        </w:tc>
      </w:tr>
      <w:tr w:rsidR="00B3404B" w:rsidRPr="00B3404B" w14:paraId="03426F9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19A3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B351C8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4F940889" w14:textId="73F919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7D185106" w14:textId="4692B3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94A8B" w14:textId="2C33BB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D779D" w14:textId="15E0A5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1,703.80 </w:t>
            </w:r>
          </w:p>
        </w:tc>
      </w:tr>
      <w:tr w:rsidR="00B3404B" w:rsidRPr="00B3404B" w14:paraId="2633278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FDE7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C6DA5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4CB43625" w14:textId="5EC187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388DF5CB" w14:textId="5BBFCF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B4A1C" w14:textId="522DE4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6D415" w14:textId="2E1EF8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0,880.76 </w:t>
            </w:r>
          </w:p>
        </w:tc>
      </w:tr>
      <w:tr w:rsidR="00B3404B" w:rsidRPr="00B3404B" w14:paraId="36A5664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F861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46D38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1E2CBE7A" w14:textId="4005CD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35941428" w14:textId="71F80A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6011A" w14:textId="05DA39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4E943" w14:textId="534B50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6,588.80 </w:t>
            </w:r>
          </w:p>
        </w:tc>
      </w:tr>
      <w:tr w:rsidR="00B3404B" w:rsidRPr="00B3404B" w14:paraId="2367C25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0F7A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3976F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7294DB02" w14:textId="6CD798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53A2DC61" w14:textId="1D9073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D4A6F" w14:textId="3128FE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D4BF5" w14:textId="7AB0ED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93,718.62 </w:t>
            </w:r>
          </w:p>
        </w:tc>
      </w:tr>
      <w:tr w:rsidR="00B3404B" w:rsidRPr="00B3404B" w14:paraId="07924BF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7FA6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6EC12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3EF4A652" w14:textId="763FBA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4A9D779F" w14:textId="1A8C1F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2F4D1" w14:textId="4E21D7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6B88A" w14:textId="5F22E8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42,266.10 </w:t>
            </w:r>
          </w:p>
        </w:tc>
      </w:tr>
      <w:tr w:rsidR="00B3404B" w:rsidRPr="00B3404B" w14:paraId="38B6895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927A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F34B9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2CA6FD54" w14:textId="5595036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1D513877" w14:textId="49B988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FE281" w14:textId="08018C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D14E52" w14:textId="6FD8E1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918,442.84 </w:t>
            </w:r>
          </w:p>
        </w:tc>
      </w:tr>
      <w:tr w:rsidR="00B3404B" w:rsidRPr="00B3404B" w14:paraId="051D1D1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08C0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C7C65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01102E54" w14:textId="22B90C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64CE0DC7" w14:textId="1F6E9C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36D26" w14:textId="5B421F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F38A6" w14:textId="4D5D44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1,604.40 </w:t>
            </w:r>
          </w:p>
        </w:tc>
      </w:tr>
      <w:tr w:rsidR="00B3404B" w:rsidRPr="00B3404B" w14:paraId="12F554B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1943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6D080F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37F03BED" w14:textId="3CD1A8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1637D5EE" w14:textId="3CBC15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6D556" w14:textId="6096C2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34831" w14:textId="23D52E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2,691.62 </w:t>
            </w:r>
          </w:p>
        </w:tc>
      </w:tr>
      <w:tr w:rsidR="00B3404B" w:rsidRPr="00B3404B" w14:paraId="1920A27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F02C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DAB5D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1B7F6E6C" w14:textId="52FAB1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02BBF33E" w14:textId="2BFDB7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F3902" w14:textId="77625E6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AF75D" w14:textId="3ACE94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9,653.44 </w:t>
            </w:r>
          </w:p>
        </w:tc>
      </w:tr>
      <w:tr w:rsidR="00B3404B" w:rsidRPr="00B3404B" w14:paraId="14E745E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4CC5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1F6EF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2BF1836D" w14:textId="4DCDDE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6B4BCA2E" w14:textId="02F49A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841E4" w14:textId="3837D7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4B958" w14:textId="58580B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99,754.96 </w:t>
            </w:r>
          </w:p>
        </w:tc>
      </w:tr>
      <w:tr w:rsidR="00B3404B" w:rsidRPr="00B3404B" w14:paraId="569B611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2709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55FC0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19B1F0E9" w14:textId="555250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5A73CABF" w14:textId="56C0D5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5F2C1" w14:textId="228D18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EA922" w14:textId="585030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78,031.10 </w:t>
            </w:r>
          </w:p>
        </w:tc>
      </w:tr>
      <w:tr w:rsidR="00B3404B" w:rsidRPr="00B3404B" w14:paraId="0A2B9D4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8336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08C8E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0109253" w14:textId="204967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56CA4168" w14:textId="2518E5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C2905" w14:textId="7E988A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E706C" w14:textId="7C7C7D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737,580.36 </w:t>
            </w:r>
          </w:p>
        </w:tc>
      </w:tr>
      <w:tr w:rsidR="00B3404B" w:rsidRPr="00B3404B" w14:paraId="7A6B9E7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D6F8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ED6E5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58AF75BE" w14:textId="6C839D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5E44EE50" w14:textId="14905F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7494F" w14:textId="0AB0F9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411CD" w14:textId="55693E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02,027.72 </w:t>
            </w:r>
          </w:p>
        </w:tc>
      </w:tr>
      <w:tr w:rsidR="00B3404B" w:rsidRPr="00B3404B" w14:paraId="2FFEB2A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C2A6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E2A69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1D3F5A" w14:textId="1E98A0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27143364" w14:textId="17BB6AC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4590C" w14:textId="3DFEAC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8F368" w14:textId="142690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197,858.88 </w:t>
            </w:r>
          </w:p>
        </w:tc>
      </w:tr>
      <w:tr w:rsidR="00B3404B" w:rsidRPr="00B3404B" w14:paraId="20744C6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86A4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8B2668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0F1369F6" w14:textId="3CCF85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76D4C8F2" w14:textId="577DF0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DF029" w14:textId="5C705E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345A9" w14:textId="208CE4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7,890.94 </w:t>
            </w:r>
          </w:p>
        </w:tc>
      </w:tr>
      <w:tr w:rsidR="00B3404B" w:rsidRPr="00B3404B" w14:paraId="074076C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39D0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CBE35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53DC8918" w14:textId="0A1000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4E84426C" w14:textId="5F381C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507DE" w14:textId="1D0BA1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BB94C" w14:textId="0D133A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80,269.86 </w:t>
            </w:r>
          </w:p>
        </w:tc>
      </w:tr>
      <w:tr w:rsidR="00B3404B" w:rsidRPr="00B3404B" w14:paraId="7B983B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A2FF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AE4DD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4BEC7B9B" w14:textId="055F5C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4A4ECEFC" w14:textId="05502F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7860B" w14:textId="660B3C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E2E6F" w14:textId="0A429E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635,336.90 </w:t>
            </w:r>
          </w:p>
        </w:tc>
      </w:tr>
      <w:tr w:rsidR="00B3404B" w:rsidRPr="00B3404B" w14:paraId="1CD5994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AD70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87D27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DA26F3C" w14:textId="078FF9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2B920D44" w14:textId="481449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3B396" w14:textId="26F417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D38B8" w14:textId="5DE23C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680,425.90 </w:t>
            </w:r>
          </w:p>
        </w:tc>
      </w:tr>
      <w:tr w:rsidR="00B3404B" w:rsidRPr="00B3404B" w14:paraId="4937364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EA2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30AE9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42A6659E" w14:textId="567B92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04952FED" w14:textId="52DFE2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C3C2F" w14:textId="05775C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DD3E7" w14:textId="37063A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2,775.22 </w:t>
            </w:r>
          </w:p>
        </w:tc>
      </w:tr>
      <w:tr w:rsidR="00B3404B" w:rsidRPr="00B3404B" w14:paraId="1BB367C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A619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EFAEB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0F2EF3" w14:textId="20E99D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2188F327" w14:textId="0EAC469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4E59A" w14:textId="124455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914E4" w14:textId="4E8413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69,354.78 </w:t>
            </w:r>
          </w:p>
        </w:tc>
      </w:tr>
      <w:tr w:rsidR="00B3404B" w:rsidRPr="00B3404B" w14:paraId="5024BBD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0844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4FF428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0FA716DF" w14:textId="666AFA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182531D8" w14:textId="12D4CF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5F439" w14:textId="7EB2B7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716DC" w14:textId="05DD26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75,757.18 </w:t>
            </w:r>
          </w:p>
        </w:tc>
      </w:tr>
      <w:tr w:rsidR="00B3404B" w:rsidRPr="00B3404B" w14:paraId="6748B7D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69FE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719D1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1DA34C7A" w14:textId="5BB8E2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1CB999BF" w14:textId="667256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BFB6C" w14:textId="72EE1B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91934" w14:textId="7492EB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388,987.76 </w:t>
            </w:r>
          </w:p>
        </w:tc>
      </w:tr>
      <w:tr w:rsidR="00B3404B" w:rsidRPr="00B3404B" w14:paraId="40303BA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22FD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B2186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32601F2F" w14:textId="1DAAB0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2C992524" w14:textId="2AD1DF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2B278" w14:textId="468902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557A5" w14:textId="6D0B76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72,035.00 </w:t>
            </w:r>
          </w:p>
        </w:tc>
      </w:tr>
      <w:tr w:rsidR="00B3404B" w:rsidRPr="00B3404B" w14:paraId="56DBEA9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DEA1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BA151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1C84861" w14:textId="73721BF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5B8DAB72" w14:textId="79CFA0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71811" w14:textId="109A07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33457" w14:textId="502565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013,427.04 </w:t>
            </w:r>
          </w:p>
        </w:tc>
      </w:tr>
      <w:tr w:rsidR="00B3404B" w:rsidRPr="00B3404B" w14:paraId="4EADFCF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3556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B14E1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020E1FEE" w14:textId="3730E2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72EB90D3" w14:textId="0C2E5B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FE4AA" w14:textId="7648F5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441D3" w14:textId="2D9D6F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850,785.14 </w:t>
            </w:r>
          </w:p>
        </w:tc>
      </w:tr>
      <w:tr w:rsidR="00B3404B" w:rsidRPr="00B3404B" w14:paraId="12D3F0E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F5EB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72308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48BDA4C2" w14:textId="7D8A45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2E6672E8" w14:textId="3110A3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2EC40" w14:textId="4BACC6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E0F0B" w14:textId="47B47D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5,982.54 </w:t>
            </w:r>
          </w:p>
        </w:tc>
      </w:tr>
      <w:tr w:rsidR="00B3404B" w:rsidRPr="00B3404B" w14:paraId="5EAB930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D10C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0973B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AA0483" w14:textId="0B8937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6F7BC9D0" w14:textId="2C6CA1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A218D" w14:textId="6E6AE0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61B20" w14:textId="78931D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42,028.56 </w:t>
            </w:r>
          </w:p>
        </w:tc>
      </w:tr>
      <w:tr w:rsidR="00B3404B" w:rsidRPr="00B3404B" w14:paraId="790DE42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34962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709CB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76384CBA" w14:textId="3A6FA8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68E46345" w14:textId="65EA1C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136E5" w14:textId="6DDADD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3A717" w14:textId="43DE63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50,222.62 </w:t>
            </w:r>
          </w:p>
        </w:tc>
      </w:tr>
      <w:tr w:rsidR="00B3404B" w:rsidRPr="00B3404B" w14:paraId="2716B9E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6EBB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BC7CE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6D108C12" w14:textId="04C3C1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2EDA8CCB" w14:textId="707815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82423" w14:textId="295B88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F04C3" w14:textId="747857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25,793.60 </w:t>
            </w:r>
          </w:p>
        </w:tc>
      </w:tr>
      <w:tr w:rsidR="00B3404B" w:rsidRPr="00B3404B" w14:paraId="404FB33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7BA8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EA8E9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1A6C8196" w14:textId="7B5624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4FB40559" w14:textId="427BE3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E0777" w14:textId="763B99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13BCC" w14:textId="3EDB94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12,419.68 </w:t>
            </w:r>
          </w:p>
        </w:tc>
      </w:tr>
      <w:tr w:rsidR="00B3404B" w:rsidRPr="00B3404B" w14:paraId="44D35B3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BF27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B2A29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01154EE2" w14:textId="5B46CD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297FF285" w14:textId="69F1F4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7978F" w14:textId="08DF48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E139D" w14:textId="726996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79,402.09 </w:t>
            </w:r>
          </w:p>
        </w:tc>
      </w:tr>
      <w:tr w:rsidR="00B3404B" w:rsidRPr="00B3404B" w14:paraId="56DDC6D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03C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00D88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59806A85" w14:textId="6BB650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2E834D3B" w14:textId="52FDE5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68CE6" w14:textId="51E166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843CD" w14:textId="43D09E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8,567.78 </w:t>
            </w:r>
          </w:p>
        </w:tc>
      </w:tr>
      <w:tr w:rsidR="00B3404B" w:rsidRPr="00B3404B" w14:paraId="0CF9485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22F3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7A86F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6992CE5" w14:textId="4F8507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D5BFB46" w14:textId="2CF75A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C37B1C" w14:textId="6D7260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68A02" w14:textId="3F91FF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1,899.04 </w:t>
            </w:r>
          </w:p>
        </w:tc>
      </w:tr>
      <w:tr w:rsidR="00B3404B" w:rsidRPr="00B3404B" w14:paraId="7818D98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914B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7D560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695AFDD2" w14:textId="09ADA8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62C85DF8" w14:textId="3155E0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9D686" w14:textId="765A97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7ADF1" w14:textId="68B0F0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75,257.62 </w:t>
            </w:r>
          </w:p>
        </w:tc>
      </w:tr>
      <w:tr w:rsidR="00B3404B" w:rsidRPr="00B3404B" w14:paraId="61B3718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E0E3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F54760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1641A65E" w14:textId="4F6F0A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6F982F4D" w14:textId="06AA2BE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B7DEE" w14:textId="75B426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AEF1A" w14:textId="22BE80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994,393.88 </w:t>
            </w:r>
          </w:p>
        </w:tc>
      </w:tr>
      <w:tr w:rsidR="00B3404B" w:rsidRPr="00B3404B" w14:paraId="7ED9D53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7A4B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168AF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5DE366A" w14:textId="3B6492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18DA771F" w14:textId="135742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8A859" w14:textId="552A37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F07C5" w14:textId="48EEC5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4,837.56 </w:t>
            </w:r>
          </w:p>
        </w:tc>
      </w:tr>
      <w:tr w:rsidR="00B3404B" w:rsidRPr="00B3404B" w14:paraId="197F038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D4EE0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BD51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7DEE461E" w14:textId="65C342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3904DA12" w14:textId="07B4EB9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EB10B" w14:textId="5F8076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AB7EE" w14:textId="0AA36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64,068.04 </w:t>
            </w:r>
          </w:p>
        </w:tc>
      </w:tr>
      <w:tr w:rsidR="00B3404B" w:rsidRPr="00B3404B" w14:paraId="0911B56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5F76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E1033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E44EB75" w14:textId="1C6790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4509D43A" w14:textId="0C6382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F7E0D" w14:textId="521399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38F6A" w14:textId="4C018F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045,285.62 </w:t>
            </w:r>
          </w:p>
        </w:tc>
      </w:tr>
      <w:tr w:rsidR="00B3404B" w:rsidRPr="00B3404B" w14:paraId="3E420DC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9908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DA6FE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120390C4" w14:textId="2733E9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2DD56A53" w14:textId="4B801F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CB1B0" w14:textId="24C880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9AE56" w14:textId="09AD66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838,628.32 </w:t>
            </w:r>
          </w:p>
        </w:tc>
      </w:tr>
      <w:tr w:rsidR="00B3404B" w:rsidRPr="00B3404B" w14:paraId="06EF7BA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6904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A92A7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7FCDEB31" w14:textId="5B08B6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19C4B535" w14:textId="50C4F3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87637" w14:textId="465338C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BEC28" w14:textId="506A8E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31,640.18 </w:t>
            </w:r>
          </w:p>
        </w:tc>
      </w:tr>
      <w:tr w:rsidR="00B3404B" w:rsidRPr="00B3404B" w14:paraId="7EABC19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73CD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96AE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2B2F68B" w14:textId="73F014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46A9097D" w14:textId="76C8F4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DD5D4" w14:textId="21C981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61028E" w14:textId="372D1C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75,612.17 </w:t>
            </w:r>
          </w:p>
        </w:tc>
      </w:tr>
      <w:tr w:rsidR="00B3404B" w:rsidRPr="00B3404B" w14:paraId="128608C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E02E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319A4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17F776A6" w14:textId="4DBDF6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0B8F7947" w14:textId="67615C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C4A66" w14:textId="534B5D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EE7F9" w14:textId="02C9AA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84,257.46 </w:t>
            </w:r>
          </w:p>
        </w:tc>
      </w:tr>
      <w:tr w:rsidR="00B3404B" w:rsidRPr="00B3404B" w14:paraId="1A48927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BCBE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E994D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A4AB438" w14:textId="09DBDA6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4EF0C71F" w14:textId="5E9C97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3D6FE" w14:textId="11B02F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B82E0" w14:textId="0733C7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26,592.14 </w:t>
            </w:r>
          </w:p>
        </w:tc>
      </w:tr>
      <w:tr w:rsidR="00B3404B" w:rsidRPr="00B3404B" w14:paraId="10B3AC8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860F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1D776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227A1B0F" w14:textId="03E4B1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416CDF39" w14:textId="3A8D64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C6035" w14:textId="75C827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38435" w14:textId="67C38F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917,487.82 </w:t>
            </w:r>
          </w:p>
        </w:tc>
      </w:tr>
      <w:tr w:rsidR="00B3404B" w:rsidRPr="00B3404B" w14:paraId="5D77BD7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DED7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BBB9D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05D504C9" w14:textId="3A7C25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582555C8" w14:textId="48A382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58AD6D" w14:textId="3D79A1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20B4A" w14:textId="49E4D8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037,881.72 </w:t>
            </w:r>
          </w:p>
        </w:tc>
      </w:tr>
      <w:tr w:rsidR="00B3404B" w:rsidRPr="00B3404B" w14:paraId="472D8F0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B94A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72CD7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79423A27" w14:textId="7C23E0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7CBDF322" w14:textId="21D1BF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5610E" w14:textId="595F6E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919C0" w14:textId="34D81A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18,936.22 </w:t>
            </w:r>
          </w:p>
        </w:tc>
      </w:tr>
      <w:tr w:rsidR="00B3404B" w:rsidRPr="00B3404B" w14:paraId="603D2C5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5B75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E6973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6743C4F6" w14:textId="6F6FA7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2DE8031C" w14:textId="3FF0D9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C18AC" w14:textId="72696D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B4D9D" w14:textId="45962C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94,826.40 </w:t>
            </w:r>
          </w:p>
        </w:tc>
      </w:tr>
      <w:tr w:rsidR="00B3404B" w:rsidRPr="00B3404B" w14:paraId="3879FB8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A06A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3F003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F881B1" w14:textId="4FA22E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4F944E39" w14:textId="18B75A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9C244" w14:textId="7B2653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E7136" w14:textId="551383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61,004.24 </w:t>
            </w:r>
          </w:p>
        </w:tc>
      </w:tr>
      <w:tr w:rsidR="00B3404B" w:rsidRPr="00B3404B" w14:paraId="2994D00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3853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0A960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752963F9" w14:textId="223231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4FED4FD3" w14:textId="0BBEB5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C41F8" w14:textId="331B80E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BABA5" w14:textId="427CDA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147,453.78 </w:t>
            </w:r>
          </w:p>
        </w:tc>
      </w:tr>
      <w:tr w:rsidR="00B3404B" w:rsidRPr="00B3404B" w14:paraId="69024BE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C81F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12C52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121927B" w14:textId="72B2CC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7FFD2616" w14:textId="4A8CA7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B1D0B" w14:textId="3DC129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6088A" w14:textId="705FBB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50,606.38 </w:t>
            </w:r>
          </w:p>
        </w:tc>
      </w:tr>
      <w:tr w:rsidR="00B3404B" w:rsidRPr="00B3404B" w14:paraId="3E6A3D45"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7D356"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4AE356F8" w14:textId="19B80D6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0E8C41F0" w14:textId="528B830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CA3F7F" w14:textId="1855926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F2C487" w14:textId="46D7AD0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870,273.30 </w:t>
            </w:r>
          </w:p>
        </w:tc>
      </w:tr>
      <w:tr w:rsidR="00B3404B" w:rsidRPr="00B3404B" w14:paraId="75A832D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D4BD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12834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4242A896" w14:textId="6F1F77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124A5704" w14:textId="64EF36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8E3BC" w14:textId="6599D0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56E61" w14:textId="300183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0,118.48 </w:t>
            </w:r>
          </w:p>
        </w:tc>
      </w:tr>
      <w:tr w:rsidR="00B3404B" w:rsidRPr="00B3404B" w14:paraId="1748932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427E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6B4D5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7182D194" w14:textId="071D23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42AF05D7" w14:textId="1B9F3E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FD24F" w14:textId="6011B2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40C4B" w14:textId="0AE201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19,714.82 </w:t>
            </w:r>
          </w:p>
        </w:tc>
      </w:tr>
      <w:tr w:rsidR="00B3404B" w:rsidRPr="00B3404B" w14:paraId="28AF437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22D6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D4103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397F2BB5" w14:textId="452D9C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5EBC7FCA" w14:textId="48CF4E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F5BB4" w14:textId="125844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DAA69" w14:textId="117584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40,440.00 </w:t>
            </w:r>
          </w:p>
        </w:tc>
      </w:tr>
      <w:tr w:rsidR="00B3404B" w:rsidRPr="00B3404B" w14:paraId="111CFBC7"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BB9F27"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6D593D7" w14:textId="6DCC09E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0A957A39" w14:textId="6CD0796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7E8B64" w14:textId="7985EE5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B63506" w14:textId="092686D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0,871,207.02 </w:t>
            </w:r>
          </w:p>
        </w:tc>
      </w:tr>
      <w:tr w:rsidR="00B3404B" w:rsidRPr="00B3404B" w14:paraId="7F91C158" w14:textId="77777777" w:rsidTr="00B3404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FF3B78B"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D5167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00CB3A82" w14:textId="06FCA8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F9042F4" w14:textId="1D8A77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65472F" w14:textId="1F3BAD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468B26C" w14:textId="2805F6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262,622.13 </w:t>
            </w:r>
          </w:p>
        </w:tc>
      </w:tr>
      <w:tr w:rsidR="00B3404B" w:rsidRPr="00B3404B" w14:paraId="4A130E8D" w14:textId="77777777" w:rsidTr="00B3404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5B348E7"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008A2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21C1CC65" w14:textId="42D805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22CB15AF" w14:textId="00CA05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BAFFE" w14:textId="364E6A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B7FD0" w14:textId="28966E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96,940.00 </w:t>
            </w:r>
          </w:p>
        </w:tc>
      </w:tr>
      <w:tr w:rsidR="00B3404B" w:rsidRPr="00B3404B" w14:paraId="3DE7102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215B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A79C7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6F2A67A8" w14:textId="74BEBE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48D77D7C" w14:textId="6D0108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5D5CB" w14:textId="1926D1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774C2" w14:textId="334719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24,790.00 </w:t>
            </w:r>
          </w:p>
        </w:tc>
      </w:tr>
      <w:tr w:rsidR="00B3404B" w:rsidRPr="00B3404B" w14:paraId="4DE6C9A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64055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2E55B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489A34C7" w14:textId="25F876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5EE7893D" w14:textId="57FE02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8C5EB" w14:textId="2F8E6D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1DC3A0" w14:textId="15177B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19,557.64 </w:t>
            </w:r>
          </w:p>
        </w:tc>
      </w:tr>
      <w:tr w:rsidR="00B3404B" w:rsidRPr="00B3404B" w14:paraId="2E395F2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4226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37BAF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0CFD8F" w14:textId="0E84EC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286830A4" w14:textId="1E7377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EC750" w14:textId="2576E9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129B1" w14:textId="22E925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089,469.32 </w:t>
            </w:r>
          </w:p>
        </w:tc>
      </w:tr>
      <w:tr w:rsidR="00B3404B" w:rsidRPr="00B3404B" w14:paraId="5B61E57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3BB0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2AB1F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F93F71" w14:textId="611FAF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0103CA8A" w14:textId="6305BA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DC69C" w14:textId="085142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9042C" w14:textId="364F139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19,662.78 </w:t>
            </w:r>
          </w:p>
        </w:tc>
      </w:tr>
      <w:tr w:rsidR="00B3404B" w:rsidRPr="00B3404B" w14:paraId="6F27FAA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DB1F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39059F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53D85CC1" w14:textId="33AFC4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2E6B33E7" w14:textId="47A618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B2EBF3" w14:textId="7A0628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2AA9C" w14:textId="2EAC43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849,807.18 </w:t>
            </w:r>
          </w:p>
        </w:tc>
      </w:tr>
      <w:tr w:rsidR="00B3404B" w:rsidRPr="00B3404B" w14:paraId="0623885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7227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1832F8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0C38D09" w14:textId="3FB26C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59066C2F" w14:textId="0591AE6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11FB6" w14:textId="6B8D97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A84C0" w14:textId="6021BA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9,972.10 </w:t>
            </w:r>
          </w:p>
        </w:tc>
      </w:tr>
      <w:tr w:rsidR="00B3404B" w:rsidRPr="00B3404B" w14:paraId="54B78F5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2ACE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20DDD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0AEB1723" w14:textId="3BFF80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77E35C9F" w14:textId="1DE5CE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547D4" w14:textId="7A4009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18AD4" w14:textId="42024C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712,011.48 </w:t>
            </w:r>
          </w:p>
        </w:tc>
      </w:tr>
      <w:tr w:rsidR="00B3404B" w:rsidRPr="00B3404B" w14:paraId="35D9667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258B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123E1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40E501D9" w14:textId="452C44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2C84C7A9" w14:textId="5DD212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EC7276" w14:textId="545E81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0116E" w14:textId="673477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23,020.85 </w:t>
            </w:r>
          </w:p>
        </w:tc>
      </w:tr>
      <w:tr w:rsidR="00B3404B" w:rsidRPr="00B3404B" w14:paraId="546CFDE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D350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283E2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5DE58508" w14:textId="627131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2D7187" w14:textId="2C9F92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917EA" w14:textId="641724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75DFA" w14:textId="7D8B77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02,500.00 </w:t>
            </w:r>
          </w:p>
        </w:tc>
      </w:tr>
      <w:tr w:rsidR="00B3404B" w:rsidRPr="00B3404B" w14:paraId="6147591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6A9E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C16C0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0659D8F5" w14:textId="78A7DD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3FE4DA03" w14:textId="2CC547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C88F8" w14:textId="16BD92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F70CE" w14:textId="643141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0,262.46 </w:t>
            </w:r>
          </w:p>
        </w:tc>
      </w:tr>
      <w:tr w:rsidR="00B3404B" w:rsidRPr="00B3404B" w14:paraId="6CDCA69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1A16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0A6C7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3AEF44CE" w14:textId="295466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082F6230" w14:textId="494CBC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68CA1" w14:textId="4C69D1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DB103" w14:textId="234E83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030,987.48 </w:t>
            </w:r>
          </w:p>
        </w:tc>
      </w:tr>
      <w:tr w:rsidR="00B3404B" w:rsidRPr="00B3404B" w14:paraId="5053C38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FDB4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BC065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034BFF64" w14:textId="5365C2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15915368" w14:textId="3D25F5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9797B" w14:textId="0875DC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60CBE" w14:textId="6EB8BD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6,143.60 </w:t>
            </w:r>
          </w:p>
        </w:tc>
      </w:tr>
      <w:tr w:rsidR="00B3404B" w:rsidRPr="00B3404B" w14:paraId="1E0F769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81994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E1A38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114AC251" w14:textId="787986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7C0D5C36" w14:textId="4AB865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78C10" w14:textId="0813C3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512CF" w14:textId="722F93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792,860.00 </w:t>
            </w:r>
          </w:p>
        </w:tc>
      </w:tr>
      <w:tr w:rsidR="00B3404B" w:rsidRPr="00B3404B" w14:paraId="43B3244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5BEE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B945E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56BCCD7F" w14:textId="2AE2C7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24245BA7" w14:textId="0A7D35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CD955" w14:textId="0006E3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A462E" w14:textId="243C29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0,600.00 </w:t>
            </w:r>
          </w:p>
        </w:tc>
      </w:tr>
      <w:tr w:rsidR="00B3404B" w:rsidRPr="00B3404B" w14:paraId="7ADB6106"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84BD1F"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158209B" w14:textId="56701A8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7,574,501.24 </w:t>
            </w:r>
          </w:p>
        </w:tc>
        <w:tc>
          <w:tcPr>
            <w:tcW w:w="958" w:type="pct"/>
            <w:tcBorders>
              <w:top w:val="nil"/>
              <w:left w:val="nil"/>
              <w:bottom w:val="single" w:sz="4" w:space="0" w:color="000000"/>
              <w:right w:val="single" w:sz="4" w:space="0" w:color="000000"/>
            </w:tcBorders>
            <w:shd w:val="clear" w:color="A5A5A5" w:fill="A5A5A5"/>
            <w:noWrap/>
            <w:vAlign w:val="bottom"/>
            <w:hideMark/>
          </w:tcPr>
          <w:p w14:paraId="0CE7CC0E" w14:textId="090B139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38BDE39" w14:textId="5EE6E28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7D8FFD6" w14:textId="2EC7BC8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9,496,771.24 </w:t>
            </w:r>
          </w:p>
        </w:tc>
      </w:tr>
      <w:tr w:rsidR="00B3404B" w:rsidRPr="00B3404B" w14:paraId="1A823593"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60A6E"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76B037D" w14:textId="05E82CF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F71B0F8" w14:textId="2A94765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9EFCC5" w14:textId="18D4B37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541A50" w14:textId="3F58C78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20,827.23 </w:t>
            </w:r>
          </w:p>
        </w:tc>
      </w:tr>
      <w:tr w:rsidR="00B3404B" w:rsidRPr="00B3404B" w14:paraId="07D32B3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DF8F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549D7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3B294BCC" w14:textId="6F7793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3A4DB716" w14:textId="3E40E4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5A8FF" w14:textId="6BA2BD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12EF5" w14:textId="3382F0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195.44 </w:t>
            </w:r>
          </w:p>
        </w:tc>
      </w:tr>
      <w:tr w:rsidR="00B3404B" w:rsidRPr="00B3404B" w14:paraId="038C44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CEDD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AE02D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4FAEC2FF" w14:textId="422566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E7B9DE1" w14:textId="1CCB55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4BA7F" w14:textId="5444C8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37A6C" w14:textId="105393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3.93 </w:t>
            </w:r>
          </w:p>
        </w:tc>
      </w:tr>
      <w:tr w:rsidR="00B3404B" w:rsidRPr="00B3404B" w14:paraId="3180D74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7C0C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1AC0E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1C67ED89" w14:textId="236587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A106567" w14:textId="14E20D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F08F1" w14:textId="00C769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6EE4D" w14:textId="2B524E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87.86 </w:t>
            </w:r>
          </w:p>
        </w:tc>
      </w:tr>
      <w:tr w:rsidR="00B3404B" w:rsidRPr="00B3404B" w14:paraId="42AFC84F"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F16A2"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1A410E7" w14:textId="3EFFB5E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4E2955C5" w14:textId="1543A23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CC36F7" w14:textId="08E5EE2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6577C0" w14:textId="76BB0C9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921,252.72 </w:t>
            </w:r>
          </w:p>
        </w:tc>
      </w:tr>
      <w:tr w:rsidR="00B3404B" w:rsidRPr="00B3404B" w14:paraId="104E0B2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44415"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D4BB1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201B0727" w14:textId="55FB44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47EE1EE3" w14:textId="0DEA69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3BB64" w14:textId="6D93D8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6D8A567" w14:textId="0E9ED4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0,351.17 </w:t>
            </w:r>
          </w:p>
        </w:tc>
      </w:tr>
      <w:tr w:rsidR="00B3404B" w:rsidRPr="00B3404B" w14:paraId="19D1723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DB8F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7ED77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471CDF59" w14:textId="2ADD5D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9B1417C" w14:textId="11BD16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9F7F4" w14:textId="316583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A378A" w14:textId="6DF528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70.70 </w:t>
            </w:r>
          </w:p>
        </w:tc>
      </w:tr>
      <w:tr w:rsidR="00B3404B" w:rsidRPr="00B3404B" w14:paraId="4F53740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6791A"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308FD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20C250B" w14:textId="5EFA67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6F5F853" w14:textId="250DAB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4867C" w14:textId="6F501A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7FFF7" w14:textId="787090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70.70 </w:t>
            </w:r>
          </w:p>
        </w:tc>
      </w:tr>
      <w:tr w:rsidR="00B3404B" w:rsidRPr="00B3404B" w14:paraId="543CF93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8284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4F35C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48CE7C97" w14:textId="2397F8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E8546" w14:textId="17DCBD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B8ECB" w14:textId="39F47C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CC1DCB6" w14:textId="49D5FB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900.00 </w:t>
            </w:r>
          </w:p>
        </w:tc>
      </w:tr>
      <w:tr w:rsidR="00B3404B" w:rsidRPr="00B3404B" w14:paraId="03D3E4B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1E80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9E68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4B1E8CB1" w14:textId="69BFA0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6E085277" w14:textId="69C00F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09C36" w14:textId="1023EC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859C8F" w14:textId="7F3AD7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19,868.75 </w:t>
            </w:r>
          </w:p>
        </w:tc>
      </w:tr>
      <w:tr w:rsidR="00B3404B" w:rsidRPr="00B3404B" w14:paraId="623FBD6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A980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A7F47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5059D5CA" w14:textId="1E611C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216B8372" w14:textId="437240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E76D2" w14:textId="321570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117ED" w14:textId="70FB4B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7,191.40 </w:t>
            </w:r>
          </w:p>
        </w:tc>
      </w:tr>
      <w:tr w:rsidR="00B3404B" w:rsidRPr="00B3404B" w14:paraId="37DF00D2"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53191A"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8F6C2C1" w14:textId="03B5ACA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530,117.87 </w:t>
            </w:r>
          </w:p>
        </w:tc>
        <w:tc>
          <w:tcPr>
            <w:tcW w:w="958" w:type="pct"/>
            <w:tcBorders>
              <w:top w:val="nil"/>
              <w:left w:val="nil"/>
              <w:bottom w:val="single" w:sz="4" w:space="0" w:color="000000"/>
              <w:right w:val="single" w:sz="4" w:space="0" w:color="000000"/>
            </w:tcBorders>
            <w:shd w:val="clear" w:color="D8D8D8" w:fill="D8D8D8"/>
            <w:noWrap/>
            <w:vAlign w:val="bottom"/>
            <w:hideMark/>
          </w:tcPr>
          <w:p w14:paraId="7D9A2473" w14:textId="6AE956A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7554C7" w14:textId="4CB2AAB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4219A7" w14:textId="654B5F6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678,487.87 </w:t>
            </w:r>
          </w:p>
        </w:tc>
      </w:tr>
      <w:tr w:rsidR="00B3404B" w:rsidRPr="00B3404B" w14:paraId="5237C1B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F5A60"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AABF7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017EE5C3" w14:textId="1605E0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05,398.38 </w:t>
            </w:r>
          </w:p>
        </w:tc>
        <w:tc>
          <w:tcPr>
            <w:tcW w:w="958" w:type="pct"/>
            <w:tcBorders>
              <w:top w:val="nil"/>
              <w:left w:val="nil"/>
              <w:bottom w:val="single" w:sz="4" w:space="0" w:color="000000"/>
              <w:right w:val="single" w:sz="4" w:space="0" w:color="000000"/>
            </w:tcBorders>
            <w:shd w:val="clear" w:color="auto" w:fill="auto"/>
            <w:noWrap/>
            <w:vAlign w:val="bottom"/>
            <w:hideMark/>
          </w:tcPr>
          <w:p w14:paraId="7C41200C" w14:textId="171FC6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76960" w14:textId="504D15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51282FC" w14:textId="0F6680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05,398.38 </w:t>
            </w:r>
          </w:p>
        </w:tc>
      </w:tr>
      <w:tr w:rsidR="00B3404B" w:rsidRPr="00B3404B" w14:paraId="273CA70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0080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10363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FC3DF0" w14:textId="21BD8F4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03,807.34 </w:t>
            </w:r>
          </w:p>
        </w:tc>
        <w:tc>
          <w:tcPr>
            <w:tcW w:w="958" w:type="pct"/>
            <w:tcBorders>
              <w:top w:val="nil"/>
              <w:left w:val="nil"/>
              <w:bottom w:val="single" w:sz="4" w:space="0" w:color="000000"/>
              <w:right w:val="single" w:sz="4" w:space="0" w:color="000000"/>
            </w:tcBorders>
            <w:shd w:val="clear" w:color="auto" w:fill="auto"/>
            <w:noWrap/>
            <w:vAlign w:val="bottom"/>
            <w:hideMark/>
          </w:tcPr>
          <w:p w14:paraId="21E0D9E2" w14:textId="7AA19F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387B3" w14:textId="022E0C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9AB47" w14:textId="7674FE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03,807.34 </w:t>
            </w:r>
          </w:p>
        </w:tc>
      </w:tr>
      <w:tr w:rsidR="00B3404B" w:rsidRPr="00B3404B" w14:paraId="274EBCC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1528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28A0D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70B066F2" w14:textId="1D9C19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96,139.98 </w:t>
            </w:r>
          </w:p>
        </w:tc>
        <w:tc>
          <w:tcPr>
            <w:tcW w:w="958" w:type="pct"/>
            <w:tcBorders>
              <w:top w:val="nil"/>
              <w:left w:val="nil"/>
              <w:bottom w:val="single" w:sz="4" w:space="0" w:color="000000"/>
              <w:right w:val="single" w:sz="4" w:space="0" w:color="000000"/>
            </w:tcBorders>
            <w:shd w:val="clear" w:color="auto" w:fill="auto"/>
            <w:noWrap/>
            <w:vAlign w:val="bottom"/>
            <w:hideMark/>
          </w:tcPr>
          <w:p w14:paraId="3A6A4D3F" w14:textId="233086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24321" w14:textId="50477D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760948" w14:textId="2E7BEE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96,139.98 </w:t>
            </w:r>
          </w:p>
        </w:tc>
      </w:tr>
      <w:tr w:rsidR="00B3404B" w:rsidRPr="00B3404B" w14:paraId="45AF72C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D5C9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C6B49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250B28F3" w14:textId="1FEECE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382EC42D" w14:textId="103394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28BA47" w14:textId="3ADA76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F1E05" w14:textId="64F219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07,840.32 </w:t>
            </w:r>
          </w:p>
        </w:tc>
      </w:tr>
      <w:tr w:rsidR="00B3404B" w:rsidRPr="00B3404B" w14:paraId="0DD326F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2B7F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E7AA9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2E881715" w14:textId="1C086F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35EA4B42" w14:textId="28784F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5F984" w14:textId="4AD979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2354A" w14:textId="4CBD60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227.86 </w:t>
            </w:r>
          </w:p>
        </w:tc>
      </w:tr>
      <w:tr w:rsidR="00B3404B" w:rsidRPr="00B3404B" w14:paraId="73EAEB0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96A80"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C79BD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66B39F17" w14:textId="642DE2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3EB1079" w14:textId="069202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3A0A3" w14:textId="3F348B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66D46" w14:textId="08DFE8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31.79 </w:t>
            </w:r>
          </w:p>
        </w:tc>
      </w:tr>
      <w:tr w:rsidR="00B3404B" w:rsidRPr="00B3404B" w14:paraId="0591E57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721C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E82FB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037AE6C2" w14:textId="7B96AF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1CF35634" w14:textId="4D7B6F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EC56F" w14:textId="08F994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9042D" w14:textId="26785A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280.00 </w:t>
            </w:r>
          </w:p>
        </w:tc>
      </w:tr>
      <w:tr w:rsidR="00B3404B" w:rsidRPr="00B3404B" w14:paraId="1205C41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C41F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1BB51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DFEFFB5" w14:textId="6E759E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2AA4A01E" w14:textId="35270F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9F5ED1" w14:textId="00487C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52914" w14:textId="19768F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5,227.86 </w:t>
            </w:r>
          </w:p>
        </w:tc>
      </w:tr>
      <w:tr w:rsidR="00B3404B" w:rsidRPr="00B3404B" w14:paraId="215C960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0D923"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D6D65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28E91A5A" w14:textId="106838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1A4C442" w14:textId="77E37AA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9CCD6" w14:textId="6DE169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4206C" w14:textId="13B114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75.72 </w:t>
            </w:r>
          </w:p>
        </w:tc>
      </w:tr>
      <w:tr w:rsidR="00B3404B" w:rsidRPr="00B3404B" w14:paraId="504A2DD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4F06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AB8439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5A04CD8B" w14:textId="5BB5A4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E2C5C" w14:textId="4BE527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87740" w14:textId="41A9A1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16D3A413" w14:textId="667B3EE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380.00 </w:t>
            </w:r>
          </w:p>
        </w:tc>
      </w:tr>
      <w:tr w:rsidR="00B3404B" w:rsidRPr="00B3404B" w14:paraId="508E1A4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E63A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D10A5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5E8709FE" w14:textId="16D9ED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D97334E" w14:textId="205C45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835F7" w14:textId="14647A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B1DAB" w14:textId="297075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87.86 </w:t>
            </w:r>
          </w:p>
        </w:tc>
      </w:tr>
      <w:tr w:rsidR="00B3404B" w:rsidRPr="00B3404B" w14:paraId="598E488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260D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99220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55BAE977" w14:textId="375348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7E9B574A" w14:textId="6474BF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0A2A7" w14:textId="3511E7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CA262" w14:textId="16BA11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5,144.00 </w:t>
            </w:r>
          </w:p>
        </w:tc>
      </w:tr>
      <w:tr w:rsidR="00B3404B" w:rsidRPr="00B3404B" w14:paraId="31D5952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1C62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9B8ED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75C3FC03" w14:textId="511E18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AA7EF7B" w14:textId="7D8487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9B2D35" w14:textId="2F2989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72216E8" w14:textId="6D66D4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087.86 </w:t>
            </w:r>
          </w:p>
        </w:tc>
      </w:tr>
      <w:tr w:rsidR="00B3404B" w:rsidRPr="00B3404B" w14:paraId="1D71BB1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7CEF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5B8C6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20255D5A" w14:textId="038454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547AFFB0" w14:textId="1C15BD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FF369" w14:textId="636615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9A8E9" w14:textId="6025C7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7,991.25 </w:t>
            </w:r>
          </w:p>
        </w:tc>
      </w:tr>
      <w:tr w:rsidR="00B3404B" w:rsidRPr="00B3404B" w14:paraId="762B816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3A0B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D9AF9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2E326AFB" w14:textId="2AC055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F3EF653" w14:textId="067556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CB183" w14:textId="5ABA6E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29C86" w14:textId="05E6BE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31.79 </w:t>
            </w:r>
          </w:p>
        </w:tc>
      </w:tr>
      <w:tr w:rsidR="00B3404B" w:rsidRPr="00B3404B" w14:paraId="01C66A0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0BD4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3B7F0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7C841437" w14:textId="000F24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72086D6D" w14:textId="5DD9FC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ADAB8" w14:textId="3F49BA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85A2E1" w14:textId="2E4402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6,901.93 </w:t>
            </w:r>
          </w:p>
        </w:tc>
      </w:tr>
      <w:tr w:rsidR="00B3404B" w:rsidRPr="00B3404B" w14:paraId="0302C37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D812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B0986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8D2783D" w14:textId="1DD49A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D5B7C12" w14:textId="730812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B3BC6B" w14:textId="1AFEC2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034B4" w14:textId="65143D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3.93 </w:t>
            </w:r>
          </w:p>
        </w:tc>
      </w:tr>
      <w:tr w:rsidR="00B3404B" w:rsidRPr="00B3404B" w14:paraId="3E11CAF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0AF0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17656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7990FCE" w14:textId="082909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03C4E" w14:textId="42E754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680D0" w14:textId="7DEDE3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3458646F" w14:textId="5C2557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300.00 </w:t>
            </w:r>
          </w:p>
        </w:tc>
      </w:tr>
      <w:tr w:rsidR="00B3404B" w:rsidRPr="00B3404B" w14:paraId="1E4C0AA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56CD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4DEDB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5CA47ADD" w14:textId="039FFB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A48C7" w14:textId="38521C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6C19F" w14:textId="43A6E59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788EEDF7" w14:textId="52B0F2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690.00 </w:t>
            </w:r>
          </w:p>
        </w:tc>
      </w:tr>
      <w:tr w:rsidR="00B3404B" w:rsidRPr="00B3404B" w14:paraId="5BD492B2"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16E20"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72AAA12" w14:textId="133023F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3ACB7CAF" w14:textId="794C17E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7B2110" w14:textId="62F2576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DB03456" w14:textId="455C7A3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053,999.54 </w:t>
            </w:r>
          </w:p>
        </w:tc>
      </w:tr>
      <w:tr w:rsidR="00B3404B" w:rsidRPr="00B3404B" w14:paraId="1BD52DE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C8D23"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8F1C5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063FA215" w14:textId="43CB83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5239BCFF" w14:textId="7B497E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14536A" w14:textId="3590329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2D0B5A5" w14:textId="7C5FAB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207.68 </w:t>
            </w:r>
          </w:p>
        </w:tc>
      </w:tr>
      <w:tr w:rsidR="00B3404B" w:rsidRPr="00B3404B" w14:paraId="0974830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E7173"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632FA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20280292" w14:textId="1E525C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39F759E8" w14:textId="5B1529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0DBF7" w14:textId="4290E1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385E6" w14:textId="3B8843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1,210.00 </w:t>
            </w:r>
          </w:p>
        </w:tc>
      </w:tr>
      <w:tr w:rsidR="00B3404B" w:rsidRPr="00B3404B" w14:paraId="2376A3E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2648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684EF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53AB0A9D" w14:textId="23F298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63C3068B" w14:textId="55734CA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EF6B6" w14:textId="794077D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3AB7364" w14:textId="43BD97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5,605.00 </w:t>
            </w:r>
          </w:p>
        </w:tc>
      </w:tr>
      <w:tr w:rsidR="00B3404B" w:rsidRPr="00B3404B" w14:paraId="392E221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B00A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D4ECC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698D17B0" w14:textId="1DEAE3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64D2A303" w14:textId="20442B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48F64" w14:textId="7F1CF9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DDF59" w14:textId="09BBBA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60,912.86 </w:t>
            </w:r>
          </w:p>
        </w:tc>
      </w:tr>
      <w:tr w:rsidR="00B3404B" w:rsidRPr="00B3404B" w14:paraId="148EF18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E8E2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FFE75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595B2D3A" w14:textId="45F8F9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19E2F97E" w14:textId="37908A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A0E12" w14:textId="01E95D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AA453" w14:textId="2AE202A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0,854.00 </w:t>
            </w:r>
          </w:p>
        </w:tc>
      </w:tr>
      <w:tr w:rsidR="00B3404B" w:rsidRPr="00B3404B" w14:paraId="577162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5693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3154C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178DC67C" w14:textId="22F91B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35045073" w14:textId="1DF151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F179C" w14:textId="53C58E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96841" w14:textId="698EF0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140.00 </w:t>
            </w:r>
          </w:p>
        </w:tc>
      </w:tr>
      <w:tr w:rsidR="00B3404B" w:rsidRPr="00B3404B" w14:paraId="4F7BFD8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7DD3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4F10E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3483A0C" w14:textId="50AC18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24E7A6D1" w14:textId="50FA59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76C33" w14:textId="267AC3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EDD48" w14:textId="2FC433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070.00 </w:t>
            </w:r>
          </w:p>
        </w:tc>
      </w:tr>
      <w:tr w:rsidR="00B3404B" w:rsidRPr="00B3404B" w14:paraId="34E13F49"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BB07BA"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C244DED" w14:textId="416ACBE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792,656.59 </w:t>
            </w:r>
          </w:p>
        </w:tc>
        <w:tc>
          <w:tcPr>
            <w:tcW w:w="958" w:type="pct"/>
            <w:tcBorders>
              <w:top w:val="nil"/>
              <w:left w:val="nil"/>
              <w:bottom w:val="single" w:sz="4" w:space="0" w:color="000000"/>
              <w:right w:val="single" w:sz="4" w:space="0" w:color="000000"/>
            </w:tcBorders>
            <w:shd w:val="clear" w:color="D8D8D8" w:fill="D8D8D8"/>
            <w:noWrap/>
            <w:vAlign w:val="bottom"/>
            <w:hideMark/>
          </w:tcPr>
          <w:p w14:paraId="57CE5164" w14:textId="2F9C7B7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15506F" w14:textId="653165C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BB6367" w14:textId="70B884B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7,901,156.59 </w:t>
            </w:r>
          </w:p>
        </w:tc>
      </w:tr>
      <w:tr w:rsidR="00B3404B" w:rsidRPr="00B3404B" w14:paraId="1675E8C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59754"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CB5A1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3C4CFA41" w14:textId="486916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702962C8" w14:textId="0D1EAF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F8452" w14:textId="0C5C2F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442CC3" w14:textId="600C1D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256.41 </w:t>
            </w:r>
          </w:p>
        </w:tc>
      </w:tr>
      <w:tr w:rsidR="00B3404B" w:rsidRPr="00B3404B" w14:paraId="782B489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F7C5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013CD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86EE66" w14:textId="7AF188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59749C0A" w14:textId="15FAD0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3156E" w14:textId="01C461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A0915" w14:textId="39F0C7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59,825.00 </w:t>
            </w:r>
          </w:p>
        </w:tc>
      </w:tr>
      <w:tr w:rsidR="00B3404B" w:rsidRPr="00B3404B" w14:paraId="6C623D0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C9A2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002A72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40D36CF8" w14:textId="671E33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A082BDB" w14:textId="3411BB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72827" w14:textId="65F008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C57D4" w14:textId="26C918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3.93 </w:t>
            </w:r>
          </w:p>
        </w:tc>
      </w:tr>
      <w:tr w:rsidR="00B3404B" w:rsidRPr="00B3404B" w14:paraId="6584808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B12C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9D083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tuguinao</w:t>
            </w:r>
          </w:p>
        </w:tc>
        <w:tc>
          <w:tcPr>
            <w:tcW w:w="1003" w:type="pct"/>
            <w:tcBorders>
              <w:top w:val="nil"/>
              <w:left w:val="nil"/>
              <w:bottom w:val="single" w:sz="4" w:space="0" w:color="000000"/>
              <w:right w:val="single" w:sz="4" w:space="0" w:color="000000"/>
            </w:tcBorders>
            <w:shd w:val="clear" w:color="auto" w:fill="auto"/>
            <w:noWrap/>
            <w:vAlign w:val="bottom"/>
            <w:hideMark/>
          </w:tcPr>
          <w:p w14:paraId="2F519D65" w14:textId="1C42D7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8,869.12 </w:t>
            </w:r>
          </w:p>
        </w:tc>
        <w:tc>
          <w:tcPr>
            <w:tcW w:w="958" w:type="pct"/>
            <w:tcBorders>
              <w:top w:val="nil"/>
              <w:left w:val="nil"/>
              <w:bottom w:val="single" w:sz="4" w:space="0" w:color="000000"/>
              <w:right w:val="single" w:sz="4" w:space="0" w:color="000000"/>
            </w:tcBorders>
            <w:shd w:val="clear" w:color="auto" w:fill="auto"/>
            <w:noWrap/>
            <w:vAlign w:val="bottom"/>
            <w:hideMark/>
          </w:tcPr>
          <w:p w14:paraId="690FFD23" w14:textId="28458C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F1291" w14:textId="71EC78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7F8E7" w14:textId="4C4C76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8,869.12 </w:t>
            </w:r>
          </w:p>
        </w:tc>
      </w:tr>
      <w:tr w:rsidR="00B3404B" w:rsidRPr="00B3404B" w14:paraId="422FB35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45167"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F3AE6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5976013A" w14:textId="7D015B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9F22E" w14:textId="3B61D0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C8C9A" w14:textId="35C377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C5ACB21" w14:textId="5E9930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08,500.00 </w:t>
            </w:r>
          </w:p>
        </w:tc>
      </w:tr>
      <w:tr w:rsidR="00B3404B" w:rsidRPr="00B3404B" w14:paraId="71D14C1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0D2B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A0D82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1A920F71" w14:textId="00DA88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9,204.52 </w:t>
            </w:r>
          </w:p>
        </w:tc>
        <w:tc>
          <w:tcPr>
            <w:tcW w:w="958" w:type="pct"/>
            <w:tcBorders>
              <w:top w:val="nil"/>
              <w:left w:val="nil"/>
              <w:bottom w:val="single" w:sz="4" w:space="0" w:color="000000"/>
              <w:right w:val="single" w:sz="4" w:space="0" w:color="000000"/>
            </w:tcBorders>
            <w:shd w:val="clear" w:color="auto" w:fill="auto"/>
            <w:noWrap/>
            <w:vAlign w:val="bottom"/>
            <w:hideMark/>
          </w:tcPr>
          <w:p w14:paraId="70671466" w14:textId="0B4D58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68FA8" w14:textId="547C63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41EA95" w14:textId="57CF21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9,204.52 </w:t>
            </w:r>
          </w:p>
        </w:tc>
      </w:tr>
      <w:tr w:rsidR="00B3404B" w:rsidRPr="00B3404B" w14:paraId="246CB62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FFE6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EB02B6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577E1B22" w14:textId="4B43CB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1BE3C5D7" w14:textId="683DEC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97E75" w14:textId="72E7A4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50E92" w14:textId="35E5B4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386,203.80 </w:t>
            </w:r>
          </w:p>
        </w:tc>
      </w:tr>
      <w:tr w:rsidR="00B3404B" w:rsidRPr="00B3404B" w14:paraId="37F6995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3E794"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27FF9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2B843F9C" w14:textId="07D4E0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0B8906A9" w14:textId="58AFD9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D143B5" w14:textId="7F3C89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F4714" w14:textId="74F452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3,956.90 </w:t>
            </w:r>
          </w:p>
        </w:tc>
      </w:tr>
      <w:tr w:rsidR="00B3404B" w:rsidRPr="00B3404B" w14:paraId="3584738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4841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D2CC4D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49876AEE" w14:textId="1470F8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6B1E009A" w14:textId="035D81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A1378" w14:textId="1BCFCA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99E8CB" w14:textId="0C7422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8,659.86 </w:t>
            </w:r>
          </w:p>
        </w:tc>
      </w:tr>
      <w:tr w:rsidR="00B3404B" w:rsidRPr="00B3404B" w14:paraId="6D32037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0322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A183B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2F4628F8" w14:textId="47CB74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319E7BC0" w14:textId="3B9C6D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E3D6F" w14:textId="44A5CF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78624" w14:textId="269A04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238.06 </w:t>
            </w:r>
          </w:p>
        </w:tc>
      </w:tr>
      <w:tr w:rsidR="00B3404B" w:rsidRPr="00B3404B" w14:paraId="601256E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BFE1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1091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3ACA118" w14:textId="71C8249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0ACEBAA" w14:textId="4F86C6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99958" w14:textId="06CAF9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CB4D6" w14:textId="625D66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87.86 </w:t>
            </w:r>
          </w:p>
        </w:tc>
      </w:tr>
      <w:tr w:rsidR="00B3404B" w:rsidRPr="00B3404B" w14:paraId="457FE21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D8C2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15932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5BBAE561" w14:textId="6F1A6A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2BFEAC81" w14:textId="66D541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CAAC6" w14:textId="1EF544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06CEF" w14:textId="632393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91,811.13 </w:t>
            </w:r>
          </w:p>
        </w:tc>
      </w:tr>
      <w:tr w:rsidR="00B3404B" w:rsidRPr="00B3404B" w14:paraId="49642F30"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118151"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89AEF04" w14:textId="36DDD17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6AD0708D" w14:textId="75743FE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7AB40D" w14:textId="44904D1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5A470A" w14:textId="66B1C9F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921,047.29 </w:t>
            </w:r>
          </w:p>
        </w:tc>
      </w:tr>
      <w:tr w:rsidR="00B3404B" w:rsidRPr="00B3404B" w14:paraId="51AA1A5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31523"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FEAB3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14FC46F6" w14:textId="3C1CEB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2D3B1240" w14:textId="22EC8BD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37F4A5" w14:textId="354D98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3B13E26" w14:textId="6FFE18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767.56 </w:t>
            </w:r>
          </w:p>
        </w:tc>
      </w:tr>
      <w:tr w:rsidR="00B3404B" w:rsidRPr="00B3404B" w14:paraId="4AEFE60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1299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6633B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11DBD359" w14:textId="3E6EF0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3947B036" w14:textId="5C4104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FC7E9" w14:textId="45B228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4E347" w14:textId="21C77F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75.72 </w:t>
            </w:r>
          </w:p>
        </w:tc>
      </w:tr>
      <w:tr w:rsidR="00B3404B" w:rsidRPr="00B3404B" w14:paraId="5C2599C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835BD"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12916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A607B5F" w14:textId="64D864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9E7BE" w14:textId="4837C8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C5B16" w14:textId="1E4677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D6F2684" w14:textId="71F891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r>
      <w:tr w:rsidR="00B3404B" w:rsidRPr="00B3404B" w14:paraId="0FAD535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84812"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41B4E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2FC5DE02" w14:textId="4FFA64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4E2AF58" w14:textId="05E343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D9ACA" w14:textId="4831CC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D7E65C" w14:textId="799B4A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75.72 </w:t>
            </w:r>
          </w:p>
        </w:tc>
      </w:tr>
      <w:tr w:rsidR="00B3404B" w:rsidRPr="00B3404B" w14:paraId="5AB81CC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38E2C"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151E5B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0DE7162C" w14:textId="0258A3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754A444A" w14:textId="0C6B61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AAE77" w14:textId="39A8CA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3CE25" w14:textId="779195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0,901.86 </w:t>
            </w:r>
          </w:p>
        </w:tc>
      </w:tr>
      <w:tr w:rsidR="00B3404B" w:rsidRPr="00B3404B" w14:paraId="7B6C569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51F76"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04E6E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081B217C" w14:textId="17ED23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0454D" w14:textId="389143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F57BE" w14:textId="1488FE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665D36A" w14:textId="520FA7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7,500.00 </w:t>
            </w:r>
          </w:p>
        </w:tc>
      </w:tr>
      <w:tr w:rsidR="00B3404B" w:rsidRPr="00B3404B" w14:paraId="0193F5C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374F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EBF15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4A9671DE" w14:textId="0C8683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089B34A2" w14:textId="05D589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EDC4E" w14:textId="69A161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671AF" w14:textId="1D55A0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6,526.43 </w:t>
            </w:r>
          </w:p>
        </w:tc>
      </w:tr>
      <w:tr w:rsidR="00B3404B" w:rsidRPr="00B3404B" w14:paraId="25D6C1D9"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48BDC5"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15A4E651" w14:textId="52294CA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9,101,903.30 </w:t>
            </w:r>
          </w:p>
        </w:tc>
        <w:tc>
          <w:tcPr>
            <w:tcW w:w="958" w:type="pct"/>
            <w:tcBorders>
              <w:top w:val="nil"/>
              <w:left w:val="nil"/>
              <w:bottom w:val="single" w:sz="4" w:space="0" w:color="000000"/>
              <w:right w:val="single" w:sz="4" w:space="0" w:color="000000"/>
            </w:tcBorders>
            <w:shd w:val="clear" w:color="A5A5A5" w:fill="A5A5A5"/>
            <w:noWrap/>
            <w:vAlign w:val="bottom"/>
            <w:hideMark/>
          </w:tcPr>
          <w:p w14:paraId="722475CC" w14:textId="5D452BE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BC7F66C" w14:textId="6C9E60C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4597A1" w14:textId="2881ED4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9,101,903.30 </w:t>
            </w:r>
          </w:p>
        </w:tc>
      </w:tr>
      <w:tr w:rsidR="00B3404B" w:rsidRPr="00B3404B" w14:paraId="2EB2F571"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D76AD0"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5298440" w14:textId="7EE3D5A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5,180,5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4C39185" w14:textId="0622D9A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B28856" w14:textId="383E297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253018" w14:textId="4E31DC6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5,180,544.00 </w:t>
            </w:r>
          </w:p>
        </w:tc>
      </w:tr>
      <w:tr w:rsidR="00B3404B" w:rsidRPr="00B3404B" w14:paraId="72D62D1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EB91C"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901E7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1DEDBD62" w14:textId="07ADC9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44871FB5" w14:textId="5F509F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84B0F" w14:textId="6AD90F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42BEF" w14:textId="13350B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4,440.00 </w:t>
            </w:r>
          </w:p>
        </w:tc>
      </w:tr>
      <w:tr w:rsidR="00B3404B" w:rsidRPr="00B3404B" w14:paraId="0751958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DA1B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814D1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4476FE8A" w14:textId="4DE970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240FBACB" w14:textId="11BDAE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DBC3D" w14:textId="37ADE0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B365F" w14:textId="4FF866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6,240.00 </w:t>
            </w:r>
          </w:p>
        </w:tc>
      </w:tr>
      <w:tr w:rsidR="00B3404B" w:rsidRPr="00B3404B" w14:paraId="3F23FF4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3478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3B987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554E05" w14:textId="1E90F9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7D9EFD84" w14:textId="45A32F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099C7" w14:textId="55EECB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845A1" w14:textId="482087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16,192.50 </w:t>
            </w:r>
          </w:p>
        </w:tc>
      </w:tr>
      <w:tr w:rsidR="00B3404B" w:rsidRPr="00B3404B" w14:paraId="6D17FA5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49C0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E1DD6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F8A398" w14:textId="35F4B6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6A8E7DD" w14:textId="392FF7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40DFC" w14:textId="4DD230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94A67" w14:textId="3F02B3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63,960.00 </w:t>
            </w:r>
          </w:p>
        </w:tc>
      </w:tr>
      <w:tr w:rsidR="00B3404B" w:rsidRPr="00B3404B" w14:paraId="46AF43F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B491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60232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2F31EF5B" w14:textId="625B96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29B83B85" w14:textId="43F2DF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01F68" w14:textId="621516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19434" w14:textId="6A0671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2,960.00 </w:t>
            </w:r>
          </w:p>
        </w:tc>
      </w:tr>
      <w:tr w:rsidR="00B3404B" w:rsidRPr="00B3404B" w14:paraId="2114D0A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E3F1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57BE6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042F8BB3" w14:textId="5DF282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2F0EFA31" w14:textId="272C19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0EB10" w14:textId="58912F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6A6AA" w14:textId="5B834E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3,560.00 </w:t>
            </w:r>
          </w:p>
        </w:tc>
      </w:tr>
      <w:tr w:rsidR="00B3404B" w:rsidRPr="00B3404B" w14:paraId="598899F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56B1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3B063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7C6A14D0" w14:textId="6C72E7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CAD6F8B" w14:textId="726897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CE443" w14:textId="326ED2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DC418" w14:textId="623B3E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1,200.00 </w:t>
            </w:r>
          </w:p>
        </w:tc>
      </w:tr>
      <w:tr w:rsidR="00B3404B" w:rsidRPr="00B3404B" w14:paraId="49C27D0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7A35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92688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29C09254" w14:textId="185CA6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5BBA7C74" w14:textId="0B9CC3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5431D" w14:textId="3E5ABC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C6243" w14:textId="55716A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480.00 </w:t>
            </w:r>
          </w:p>
        </w:tc>
      </w:tr>
      <w:tr w:rsidR="00B3404B" w:rsidRPr="00B3404B" w14:paraId="7E35E78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45E5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E360A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FFEEF75" w14:textId="672F0C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623535CA" w14:textId="49E633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D81DE" w14:textId="51B2D1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BE250" w14:textId="6CD64B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74,132.00 </w:t>
            </w:r>
          </w:p>
        </w:tc>
      </w:tr>
      <w:tr w:rsidR="00B3404B" w:rsidRPr="00B3404B" w14:paraId="7493E43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04FC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80088F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7941EB6" w14:textId="554642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86B0CED" w14:textId="07AFB9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BADA6" w14:textId="0C69FD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19311" w14:textId="73C4DE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8,400.00 </w:t>
            </w:r>
          </w:p>
        </w:tc>
      </w:tr>
      <w:tr w:rsidR="00B3404B" w:rsidRPr="00B3404B" w14:paraId="54CAA3F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7FC1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7F931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2C39C54C" w14:textId="086D8E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3F52D172" w14:textId="73B5FE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9DE46" w14:textId="0414F9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117CB" w14:textId="478D6C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3,360.00 </w:t>
            </w:r>
          </w:p>
        </w:tc>
      </w:tr>
      <w:tr w:rsidR="00B3404B" w:rsidRPr="00B3404B" w14:paraId="662397E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0C65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C5FDB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43A3A7CE" w14:textId="26D860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79,094.18 </w:t>
            </w:r>
          </w:p>
        </w:tc>
        <w:tc>
          <w:tcPr>
            <w:tcW w:w="958" w:type="pct"/>
            <w:tcBorders>
              <w:top w:val="nil"/>
              <w:left w:val="nil"/>
              <w:bottom w:val="single" w:sz="4" w:space="0" w:color="000000"/>
              <w:right w:val="single" w:sz="4" w:space="0" w:color="000000"/>
            </w:tcBorders>
            <w:shd w:val="clear" w:color="auto" w:fill="auto"/>
            <w:noWrap/>
            <w:vAlign w:val="bottom"/>
            <w:hideMark/>
          </w:tcPr>
          <w:p w14:paraId="78695E80" w14:textId="7C36AA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B5E71" w14:textId="5D43C0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2FE53" w14:textId="5C77B2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79,094.18 </w:t>
            </w:r>
          </w:p>
        </w:tc>
      </w:tr>
      <w:tr w:rsidR="00B3404B" w:rsidRPr="00B3404B" w14:paraId="7C68D07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8873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B8F9B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1150B122" w14:textId="666EAE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FA81C0C" w14:textId="4078BA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8E920" w14:textId="0918B5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458A0" w14:textId="410D43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78,040.00 </w:t>
            </w:r>
          </w:p>
        </w:tc>
      </w:tr>
      <w:tr w:rsidR="00B3404B" w:rsidRPr="00B3404B" w14:paraId="18732ED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120CA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7BDE6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1A0FBB56" w14:textId="38BBEDD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68928245" w14:textId="1E89F5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9C7B77" w14:textId="61E404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95B60" w14:textId="19859F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1,800.00 </w:t>
            </w:r>
          </w:p>
        </w:tc>
      </w:tr>
      <w:tr w:rsidR="00B3404B" w:rsidRPr="00B3404B" w14:paraId="37B2ACE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9CEF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E4DAA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69A5101B" w14:textId="338213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5,397.30 </w:t>
            </w:r>
          </w:p>
        </w:tc>
        <w:tc>
          <w:tcPr>
            <w:tcW w:w="958" w:type="pct"/>
            <w:tcBorders>
              <w:top w:val="nil"/>
              <w:left w:val="nil"/>
              <w:bottom w:val="single" w:sz="4" w:space="0" w:color="000000"/>
              <w:right w:val="single" w:sz="4" w:space="0" w:color="000000"/>
            </w:tcBorders>
            <w:shd w:val="clear" w:color="auto" w:fill="auto"/>
            <w:noWrap/>
            <w:vAlign w:val="bottom"/>
            <w:hideMark/>
          </w:tcPr>
          <w:p w14:paraId="7C67DB09" w14:textId="73530E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AD272" w14:textId="62FDAB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821BA" w14:textId="4456CC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5,397.30 </w:t>
            </w:r>
          </w:p>
        </w:tc>
      </w:tr>
      <w:tr w:rsidR="00B3404B" w:rsidRPr="00B3404B" w14:paraId="5DE911F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F9C3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39C23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2CDC09E7" w14:textId="16528E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7,839.97 </w:t>
            </w:r>
          </w:p>
        </w:tc>
        <w:tc>
          <w:tcPr>
            <w:tcW w:w="958" w:type="pct"/>
            <w:tcBorders>
              <w:top w:val="nil"/>
              <w:left w:val="nil"/>
              <w:bottom w:val="single" w:sz="4" w:space="0" w:color="000000"/>
              <w:right w:val="single" w:sz="4" w:space="0" w:color="000000"/>
            </w:tcBorders>
            <w:shd w:val="clear" w:color="auto" w:fill="auto"/>
            <w:noWrap/>
            <w:vAlign w:val="bottom"/>
            <w:hideMark/>
          </w:tcPr>
          <w:p w14:paraId="1074A1A3" w14:textId="0E8DB7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99EF6" w14:textId="285941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43EC7" w14:textId="1CC4FC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7,839.97 </w:t>
            </w:r>
          </w:p>
        </w:tc>
      </w:tr>
      <w:tr w:rsidR="00B3404B" w:rsidRPr="00B3404B" w14:paraId="265A498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3EB8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4E907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3E095F47" w14:textId="7065CC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08990129" w14:textId="132C67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E4314" w14:textId="71707A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05785" w14:textId="58B4D0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0,280.00 </w:t>
            </w:r>
          </w:p>
        </w:tc>
      </w:tr>
      <w:tr w:rsidR="00B3404B" w:rsidRPr="00B3404B" w14:paraId="1FA37B5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3B36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C778A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56D461C" w14:textId="572A6F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2C278208" w14:textId="0F5697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428EE" w14:textId="239D09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2D288" w14:textId="5D136F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6,120.00 </w:t>
            </w:r>
          </w:p>
        </w:tc>
      </w:tr>
      <w:tr w:rsidR="00B3404B" w:rsidRPr="00B3404B" w14:paraId="04C8B21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03BA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BC8D1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067CAF81" w14:textId="399EC4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786591AC" w14:textId="61E435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925AF5" w14:textId="078393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8635C" w14:textId="747774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1,773.50 </w:t>
            </w:r>
          </w:p>
        </w:tc>
      </w:tr>
      <w:tr w:rsidR="00B3404B" w:rsidRPr="00B3404B" w14:paraId="3FF84F7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4E4E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ADABB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08A13764" w14:textId="2C0766A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BD6BBBD" w14:textId="48ED57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D1547" w14:textId="41634C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639E9" w14:textId="278D1C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4,600.00 </w:t>
            </w:r>
          </w:p>
        </w:tc>
      </w:tr>
      <w:tr w:rsidR="00B3404B" w:rsidRPr="00B3404B" w14:paraId="40024AA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CC44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D26E9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6BE8B945" w14:textId="6891CE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5A186AED" w14:textId="372C13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ADE6F" w14:textId="2FC763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44E73" w14:textId="436D9D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1,840.00 </w:t>
            </w:r>
          </w:p>
        </w:tc>
      </w:tr>
      <w:tr w:rsidR="00B3404B" w:rsidRPr="00B3404B" w14:paraId="22969D4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696F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0AC90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6DCF64C3" w14:textId="3847CA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48598EC4" w14:textId="30FCF8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6CDD8" w14:textId="3CA482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3ACBD" w14:textId="0B5FF6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07,680.00 </w:t>
            </w:r>
          </w:p>
        </w:tc>
      </w:tr>
      <w:tr w:rsidR="00B3404B" w:rsidRPr="00B3404B" w14:paraId="731C2D7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BDB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C34DC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298B87B0" w14:textId="2232CD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68E12DD9" w14:textId="52E624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8BF8A" w14:textId="406F0A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8E593" w14:textId="0B87FA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3,452.00 </w:t>
            </w:r>
          </w:p>
        </w:tc>
      </w:tr>
      <w:tr w:rsidR="00B3404B" w:rsidRPr="00B3404B" w14:paraId="3985043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8174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70CBF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224CA04A" w14:textId="27E6AB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71,585.00 </w:t>
            </w:r>
          </w:p>
        </w:tc>
        <w:tc>
          <w:tcPr>
            <w:tcW w:w="958" w:type="pct"/>
            <w:tcBorders>
              <w:top w:val="nil"/>
              <w:left w:val="nil"/>
              <w:bottom w:val="single" w:sz="4" w:space="0" w:color="000000"/>
              <w:right w:val="single" w:sz="4" w:space="0" w:color="000000"/>
            </w:tcBorders>
            <w:shd w:val="clear" w:color="auto" w:fill="auto"/>
            <w:noWrap/>
            <w:vAlign w:val="bottom"/>
            <w:hideMark/>
          </w:tcPr>
          <w:p w14:paraId="70ADF226" w14:textId="1E8606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F8FA4" w14:textId="158F23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67FE4" w14:textId="6F074E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71,585.00 </w:t>
            </w:r>
          </w:p>
        </w:tc>
      </w:tr>
      <w:tr w:rsidR="00B3404B" w:rsidRPr="00B3404B" w14:paraId="34F0030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FF9F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254AD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1AB56A09" w14:textId="1D36F5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13,245.00 </w:t>
            </w:r>
          </w:p>
        </w:tc>
        <w:tc>
          <w:tcPr>
            <w:tcW w:w="958" w:type="pct"/>
            <w:tcBorders>
              <w:top w:val="nil"/>
              <w:left w:val="nil"/>
              <w:bottom w:val="single" w:sz="4" w:space="0" w:color="000000"/>
              <w:right w:val="single" w:sz="4" w:space="0" w:color="000000"/>
            </w:tcBorders>
            <w:shd w:val="clear" w:color="auto" w:fill="auto"/>
            <w:noWrap/>
            <w:vAlign w:val="bottom"/>
            <w:hideMark/>
          </w:tcPr>
          <w:p w14:paraId="3CB190D8" w14:textId="4B0468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E8371" w14:textId="0C7C54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538C7" w14:textId="3D673A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13,245.00 </w:t>
            </w:r>
          </w:p>
        </w:tc>
      </w:tr>
      <w:tr w:rsidR="00B3404B" w:rsidRPr="00B3404B" w14:paraId="007F272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056F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05298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6F1629BB" w14:textId="494A65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1,250.05 </w:t>
            </w:r>
          </w:p>
        </w:tc>
        <w:tc>
          <w:tcPr>
            <w:tcW w:w="958" w:type="pct"/>
            <w:tcBorders>
              <w:top w:val="nil"/>
              <w:left w:val="nil"/>
              <w:bottom w:val="single" w:sz="4" w:space="0" w:color="000000"/>
              <w:right w:val="single" w:sz="4" w:space="0" w:color="000000"/>
            </w:tcBorders>
            <w:shd w:val="clear" w:color="auto" w:fill="auto"/>
            <w:noWrap/>
            <w:vAlign w:val="bottom"/>
            <w:hideMark/>
          </w:tcPr>
          <w:p w14:paraId="404BCC0A" w14:textId="5A1F70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F850F" w14:textId="4ED278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059BB" w14:textId="216140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1,250.05 </w:t>
            </w:r>
          </w:p>
        </w:tc>
      </w:tr>
      <w:tr w:rsidR="00B3404B" w:rsidRPr="00B3404B" w14:paraId="1C9AF6E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0D392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55E23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28D4FA11" w14:textId="467741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0D8A2D61" w14:textId="456FC2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B957E" w14:textId="0BDEC1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2BF8B" w14:textId="081A8D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622.50 </w:t>
            </w:r>
          </w:p>
        </w:tc>
      </w:tr>
      <w:tr w:rsidR="00B3404B" w:rsidRPr="00B3404B" w14:paraId="471EA31F"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E2F90"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573A3FE" w14:textId="685F691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1,869,539.09 </w:t>
            </w:r>
          </w:p>
        </w:tc>
        <w:tc>
          <w:tcPr>
            <w:tcW w:w="958" w:type="pct"/>
            <w:tcBorders>
              <w:top w:val="nil"/>
              <w:left w:val="nil"/>
              <w:bottom w:val="single" w:sz="4" w:space="0" w:color="000000"/>
              <w:right w:val="single" w:sz="4" w:space="0" w:color="000000"/>
            </w:tcBorders>
            <w:shd w:val="clear" w:color="D8D8D8" w:fill="D8D8D8"/>
            <w:noWrap/>
            <w:vAlign w:val="bottom"/>
            <w:hideMark/>
          </w:tcPr>
          <w:p w14:paraId="50672AB4" w14:textId="5E3926B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DE16A8" w14:textId="7AAAB92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17E7A7" w14:textId="35D6505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1,869,539.09 </w:t>
            </w:r>
          </w:p>
        </w:tc>
      </w:tr>
      <w:tr w:rsidR="00B3404B" w:rsidRPr="00B3404B" w14:paraId="1285FB2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4B19B"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FE73E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EB06039" w14:textId="1381F8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82A3F" w14:textId="0B275C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98DED" w14:textId="17C29F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68B2C" w14:textId="4DB110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7,000.00 </w:t>
            </w:r>
          </w:p>
        </w:tc>
      </w:tr>
      <w:tr w:rsidR="00B3404B" w:rsidRPr="00B3404B" w14:paraId="1DA2568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14E7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2C7E7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7FFC03B3" w14:textId="701B1F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0226E8E3" w14:textId="1C4AEF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10470" w14:textId="0E5E9B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40A77" w14:textId="38D72A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2,200.00 </w:t>
            </w:r>
          </w:p>
        </w:tc>
      </w:tr>
      <w:tr w:rsidR="00B3404B" w:rsidRPr="00B3404B" w14:paraId="3EFF600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EC7C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A2B00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5447BFE7" w14:textId="69B887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5F99E612" w14:textId="57789E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1C229F" w14:textId="4B8BBD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8FEB0" w14:textId="544052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8,080.00 </w:t>
            </w:r>
          </w:p>
        </w:tc>
      </w:tr>
      <w:tr w:rsidR="00B3404B" w:rsidRPr="00B3404B" w14:paraId="35F2F39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2FDC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9F697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5B9E5C83" w14:textId="1CE143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654FFCB5" w14:textId="6F3FEA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E9F5E" w14:textId="26B484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4BD68" w14:textId="5455E0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5,520.00 </w:t>
            </w:r>
          </w:p>
        </w:tc>
      </w:tr>
      <w:tr w:rsidR="00B3404B" w:rsidRPr="00B3404B" w14:paraId="39BA937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85D5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A0EEB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0F32A8A" w14:textId="1FE736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7BB3C938" w14:textId="5F8B64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B686C" w14:textId="13B2B1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1D378" w14:textId="7CA44D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19,800.00 </w:t>
            </w:r>
          </w:p>
        </w:tc>
      </w:tr>
      <w:tr w:rsidR="00B3404B" w:rsidRPr="00B3404B" w14:paraId="1B1B631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6F87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65EF3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3C9663CD" w14:textId="36D356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707F7501" w14:textId="5B5377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896C8" w14:textId="716DA5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D5465" w14:textId="69E5CE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74,240.00 </w:t>
            </w:r>
          </w:p>
        </w:tc>
      </w:tr>
      <w:tr w:rsidR="00B3404B" w:rsidRPr="00B3404B" w14:paraId="60CB39C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505E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B050A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1A11DE92" w14:textId="6D87EE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3A9455B7" w14:textId="79648E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91CAD" w14:textId="6BE970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E18D3" w14:textId="47DC1F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6,960.00 </w:t>
            </w:r>
          </w:p>
        </w:tc>
      </w:tr>
      <w:tr w:rsidR="00B3404B" w:rsidRPr="00B3404B" w14:paraId="4DCAA39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4936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47F03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70D87747" w14:textId="4BD333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3B64C931" w14:textId="58B750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733F2" w14:textId="715287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087E7" w14:textId="31DB4A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8,040.00 </w:t>
            </w:r>
          </w:p>
        </w:tc>
      </w:tr>
      <w:tr w:rsidR="00B3404B" w:rsidRPr="00B3404B" w14:paraId="1B8C2A4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225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987D2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0206FC18" w14:textId="1B36F6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6101E8FA" w14:textId="45D429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3AADF" w14:textId="1DEADC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EF4A5" w14:textId="7E9F7E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6,920.00 </w:t>
            </w:r>
          </w:p>
        </w:tc>
      </w:tr>
      <w:tr w:rsidR="00B3404B" w:rsidRPr="00B3404B" w14:paraId="7ED853F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F5C9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D08C9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73AE2E15" w14:textId="1AD15D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7C2AC281" w14:textId="134E99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74B7D7" w14:textId="22605B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D7904" w14:textId="369961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7,560.00 </w:t>
            </w:r>
          </w:p>
        </w:tc>
      </w:tr>
      <w:tr w:rsidR="00B3404B" w:rsidRPr="00B3404B" w14:paraId="052E154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AD9F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28B67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5DECD5FC" w14:textId="40BEDF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1DA0DD2" w14:textId="02DE4D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11300" w14:textId="4C73CD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29516" w14:textId="40D22B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0,760.00 </w:t>
            </w:r>
          </w:p>
        </w:tc>
      </w:tr>
      <w:tr w:rsidR="00B3404B" w:rsidRPr="00B3404B" w14:paraId="232B0DA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4208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91016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70EEEFBB" w14:textId="243D6B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196FBEB0" w14:textId="562B9B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33330" w14:textId="607F68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F9CB2" w14:textId="26DDA2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640.00 </w:t>
            </w:r>
          </w:p>
        </w:tc>
      </w:tr>
      <w:tr w:rsidR="00B3404B" w:rsidRPr="00B3404B" w14:paraId="0B13071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7102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F405F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1E9554A8" w14:textId="3DE2E9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61DD83E6" w14:textId="323262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A0AB7" w14:textId="737DCB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9C122" w14:textId="14A23E6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4,880.00 </w:t>
            </w:r>
          </w:p>
        </w:tc>
      </w:tr>
      <w:tr w:rsidR="00B3404B" w:rsidRPr="00B3404B" w14:paraId="71B46F1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42A7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DCFB2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5E9BF9BB" w14:textId="3C0887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89,974.00 </w:t>
            </w:r>
          </w:p>
        </w:tc>
        <w:tc>
          <w:tcPr>
            <w:tcW w:w="958" w:type="pct"/>
            <w:tcBorders>
              <w:top w:val="nil"/>
              <w:left w:val="nil"/>
              <w:bottom w:val="single" w:sz="4" w:space="0" w:color="000000"/>
              <w:right w:val="single" w:sz="4" w:space="0" w:color="000000"/>
            </w:tcBorders>
            <w:shd w:val="clear" w:color="auto" w:fill="auto"/>
            <w:noWrap/>
            <w:vAlign w:val="bottom"/>
            <w:hideMark/>
          </w:tcPr>
          <w:p w14:paraId="20C870B9" w14:textId="303EF9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9315D" w14:textId="70EC0E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7938D" w14:textId="7C1FF3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89,974.00 </w:t>
            </w:r>
          </w:p>
        </w:tc>
      </w:tr>
      <w:tr w:rsidR="00B3404B" w:rsidRPr="00B3404B" w14:paraId="74A6B15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6FAF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A7546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4C5E2932" w14:textId="228C6F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535F2FF7" w14:textId="0FE4FF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FF78B" w14:textId="6CFDE3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836AF" w14:textId="737045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0,320.00 </w:t>
            </w:r>
          </w:p>
        </w:tc>
      </w:tr>
      <w:tr w:rsidR="00B3404B" w:rsidRPr="00B3404B" w14:paraId="08B3071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E214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F80B14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071E1258" w14:textId="3EE4B5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83,427.00 </w:t>
            </w:r>
          </w:p>
        </w:tc>
        <w:tc>
          <w:tcPr>
            <w:tcW w:w="958" w:type="pct"/>
            <w:tcBorders>
              <w:top w:val="nil"/>
              <w:left w:val="nil"/>
              <w:bottom w:val="single" w:sz="4" w:space="0" w:color="000000"/>
              <w:right w:val="single" w:sz="4" w:space="0" w:color="000000"/>
            </w:tcBorders>
            <w:shd w:val="clear" w:color="auto" w:fill="auto"/>
            <w:noWrap/>
            <w:vAlign w:val="bottom"/>
            <w:hideMark/>
          </w:tcPr>
          <w:p w14:paraId="27B25EC3" w14:textId="5464AE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A1970" w14:textId="4BF1AB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E92D0" w14:textId="344BDC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83,427.00 </w:t>
            </w:r>
          </w:p>
        </w:tc>
      </w:tr>
      <w:tr w:rsidR="00B3404B" w:rsidRPr="00B3404B" w14:paraId="42B60B6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3ADF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D5020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BBB849" w14:textId="6C5CB2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37,328.91 </w:t>
            </w:r>
          </w:p>
        </w:tc>
        <w:tc>
          <w:tcPr>
            <w:tcW w:w="958" w:type="pct"/>
            <w:tcBorders>
              <w:top w:val="nil"/>
              <w:left w:val="nil"/>
              <w:bottom w:val="single" w:sz="4" w:space="0" w:color="000000"/>
              <w:right w:val="single" w:sz="4" w:space="0" w:color="000000"/>
            </w:tcBorders>
            <w:shd w:val="clear" w:color="auto" w:fill="auto"/>
            <w:noWrap/>
            <w:vAlign w:val="bottom"/>
            <w:hideMark/>
          </w:tcPr>
          <w:p w14:paraId="68999804" w14:textId="70750E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9C6F0" w14:textId="264328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1DE32" w14:textId="6D13EF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37,328.91 </w:t>
            </w:r>
          </w:p>
        </w:tc>
      </w:tr>
      <w:tr w:rsidR="00B3404B" w:rsidRPr="00B3404B" w14:paraId="21B63BB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0C6E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3AC31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075B0DEB" w14:textId="7F4777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B31AB90" w14:textId="5799BD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FA02F" w14:textId="675047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101FD" w14:textId="7F2AD6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7,200.00 </w:t>
            </w:r>
          </w:p>
        </w:tc>
      </w:tr>
      <w:tr w:rsidR="00B3404B" w:rsidRPr="00B3404B" w14:paraId="0007497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1E08D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646EC4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69E2A858" w14:textId="024CAE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37612849" w14:textId="6D8F38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35D13" w14:textId="6799E3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6729B" w14:textId="53BC46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5,720.00 </w:t>
            </w:r>
          </w:p>
        </w:tc>
      </w:tr>
      <w:tr w:rsidR="00B3404B" w:rsidRPr="00B3404B" w14:paraId="6D14D0F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A846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D5DD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3A2316F" w14:textId="211C6F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604F51DA" w14:textId="2669D2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412ED" w14:textId="7FF641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56FC2A" w14:textId="04C368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2,840.00 </w:t>
            </w:r>
          </w:p>
        </w:tc>
      </w:tr>
      <w:tr w:rsidR="00B3404B" w:rsidRPr="00B3404B" w14:paraId="28D422E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086C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5FDA1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3F3F3F23" w14:textId="7321FA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7865E8F8" w14:textId="07644C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76854" w14:textId="5C9B14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A50A2" w14:textId="2E3D3E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1,040.00 </w:t>
            </w:r>
          </w:p>
        </w:tc>
      </w:tr>
      <w:tr w:rsidR="00B3404B" w:rsidRPr="00B3404B" w14:paraId="733B589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BDFC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D458F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765D1D2" w14:textId="299B48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182F5A2E" w14:textId="1B6D56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357F9" w14:textId="6BFDFC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2CD4F" w14:textId="400434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5,120.00 </w:t>
            </w:r>
          </w:p>
        </w:tc>
      </w:tr>
      <w:tr w:rsidR="00B3404B" w:rsidRPr="00B3404B" w14:paraId="548B627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293A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A7AF8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0904E466" w14:textId="568932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1BBACC30" w14:textId="3D9B30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380A94" w14:textId="3E2569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AB1FF" w14:textId="5639A0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73,520.00 </w:t>
            </w:r>
          </w:p>
        </w:tc>
      </w:tr>
      <w:tr w:rsidR="00B3404B" w:rsidRPr="00B3404B" w14:paraId="1A1C586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E7A5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B7BA5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7E745C91" w14:textId="22982A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1102A06" w14:textId="2FF621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9120D" w14:textId="49DC69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66FCF" w14:textId="421A23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1,400.00 </w:t>
            </w:r>
          </w:p>
        </w:tc>
      </w:tr>
      <w:tr w:rsidR="00B3404B" w:rsidRPr="00B3404B" w14:paraId="700B36D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8391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3300B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2EB06D9D" w14:textId="588353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4169EBCA" w14:textId="4422ED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7705D" w14:textId="788AB97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E5A4E" w14:textId="180D33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45,080.00 </w:t>
            </w:r>
          </w:p>
        </w:tc>
      </w:tr>
      <w:tr w:rsidR="00B3404B" w:rsidRPr="00B3404B" w14:paraId="4B9C24D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4453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1FA70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18583208" w14:textId="2570AC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841901" w14:textId="16692E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FE268" w14:textId="1980EF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D553F" w14:textId="01CC2F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0,000.00 </w:t>
            </w:r>
          </w:p>
        </w:tc>
      </w:tr>
      <w:tr w:rsidR="00B3404B" w:rsidRPr="00B3404B" w14:paraId="6C9C04D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DDC2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3325F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65449394" w14:textId="443859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12DE719B" w14:textId="385A27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8FCCE" w14:textId="59D634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75F34" w14:textId="070692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4,160.00 </w:t>
            </w:r>
          </w:p>
        </w:tc>
      </w:tr>
      <w:tr w:rsidR="00B3404B" w:rsidRPr="00B3404B" w14:paraId="15DB48C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17ED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1D0CA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7B1BC3" w14:textId="51AAB4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581,809.18 </w:t>
            </w:r>
          </w:p>
        </w:tc>
        <w:tc>
          <w:tcPr>
            <w:tcW w:w="958" w:type="pct"/>
            <w:tcBorders>
              <w:top w:val="nil"/>
              <w:left w:val="nil"/>
              <w:bottom w:val="single" w:sz="4" w:space="0" w:color="000000"/>
              <w:right w:val="single" w:sz="4" w:space="0" w:color="000000"/>
            </w:tcBorders>
            <w:shd w:val="clear" w:color="auto" w:fill="auto"/>
            <w:noWrap/>
            <w:vAlign w:val="bottom"/>
            <w:hideMark/>
          </w:tcPr>
          <w:p w14:paraId="6BE4F190" w14:textId="13B4AA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4068A" w14:textId="3C0380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4BC542" w14:textId="661887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581,809.18 </w:t>
            </w:r>
          </w:p>
        </w:tc>
      </w:tr>
      <w:tr w:rsidR="00B3404B" w:rsidRPr="00B3404B" w14:paraId="0B4BBE39"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82A413"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6DD3AD3" w14:textId="1E77D27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1,204,388.57 </w:t>
            </w:r>
          </w:p>
        </w:tc>
        <w:tc>
          <w:tcPr>
            <w:tcW w:w="958" w:type="pct"/>
            <w:tcBorders>
              <w:top w:val="nil"/>
              <w:left w:val="nil"/>
              <w:bottom w:val="single" w:sz="4" w:space="0" w:color="000000"/>
              <w:right w:val="single" w:sz="4" w:space="0" w:color="000000"/>
            </w:tcBorders>
            <w:shd w:val="clear" w:color="D8D8D8" w:fill="D8D8D8"/>
            <w:noWrap/>
            <w:vAlign w:val="bottom"/>
            <w:hideMark/>
          </w:tcPr>
          <w:p w14:paraId="5026AD42" w14:textId="1114506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6D1996F" w14:textId="34C5754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F83D12" w14:textId="094F842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1,204,388.57 </w:t>
            </w:r>
          </w:p>
        </w:tc>
      </w:tr>
      <w:tr w:rsidR="00B3404B" w:rsidRPr="00B3404B" w14:paraId="7D7989A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D4CA6"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02622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47B867F" w14:textId="4CE520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51E38F4D" w14:textId="3EB8CF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D5CA9" w14:textId="1C6C70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87126" w14:textId="5EB05E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0,680.00 </w:t>
            </w:r>
          </w:p>
        </w:tc>
      </w:tr>
      <w:tr w:rsidR="00B3404B" w:rsidRPr="00B3404B" w14:paraId="57120B3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2DD7B"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177D7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41343603" w14:textId="42D386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0B08E264" w14:textId="68104E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1CCE0" w14:textId="34A9A6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D9034" w14:textId="7AC8E6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4,280.00 </w:t>
            </w:r>
          </w:p>
        </w:tc>
      </w:tr>
      <w:tr w:rsidR="00B3404B" w:rsidRPr="00B3404B" w14:paraId="4FCD9AA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4D4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A4D9E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8481815" w14:textId="6282AE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D0BB11" w14:textId="24D820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5420F" w14:textId="14818F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40CD9" w14:textId="11FBAE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0,000.00 </w:t>
            </w:r>
          </w:p>
        </w:tc>
      </w:tr>
      <w:tr w:rsidR="00B3404B" w:rsidRPr="00B3404B" w14:paraId="1146235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3C16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0E7A9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0A827A62" w14:textId="5D4123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551,283.10 </w:t>
            </w:r>
          </w:p>
        </w:tc>
        <w:tc>
          <w:tcPr>
            <w:tcW w:w="958" w:type="pct"/>
            <w:tcBorders>
              <w:top w:val="nil"/>
              <w:left w:val="nil"/>
              <w:bottom w:val="single" w:sz="4" w:space="0" w:color="000000"/>
              <w:right w:val="single" w:sz="4" w:space="0" w:color="000000"/>
            </w:tcBorders>
            <w:shd w:val="clear" w:color="auto" w:fill="auto"/>
            <w:noWrap/>
            <w:vAlign w:val="bottom"/>
            <w:hideMark/>
          </w:tcPr>
          <w:p w14:paraId="4A9DAE8F" w14:textId="2EFC60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E7D31" w14:textId="26EE3A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58116" w14:textId="1923CD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551,283.10 </w:t>
            </w:r>
          </w:p>
        </w:tc>
      </w:tr>
      <w:tr w:rsidR="00B3404B" w:rsidRPr="00B3404B" w14:paraId="27A14C8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6FEE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2E8BA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47B0A9C3" w14:textId="16F18B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5F6D6FBC" w14:textId="07B6DC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46D98" w14:textId="4EE531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CD2215" w14:textId="3CF32A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2,074.00 </w:t>
            </w:r>
          </w:p>
        </w:tc>
      </w:tr>
      <w:tr w:rsidR="00B3404B" w:rsidRPr="00B3404B" w14:paraId="1F30B08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0D8A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83D50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4D8F87DD" w14:textId="7E05DD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165C16D5" w14:textId="25DA57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4B248" w14:textId="501A4D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86A3F" w14:textId="71A941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8,742.00 </w:t>
            </w:r>
          </w:p>
        </w:tc>
      </w:tr>
      <w:tr w:rsidR="00B3404B" w:rsidRPr="00B3404B" w14:paraId="6018639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1FDD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A5160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2F4ABEFE" w14:textId="77D3A5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618DF5CE" w14:textId="74F257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BD061" w14:textId="63AA88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5EC56" w14:textId="68AAFF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50,480.00 </w:t>
            </w:r>
          </w:p>
        </w:tc>
      </w:tr>
      <w:tr w:rsidR="00B3404B" w:rsidRPr="00B3404B" w14:paraId="7BCF744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0F16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2A68B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6B0116D0" w14:textId="2BA921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D52904" w14:textId="0CC272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3573E" w14:textId="2C9A72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6C8BB" w14:textId="31253B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1,800.00 </w:t>
            </w:r>
          </w:p>
        </w:tc>
      </w:tr>
      <w:tr w:rsidR="00B3404B" w:rsidRPr="00B3404B" w14:paraId="0155F0F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D2A3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39C9E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3A03DD7D" w14:textId="075917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4154E957" w14:textId="26BD41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87BC7" w14:textId="3C5747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184F2" w14:textId="62A9C45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5,920.00 </w:t>
            </w:r>
          </w:p>
        </w:tc>
      </w:tr>
      <w:tr w:rsidR="00B3404B" w:rsidRPr="00B3404B" w14:paraId="58490C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8E36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09CE4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243C2F06" w14:textId="6F62CC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33E4C4DC" w14:textId="4EAEA3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0F0EE" w14:textId="193A50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7BF77" w14:textId="16F7D2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94,689.00 </w:t>
            </w:r>
          </w:p>
        </w:tc>
      </w:tr>
      <w:tr w:rsidR="00B3404B" w:rsidRPr="00B3404B" w14:paraId="46DAE0B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C980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11975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67E6D68A" w14:textId="581DB4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1DC15D5A" w14:textId="0C2AF2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70AC8" w14:textId="79557A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D56043" w14:textId="0EFCC5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7,120.00 </w:t>
            </w:r>
          </w:p>
        </w:tc>
      </w:tr>
      <w:tr w:rsidR="00B3404B" w:rsidRPr="00B3404B" w14:paraId="57C0D2E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C191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8C235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64345DC0" w14:textId="72E7F0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47FD81D7" w14:textId="75BA87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AEEF1" w14:textId="6D48C8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D8B97" w14:textId="4A1682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93,480.47 </w:t>
            </w:r>
          </w:p>
        </w:tc>
      </w:tr>
      <w:tr w:rsidR="00B3404B" w:rsidRPr="00B3404B" w14:paraId="131AB0D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6F65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04C04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950E30B" w14:textId="60AD0C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F22FDE1" w14:textId="49B9DD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27542" w14:textId="285DD0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93A9F" w14:textId="1C2D8F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3,600.00 </w:t>
            </w:r>
          </w:p>
        </w:tc>
      </w:tr>
      <w:tr w:rsidR="00B3404B" w:rsidRPr="00B3404B" w14:paraId="54B6877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F021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00325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359791AB" w14:textId="4BB5AA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12BC0CBD" w14:textId="697F5C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16A4D" w14:textId="119F89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7FC4B" w14:textId="6F28A8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03,840.00 </w:t>
            </w:r>
          </w:p>
        </w:tc>
      </w:tr>
      <w:tr w:rsidR="00B3404B" w:rsidRPr="00B3404B" w14:paraId="08A7179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6A46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8D357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5F4A0035" w14:textId="45E25E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34F6DE80" w14:textId="6F2AAC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2A7E4" w14:textId="1DB157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FDC67" w14:textId="2D6D65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76,400.00 </w:t>
            </w:r>
          </w:p>
        </w:tc>
      </w:tr>
      <w:tr w:rsidR="00B3404B" w:rsidRPr="00B3404B" w14:paraId="3E9D9E87"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0A9DD"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04C14AFF" w14:textId="4765F03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0666C599" w14:textId="4A25B3B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B73176" w14:textId="68B6E8C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F13C28" w14:textId="187F585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847,431.64 </w:t>
            </w:r>
          </w:p>
        </w:tc>
      </w:tr>
      <w:tr w:rsidR="00B3404B" w:rsidRPr="00B3404B" w14:paraId="2A514A3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76C4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617AF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4B839A4" w14:textId="50604A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4A881A79" w14:textId="48A78F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C8240" w14:textId="59B285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DB979" w14:textId="7AA8B8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47,431.64 </w:t>
            </w:r>
          </w:p>
        </w:tc>
      </w:tr>
      <w:tr w:rsidR="00B3404B" w:rsidRPr="00B3404B" w14:paraId="2AEFF03C"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984818"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6C1271B8" w14:textId="1827604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90,199,972.74 </w:t>
            </w:r>
          </w:p>
        </w:tc>
        <w:tc>
          <w:tcPr>
            <w:tcW w:w="958" w:type="pct"/>
            <w:tcBorders>
              <w:top w:val="nil"/>
              <w:left w:val="nil"/>
              <w:bottom w:val="single" w:sz="4" w:space="0" w:color="000000"/>
              <w:right w:val="single" w:sz="4" w:space="0" w:color="000000"/>
            </w:tcBorders>
            <w:shd w:val="clear" w:color="A5A5A5" w:fill="A5A5A5"/>
            <w:noWrap/>
            <w:vAlign w:val="bottom"/>
            <w:hideMark/>
          </w:tcPr>
          <w:p w14:paraId="1AA1981B" w14:textId="3B14A33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4550BD1" w14:textId="4FD9BBB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DB319C2" w14:textId="5F3850F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90,199,972.74 </w:t>
            </w:r>
          </w:p>
        </w:tc>
      </w:tr>
      <w:tr w:rsidR="00B3404B" w:rsidRPr="00B3404B" w14:paraId="7AEED5F0"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FEF95"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6F71367" w14:textId="0EECEDF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1,434,280.81 </w:t>
            </w:r>
          </w:p>
        </w:tc>
        <w:tc>
          <w:tcPr>
            <w:tcW w:w="958" w:type="pct"/>
            <w:tcBorders>
              <w:top w:val="nil"/>
              <w:left w:val="nil"/>
              <w:bottom w:val="single" w:sz="4" w:space="0" w:color="000000"/>
              <w:right w:val="single" w:sz="4" w:space="0" w:color="000000"/>
            </w:tcBorders>
            <w:shd w:val="clear" w:color="D8D8D8" w:fill="D8D8D8"/>
            <w:noWrap/>
            <w:vAlign w:val="bottom"/>
            <w:hideMark/>
          </w:tcPr>
          <w:p w14:paraId="1FB01BF4" w14:textId="2DC2D72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2D28B2" w14:textId="0180E86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7F1253" w14:textId="3028643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1,434,280.81 </w:t>
            </w:r>
          </w:p>
        </w:tc>
      </w:tr>
      <w:tr w:rsidR="00B3404B" w:rsidRPr="00B3404B" w14:paraId="579FCC8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24595"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84467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4A8FF4D5" w14:textId="5ABEC5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B072AA" w14:textId="0F1E7F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B962E" w14:textId="58D9F8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D6C47" w14:textId="2ABD5E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7AC19E5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5ACE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78238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2CF75EDD" w14:textId="72C397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06,583.96 </w:t>
            </w:r>
          </w:p>
        </w:tc>
        <w:tc>
          <w:tcPr>
            <w:tcW w:w="958" w:type="pct"/>
            <w:tcBorders>
              <w:top w:val="nil"/>
              <w:left w:val="nil"/>
              <w:bottom w:val="single" w:sz="4" w:space="0" w:color="000000"/>
              <w:right w:val="single" w:sz="4" w:space="0" w:color="000000"/>
            </w:tcBorders>
            <w:shd w:val="clear" w:color="auto" w:fill="auto"/>
            <w:noWrap/>
            <w:vAlign w:val="bottom"/>
            <w:hideMark/>
          </w:tcPr>
          <w:p w14:paraId="28FF0AF2" w14:textId="087C5A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3A467" w14:textId="610B2B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D6EFFD" w14:textId="51DA0A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06,583.96 </w:t>
            </w:r>
          </w:p>
        </w:tc>
      </w:tr>
      <w:tr w:rsidR="00B3404B" w:rsidRPr="00B3404B" w14:paraId="358FFE8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3685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2770A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itbog</w:t>
            </w:r>
          </w:p>
        </w:tc>
        <w:tc>
          <w:tcPr>
            <w:tcW w:w="1003" w:type="pct"/>
            <w:tcBorders>
              <w:top w:val="nil"/>
              <w:left w:val="nil"/>
              <w:bottom w:val="single" w:sz="4" w:space="0" w:color="000000"/>
              <w:right w:val="single" w:sz="4" w:space="0" w:color="000000"/>
            </w:tcBorders>
            <w:shd w:val="clear" w:color="auto" w:fill="auto"/>
            <w:noWrap/>
            <w:vAlign w:val="bottom"/>
            <w:hideMark/>
          </w:tcPr>
          <w:p w14:paraId="0719B1C7" w14:textId="1434E1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1,960.00 </w:t>
            </w:r>
          </w:p>
        </w:tc>
        <w:tc>
          <w:tcPr>
            <w:tcW w:w="958" w:type="pct"/>
            <w:tcBorders>
              <w:top w:val="nil"/>
              <w:left w:val="nil"/>
              <w:bottom w:val="single" w:sz="4" w:space="0" w:color="000000"/>
              <w:right w:val="single" w:sz="4" w:space="0" w:color="000000"/>
            </w:tcBorders>
            <w:shd w:val="clear" w:color="auto" w:fill="auto"/>
            <w:noWrap/>
            <w:vAlign w:val="bottom"/>
            <w:hideMark/>
          </w:tcPr>
          <w:p w14:paraId="7FC5E379" w14:textId="37E3549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4A466" w14:textId="4BF8D4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3B83E" w14:textId="463DDF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1,960.00 </w:t>
            </w:r>
          </w:p>
        </w:tc>
      </w:tr>
      <w:tr w:rsidR="00B3404B" w:rsidRPr="00B3404B" w14:paraId="4F2BB96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4A9B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8F59B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1B71E773" w14:textId="634434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5,881.62 </w:t>
            </w:r>
          </w:p>
        </w:tc>
        <w:tc>
          <w:tcPr>
            <w:tcW w:w="958" w:type="pct"/>
            <w:tcBorders>
              <w:top w:val="nil"/>
              <w:left w:val="nil"/>
              <w:bottom w:val="single" w:sz="4" w:space="0" w:color="000000"/>
              <w:right w:val="single" w:sz="4" w:space="0" w:color="000000"/>
            </w:tcBorders>
            <w:shd w:val="clear" w:color="auto" w:fill="auto"/>
            <w:noWrap/>
            <w:vAlign w:val="bottom"/>
            <w:hideMark/>
          </w:tcPr>
          <w:p w14:paraId="7BC8E710" w14:textId="595836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54B2B" w14:textId="7BB52F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1A24A" w14:textId="3FC6CE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5,881.62 </w:t>
            </w:r>
          </w:p>
        </w:tc>
      </w:tr>
      <w:tr w:rsidR="00B3404B" w:rsidRPr="00B3404B" w14:paraId="1E74BC3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74EAC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5EC06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umilao</w:t>
            </w:r>
          </w:p>
        </w:tc>
        <w:tc>
          <w:tcPr>
            <w:tcW w:w="1003" w:type="pct"/>
            <w:tcBorders>
              <w:top w:val="nil"/>
              <w:left w:val="nil"/>
              <w:bottom w:val="single" w:sz="4" w:space="0" w:color="000000"/>
              <w:right w:val="single" w:sz="4" w:space="0" w:color="000000"/>
            </w:tcBorders>
            <w:shd w:val="clear" w:color="auto" w:fill="auto"/>
            <w:noWrap/>
            <w:vAlign w:val="bottom"/>
            <w:hideMark/>
          </w:tcPr>
          <w:p w14:paraId="61075A5F" w14:textId="1EB41C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360.70 </w:t>
            </w:r>
          </w:p>
        </w:tc>
        <w:tc>
          <w:tcPr>
            <w:tcW w:w="958" w:type="pct"/>
            <w:tcBorders>
              <w:top w:val="nil"/>
              <w:left w:val="nil"/>
              <w:bottom w:val="single" w:sz="4" w:space="0" w:color="000000"/>
              <w:right w:val="single" w:sz="4" w:space="0" w:color="000000"/>
            </w:tcBorders>
            <w:shd w:val="clear" w:color="auto" w:fill="auto"/>
            <w:noWrap/>
            <w:vAlign w:val="bottom"/>
            <w:hideMark/>
          </w:tcPr>
          <w:p w14:paraId="7222E87E" w14:textId="44F115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E1EE3" w14:textId="1A59AB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3C0B5" w14:textId="115DE4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360.70 </w:t>
            </w:r>
          </w:p>
        </w:tc>
      </w:tr>
      <w:tr w:rsidR="00B3404B" w:rsidRPr="00B3404B" w14:paraId="493A437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5695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87F76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2B2A92AB" w14:textId="6A2643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496DC9" w14:textId="046209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56C51" w14:textId="012FA3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95763" w14:textId="7F1968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0866504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ADF2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90D55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5B54EDC0" w14:textId="2A09C3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6431D0DD" w14:textId="3CE876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6A0A0" w14:textId="7A2316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CFB01" w14:textId="258236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128.00 </w:t>
            </w:r>
          </w:p>
        </w:tc>
      </w:tr>
      <w:tr w:rsidR="00B3404B" w:rsidRPr="00B3404B" w14:paraId="4EE3FBC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1568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016A7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5B5EF109" w14:textId="53CFE28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6451C5E0" w14:textId="2E7B95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119E3" w14:textId="5A3EB5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AE872" w14:textId="74C41D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602.00 </w:t>
            </w:r>
          </w:p>
        </w:tc>
      </w:tr>
      <w:tr w:rsidR="00B3404B" w:rsidRPr="00B3404B" w14:paraId="3FB56C7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E30F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BE98A3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09672317" w14:textId="6D4925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4B9E00D" w14:textId="0D3384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5437D" w14:textId="0FDC49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AFA6A" w14:textId="3D4C3A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4,395.00 </w:t>
            </w:r>
          </w:p>
        </w:tc>
      </w:tr>
      <w:tr w:rsidR="00B3404B" w:rsidRPr="00B3404B" w14:paraId="0095007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F787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8D0F2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188BEFB1" w14:textId="0429E6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4B771192" w14:textId="7D5D91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9F7B0" w14:textId="240DC6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FF91F" w14:textId="2CD763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812,033.74 </w:t>
            </w:r>
          </w:p>
        </w:tc>
      </w:tr>
      <w:tr w:rsidR="00B3404B" w:rsidRPr="00B3404B" w14:paraId="75A48CE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FA5C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C7A73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1680D1B" w14:textId="6A6A97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4FCB89F7" w14:textId="7BBF71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8BBAB" w14:textId="059252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48164" w14:textId="2ADD04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2,424.22 </w:t>
            </w:r>
          </w:p>
        </w:tc>
      </w:tr>
      <w:tr w:rsidR="00B3404B" w:rsidRPr="00B3404B" w14:paraId="40593C3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D6C6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F39A9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697E1BB2" w14:textId="1BED18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25F96624" w14:textId="0E1704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02AD3" w14:textId="536B14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7BFE3" w14:textId="40F990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9,780.88 </w:t>
            </w:r>
          </w:p>
        </w:tc>
      </w:tr>
      <w:tr w:rsidR="00B3404B" w:rsidRPr="00B3404B" w14:paraId="4F88F5D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7A7C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9D488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6DF52455" w14:textId="770F528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707FCC48" w14:textId="270E4A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CECA6" w14:textId="286B93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F9E4E" w14:textId="58E64D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5,225.22 </w:t>
            </w:r>
          </w:p>
        </w:tc>
      </w:tr>
      <w:tr w:rsidR="00B3404B" w:rsidRPr="00B3404B" w14:paraId="24BA640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D363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24C8E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6B3BE3E3" w14:textId="39FEBD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3A26E7A" w14:textId="76F0EC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537A1" w14:textId="169387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E3F853" w14:textId="43AFDF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4,395.00 </w:t>
            </w:r>
          </w:p>
        </w:tc>
      </w:tr>
      <w:tr w:rsidR="00B3404B" w:rsidRPr="00B3404B" w14:paraId="7C6B267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BBB7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732E5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2FC60B09" w14:textId="7BF9CD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5BA2381A" w14:textId="76ED16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F237F" w14:textId="22F78A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1A81C" w14:textId="50C8E9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4,645.00 </w:t>
            </w:r>
          </w:p>
        </w:tc>
      </w:tr>
      <w:tr w:rsidR="00B3404B" w:rsidRPr="00B3404B" w14:paraId="7AF0ECC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EA90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8971B4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27FE534D" w14:textId="059B0A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62CE8903" w14:textId="6E6421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B2257" w14:textId="4BA486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112CD0" w14:textId="4AFB12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9,300.00 </w:t>
            </w:r>
          </w:p>
        </w:tc>
      </w:tr>
      <w:tr w:rsidR="00B3404B" w:rsidRPr="00B3404B" w14:paraId="1679FEC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921A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4CF1E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ramag</w:t>
            </w:r>
          </w:p>
        </w:tc>
        <w:tc>
          <w:tcPr>
            <w:tcW w:w="1003" w:type="pct"/>
            <w:tcBorders>
              <w:top w:val="nil"/>
              <w:left w:val="nil"/>
              <w:bottom w:val="single" w:sz="4" w:space="0" w:color="000000"/>
              <w:right w:val="single" w:sz="4" w:space="0" w:color="000000"/>
            </w:tcBorders>
            <w:shd w:val="clear" w:color="auto" w:fill="auto"/>
            <w:noWrap/>
            <w:vAlign w:val="bottom"/>
            <w:hideMark/>
          </w:tcPr>
          <w:p w14:paraId="76E872B8" w14:textId="58C1F24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1,959.26 </w:t>
            </w:r>
          </w:p>
        </w:tc>
        <w:tc>
          <w:tcPr>
            <w:tcW w:w="958" w:type="pct"/>
            <w:tcBorders>
              <w:top w:val="nil"/>
              <w:left w:val="nil"/>
              <w:bottom w:val="single" w:sz="4" w:space="0" w:color="000000"/>
              <w:right w:val="single" w:sz="4" w:space="0" w:color="000000"/>
            </w:tcBorders>
            <w:shd w:val="clear" w:color="auto" w:fill="auto"/>
            <w:noWrap/>
            <w:vAlign w:val="bottom"/>
            <w:hideMark/>
          </w:tcPr>
          <w:p w14:paraId="4E85F434" w14:textId="37E9E3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6565F" w14:textId="3633F0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C2812" w14:textId="059511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1,959.26 </w:t>
            </w:r>
          </w:p>
        </w:tc>
      </w:tr>
      <w:tr w:rsidR="00B3404B" w:rsidRPr="00B3404B" w14:paraId="2620FE4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0C42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6E2098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48942F19" w14:textId="7AF919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7DFAE9E" w14:textId="6AC4BC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AC9C0" w14:textId="6C5A65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AA962" w14:textId="0A16B2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4,395.00 </w:t>
            </w:r>
          </w:p>
        </w:tc>
      </w:tr>
      <w:tr w:rsidR="00B3404B" w:rsidRPr="00B3404B" w14:paraId="49CDA2C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6BB9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17374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36B01A60" w14:textId="711034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0,135.27 </w:t>
            </w:r>
          </w:p>
        </w:tc>
        <w:tc>
          <w:tcPr>
            <w:tcW w:w="958" w:type="pct"/>
            <w:tcBorders>
              <w:top w:val="nil"/>
              <w:left w:val="nil"/>
              <w:bottom w:val="single" w:sz="4" w:space="0" w:color="000000"/>
              <w:right w:val="single" w:sz="4" w:space="0" w:color="000000"/>
            </w:tcBorders>
            <w:shd w:val="clear" w:color="auto" w:fill="auto"/>
            <w:noWrap/>
            <w:vAlign w:val="bottom"/>
            <w:hideMark/>
          </w:tcPr>
          <w:p w14:paraId="1CF09338" w14:textId="1929A8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C839D" w14:textId="5EF08A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207B0" w14:textId="793069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0,135.27 </w:t>
            </w:r>
          </w:p>
        </w:tc>
      </w:tr>
      <w:tr w:rsidR="00B3404B" w:rsidRPr="00B3404B" w14:paraId="12DEE70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E9D2A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442DC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339C4F82" w14:textId="6A131E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5,935.94 </w:t>
            </w:r>
          </w:p>
        </w:tc>
        <w:tc>
          <w:tcPr>
            <w:tcW w:w="958" w:type="pct"/>
            <w:tcBorders>
              <w:top w:val="nil"/>
              <w:left w:val="nil"/>
              <w:bottom w:val="single" w:sz="4" w:space="0" w:color="000000"/>
              <w:right w:val="single" w:sz="4" w:space="0" w:color="000000"/>
            </w:tcBorders>
            <w:shd w:val="clear" w:color="auto" w:fill="auto"/>
            <w:noWrap/>
            <w:vAlign w:val="bottom"/>
            <w:hideMark/>
          </w:tcPr>
          <w:p w14:paraId="0EA2F483" w14:textId="0FDC326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8B079B" w14:textId="6ABC31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F79C3" w14:textId="0A337D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5,935.94 </w:t>
            </w:r>
          </w:p>
        </w:tc>
      </w:tr>
      <w:tr w:rsidR="00B3404B" w:rsidRPr="00B3404B" w14:paraId="3FE6E4E5"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512846"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2082B22A" w14:textId="2D6E5EE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734,935.41 </w:t>
            </w:r>
          </w:p>
        </w:tc>
        <w:tc>
          <w:tcPr>
            <w:tcW w:w="958" w:type="pct"/>
            <w:tcBorders>
              <w:top w:val="nil"/>
              <w:left w:val="nil"/>
              <w:bottom w:val="single" w:sz="4" w:space="0" w:color="000000"/>
              <w:right w:val="single" w:sz="4" w:space="0" w:color="000000"/>
            </w:tcBorders>
            <w:shd w:val="clear" w:color="D8D8D8" w:fill="D8D8D8"/>
            <w:noWrap/>
            <w:vAlign w:val="bottom"/>
            <w:hideMark/>
          </w:tcPr>
          <w:p w14:paraId="50F9B997" w14:textId="41EEE53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51C8E0" w14:textId="3FD5847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93E5E2" w14:textId="7A59119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734,935.41 </w:t>
            </w:r>
          </w:p>
        </w:tc>
      </w:tr>
      <w:tr w:rsidR="00B3404B" w:rsidRPr="00B3404B" w14:paraId="15F52E5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7FE36"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10090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1436255C" w14:textId="32A300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C440486" w14:textId="7EF781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E7B2B" w14:textId="734FFA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80F71" w14:textId="3A039A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4,395.00 </w:t>
            </w:r>
          </w:p>
        </w:tc>
      </w:tr>
      <w:tr w:rsidR="00B3404B" w:rsidRPr="00B3404B" w14:paraId="3874300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F22E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EB08A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12B8D25B" w14:textId="3C162D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576AAA0D" w14:textId="3769A5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A8905" w14:textId="2943A7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7458E" w14:textId="04C017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1,503.62 </w:t>
            </w:r>
          </w:p>
        </w:tc>
      </w:tr>
      <w:tr w:rsidR="00B3404B" w:rsidRPr="00B3404B" w14:paraId="0ED8BFB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3556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D060F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7A24593D" w14:textId="43A20C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0,246.79 </w:t>
            </w:r>
          </w:p>
        </w:tc>
        <w:tc>
          <w:tcPr>
            <w:tcW w:w="958" w:type="pct"/>
            <w:tcBorders>
              <w:top w:val="nil"/>
              <w:left w:val="nil"/>
              <w:bottom w:val="single" w:sz="4" w:space="0" w:color="000000"/>
              <w:right w:val="single" w:sz="4" w:space="0" w:color="000000"/>
            </w:tcBorders>
            <w:shd w:val="clear" w:color="auto" w:fill="auto"/>
            <w:noWrap/>
            <w:vAlign w:val="bottom"/>
            <w:hideMark/>
          </w:tcPr>
          <w:p w14:paraId="5F8068E0" w14:textId="536C9F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452FB" w14:textId="70A921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305FD1" w14:textId="552CA3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0,246.79 </w:t>
            </w:r>
          </w:p>
        </w:tc>
      </w:tr>
      <w:tr w:rsidR="00B3404B" w:rsidRPr="00B3404B" w14:paraId="797BA81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3F09A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61F40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0DDC9342" w14:textId="46F351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209FA1B" w14:textId="643BE7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CC150" w14:textId="38DF29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0FC4B" w14:textId="0B26E7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4,395.00 </w:t>
            </w:r>
          </w:p>
        </w:tc>
      </w:tr>
      <w:tr w:rsidR="00B3404B" w:rsidRPr="00B3404B" w14:paraId="76E8DCF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CEC0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268DE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1D1E787D" w14:textId="41F72B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5011546" w14:textId="3CE2E5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9EB4F" w14:textId="658103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4F71C" w14:textId="09A624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4,395.00 </w:t>
            </w:r>
          </w:p>
        </w:tc>
      </w:tr>
      <w:tr w:rsidR="00B3404B" w:rsidRPr="00B3404B" w14:paraId="18338C09"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71C9DE"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E5A3745" w14:textId="48C5D14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1,849,575.34 </w:t>
            </w:r>
          </w:p>
        </w:tc>
        <w:tc>
          <w:tcPr>
            <w:tcW w:w="958" w:type="pct"/>
            <w:tcBorders>
              <w:top w:val="nil"/>
              <w:left w:val="nil"/>
              <w:bottom w:val="single" w:sz="4" w:space="0" w:color="000000"/>
              <w:right w:val="single" w:sz="4" w:space="0" w:color="000000"/>
            </w:tcBorders>
            <w:shd w:val="clear" w:color="D8D8D8" w:fill="D8D8D8"/>
            <w:noWrap/>
            <w:vAlign w:val="bottom"/>
            <w:hideMark/>
          </w:tcPr>
          <w:p w14:paraId="760721F0" w14:textId="5C0289B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ADE628" w14:textId="6ED56E9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634AA5" w14:textId="4B12828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1,849,575.34 </w:t>
            </w:r>
          </w:p>
        </w:tc>
      </w:tr>
      <w:tr w:rsidR="00B3404B" w:rsidRPr="00B3404B" w14:paraId="38B12CF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004EC"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19886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93D4BA" w14:textId="3B2D91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520,280.13 </w:t>
            </w:r>
          </w:p>
        </w:tc>
        <w:tc>
          <w:tcPr>
            <w:tcW w:w="958" w:type="pct"/>
            <w:tcBorders>
              <w:top w:val="nil"/>
              <w:left w:val="nil"/>
              <w:bottom w:val="single" w:sz="4" w:space="0" w:color="000000"/>
              <w:right w:val="single" w:sz="4" w:space="0" w:color="000000"/>
            </w:tcBorders>
            <w:shd w:val="clear" w:color="auto" w:fill="auto"/>
            <w:noWrap/>
            <w:vAlign w:val="bottom"/>
            <w:hideMark/>
          </w:tcPr>
          <w:p w14:paraId="2454CB93" w14:textId="205B24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27E5F" w14:textId="589DD8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6F6A7" w14:textId="26AE64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520,280.13 </w:t>
            </w:r>
          </w:p>
        </w:tc>
      </w:tr>
      <w:tr w:rsidR="00B3404B" w:rsidRPr="00B3404B" w14:paraId="22897CC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17312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C5D08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03DDB4B2" w14:textId="151C17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B69D624" w14:textId="0A189C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903AE" w14:textId="42429F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F0181" w14:textId="4C7D4B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1,465.00 </w:t>
            </w:r>
          </w:p>
        </w:tc>
      </w:tr>
      <w:tr w:rsidR="00B3404B" w:rsidRPr="00B3404B" w14:paraId="7625C37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543C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686D0F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7D0B3DC3" w14:textId="282384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34D5E39" w14:textId="2F92B6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47844" w14:textId="780D2B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68E17" w14:textId="409D73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1FBE370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8DED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1A78F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3C9F4371" w14:textId="63E6A98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44EB2A3B" w14:textId="4ECA47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FEDA8" w14:textId="7EE82F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CFFCD" w14:textId="1DD633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97,902.00 </w:t>
            </w:r>
          </w:p>
        </w:tc>
      </w:tr>
      <w:tr w:rsidR="00B3404B" w:rsidRPr="00B3404B" w14:paraId="60B8D63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22CC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8BFC2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0B55FAD4" w14:textId="2EA53E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7C845E92" w14:textId="34C001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CF2C8" w14:textId="782601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AEAA7" w14:textId="2348DDD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32,663.69 </w:t>
            </w:r>
          </w:p>
        </w:tc>
      </w:tr>
      <w:tr w:rsidR="00B3404B" w:rsidRPr="00B3404B" w14:paraId="53FBD86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EFC1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1A88E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5701D6E2" w14:textId="67291F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7C9D9050" w14:textId="551153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B642B3" w14:textId="69BCAA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9ADC3" w14:textId="6C7267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58,154.75 </w:t>
            </w:r>
          </w:p>
        </w:tc>
      </w:tr>
      <w:tr w:rsidR="00B3404B" w:rsidRPr="00B3404B" w14:paraId="5598B27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A851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C1C09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630641E3" w14:textId="75FE06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21A83ED" w14:textId="557D45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3C222" w14:textId="5389A4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B848C" w14:textId="7C0989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74B859E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2931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D26EE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5AF4F2E0" w14:textId="7C074A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216513F" w14:textId="38857B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79782" w14:textId="4F7DA2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C23DB" w14:textId="5B4969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5,780.00 </w:t>
            </w:r>
          </w:p>
        </w:tc>
      </w:tr>
      <w:tr w:rsidR="00B3404B" w:rsidRPr="00B3404B" w14:paraId="02E8A85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EE35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445F6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180C508E" w14:textId="23024D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B7B072B" w14:textId="681F3F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EBD36" w14:textId="3C356E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D8A1E" w14:textId="71AE2C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7B8F365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007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7F5BA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2ED2BC7" w14:textId="173BDF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FB55E04" w14:textId="620E1B6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4886F" w14:textId="0469D0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2E103" w14:textId="55C76D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1,465.00 </w:t>
            </w:r>
          </w:p>
        </w:tc>
      </w:tr>
      <w:tr w:rsidR="00B3404B" w:rsidRPr="00B3404B" w14:paraId="52514C8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5547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2557F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7AAD055B" w14:textId="129AB1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618,702.00 </w:t>
            </w:r>
          </w:p>
        </w:tc>
        <w:tc>
          <w:tcPr>
            <w:tcW w:w="958" w:type="pct"/>
            <w:tcBorders>
              <w:top w:val="nil"/>
              <w:left w:val="nil"/>
              <w:bottom w:val="single" w:sz="4" w:space="0" w:color="000000"/>
              <w:right w:val="single" w:sz="4" w:space="0" w:color="000000"/>
            </w:tcBorders>
            <w:shd w:val="clear" w:color="auto" w:fill="auto"/>
            <w:noWrap/>
            <w:vAlign w:val="bottom"/>
            <w:hideMark/>
          </w:tcPr>
          <w:p w14:paraId="5AB377DB" w14:textId="063A0D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9F9E1" w14:textId="3570B9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4071A" w14:textId="33D3EE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618,702.00 </w:t>
            </w:r>
          </w:p>
        </w:tc>
      </w:tr>
      <w:tr w:rsidR="00B3404B" w:rsidRPr="00B3404B" w14:paraId="402479F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1E05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372DE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CE91D1B" w14:textId="1A9B21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76,151.38 </w:t>
            </w:r>
          </w:p>
        </w:tc>
        <w:tc>
          <w:tcPr>
            <w:tcW w:w="958" w:type="pct"/>
            <w:tcBorders>
              <w:top w:val="nil"/>
              <w:left w:val="nil"/>
              <w:bottom w:val="single" w:sz="4" w:space="0" w:color="000000"/>
              <w:right w:val="single" w:sz="4" w:space="0" w:color="000000"/>
            </w:tcBorders>
            <w:shd w:val="clear" w:color="auto" w:fill="auto"/>
            <w:noWrap/>
            <w:vAlign w:val="bottom"/>
            <w:hideMark/>
          </w:tcPr>
          <w:p w14:paraId="160E905E" w14:textId="4241D2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52DDB" w14:textId="0AB909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CFDE0" w14:textId="54726B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76,151.38 </w:t>
            </w:r>
          </w:p>
        </w:tc>
      </w:tr>
      <w:tr w:rsidR="00B3404B" w:rsidRPr="00B3404B" w14:paraId="7F5C202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8528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339FD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628728C2" w14:textId="473A8B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9,528,471.39 </w:t>
            </w:r>
          </w:p>
        </w:tc>
        <w:tc>
          <w:tcPr>
            <w:tcW w:w="958" w:type="pct"/>
            <w:tcBorders>
              <w:top w:val="nil"/>
              <w:left w:val="nil"/>
              <w:bottom w:val="single" w:sz="4" w:space="0" w:color="000000"/>
              <w:right w:val="single" w:sz="4" w:space="0" w:color="000000"/>
            </w:tcBorders>
            <w:shd w:val="clear" w:color="auto" w:fill="auto"/>
            <w:noWrap/>
            <w:vAlign w:val="bottom"/>
            <w:hideMark/>
          </w:tcPr>
          <w:p w14:paraId="763382C6" w14:textId="40FC75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CE024" w14:textId="04B56A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F8272" w14:textId="6D6868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9,528,471.39 </w:t>
            </w:r>
          </w:p>
        </w:tc>
      </w:tr>
      <w:tr w:rsidR="00B3404B" w:rsidRPr="00B3404B" w14:paraId="14B825F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BA3F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DCE13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0B8C934" w14:textId="05C46E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37,260.00 </w:t>
            </w:r>
          </w:p>
        </w:tc>
        <w:tc>
          <w:tcPr>
            <w:tcW w:w="958" w:type="pct"/>
            <w:tcBorders>
              <w:top w:val="nil"/>
              <w:left w:val="nil"/>
              <w:bottom w:val="single" w:sz="4" w:space="0" w:color="000000"/>
              <w:right w:val="single" w:sz="4" w:space="0" w:color="000000"/>
            </w:tcBorders>
            <w:shd w:val="clear" w:color="auto" w:fill="auto"/>
            <w:noWrap/>
            <w:vAlign w:val="bottom"/>
            <w:hideMark/>
          </w:tcPr>
          <w:p w14:paraId="5C0BC201" w14:textId="6A564C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E92B4" w14:textId="73709F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EE447" w14:textId="47827B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37,260.00 </w:t>
            </w:r>
          </w:p>
        </w:tc>
      </w:tr>
      <w:tr w:rsidR="00B3404B" w:rsidRPr="00B3404B" w14:paraId="4DCEBE4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4B0E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E5418D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1B48BDB4" w14:textId="658802A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0A26992" w14:textId="460FE9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B8F550" w14:textId="0E668D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7A76D" w14:textId="111694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142D1CE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613F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19B03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68A2FFC" w14:textId="620117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E5F8FA5" w14:textId="3B492E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67027" w14:textId="7E82B4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95F63" w14:textId="23232B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1,465.00 </w:t>
            </w:r>
          </w:p>
        </w:tc>
      </w:tr>
      <w:tr w:rsidR="00B3404B" w:rsidRPr="00B3404B" w14:paraId="3B71ACD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B804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34BE8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4F7EAE6A" w14:textId="5F2ABF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9F60321" w14:textId="116B73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2F508" w14:textId="3F6353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F3144" w14:textId="152A9F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4363BAA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04AE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45A25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37175BD" w14:textId="0E5069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72BEABD9" w14:textId="76E56C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39C05" w14:textId="403267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52CC8" w14:textId="1C24CA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76,930.00 </w:t>
            </w:r>
          </w:p>
        </w:tc>
      </w:tr>
      <w:tr w:rsidR="00B3404B" w:rsidRPr="00B3404B" w14:paraId="111F4E3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BF21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382D49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5D217659" w14:textId="4857AE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7C60C98" w14:textId="3A886D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E2260" w14:textId="2CD7C4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979B7" w14:textId="321AE3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1,465.00 </w:t>
            </w:r>
          </w:p>
        </w:tc>
      </w:tr>
      <w:tr w:rsidR="00B3404B" w:rsidRPr="00B3404B" w14:paraId="7822B45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7E9F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FA6C6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7C1CD156" w14:textId="1D4BEE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897CB92" w14:textId="682919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99FA4" w14:textId="705CF1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E3D4E" w14:textId="3EA684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49B9C8D9"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E94F3"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B55129B" w14:textId="17BDC32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49B7A677" w14:textId="17C7B2E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79FB20" w14:textId="7577E0E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A3B093" w14:textId="34AE098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8,970,677.02 </w:t>
            </w:r>
          </w:p>
        </w:tc>
      </w:tr>
      <w:tr w:rsidR="00B3404B" w:rsidRPr="00B3404B" w14:paraId="7DD1F9A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B17AD"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A848C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5EFDAB2D" w14:textId="55C87E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49CBAEF" w14:textId="6738C2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BC37A5" w14:textId="2C17AF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AF8019" w14:textId="12FF1F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r>
      <w:tr w:rsidR="00B3404B" w:rsidRPr="00B3404B" w14:paraId="4E5B7A1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43D5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91DDD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29F8539A" w14:textId="192D1D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AC1443" w14:textId="49C63C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2159A" w14:textId="2BA65A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35E75" w14:textId="36A8B0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2EC87C8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8593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33730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CD11B3A" w14:textId="39498B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0E5CAE" w14:textId="251C78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66C88" w14:textId="0E44EA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E77D9" w14:textId="00D6B7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6AFF196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DFF7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1E497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DF4BD16" w14:textId="308E17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06B595" w14:textId="06D964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0DEA3" w14:textId="612F3F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9CDF6" w14:textId="75D352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666EA9F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F5A3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B5C8E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17E816BD" w14:textId="5C09D2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DBD1093" w14:textId="12F0F2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1AEEC" w14:textId="40A9A3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04D35" w14:textId="6A231E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r>
      <w:tr w:rsidR="00B3404B" w:rsidRPr="00B3404B" w14:paraId="02773D6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A6B8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7BDFD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2048794E" w14:textId="5CDF0D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7627297" w14:textId="3241A9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2C8BF" w14:textId="05B957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C2293" w14:textId="489B2B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59A9088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BE77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6AD56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8900B2" w14:textId="220BB8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36EC7C50" w14:textId="156B08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9E620" w14:textId="531CD4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E2407" w14:textId="420B40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148,896.38 </w:t>
            </w:r>
          </w:p>
        </w:tc>
      </w:tr>
      <w:tr w:rsidR="00B3404B" w:rsidRPr="00B3404B" w14:paraId="29CB873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99AD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75AB2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0033E5D7" w14:textId="48FE72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052772" w14:textId="471907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71F0C" w14:textId="340BAF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F0765" w14:textId="557F8B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5515F4E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FBE9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0FB71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30EFE073" w14:textId="391C7B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D825D09" w14:textId="2116ED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82A7E" w14:textId="659316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2DFF1" w14:textId="388632D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6B8A443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1C97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79C75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4AE260C0" w14:textId="756825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9A68C66" w14:textId="721D7B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51F6A" w14:textId="20BF49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2F0BD" w14:textId="12C190C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2FCAEEA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8161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23A8F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19154826" w14:textId="3FBB5D2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07D936C" w14:textId="586C43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D8A39" w14:textId="1D1996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C8D70" w14:textId="48A326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7C99982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19AE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0FCEB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2A7AB4BA" w14:textId="3FB5BF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4074006A" w14:textId="038722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0A8DE" w14:textId="796616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B15A0" w14:textId="41E6DE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3,240.64 </w:t>
            </w:r>
          </w:p>
        </w:tc>
      </w:tr>
      <w:tr w:rsidR="00B3404B" w:rsidRPr="00B3404B" w14:paraId="48D557E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FFCB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3E065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087057D" w14:textId="54212F9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6EA4EDF" w14:textId="259950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0B647" w14:textId="4E3DC9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D7F9B" w14:textId="65584A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6A349CE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9A5F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80A9E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03E7F4" w14:textId="6684A9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E642F9" w14:textId="0EE3D9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4214D" w14:textId="47D397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E4E75" w14:textId="7E9065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05,000.00 </w:t>
            </w:r>
          </w:p>
        </w:tc>
      </w:tr>
      <w:tr w:rsidR="00B3404B" w:rsidRPr="00B3404B" w14:paraId="2BEAE61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74C8F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4EDDF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72A6EB2E" w14:textId="7D5DFA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992D5D" w14:textId="2DFCC2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E00C1" w14:textId="6F958A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E040" w14:textId="4508C1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44FF672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90CD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DBD845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8A01E7" w14:textId="209E80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B77B2AB" w14:textId="79A04E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0E02FF" w14:textId="3A6AFC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959EF1" w14:textId="725A79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24AA829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4463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A57A2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64CE8EB" w14:textId="449288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F90274F" w14:textId="188302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0D46B" w14:textId="7E4C6F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1FB18" w14:textId="6B3D01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3691FF6C"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19208"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62C2450" w14:textId="24431AC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6,210,504.16 </w:t>
            </w:r>
          </w:p>
        </w:tc>
        <w:tc>
          <w:tcPr>
            <w:tcW w:w="958" w:type="pct"/>
            <w:tcBorders>
              <w:top w:val="nil"/>
              <w:left w:val="nil"/>
              <w:bottom w:val="single" w:sz="4" w:space="0" w:color="000000"/>
              <w:right w:val="single" w:sz="4" w:space="0" w:color="000000"/>
            </w:tcBorders>
            <w:shd w:val="clear" w:color="D8D8D8" w:fill="D8D8D8"/>
            <w:noWrap/>
            <w:vAlign w:val="bottom"/>
            <w:hideMark/>
          </w:tcPr>
          <w:p w14:paraId="6679B7A6" w14:textId="3FC7E75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874A0C" w14:textId="35B2865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309A07" w14:textId="7E2A223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6,210,504.16 </w:t>
            </w:r>
          </w:p>
        </w:tc>
      </w:tr>
      <w:tr w:rsidR="00B3404B" w:rsidRPr="00B3404B" w14:paraId="7B94186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095E6"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834CD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283F27" w14:textId="0F1074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8,779,206.05 </w:t>
            </w:r>
          </w:p>
        </w:tc>
        <w:tc>
          <w:tcPr>
            <w:tcW w:w="958" w:type="pct"/>
            <w:tcBorders>
              <w:top w:val="nil"/>
              <w:left w:val="nil"/>
              <w:bottom w:val="single" w:sz="4" w:space="0" w:color="000000"/>
              <w:right w:val="single" w:sz="4" w:space="0" w:color="000000"/>
            </w:tcBorders>
            <w:shd w:val="clear" w:color="auto" w:fill="auto"/>
            <w:noWrap/>
            <w:vAlign w:val="bottom"/>
            <w:hideMark/>
          </w:tcPr>
          <w:p w14:paraId="460BB3F4" w14:textId="2FA194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369FD" w14:textId="37E89B4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5DA4B" w14:textId="6A26DC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8,779,206.05 </w:t>
            </w:r>
          </w:p>
        </w:tc>
      </w:tr>
      <w:tr w:rsidR="00B3404B" w:rsidRPr="00B3404B" w14:paraId="5D80267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7836B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D85E2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00A0DD42" w14:textId="4207E1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3654CD59" w14:textId="158CB5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694CA" w14:textId="6B5E32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6FD4D" w14:textId="681552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8,780.00 </w:t>
            </w:r>
          </w:p>
        </w:tc>
      </w:tr>
      <w:tr w:rsidR="00B3404B" w:rsidRPr="00B3404B" w14:paraId="35D0D1D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FDB7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A2A42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5C80D3D8" w14:textId="09327D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54BF795" w14:textId="2D35D2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60178" w14:textId="407F82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3397B" w14:textId="09D7A2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8,570.00 </w:t>
            </w:r>
          </w:p>
        </w:tc>
      </w:tr>
      <w:tr w:rsidR="00B3404B" w:rsidRPr="00B3404B" w14:paraId="0A9E853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EFAC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B662D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63FA3901" w14:textId="4EE78F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169BAFA" w14:textId="4557F2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6B39B" w14:textId="3B2319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951048" w14:textId="0D3200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r>
      <w:tr w:rsidR="00B3404B" w:rsidRPr="00B3404B" w14:paraId="60685EA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9F1A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67E5D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E8301B" w14:textId="259092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hideMark/>
          </w:tcPr>
          <w:p w14:paraId="6B8A69F3" w14:textId="101E84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0F8FEE" w14:textId="1F9CD7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172A7" w14:textId="0497F3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7,508.00 </w:t>
            </w:r>
          </w:p>
        </w:tc>
      </w:tr>
      <w:tr w:rsidR="00B3404B" w:rsidRPr="00B3404B" w14:paraId="63F51C8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46C1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B44B8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2AC286AF" w14:textId="774F92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3B5BF18" w14:textId="1AEAC4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0B530" w14:textId="0E56C1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3D87D" w14:textId="38E7B7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r>
      <w:tr w:rsidR="00B3404B" w:rsidRPr="00B3404B" w14:paraId="57B3901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4879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E375B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3726D11B" w14:textId="1E25EA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6730CF6C" w14:textId="178EEE9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26189" w14:textId="7D1906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4B5E9" w14:textId="33FC7E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07,200.00 </w:t>
            </w:r>
          </w:p>
        </w:tc>
      </w:tr>
      <w:tr w:rsidR="00B3404B" w:rsidRPr="00B3404B" w14:paraId="1CD3B98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CE55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E7A3B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768033D0" w14:textId="35C208E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2F50A355" w14:textId="752549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6B597" w14:textId="3C10E7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1472A" w14:textId="4A2489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0,789.00 </w:t>
            </w:r>
          </w:p>
        </w:tc>
      </w:tr>
      <w:tr w:rsidR="00B3404B" w:rsidRPr="00B3404B" w14:paraId="333F15A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21EE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E8651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297B607A" w14:textId="6E34AE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7D30F904" w14:textId="2E775B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E0058" w14:textId="0879BB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00D68" w14:textId="39FF98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97,915.00 </w:t>
            </w:r>
          </w:p>
        </w:tc>
      </w:tr>
      <w:tr w:rsidR="00B3404B" w:rsidRPr="00B3404B" w14:paraId="23A9ADE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EEE2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732E6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5AC6FB68" w14:textId="177978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EA79927" w14:textId="0CD47B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B34E0" w14:textId="02A2FD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848B2" w14:textId="1E6B89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r>
      <w:tr w:rsidR="00B3404B" w:rsidRPr="00B3404B" w14:paraId="34BDA55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15D9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0EF7E0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5EC2EA7F" w14:textId="5B1531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AAF20F" w14:textId="068774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5272F" w14:textId="4D84B1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CE1C2" w14:textId="25ACFE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r>
      <w:tr w:rsidR="00B3404B" w:rsidRPr="00B3404B" w14:paraId="4C00432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D00F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9A5E4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351F3770" w14:textId="3EFD33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99E8A46" w14:textId="432928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B56F4" w14:textId="54BBB7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398F7" w14:textId="04068E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r>
      <w:tr w:rsidR="00B3404B" w:rsidRPr="00B3404B" w14:paraId="0B35C21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C052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FEA3E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45E29CA0" w14:textId="60F36A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19F7986" w14:textId="7CE5AF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5C385" w14:textId="3E65E2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ACE36" w14:textId="10B842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r>
      <w:tr w:rsidR="00B3404B" w:rsidRPr="00B3404B" w14:paraId="38FE028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2AE7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CCC09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0605FA4A" w14:textId="648D90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41,438.00 </w:t>
            </w:r>
          </w:p>
        </w:tc>
        <w:tc>
          <w:tcPr>
            <w:tcW w:w="958" w:type="pct"/>
            <w:tcBorders>
              <w:top w:val="nil"/>
              <w:left w:val="nil"/>
              <w:bottom w:val="single" w:sz="4" w:space="0" w:color="000000"/>
              <w:right w:val="single" w:sz="4" w:space="0" w:color="000000"/>
            </w:tcBorders>
            <w:shd w:val="clear" w:color="auto" w:fill="auto"/>
            <w:noWrap/>
            <w:vAlign w:val="bottom"/>
            <w:hideMark/>
          </w:tcPr>
          <w:p w14:paraId="2E5FA5A7" w14:textId="743953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2B70F" w14:textId="6183B0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5878D" w14:textId="4159BB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41,438.00 </w:t>
            </w:r>
          </w:p>
        </w:tc>
      </w:tr>
      <w:tr w:rsidR="00B3404B" w:rsidRPr="00B3404B" w14:paraId="3AC7BD3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44B9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C3AE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0C0D2063" w14:textId="364876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6EA0276A" w14:textId="2EE9E1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50938" w14:textId="5019D1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F589F" w14:textId="58283E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9,022.68 </w:t>
            </w:r>
          </w:p>
        </w:tc>
      </w:tr>
      <w:tr w:rsidR="00B3404B" w:rsidRPr="00B3404B" w14:paraId="11DE902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24E0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68501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16D54B43" w14:textId="2F192C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0FB51911" w14:textId="5F3FA79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F5ED8" w14:textId="13F8D1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64AC0" w14:textId="0E9A72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684,045.00 </w:t>
            </w:r>
          </w:p>
        </w:tc>
      </w:tr>
      <w:tr w:rsidR="00B3404B" w:rsidRPr="00B3404B" w14:paraId="578F72E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BF67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73A063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680D82E2" w14:textId="749E5A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14,383.36 </w:t>
            </w:r>
          </w:p>
        </w:tc>
        <w:tc>
          <w:tcPr>
            <w:tcW w:w="958" w:type="pct"/>
            <w:tcBorders>
              <w:top w:val="nil"/>
              <w:left w:val="nil"/>
              <w:bottom w:val="single" w:sz="4" w:space="0" w:color="000000"/>
              <w:right w:val="single" w:sz="4" w:space="0" w:color="000000"/>
            </w:tcBorders>
            <w:shd w:val="clear" w:color="auto" w:fill="auto"/>
            <w:noWrap/>
            <w:vAlign w:val="bottom"/>
            <w:hideMark/>
          </w:tcPr>
          <w:p w14:paraId="6963118F" w14:textId="31B48A6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585A6" w14:textId="2D2C84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4FDF5" w14:textId="4F6C3F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14,383.36 </w:t>
            </w:r>
          </w:p>
        </w:tc>
      </w:tr>
      <w:tr w:rsidR="00B3404B" w:rsidRPr="00B3404B" w14:paraId="6B29D60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6D12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30337A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7D7A39F5" w14:textId="7923B3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50E72B9" w14:textId="2CD4A0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5413D3" w14:textId="45E9EC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95FB8" w14:textId="468C78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5,350.00 </w:t>
            </w:r>
          </w:p>
        </w:tc>
      </w:tr>
      <w:tr w:rsidR="00B3404B" w:rsidRPr="00B3404B" w14:paraId="47EF535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5CA7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3590B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DFED4D8" w14:textId="4B8166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043813B3" w14:textId="70B4A5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87A76" w14:textId="12860C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F092A" w14:textId="589686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1,980.00 </w:t>
            </w:r>
          </w:p>
        </w:tc>
      </w:tr>
      <w:tr w:rsidR="00B3404B" w:rsidRPr="00B3404B" w14:paraId="7B7D899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C3A1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42C90B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7CB99872" w14:textId="147EDF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71A3BEE" w14:textId="0DE2ED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A16AB" w14:textId="110D99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465AE" w14:textId="37C5DE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5,780.00 </w:t>
            </w:r>
          </w:p>
        </w:tc>
      </w:tr>
      <w:tr w:rsidR="00B3404B" w:rsidRPr="00B3404B" w14:paraId="1733027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46DB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C1520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3F73D25F" w14:textId="01368C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595A5077" w14:textId="3CBFA7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DC9C8" w14:textId="473AA1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C2F4B9" w14:textId="7F2E2A7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6,850.00 </w:t>
            </w:r>
          </w:p>
        </w:tc>
      </w:tr>
      <w:tr w:rsidR="00B3404B" w:rsidRPr="00B3404B" w14:paraId="2C2435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1B3D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8C420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30CEC07E" w14:textId="3E9A1B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36,152.07 </w:t>
            </w:r>
          </w:p>
        </w:tc>
        <w:tc>
          <w:tcPr>
            <w:tcW w:w="958" w:type="pct"/>
            <w:tcBorders>
              <w:top w:val="nil"/>
              <w:left w:val="nil"/>
              <w:bottom w:val="single" w:sz="4" w:space="0" w:color="000000"/>
              <w:right w:val="single" w:sz="4" w:space="0" w:color="000000"/>
            </w:tcBorders>
            <w:shd w:val="clear" w:color="auto" w:fill="auto"/>
            <w:noWrap/>
            <w:vAlign w:val="bottom"/>
            <w:hideMark/>
          </w:tcPr>
          <w:p w14:paraId="06BB7E77" w14:textId="764EDF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EF42CA" w14:textId="2203B1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23BFD" w14:textId="61333E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36,152.07 </w:t>
            </w:r>
          </w:p>
        </w:tc>
      </w:tr>
      <w:tr w:rsidR="00B3404B" w:rsidRPr="00B3404B" w14:paraId="07B63B7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05CE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989FC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2373072" w14:textId="64E5DE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5A4A6F5D" w14:textId="1C84D3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F167A" w14:textId="11CE76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E4268" w14:textId="1B46E2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2,435.00 </w:t>
            </w:r>
          </w:p>
        </w:tc>
      </w:tr>
      <w:tr w:rsidR="00B3404B" w:rsidRPr="00B3404B" w14:paraId="75E7A72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41A1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F3A111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11AD86E1" w14:textId="477EDC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1C2713" w14:textId="6F42FA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3ECBA" w14:textId="5E51C1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D79D5" w14:textId="360B12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91,000.00 </w:t>
            </w:r>
          </w:p>
        </w:tc>
      </w:tr>
      <w:tr w:rsidR="00B3404B" w:rsidRPr="00B3404B" w14:paraId="3743107C"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05A8DD"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B2C0A9E" w14:textId="3DDAC2F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03A00B32" w14:textId="4CAF519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2DDA2EB1" w14:textId="4546B92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63E189D" w14:textId="2246874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8,773,076.29 </w:t>
            </w:r>
          </w:p>
        </w:tc>
      </w:tr>
      <w:tr w:rsidR="00B3404B" w:rsidRPr="00B3404B" w14:paraId="28E264D3"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DC2989"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33220FE" w14:textId="602B59A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6528A143" w14:textId="3F5C51E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BF843E" w14:textId="216BF90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4136DB" w14:textId="74623FB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8,828,117.16 </w:t>
            </w:r>
          </w:p>
        </w:tc>
      </w:tr>
      <w:tr w:rsidR="00B3404B" w:rsidRPr="00B3404B" w14:paraId="628FE6A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2B066"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75DFF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6A1D04CD" w14:textId="47937F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764E2E05" w14:textId="1A71AB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87831" w14:textId="357A45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7CBBC" w14:textId="189B66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9,630.00 </w:t>
            </w:r>
          </w:p>
        </w:tc>
      </w:tr>
      <w:tr w:rsidR="00B3404B" w:rsidRPr="00B3404B" w14:paraId="66FCF63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F879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51117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71877EB" w14:textId="6A3FA6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00BD6338" w14:textId="0ED28E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3FDBC" w14:textId="7020E1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9FD73" w14:textId="12B712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56,096.53 </w:t>
            </w:r>
          </w:p>
        </w:tc>
      </w:tr>
      <w:tr w:rsidR="00B3404B" w:rsidRPr="00B3404B" w14:paraId="25682AF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ED38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86C92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2E08DFA" w14:textId="3A97F0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0BB3865E" w14:textId="558A98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66FC3" w14:textId="4BC616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A3461" w14:textId="29D049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5,849.15 </w:t>
            </w:r>
          </w:p>
        </w:tc>
      </w:tr>
      <w:tr w:rsidR="00B3404B" w:rsidRPr="00B3404B" w14:paraId="7944E2A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5B7F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AE3EB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8A9412B" w14:textId="3BDDF5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7035FDC6" w14:textId="0EBF48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593B5" w14:textId="6F7C52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06D7C" w14:textId="4B2C53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3,966.82 </w:t>
            </w:r>
          </w:p>
        </w:tc>
      </w:tr>
      <w:tr w:rsidR="00B3404B" w:rsidRPr="00B3404B" w14:paraId="75806C2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7C16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83C18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5FA3E621" w14:textId="3C8822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2DC05F86" w14:textId="7BFC2E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D61DC" w14:textId="0A9AC99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00805" w14:textId="137081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6,364.71 </w:t>
            </w:r>
          </w:p>
        </w:tc>
      </w:tr>
      <w:tr w:rsidR="00B3404B" w:rsidRPr="00B3404B" w14:paraId="03510E2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1E0D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DAAB3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11E7F990" w14:textId="6082C5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B5DB7D9" w14:textId="58BB4B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2AB98" w14:textId="5735D5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D9CB1" w14:textId="3365EB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6,370.00 </w:t>
            </w:r>
          </w:p>
        </w:tc>
      </w:tr>
      <w:tr w:rsidR="00B3404B" w:rsidRPr="00B3404B" w14:paraId="55DECB9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92F4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AB6D43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42F724C8" w14:textId="0E77BCF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1E4AE35A" w14:textId="4BB1DA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0AD3E" w14:textId="3285BE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2EA2E" w14:textId="1C38B5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8,283.89 </w:t>
            </w:r>
          </w:p>
        </w:tc>
      </w:tr>
      <w:tr w:rsidR="00B3404B" w:rsidRPr="00B3404B" w14:paraId="1B6E17E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43FE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83A28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3EFE3429" w14:textId="5F5812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3923E821" w14:textId="69D4B9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8D0EA9" w14:textId="52C904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8269D" w14:textId="5A03A1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3,458.80 </w:t>
            </w:r>
          </w:p>
        </w:tc>
      </w:tr>
      <w:tr w:rsidR="00B3404B" w:rsidRPr="00B3404B" w14:paraId="66A4C66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6A0B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A1BE5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220EF7BA" w14:textId="67CB20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33426D4B" w14:textId="07E038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679E1B" w14:textId="4E9951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92CB4" w14:textId="54747A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03,379.32 </w:t>
            </w:r>
          </w:p>
        </w:tc>
      </w:tr>
      <w:tr w:rsidR="00B3404B" w:rsidRPr="00B3404B" w14:paraId="18AEAD5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BAB5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CA021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25BF67D4" w14:textId="5A2EA6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3AFEF553" w14:textId="3E2C24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64BAA" w14:textId="3FA68A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1A2C9" w14:textId="4222C3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79,492.94 </w:t>
            </w:r>
          </w:p>
        </w:tc>
      </w:tr>
      <w:tr w:rsidR="00B3404B" w:rsidRPr="00B3404B" w14:paraId="701505D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BF46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1B4C6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0D4E4451" w14:textId="64A1BE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0E9F8AD0" w14:textId="1AD13D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CF9C1" w14:textId="01F5EB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622E2" w14:textId="2DDE10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5,225.00 </w:t>
            </w:r>
          </w:p>
        </w:tc>
      </w:tr>
      <w:tr w:rsidR="00B3404B" w:rsidRPr="00B3404B" w14:paraId="7685DF5B"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8E9918"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6941559" w14:textId="5217953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A03B2E6" w14:textId="564871F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F30AE7" w14:textId="632C65F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F628BE" w14:textId="44F11A8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3,098,776.85 </w:t>
            </w:r>
          </w:p>
        </w:tc>
      </w:tr>
      <w:tr w:rsidR="00B3404B" w:rsidRPr="00B3404B" w14:paraId="5D6E61B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69A33"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E65EF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3FD6B5D3" w14:textId="7E22ED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2B0A360C" w14:textId="17A49A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82E65" w14:textId="271F47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8AFD5" w14:textId="2EFB24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46,090.42 </w:t>
            </w:r>
          </w:p>
        </w:tc>
      </w:tr>
      <w:tr w:rsidR="00B3404B" w:rsidRPr="00B3404B" w14:paraId="62005B2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83D9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4FB0F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57447E72" w14:textId="41AF4F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79B3B447" w14:textId="54AB65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7F1F7" w14:textId="36B9A0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A7967" w14:textId="1CFD19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25,523.95 </w:t>
            </w:r>
          </w:p>
        </w:tc>
      </w:tr>
      <w:tr w:rsidR="00B3404B" w:rsidRPr="00B3404B" w14:paraId="562F737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6C9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68B25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08F5B0C" w14:textId="0EB295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6A4BD4A" w14:textId="4D53A3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EA93C" w14:textId="0D791E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F251C" w14:textId="349B03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0,830.18 </w:t>
            </w:r>
          </w:p>
        </w:tc>
      </w:tr>
      <w:tr w:rsidR="00B3404B" w:rsidRPr="00B3404B" w14:paraId="6064412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E9E2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B7631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29623B0F" w14:textId="11DB8A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38807B07" w14:textId="5B8732E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C8772" w14:textId="1EAE75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4FA53" w14:textId="7B7C34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86,846.54 </w:t>
            </w:r>
          </w:p>
        </w:tc>
      </w:tr>
      <w:tr w:rsidR="00B3404B" w:rsidRPr="00B3404B" w14:paraId="3C7234C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470E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0B16F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3A7C0607" w14:textId="535595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42FFFDE7" w14:textId="7D6D89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C6C12" w14:textId="0B96BF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AD09E" w14:textId="1D6E56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15,784.32 </w:t>
            </w:r>
          </w:p>
        </w:tc>
      </w:tr>
      <w:tr w:rsidR="00B3404B" w:rsidRPr="00B3404B" w14:paraId="6E180C1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EDDE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72CDB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3D49C7AF" w14:textId="533CE3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527E49E2" w14:textId="6FE38F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53D9D" w14:textId="04637A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99A0F" w14:textId="55FC77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9,368.82 </w:t>
            </w:r>
          </w:p>
        </w:tc>
      </w:tr>
      <w:tr w:rsidR="00B3404B" w:rsidRPr="00B3404B" w14:paraId="4E77A18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5862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24798D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2FBF9626" w14:textId="70F1FB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63EFF70F" w14:textId="0B6766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5F0B1" w14:textId="3D70F27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F5B8B" w14:textId="41F8E5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918,705.15 </w:t>
            </w:r>
          </w:p>
        </w:tc>
      </w:tr>
      <w:tr w:rsidR="00B3404B" w:rsidRPr="00B3404B" w14:paraId="69C4F53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CEDE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BF3DF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8B8E30E" w14:textId="3FF69F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27EB5E17" w14:textId="34CEE4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54F35" w14:textId="7AE2DF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C563C" w14:textId="275B48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4,206.65 </w:t>
            </w:r>
          </w:p>
        </w:tc>
      </w:tr>
      <w:tr w:rsidR="00B3404B" w:rsidRPr="00B3404B" w14:paraId="4FC4C51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F37E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0FC63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53357FC" w14:textId="49898F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5DC346FF" w14:textId="64BAEA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7866C" w14:textId="2DA7AD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C9249" w14:textId="331563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7,487.08 </w:t>
            </w:r>
          </w:p>
        </w:tc>
      </w:tr>
      <w:tr w:rsidR="00B3404B" w:rsidRPr="00B3404B" w14:paraId="3C2047A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9397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4AED36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61F15808" w14:textId="6037F6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02CB1289" w14:textId="0F3734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2CD43" w14:textId="54251B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965B8" w14:textId="68CE28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41,502.54 </w:t>
            </w:r>
          </w:p>
        </w:tc>
      </w:tr>
      <w:tr w:rsidR="00B3404B" w:rsidRPr="00B3404B" w14:paraId="3D9AA2D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94BE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9190E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6A716375" w14:textId="03864B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1B016269" w14:textId="2BC16C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926FF" w14:textId="551957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9B7BE" w14:textId="3636EE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12,431.20 </w:t>
            </w:r>
          </w:p>
        </w:tc>
      </w:tr>
      <w:tr w:rsidR="00B3404B" w:rsidRPr="00B3404B" w14:paraId="11CB2A60"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67330"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55DEB28" w14:textId="2E1F8B6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1F13149B" w14:textId="352F98D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0A4531" w14:textId="265EAD3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70D3C32" w14:textId="576E122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4,933,766.09 </w:t>
            </w:r>
          </w:p>
        </w:tc>
      </w:tr>
      <w:tr w:rsidR="00B3404B" w:rsidRPr="00B3404B" w14:paraId="156ADAF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5610B"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08B75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346F58DB" w14:textId="2F15CF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2EB09CE1" w14:textId="0672805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F3CFA" w14:textId="611DB9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32979" w14:textId="659B99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5,619.99 </w:t>
            </w:r>
          </w:p>
        </w:tc>
      </w:tr>
      <w:tr w:rsidR="00B3404B" w:rsidRPr="00B3404B" w14:paraId="4A4CE22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E8DD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75659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C68FC6" w14:textId="4223D1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37864A77" w14:textId="3FBAC6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37F2A" w14:textId="76545D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2301E" w14:textId="57B600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031,039.59 </w:t>
            </w:r>
          </w:p>
        </w:tc>
      </w:tr>
      <w:tr w:rsidR="00B3404B" w:rsidRPr="00B3404B" w14:paraId="181EA36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C40A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98AAF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50E2D7D0" w14:textId="6B7293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297E2580" w14:textId="3D6F1E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1584B" w14:textId="700ACA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52950" w14:textId="2DFB03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25,845.86 </w:t>
            </w:r>
          </w:p>
        </w:tc>
      </w:tr>
      <w:tr w:rsidR="00B3404B" w:rsidRPr="00B3404B" w14:paraId="348E3AC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F68E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F17750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51F0651A" w14:textId="184F1A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0E638A10" w14:textId="34FCDD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445B5" w14:textId="266F53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2E593" w14:textId="71EE40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74,842.95 </w:t>
            </w:r>
          </w:p>
        </w:tc>
      </w:tr>
      <w:tr w:rsidR="00B3404B" w:rsidRPr="00B3404B" w14:paraId="2E593E0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1C03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E86C6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44938482" w14:textId="3C7FF2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6A4F47F0" w14:textId="3B3ADF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87C4C9" w14:textId="2609CC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543DD" w14:textId="2451F8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6,420.00 </w:t>
            </w:r>
          </w:p>
        </w:tc>
      </w:tr>
      <w:tr w:rsidR="00B3404B" w:rsidRPr="00B3404B" w14:paraId="0CBE484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DEDC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B87FDE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B2558FE" w14:textId="0FC3D3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72D3F7B0" w14:textId="550F9C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21EF6" w14:textId="24368D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A9F4E" w14:textId="07AB78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81,816.30 </w:t>
            </w:r>
          </w:p>
        </w:tc>
      </w:tr>
      <w:tr w:rsidR="00B3404B" w:rsidRPr="00B3404B" w14:paraId="5BE27D1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8B16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EB7B5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23E6884D" w14:textId="788063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5E07BC73" w14:textId="208A14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576BE" w14:textId="3AC90FD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9579A" w14:textId="6510BA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0,104.18 </w:t>
            </w:r>
          </w:p>
        </w:tc>
      </w:tr>
      <w:tr w:rsidR="00B3404B" w:rsidRPr="00B3404B" w14:paraId="621F095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5ECD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BCD0C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3A10FE5" w14:textId="7A1274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14EB9C3D" w14:textId="45D7C0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D584B0" w14:textId="0F64F6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01413" w14:textId="1FF4DB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17,826.07 </w:t>
            </w:r>
          </w:p>
        </w:tc>
      </w:tr>
      <w:tr w:rsidR="00B3404B" w:rsidRPr="00B3404B" w14:paraId="73E3521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588B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4A02C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585A997D" w14:textId="1DD2EA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26BF2588" w14:textId="50811F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F9313" w14:textId="183765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9EA04" w14:textId="32168A6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0,251.15 </w:t>
            </w:r>
          </w:p>
        </w:tc>
      </w:tr>
      <w:tr w:rsidR="00B3404B" w:rsidRPr="00B3404B" w14:paraId="0B86B3FF"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D08CB3"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5B29B26" w14:textId="4BC4E87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FF6DED6" w14:textId="3ED954E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CFB65E" w14:textId="4E518BC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943373" w14:textId="2D9E8D2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6,062,442.25 </w:t>
            </w:r>
          </w:p>
        </w:tc>
      </w:tr>
      <w:tr w:rsidR="00B3404B" w:rsidRPr="00B3404B" w14:paraId="3AFF26D9"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B402CC"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9DC18B0" w14:textId="5951AE7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2BABE3D7" w14:textId="462AB2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08904" w14:textId="53CC77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8A55D75" w14:textId="5AA569E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442,703.84 </w:t>
            </w:r>
          </w:p>
        </w:tc>
      </w:tr>
      <w:tr w:rsidR="00B3404B" w:rsidRPr="00B3404B" w14:paraId="1B925C3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22866"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54BB8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6AAB0827" w14:textId="1AE2A6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3E649F67" w14:textId="088CB0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40717" w14:textId="287757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0BA93" w14:textId="7B55B1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57,148.41 </w:t>
            </w:r>
          </w:p>
        </w:tc>
      </w:tr>
      <w:tr w:rsidR="00B3404B" w:rsidRPr="00B3404B" w14:paraId="57BA43F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96AE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B6D22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39A7BD90" w14:textId="4DDDFF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73201008" w14:textId="78F6CE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3F121" w14:textId="780608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639F6" w14:textId="30A9D8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331,350.00 </w:t>
            </w:r>
          </w:p>
        </w:tc>
      </w:tr>
      <w:tr w:rsidR="00B3404B" w:rsidRPr="00B3404B" w14:paraId="13CD60B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E646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ED843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71F583BF" w14:textId="6A5F84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72CC33D0" w14:textId="022F62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CB577" w14:textId="0C3E60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A564A" w14:textId="5272D5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030.00 </w:t>
            </w:r>
          </w:p>
        </w:tc>
      </w:tr>
      <w:tr w:rsidR="00B3404B" w:rsidRPr="00B3404B" w14:paraId="50B1259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38AC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EF75F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288C783E" w14:textId="670A82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2FEDA643" w14:textId="2F2644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0139C" w14:textId="7548799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D1526" w14:textId="06BD7E5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030.00 </w:t>
            </w:r>
          </w:p>
        </w:tc>
      </w:tr>
      <w:tr w:rsidR="00B3404B" w:rsidRPr="00B3404B" w14:paraId="54FE432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C53C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2689B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67D8FC4" w14:textId="67E7B2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3A010FB8" w14:textId="58916F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4E48D" w14:textId="5A3A269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0E5D6" w14:textId="3BB5B3D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883,180.00 </w:t>
            </w:r>
          </w:p>
        </w:tc>
      </w:tr>
      <w:tr w:rsidR="00B3404B" w:rsidRPr="00B3404B" w14:paraId="30D0F83B"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3AF59"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04AC44C" w14:textId="229021E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0F595EB8" w14:textId="2359318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937AC7" w14:textId="698D51D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DA1E81" w14:textId="5B8E9A6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849,973.94 </w:t>
            </w:r>
          </w:p>
        </w:tc>
      </w:tr>
      <w:tr w:rsidR="00B3404B" w:rsidRPr="00B3404B" w14:paraId="2335BD6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FC03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0D83C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3D843611" w14:textId="3E9CF5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141AF170" w14:textId="23D7F0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CFF32" w14:textId="0E472A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71321" w14:textId="183555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91,606.38 </w:t>
            </w:r>
          </w:p>
        </w:tc>
      </w:tr>
      <w:tr w:rsidR="00B3404B" w:rsidRPr="00B3404B" w14:paraId="0875D32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F8E7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F8CBE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FB38655" w14:textId="7DE627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453538E1" w14:textId="0AD7DA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D3ECF3" w14:textId="1CF98C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5FE9E" w14:textId="527DD9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37,467.56 </w:t>
            </w:r>
          </w:p>
        </w:tc>
      </w:tr>
      <w:tr w:rsidR="00B3404B" w:rsidRPr="00B3404B" w14:paraId="7349133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2849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16682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2A5A5D0" w14:textId="2456C1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77D6DEA5" w14:textId="71645A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86817" w14:textId="394EE2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DEF7A" w14:textId="3D05C7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20,900.00 </w:t>
            </w:r>
          </w:p>
        </w:tc>
      </w:tr>
      <w:tr w:rsidR="00B3404B" w:rsidRPr="00B3404B" w14:paraId="11931E8F"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72A3B5"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9FF2D4C" w14:textId="01AA0C2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4,075,4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D798E95" w14:textId="0203A4C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B5FB906" w14:textId="1A97AB4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24A25A6" w14:textId="65E0D5E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4,075,413.00 </w:t>
            </w:r>
          </w:p>
        </w:tc>
      </w:tr>
      <w:tr w:rsidR="00B3404B" w:rsidRPr="00B3404B" w14:paraId="16DB34EA"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0811D7"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54A1404B" w14:textId="69E9ACC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0,93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92C5942" w14:textId="13E10A8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6914EA" w14:textId="7FE513A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B5429F9" w14:textId="159AC4A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0,932,900.00 </w:t>
            </w:r>
          </w:p>
        </w:tc>
      </w:tr>
      <w:tr w:rsidR="00B3404B" w:rsidRPr="00B3404B" w14:paraId="2DFF8DF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9A76F"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E9308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7DF797C3" w14:textId="519EC8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E860330" w14:textId="64138D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4F8EB" w14:textId="22ED3C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E16DB" w14:textId="04FD69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5,600.00 </w:t>
            </w:r>
          </w:p>
        </w:tc>
      </w:tr>
      <w:tr w:rsidR="00B3404B" w:rsidRPr="00B3404B" w14:paraId="445EFEC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66F0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0F77F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287A9062" w14:textId="5879F4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1BC13" w14:textId="522C53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98C86B" w14:textId="30CBF5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4D8E76" w14:textId="17E9DF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r>
      <w:tr w:rsidR="00B3404B" w:rsidRPr="00B3404B" w14:paraId="3FA1CC0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14E8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0E149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4A37C6C2" w14:textId="149A3D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D0D046" w14:textId="23FE61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2F86D" w14:textId="279FF2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15620" w14:textId="22FBBE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r>
      <w:tr w:rsidR="00B3404B" w:rsidRPr="00B3404B" w14:paraId="50DD1EF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C666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59093F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168A61AD" w14:textId="33A6ED9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5D1DAA0" w14:textId="10C803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D0F7A" w14:textId="4B37C8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7B5FA" w14:textId="32A60E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5,600.00 </w:t>
            </w:r>
          </w:p>
        </w:tc>
      </w:tr>
      <w:tr w:rsidR="00B3404B" w:rsidRPr="00B3404B" w14:paraId="4AEC039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AFB0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7DD01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65A55FFE" w14:textId="0F4F79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60785B" w14:textId="62676D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5EFCF" w14:textId="138C59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DAD3F" w14:textId="666A18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r>
      <w:tr w:rsidR="00B3404B" w:rsidRPr="00B3404B" w14:paraId="2DA6539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23FB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6378D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6C1ED73E" w14:textId="5E3D91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346652" w14:textId="4B9529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66148" w14:textId="521D06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EECFC" w14:textId="158C5F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r>
      <w:tr w:rsidR="00B3404B" w:rsidRPr="00B3404B" w14:paraId="6DB5B4D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2A69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1DF90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2E732ED" w14:textId="5402A8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99562E" w14:textId="5A7FD2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C29BB" w14:textId="7F6604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9E7FE" w14:textId="239B0C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r>
      <w:tr w:rsidR="00B3404B" w:rsidRPr="00B3404B" w14:paraId="764E67F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6A2F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0602D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7EA7E5B7" w14:textId="404C15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4A81A" w14:textId="1EF95E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1A26C" w14:textId="73B331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0CCD2" w14:textId="626FD1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00,500.00 </w:t>
            </w:r>
          </w:p>
        </w:tc>
      </w:tr>
      <w:tr w:rsidR="00B3404B" w:rsidRPr="00B3404B" w14:paraId="10D6016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8044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DC876C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E80799F" w14:textId="2A8E24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68262" w14:textId="213986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4B73B" w14:textId="09851C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60CCE" w14:textId="0C532E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r>
      <w:tr w:rsidR="00B3404B" w:rsidRPr="00B3404B" w14:paraId="7CA7894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143C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9133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417D46DE" w14:textId="40B47F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14951A" w14:textId="10AFB1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8FA35" w14:textId="736941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3B585" w14:textId="2DF2B4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5,600.00 </w:t>
            </w:r>
          </w:p>
        </w:tc>
      </w:tr>
      <w:tr w:rsidR="00B3404B" w:rsidRPr="00B3404B" w14:paraId="59211F8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B54F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06990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1B2AC9CA" w14:textId="18E4125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38C0F17" w14:textId="4F9449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BD4D9" w14:textId="2CD729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16D77" w14:textId="5D05A4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5,600.00 </w:t>
            </w:r>
          </w:p>
        </w:tc>
      </w:tr>
      <w:tr w:rsidR="00B3404B" w:rsidRPr="00B3404B" w14:paraId="3D149CB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3922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7CBA62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5AB23641" w14:textId="4E6A1E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D840D8" w14:textId="37DB97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C6127" w14:textId="1CF986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80857" w14:textId="57BA42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r>
      <w:tr w:rsidR="00B3404B" w:rsidRPr="00B3404B" w14:paraId="4C378BD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BF6C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C7579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4378C64D" w14:textId="2262134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5C4E85" w14:textId="7906914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CEFEC" w14:textId="6F2094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D2600" w14:textId="1A8BBA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r>
      <w:tr w:rsidR="00B3404B" w:rsidRPr="00B3404B" w14:paraId="78E5A9C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BA52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FB5C9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671B4EF6" w14:textId="464A59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B13239" w14:textId="4A2D8A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07C0A" w14:textId="00770E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3627A" w14:textId="5750ED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40,000.00 </w:t>
            </w:r>
          </w:p>
        </w:tc>
      </w:tr>
      <w:tr w:rsidR="00B3404B" w:rsidRPr="00B3404B" w14:paraId="41BF088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0024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5336E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76F0E99" w14:textId="014C34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8FB7A8" w14:textId="7D05DAE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58B17" w14:textId="0B6513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5A9C7" w14:textId="63F1E2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r>
      <w:tr w:rsidR="00B3404B" w:rsidRPr="00B3404B" w14:paraId="0327B53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685E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3B892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00919F3" w14:textId="3B9DC5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353A19" w14:textId="18358C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29B1C" w14:textId="30662C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56CB1" w14:textId="293C12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r>
      <w:tr w:rsidR="00B3404B" w:rsidRPr="00B3404B" w14:paraId="4DEE283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0D79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F3B0A4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7054703" w14:textId="4FB47D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823167" w14:textId="232B45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E2B2A" w14:textId="4B845B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BAAF92" w14:textId="6F009E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r>
      <w:tr w:rsidR="00B3404B" w:rsidRPr="00B3404B" w14:paraId="46383B8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8A37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F3C08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4A2DF301" w14:textId="6403E6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D03FC8" w14:textId="530629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BD45D" w14:textId="232841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EE587" w14:textId="67372C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50,000.00 </w:t>
            </w:r>
          </w:p>
        </w:tc>
      </w:tr>
      <w:tr w:rsidR="00B3404B" w:rsidRPr="00B3404B" w14:paraId="50A03634"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1129E"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1F443069" w14:textId="24C985A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01ED1C" w14:textId="1ABBDAD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F21127" w14:textId="31195E1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88F808" w14:textId="6A25C15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8,238,450.00 </w:t>
            </w:r>
          </w:p>
        </w:tc>
      </w:tr>
      <w:tr w:rsidR="00B3404B" w:rsidRPr="00B3404B" w14:paraId="2A2E854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C46E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249CA5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43E52A93" w14:textId="1295B7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9F2C9B" w14:textId="58018E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F2307" w14:textId="6D0488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A6FB2E2" w14:textId="547450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25,000.00 </w:t>
            </w:r>
          </w:p>
        </w:tc>
      </w:tr>
      <w:tr w:rsidR="00B3404B" w:rsidRPr="00B3404B" w14:paraId="1173290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CEF4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337C5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6E36B6E7" w14:textId="2E4312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413A1D2" w14:textId="6C327E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3D054" w14:textId="218FF7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BF498" w14:textId="6A088C5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2,800.00 </w:t>
            </w:r>
          </w:p>
        </w:tc>
      </w:tr>
      <w:tr w:rsidR="00B3404B" w:rsidRPr="00B3404B" w14:paraId="204DD76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A127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A4258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09412110" w14:textId="76A353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29E14F1" w14:textId="47DA90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628E2" w14:textId="360FFE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B3CF2" w14:textId="3828AA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2,800.00 </w:t>
            </w:r>
          </w:p>
        </w:tc>
      </w:tr>
      <w:tr w:rsidR="00B3404B" w:rsidRPr="00B3404B" w14:paraId="7EF66B1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D227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303B3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645BD2B1" w14:textId="630C6E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1AEAEDD" w14:textId="3C7D22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7109B" w14:textId="6AE07B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4C641" w14:textId="49C5BD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2,800.00 </w:t>
            </w:r>
          </w:p>
        </w:tc>
      </w:tr>
      <w:tr w:rsidR="00B3404B" w:rsidRPr="00B3404B" w14:paraId="0096ACC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6B25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A45F9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4EF3EF3C" w14:textId="2E912E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7F2DA04B" w14:textId="3CEC32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B52BD" w14:textId="508145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1C8F1" w14:textId="6E8EB5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84,150.00 </w:t>
            </w:r>
          </w:p>
        </w:tc>
      </w:tr>
      <w:tr w:rsidR="00B3404B" w:rsidRPr="00B3404B" w14:paraId="47FE219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01A0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AA2508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3FF96C22" w14:textId="4E0E2C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5EB61F0E" w14:textId="012D34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2399A" w14:textId="23080B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8706F" w14:textId="29731D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65,300.00 </w:t>
            </w:r>
          </w:p>
        </w:tc>
      </w:tr>
      <w:tr w:rsidR="00B3404B" w:rsidRPr="00B3404B" w14:paraId="28C884B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BCB2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8DE94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5E3ABBD4" w14:textId="201107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E44A3F6" w14:textId="472C1F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2D613" w14:textId="30E048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BA291" w14:textId="7A5B77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52,800.00 </w:t>
            </w:r>
          </w:p>
        </w:tc>
      </w:tr>
      <w:tr w:rsidR="00B3404B" w:rsidRPr="00B3404B" w14:paraId="3C9BEB7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7695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B1362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4F774032" w14:textId="0B573B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CE6A9B0" w14:textId="0B913B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89184" w14:textId="474789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340DA" w14:textId="378D3C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02,800.00 </w:t>
            </w:r>
          </w:p>
        </w:tc>
      </w:tr>
      <w:tr w:rsidR="00B3404B" w:rsidRPr="00B3404B" w14:paraId="5562A55C"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55999"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166B17DA" w14:textId="75A1144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4,962,5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57ED4CC" w14:textId="0CDBDF9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B65E58" w14:textId="27E144C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4E0D58" w14:textId="382A1D7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4,962,513.00 </w:t>
            </w:r>
          </w:p>
        </w:tc>
      </w:tr>
      <w:tr w:rsidR="00B3404B" w:rsidRPr="00B3404B" w14:paraId="2897929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EA3B2"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8AC55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5DC2A1F4" w14:textId="437D43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CC02AF" w14:textId="50DED6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F9C69" w14:textId="7B3ABB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77041C1" w14:textId="485FDC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00,000.00 </w:t>
            </w:r>
          </w:p>
        </w:tc>
      </w:tr>
      <w:tr w:rsidR="00B3404B" w:rsidRPr="00B3404B" w14:paraId="69EAF2A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02A23"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BD54C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056A7538" w14:textId="137145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01FA2C9" w14:textId="6B5627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B4D0C3" w14:textId="5FB79E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99738" w14:textId="5BC196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89,950.00 </w:t>
            </w:r>
          </w:p>
        </w:tc>
      </w:tr>
      <w:tr w:rsidR="00B3404B" w:rsidRPr="00B3404B" w14:paraId="06A6642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C743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CB369F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69F5695E" w14:textId="6AF526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6D83B48" w14:textId="0AF71E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6DD7F" w14:textId="2EA896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C2EA5" w14:textId="63E011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1,800.00 </w:t>
            </w:r>
          </w:p>
        </w:tc>
      </w:tr>
      <w:tr w:rsidR="00B3404B" w:rsidRPr="00B3404B" w14:paraId="52FE57C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D21E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7E99C4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081D9DC6" w14:textId="2B62DE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66,850.00 </w:t>
            </w:r>
          </w:p>
        </w:tc>
        <w:tc>
          <w:tcPr>
            <w:tcW w:w="958" w:type="pct"/>
            <w:tcBorders>
              <w:top w:val="nil"/>
              <w:left w:val="nil"/>
              <w:bottom w:val="single" w:sz="4" w:space="0" w:color="000000"/>
              <w:right w:val="single" w:sz="4" w:space="0" w:color="000000"/>
            </w:tcBorders>
            <w:shd w:val="clear" w:color="auto" w:fill="auto"/>
            <w:noWrap/>
            <w:vAlign w:val="bottom"/>
            <w:hideMark/>
          </w:tcPr>
          <w:p w14:paraId="733A7511" w14:textId="3D25CD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9F999" w14:textId="5F9371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93621" w14:textId="77102F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66,850.00 </w:t>
            </w:r>
          </w:p>
        </w:tc>
      </w:tr>
      <w:tr w:rsidR="00B3404B" w:rsidRPr="00B3404B" w14:paraId="5439AB9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9FAD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C9978A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46B76BE0" w14:textId="5E9C66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05B257DB" w14:textId="169F392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11A1E" w14:textId="6FA3C8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3B528" w14:textId="685E62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44,350.00 </w:t>
            </w:r>
          </w:p>
        </w:tc>
      </w:tr>
      <w:tr w:rsidR="00B3404B" w:rsidRPr="00B3404B" w14:paraId="20F1F19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823C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009EE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79DC93BA" w14:textId="0479DA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8,950.00 </w:t>
            </w:r>
          </w:p>
        </w:tc>
        <w:tc>
          <w:tcPr>
            <w:tcW w:w="958" w:type="pct"/>
            <w:tcBorders>
              <w:top w:val="nil"/>
              <w:left w:val="nil"/>
              <w:bottom w:val="single" w:sz="4" w:space="0" w:color="000000"/>
              <w:right w:val="single" w:sz="4" w:space="0" w:color="000000"/>
            </w:tcBorders>
            <w:shd w:val="clear" w:color="auto" w:fill="auto"/>
            <w:noWrap/>
            <w:vAlign w:val="bottom"/>
            <w:hideMark/>
          </w:tcPr>
          <w:p w14:paraId="1E1C2D00" w14:textId="0AEAE3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7182A" w14:textId="509A0E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6E1D1" w14:textId="13FF5F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8,950.00 </w:t>
            </w:r>
          </w:p>
        </w:tc>
      </w:tr>
      <w:tr w:rsidR="00B3404B" w:rsidRPr="00B3404B" w14:paraId="1A774DC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EA99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F4DD1D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0778DF6F" w14:textId="1DA78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3205820" w14:textId="01C432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1A34F" w14:textId="54B3DD5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2E5D0" w14:textId="141D0C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9,350.00 </w:t>
            </w:r>
          </w:p>
        </w:tc>
      </w:tr>
      <w:tr w:rsidR="00B3404B" w:rsidRPr="00B3404B" w14:paraId="03BFE41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FB6B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425CA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2CE882F4" w14:textId="2B55738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6EF484C8" w14:textId="29E1F3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6EB10" w14:textId="0C1D50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488C5" w14:textId="3AFDE2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4,650.00 </w:t>
            </w:r>
          </w:p>
        </w:tc>
      </w:tr>
      <w:tr w:rsidR="00B3404B" w:rsidRPr="00B3404B" w14:paraId="0313858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EA11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96116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43263239" w14:textId="798703D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2B618914" w14:textId="2A49ED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48BF9" w14:textId="5C4311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AA2C8" w14:textId="6CEBDC3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42,400.00 </w:t>
            </w:r>
          </w:p>
        </w:tc>
      </w:tr>
      <w:tr w:rsidR="00B3404B" w:rsidRPr="00B3404B" w14:paraId="419FDB4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6990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55AA87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31FCFFA5" w14:textId="6631796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1E83BE0" w14:textId="1B4102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DDF88" w14:textId="3BE77EC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55879" w14:textId="3ECDC98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39,950.00 </w:t>
            </w:r>
          </w:p>
        </w:tc>
      </w:tr>
      <w:tr w:rsidR="00B3404B" w:rsidRPr="00B3404B" w14:paraId="4C918F7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CB51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8AB51C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5F6DEC47" w14:textId="37BF1A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12,563.00 </w:t>
            </w:r>
          </w:p>
        </w:tc>
        <w:tc>
          <w:tcPr>
            <w:tcW w:w="958" w:type="pct"/>
            <w:tcBorders>
              <w:top w:val="nil"/>
              <w:left w:val="nil"/>
              <w:bottom w:val="single" w:sz="4" w:space="0" w:color="000000"/>
              <w:right w:val="single" w:sz="4" w:space="0" w:color="000000"/>
            </w:tcBorders>
            <w:shd w:val="clear" w:color="auto" w:fill="auto"/>
            <w:noWrap/>
            <w:vAlign w:val="bottom"/>
            <w:hideMark/>
          </w:tcPr>
          <w:p w14:paraId="170E52A9" w14:textId="0932DF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5E255" w14:textId="67E104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88E8C" w14:textId="1D6B5E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12,563.00 </w:t>
            </w:r>
          </w:p>
        </w:tc>
      </w:tr>
      <w:tr w:rsidR="00B3404B" w:rsidRPr="00B3404B" w14:paraId="65180EB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A875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B67527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75D3D06F" w14:textId="0A69BA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9F0227E" w14:textId="499CEF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81277" w14:textId="1D607A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93F23" w14:textId="7A7071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9,350.00 </w:t>
            </w:r>
          </w:p>
        </w:tc>
      </w:tr>
      <w:tr w:rsidR="00B3404B" w:rsidRPr="00B3404B" w14:paraId="1B4D2E6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A273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BFA94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44CCB32C" w14:textId="103BD6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hideMark/>
          </w:tcPr>
          <w:p w14:paraId="7C027E4A" w14:textId="35A801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3DEE3" w14:textId="3D0BBE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A63A3" w14:textId="53E8CA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52,350.00 </w:t>
            </w:r>
          </w:p>
        </w:tc>
      </w:tr>
      <w:tr w:rsidR="00B3404B" w:rsidRPr="00B3404B" w14:paraId="021E9756"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9ABC9"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574028B7" w14:textId="4A1BD9C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66E77F" w14:textId="7DF2E2F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CBC602" w14:textId="5168EDF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781084" w14:textId="126E8F6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8,916,050.00 </w:t>
            </w:r>
          </w:p>
        </w:tc>
      </w:tr>
      <w:tr w:rsidR="00B3404B" w:rsidRPr="00B3404B" w14:paraId="1AE342B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069A0"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00FF7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6C561927" w14:textId="6ABDB0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E0FD698" w14:textId="1C5E7C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84E94" w14:textId="2FA969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B3092" w14:textId="78978C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r>
      <w:tr w:rsidR="00B3404B" w:rsidRPr="00B3404B" w14:paraId="6F2DC60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2EDC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8E7A9F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3A70C3BF" w14:textId="7C029A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3124DC2" w14:textId="0AFCEF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DB703" w14:textId="15292E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2B606" w14:textId="5FFC57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r>
      <w:tr w:rsidR="00B3404B" w:rsidRPr="00B3404B" w14:paraId="1B31B72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360D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7832E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246F88D" w14:textId="3D1F45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7BA317C" w14:textId="1FE26B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92A0E" w14:textId="153DCC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F23EA" w14:textId="24F29B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r>
      <w:tr w:rsidR="00B3404B" w:rsidRPr="00B3404B" w14:paraId="58D8415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B2EC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84E4E3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5F1AE66C" w14:textId="621E0AA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606ACA8" w14:textId="34F285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A6053" w14:textId="0A6654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E524E" w14:textId="54FDD0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r>
      <w:tr w:rsidR="00B3404B" w:rsidRPr="00B3404B" w14:paraId="260C1B2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0947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5D0AA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556E65BC" w14:textId="252D9AD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1B890" w14:textId="351D85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5228ED" w14:textId="35EB39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90A48" w14:textId="7D0904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r>
      <w:tr w:rsidR="00B3404B" w:rsidRPr="00B3404B" w14:paraId="504E861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9E34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112BA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71C39D98" w14:textId="26D40AF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81D5D0" w14:textId="28659C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487AC" w14:textId="5768F5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595BE" w14:textId="37D040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85,500.00 </w:t>
            </w:r>
          </w:p>
        </w:tc>
      </w:tr>
      <w:tr w:rsidR="00B3404B" w:rsidRPr="00B3404B" w14:paraId="3CED34E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A37A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B6F19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B5E1C20" w14:textId="40601D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34699FF0" w14:textId="415D74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298963" w14:textId="511DCD7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87493" w14:textId="123DE5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81,550.00 </w:t>
            </w:r>
          </w:p>
        </w:tc>
      </w:tr>
      <w:tr w:rsidR="00B3404B" w:rsidRPr="00B3404B" w14:paraId="0E47C77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31B0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F0062E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CDE70D1" w14:textId="2225F5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C9AA6F1" w14:textId="4EDB83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33B0C" w14:textId="373D50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D30D8" w14:textId="7D1FBF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r>
      <w:tr w:rsidR="00B3404B" w:rsidRPr="00B3404B" w14:paraId="7313ABA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C7AA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3B9F84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5076FB89" w14:textId="4C15C4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F9C89A3" w14:textId="4FE4B3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92E5F" w14:textId="5882A2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4CB99" w14:textId="4766AB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14,900.00 </w:t>
            </w:r>
          </w:p>
        </w:tc>
      </w:tr>
      <w:tr w:rsidR="00B3404B" w:rsidRPr="00B3404B" w14:paraId="54DA81F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D4EA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7AE676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18C1D05C" w14:textId="45BCC1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E630926" w14:textId="03F676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2EBB2" w14:textId="09FD56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8CCEE" w14:textId="38DF0F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r>
      <w:tr w:rsidR="00B3404B" w:rsidRPr="00B3404B" w14:paraId="417B81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8500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2E2BC9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4F6AA2FC" w14:textId="1BDD12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8FB701F" w14:textId="58E694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9262E" w14:textId="3E1893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0AB983" w14:textId="5508A6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r>
      <w:tr w:rsidR="00B3404B" w:rsidRPr="00B3404B" w14:paraId="171364B9" w14:textId="77777777" w:rsidTr="00B3404B">
        <w:trPr>
          <w:trHeight w:val="20"/>
        </w:trPr>
        <w:tc>
          <w:tcPr>
            <w:tcW w:w="79" w:type="pct"/>
            <w:tcBorders>
              <w:top w:val="nil"/>
              <w:left w:val="single" w:sz="4" w:space="0" w:color="000000"/>
              <w:bottom w:val="nil"/>
              <w:right w:val="nil"/>
            </w:tcBorders>
            <w:shd w:val="clear" w:color="auto" w:fill="auto"/>
            <w:vAlign w:val="center"/>
            <w:hideMark/>
          </w:tcPr>
          <w:p w14:paraId="3A1F0ED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nil"/>
              <w:right w:val="single" w:sz="4" w:space="0" w:color="000000"/>
            </w:tcBorders>
            <w:shd w:val="clear" w:color="auto" w:fill="auto"/>
            <w:vAlign w:val="center"/>
            <w:hideMark/>
          </w:tcPr>
          <w:p w14:paraId="548985E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3AE2DE69" w14:textId="0967B4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C7B46C6" w14:textId="374670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6F199" w14:textId="25CB53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F41FC" w14:textId="225445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14,900.00 </w:t>
            </w:r>
          </w:p>
        </w:tc>
      </w:tr>
      <w:tr w:rsidR="00B3404B" w:rsidRPr="00B3404B" w14:paraId="63A12A3A" w14:textId="77777777" w:rsidTr="00B3404B">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5E0BD09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064D2FD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5A30BA18" w14:textId="3611C6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1A602202" w14:textId="4FF93C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750560CB" w14:textId="21CC6D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6A5F432E" w14:textId="263A92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5,500.00 </w:t>
            </w:r>
          </w:p>
        </w:tc>
      </w:tr>
      <w:tr w:rsidR="00B3404B" w:rsidRPr="00B3404B" w14:paraId="08B0DDA6"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DDF034"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3554BB68" w14:textId="09FBDC6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9,072,01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0EA64752" w14:textId="0E613B1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C0AD3A8" w14:textId="03C1528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66696B7" w14:textId="5E8700E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62,037,619.75 </w:t>
            </w:r>
          </w:p>
        </w:tc>
      </w:tr>
      <w:tr w:rsidR="00B3404B" w:rsidRPr="00B3404B" w14:paraId="7C988875"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33E3C1"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5B50A4D" w14:textId="6FE81A7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7,130,81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D5905BD" w14:textId="067970D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3DEE5C" w14:textId="6E9CC77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EE434C" w14:textId="7992BCA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7,130,819.38 </w:t>
            </w:r>
          </w:p>
        </w:tc>
      </w:tr>
      <w:tr w:rsidR="00B3404B" w:rsidRPr="00B3404B" w14:paraId="6848783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7E625"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04D3C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83E9926" w14:textId="004BF4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4861555" w14:textId="5FDD88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D1F25" w14:textId="44EB25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089EF" w14:textId="350D28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82,476.25 </w:t>
            </w:r>
          </w:p>
        </w:tc>
      </w:tr>
      <w:tr w:rsidR="00B3404B" w:rsidRPr="00B3404B" w14:paraId="3CB2DE0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84FC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58C2C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345AED" w14:textId="5241ACF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873,492.00 </w:t>
            </w:r>
          </w:p>
        </w:tc>
        <w:tc>
          <w:tcPr>
            <w:tcW w:w="958" w:type="pct"/>
            <w:tcBorders>
              <w:top w:val="nil"/>
              <w:left w:val="nil"/>
              <w:bottom w:val="single" w:sz="4" w:space="0" w:color="000000"/>
              <w:right w:val="single" w:sz="4" w:space="0" w:color="000000"/>
            </w:tcBorders>
            <w:shd w:val="clear" w:color="auto" w:fill="auto"/>
            <w:noWrap/>
            <w:vAlign w:val="bottom"/>
            <w:hideMark/>
          </w:tcPr>
          <w:p w14:paraId="199116D5" w14:textId="4DC652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5AFF5" w14:textId="72E517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C4E41" w14:textId="624786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873,492.00 </w:t>
            </w:r>
          </w:p>
        </w:tc>
      </w:tr>
      <w:tr w:rsidR="00B3404B" w:rsidRPr="00B3404B" w14:paraId="73474DC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C277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8826B7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4E61F518" w14:textId="38BBA1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1F048864" w14:textId="047C0D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F122AC" w14:textId="0BF2FC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BD8C2" w14:textId="235FFD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1,423.63 </w:t>
            </w:r>
          </w:p>
        </w:tc>
      </w:tr>
      <w:tr w:rsidR="00B3404B" w:rsidRPr="00B3404B" w14:paraId="6D7EC1F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F100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969C7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6FD0C04" w14:textId="2DBE58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4C2FBA6" w14:textId="5CF233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CF56F" w14:textId="2A60B9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06CE7" w14:textId="5DDFB9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9,766.25 </w:t>
            </w:r>
          </w:p>
        </w:tc>
      </w:tr>
      <w:tr w:rsidR="00B3404B" w:rsidRPr="00B3404B" w14:paraId="177021C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5129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906816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299FD4EB" w14:textId="0C343A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73B7F630" w14:textId="3ADEC5A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C7FD4" w14:textId="3C49B2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0D38A" w14:textId="4593F6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98,800.75 </w:t>
            </w:r>
          </w:p>
        </w:tc>
      </w:tr>
      <w:tr w:rsidR="00B3404B" w:rsidRPr="00B3404B" w14:paraId="275BFC5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CEEE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F5769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0ED48AC8" w14:textId="28DCA2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0ADCC60B" w14:textId="3F88A1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64DFD" w14:textId="483E2A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AD360" w14:textId="3A691E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25,472.50 </w:t>
            </w:r>
          </w:p>
        </w:tc>
      </w:tr>
      <w:tr w:rsidR="00B3404B" w:rsidRPr="00B3404B" w14:paraId="1164901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ED6A9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51F889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65C7B8E2" w14:textId="2BA158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3A0CA080" w14:textId="7D5BEA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625A5" w14:textId="522222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EE7EE" w14:textId="7BEDF1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23,850.00 </w:t>
            </w:r>
          </w:p>
        </w:tc>
      </w:tr>
      <w:tr w:rsidR="00B3404B" w:rsidRPr="00B3404B" w14:paraId="28ECAE3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9B61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CAD55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0F6632CF" w14:textId="72A5F28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5EB7F362" w14:textId="2E036B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0DBAE" w14:textId="6E0D130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F87D54" w14:textId="6B2963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968,565.56 </w:t>
            </w:r>
          </w:p>
        </w:tc>
      </w:tr>
      <w:tr w:rsidR="00B3404B" w:rsidRPr="00B3404B" w14:paraId="29AC032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3943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BA234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2AE91D96" w14:textId="473D32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4C20CA73" w14:textId="5940D7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37825" w14:textId="6F0675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4D92B" w14:textId="5FED46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8,072.44 </w:t>
            </w:r>
          </w:p>
        </w:tc>
      </w:tr>
      <w:tr w:rsidR="00B3404B" w:rsidRPr="00B3404B" w14:paraId="5F22242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2331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6F6C4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5F998E9F" w14:textId="00D461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10157C2" w14:textId="1463AD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079D4" w14:textId="0FF908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E9761" w14:textId="1938B0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98,900.00 </w:t>
            </w:r>
          </w:p>
        </w:tc>
      </w:tr>
      <w:tr w:rsidR="00B3404B" w:rsidRPr="00B3404B" w14:paraId="035AC41C"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D1C3B0"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94CFBDE" w14:textId="32D46E2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967780D" w14:textId="104EFAF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753CB3" w14:textId="32F8E63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A67EC8" w14:textId="5DC0592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3,748,685.25 </w:t>
            </w:r>
          </w:p>
        </w:tc>
      </w:tr>
      <w:tr w:rsidR="00B3404B" w:rsidRPr="00B3404B" w14:paraId="4CA5C23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2069E"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064A7D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40872DFB" w14:textId="544BE4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CFBD858" w14:textId="375075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75980" w14:textId="338059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13973" w14:textId="379806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532.50 </w:t>
            </w:r>
          </w:p>
        </w:tc>
      </w:tr>
      <w:tr w:rsidR="00B3404B" w:rsidRPr="00B3404B" w14:paraId="133AA6B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8EF8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AAF52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28C89FA" w14:textId="317DA8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7496125C" w14:textId="3C0DBC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B4BC2" w14:textId="1093CB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62087" w14:textId="697AD4E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7,195.00 </w:t>
            </w:r>
          </w:p>
        </w:tc>
      </w:tr>
      <w:tr w:rsidR="00B3404B" w:rsidRPr="00B3404B" w14:paraId="4400177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ACC3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B193EF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2921DB1" w14:textId="05BE81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4A89E877" w14:textId="0E60DE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7FCEA" w14:textId="521206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E751F" w14:textId="35F5D8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22,520.25 </w:t>
            </w:r>
          </w:p>
        </w:tc>
      </w:tr>
      <w:tr w:rsidR="00B3404B" w:rsidRPr="00B3404B" w14:paraId="1B27B5B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18ED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21C10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6AF7B542" w14:textId="5E5511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3BF1A541" w14:textId="798D2C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D8741" w14:textId="64D4FD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A9DE1" w14:textId="2124EE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943.75 </w:t>
            </w:r>
          </w:p>
        </w:tc>
      </w:tr>
      <w:tr w:rsidR="00B3404B" w:rsidRPr="00B3404B" w14:paraId="6F0E0DB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2829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09EB8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09C49E4" w14:textId="22A3E9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6CB991B" w14:textId="62DE07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D5C28" w14:textId="049974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5189D" w14:textId="57D577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8,831.25 </w:t>
            </w:r>
          </w:p>
        </w:tc>
      </w:tr>
      <w:tr w:rsidR="00B3404B" w:rsidRPr="00B3404B" w14:paraId="380BF52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0CE5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67D31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1A1AE9A3" w14:textId="21EF30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581CD7C" w14:textId="1A59B4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4DB86" w14:textId="05D562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6767A" w14:textId="14AF37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8,831.25 </w:t>
            </w:r>
          </w:p>
        </w:tc>
      </w:tr>
      <w:tr w:rsidR="00B3404B" w:rsidRPr="00B3404B" w14:paraId="32788C1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8699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C87242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77823697" w14:textId="78A37A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97543ED" w14:textId="5043FE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BCBB8" w14:textId="15C82D8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3058B" w14:textId="6CFD21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8,831.25 </w:t>
            </w:r>
          </w:p>
        </w:tc>
      </w:tr>
      <w:tr w:rsidR="00B3404B" w:rsidRPr="00B3404B" w14:paraId="3F252E2E"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298EE"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9D1CF1B" w14:textId="348A414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6103272F" w14:textId="266A3B9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10310E3" w14:textId="7F1D3D2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ABB3FF" w14:textId="18BD474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8,361,942.88 </w:t>
            </w:r>
          </w:p>
        </w:tc>
      </w:tr>
      <w:tr w:rsidR="00B3404B" w:rsidRPr="00B3404B" w14:paraId="0EF0EC6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96DF6"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7AC224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1ABC233" w14:textId="13E8DA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15461883" w14:textId="28378F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272857" w14:textId="6FBF6A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367C6" w14:textId="697ACD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3,854.63 </w:t>
            </w:r>
          </w:p>
        </w:tc>
      </w:tr>
      <w:tr w:rsidR="00B3404B" w:rsidRPr="00B3404B" w14:paraId="628C2B6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ACEB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CA0AE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4C10ABB0" w14:textId="4F9779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36975747" w14:textId="4C7A5CA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C1E8D" w14:textId="373DE5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CE64E" w14:textId="7AAD24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24,143.75 </w:t>
            </w:r>
          </w:p>
        </w:tc>
      </w:tr>
      <w:tr w:rsidR="00B3404B" w:rsidRPr="00B3404B" w14:paraId="5123853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B06C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F00F1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E806098" w14:textId="1CE44A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6E065C44" w14:textId="6974F0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E8DA0" w14:textId="714696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BDC6A" w14:textId="719789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2,435.00 </w:t>
            </w:r>
          </w:p>
        </w:tc>
      </w:tr>
      <w:tr w:rsidR="00B3404B" w:rsidRPr="00B3404B" w14:paraId="6C98A6C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A0CA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84710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29F11E3E" w14:textId="6CC698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2221FE4D" w14:textId="40FF90E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59848" w14:textId="3ACC34E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FC07E" w14:textId="49F2FC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81,299.38 </w:t>
            </w:r>
          </w:p>
        </w:tc>
      </w:tr>
      <w:tr w:rsidR="00B3404B" w:rsidRPr="00B3404B" w14:paraId="6AD7DB0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2BD4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664A51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2E1F0C39" w14:textId="1409226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824B381" w14:textId="1AB26E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76309" w14:textId="21499B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F1DD2" w14:textId="660AA7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5,940.00 </w:t>
            </w:r>
          </w:p>
        </w:tc>
      </w:tr>
      <w:tr w:rsidR="00B3404B" w:rsidRPr="00B3404B" w14:paraId="17BBC37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B72C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A6F8CF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347FDAFD" w14:textId="56BD9A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800EE09" w14:textId="050022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885BE" w14:textId="1B8561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EFA5E3" w14:textId="7C832D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98,900.00 </w:t>
            </w:r>
          </w:p>
        </w:tc>
      </w:tr>
      <w:tr w:rsidR="00B3404B" w:rsidRPr="00B3404B" w14:paraId="1616FF4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6897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2138C6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02FDB817" w14:textId="7175EC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A8C0313" w14:textId="5C2E60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EDD00" w14:textId="46CA60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512575" w14:textId="419D47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5,940.00 </w:t>
            </w:r>
          </w:p>
        </w:tc>
      </w:tr>
      <w:tr w:rsidR="00B3404B" w:rsidRPr="00B3404B" w14:paraId="45FE40B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B1CE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A1B8C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63A1D07" w14:textId="138C9ED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5E788FF9" w14:textId="25745B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383C04" w14:textId="6FA55E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34942" w14:textId="32DE6B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2,545.63 </w:t>
            </w:r>
          </w:p>
        </w:tc>
      </w:tr>
      <w:tr w:rsidR="00B3404B" w:rsidRPr="00B3404B" w14:paraId="3A333DC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5A13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06BB0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A420C01" w14:textId="008E22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32D363FF" w14:textId="1B6E68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FFB1C" w14:textId="3C8929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415A54" w14:textId="60AFC05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40,265.00 </w:t>
            </w:r>
          </w:p>
        </w:tc>
      </w:tr>
      <w:tr w:rsidR="00B3404B" w:rsidRPr="00B3404B" w14:paraId="78A54DB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5DF6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9E8194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381FA997" w14:textId="0F9A3E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31B9E10B" w14:textId="5713C0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B3F02" w14:textId="4F895F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D0BAA" w14:textId="28BEBB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06,377.70 </w:t>
            </w:r>
          </w:p>
        </w:tc>
      </w:tr>
      <w:tr w:rsidR="00B3404B" w:rsidRPr="00B3404B" w14:paraId="51895D3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3B1A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AE3792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3ACE35B" w14:textId="1CCBAA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5A9AE762" w14:textId="7EC008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B85D4" w14:textId="4BD90AC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9C6B8" w14:textId="49ADED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1,025.00 </w:t>
            </w:r>
          </w:p>
        </w:tc>
      </w:tr>
      <w:tr w:rsidR="00B3404B" w:rsidRPr="00B3404B" w14:paraId="4A63F64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A78D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B8B038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1F145FEA" w14:textId="427A51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6BB05B43" w14:textId="5D0816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A0F93" w14:textId="77F43B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246C86" w14:textId="59E995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1,025.00 </w:t>
            </w:r>
          </w:p>
        </w:tc>
      </w:tr>
      <w:tr w:rsidR="00B3404B" w:rsidRPr="00B3404B" w14:paraId="685BF98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C7C2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662E98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5BA5133D" w14:textId="761979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66E00464" w14:textId="63DFBF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56C7C" w14:textId="7569F6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FAA10" w14:textId="61D12B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15,653.75 </w:t>
            </w:r>
          </w:p>
        </w:tc>
      </w:tr>
      <w:tr w:rsidR="00B3404B" w:rsidRPr="00B3404B" w14:paraId="35E1E56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1C34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2E77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DB6E5F7" w14:textId="7EA69D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CA0FD30" w14:textId="26E33E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DE6B8" w14:textId="65AC05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28D0E0" w14:textId="334357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5,940.00 </w:t>
            </w:r>
          </w:p>
        </w:tc>
      </w:tr>
      <w:tr w:rsidR="00B3404B" w:rsidRPr="00B3404B" w14:paraId="19AE314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AC44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B907E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526FF0AB" w14:textId="1516AEF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2B70B739" w14:textId="64F1D48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1DD27" w14:textId="5CD04E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DD3AB" w14:textId="17730EE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06,226.30 </w:t>
            </w:r>
          </w:p>
        </w:tc>
      </w:tr>
      <w:tr w:rsidR="00B3404B" w:rsidRPr="00B3404B" w14:paraId="78D5ACD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5F2EC"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B65180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5058C67F" w14:textId="0E745F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78C3E82D" w14:textId="58A786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EF1B9" w14:textId="3EA3198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C04EB" w14:textId="52AD08C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30,198.75 </w:t>
            </w:r>
          </w:p>
        </w:tc>
      </w:tr>
      <w:tr w:rsidR="00B3404B" w:rsidRPr="00B3404B" w14:paraId="4C5A5C1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4D5E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99DD28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26A1A0CA" w14:textId="117782A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1A23DE0" w14:textId="3CC43D3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C81B4" w14:textId="7DDDCE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8D399" w14:textId="7F12AE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5,940.00 </w:t>
            </w:r>
          </w:p>
        </w:tc>
      </w:tr>
      <w:tr w:rsidR="00B3404B" w:rsidRPr="00B3404B" w14:paraId="19835B6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AB69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18BA47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310208" w14:textId="2B6A919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2427CB78" w14:textId="3A0275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58261" w14:textId="281125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7772A" w14:textId="38699A7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93,655.49 </w:t>
            </w:r>
          </w:p>
        </w:tc>
      </w:tr>
      <w:tr w:rsidR="00B3404B" w:rsidRPr="00B3404B" w14:paraId="1103384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558E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40666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09A4E751" w14:textId="33E51C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AD1DD" w14:textId="32207EB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F61D10B" w14:textId="261766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D70F4" w14:textId="1BEDF24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15,600.00 </w:t>
            </w:r>
          </w:p>
        </w:tc>
      </w:tr>
      <w:tr w:rsidR="00B3404B" w:rsidRPr="00B3404B" w14:paraId="5250E60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3BEF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611A6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3E38F298" w14:textId="6CD089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29BF8F2E" w14:textId="31C413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4A902" w14:textId="66B9E0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48EA3" w14:textId="4B5D72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74,977.50 </w:t>
            </w:r>
          </w:p>
        </w:tc>
      </w:tr>
      <w:tr w:rsidR="00B3404B" w:rsidRPr="00B3404B" w14:paraId="1B54114D"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6243E"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EF915C0" w14:textId="051E8BD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0,746,17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04C41536" w14:textId="756FBDC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16E5D67" w14:textId="29AA9BE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023FBD" w14:textId="231D67A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2,796,172.24 </w:t>
            </w:r>
          </w:p>
        </w:tc>
      </w:tr>
      <w:tr w:rsidR="00B3404B" w:rsidRPr="00B3404B" w14:paraId="469A574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8701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6025C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20950DF9" w14:textId="5D5235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1145BE0F" w14:textId="0090CD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90C8F" w14:textId="5CE616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38BE2" w14:textId="6031B5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05,012.91 </w:t>
            </w:r>
          </w:p>
        </w:tc>
      </w:tr>
      <w:tr w:rsidR="00B3404B" w:rsidRPr="00B3404B" w14:paraId="72967CF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4556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1E2DB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45CD57CB" w14:textId="07740E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ADE00F" w14:textId="32D3AD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98D12" w14:textId="0EA678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25BB7C" w14:textId="4162AB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98,900.00 </w:t>
            </w:r>
          </w:p>
        </w:tc>
      </w:tr>
      <w:tr w:rsidR="00B3404B" w:rsidRPr="00B3404B" w14:paraId="60B8045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45899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BD438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47D520D5" w14:textId="475686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300,873.80 </w:t>
            </w:r>
          </w:p>
        </w:tc>
        <w:tc>
          <w:tcPr>
            <w:tcW w:w="958" w:type="pct"/>
            <w:tcBorders>
              <w:top w:val="nil"/>
              <w:left w:val="nil"/>
              <w:bottom w:val="single" w:sz="4" w:space="0" w:color="000000"/>
              <w:right w:val="single" w:sz="4" w:space="0" w:color="000000"/>
            </w:tcBorders>
            <w:shd w:val="clear" w:color="auto" w:fill="auto"/>
            <w:noWrap/>
            <w:vAlign w:val="bottom"/>
            <w:hideMark/>
          </w:tcPr>
          <w:p w14:paraId="56597673" w14:textId="44F2D6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20945" w14:textId="683AED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CA80B2" w14:textId="3709E4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300,873.80 </w:t>
            </w:r>
          </w:p>
        </w:tc>
      </w:tr>
      <w:tr w:rsidR="00B3404B" w:rsidRPr="00B3404B" w14:paraId="7BC3EE3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AF84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463E65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7880E3E" w14:textId="38689F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09971F51" w14:textId="7CC1F9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92226" w14:textId="3CD608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FB65D" w14:textId="2B5C10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53,673.19 </w:t>
            </w:r>
          </w:p>
        </w:tc>
      </w:tr>
      <w:tr w:rsidR="00B3404B" w:rsidRPr="00B3404B" w14:paraId="4A4524F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6AB6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D3AF00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5917134F" w14:textId="11A860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654CA4B9" w14:textId="1C155D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8440B" w14:textId="3F4779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736FB" w14:textId="644B489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355.00 </w:t>
            </w:r>
          </w:p>
        </w:tc>
      </w:tr>
      <w:tr w:rsidR="00B3404B" w:rsidRPr="00B3404B" w14:paraId="3022A18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89D4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4A7974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C640FE9" w14:textId="65147F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45C31431" w14:textId="20E4A9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A7EA1" w14:textId="2EDC01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08D6BC" w14:textId="4AE9C4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48,917.08 </w:t>
            </w:r>
          </w:p>
        </w:tc>
      </w:tr>
      <w:tr w:rsidR="00B3404B" w:rsidRPr="00B3404B" w14:paraId="3D86FEE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B402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DF849D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4936AA9B" w14:textId="39061F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13BD7CC" w14:textId="7195EDA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27EA1" w14:textId="0E5E1F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0D84E" w14:textId="4707C5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57,593.13 </w:t>
            </w:r>
          </w:p>
        </w:tc>
      </w:tr>
      <w:tr w:rsidR="00B3404B" w:rsidRPr="00B3404B" w14:paraId="7B1E5CD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CCFB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DE9480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597CA5A2" w14:textId="0EADC6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1DEB0C13" w14:textId="1CE65B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AEEAC" w14:textId="3C0853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3180C" w14:textId="7A8E31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12,365.50 </w:t>
            </w:r>
          </w:p>
        </w:tc>
      </w:tr>
      <w:tr w:rsidR="00B3404B" w:rsidRPr="00B3404B" w14:paraId="567E1C6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CDE8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251B7E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440846F2" w14:textId="480B6B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0C9696D9" w14:textId="38269A1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5A9A6" w14:textId="37E79E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9FC3B" w14:textId="662C20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2,710.00 </w:t>
            </w:r>
          </w:p>
        </w:tc>
      </w:tr>
      <w:tr w:rsidR="00B3404B" w:rsidRPr="00B3404B" w14:paraId="0B9E951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390E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CA9C0D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475794F4" w14:textId="1BA31B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05FA2BF0" w14:textId="5ED363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43AC0" w14:textId="3B8645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ECA2B" w14:textId="1485AD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29,988.13 </w:t>
            </w:r>
          </w:p>
        </w:tc>
      </w:tr>
      <w:tr w:rsidR="00B3404B" w:rsidRPr="00B3404B" w14:paraId="1B954A1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CB239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206E0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582AFD01" w14:textId="61CB8D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0438FB1D" w14:textId="1817B1E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642A8" w14:textId="464907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7E693" w14:textId="636DF72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294,150.33 </w:t>
            </w:r>
          </w:p>
        </w:tc>
      </w:tr>
      <w:tr w:rsidR="00B3404B" w:rsidRPr="00B3404B" w14:paraId="592765A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7AF57"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1E80C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33F733D" w14:textId="7DFCFC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4434CB4B" w14:textId="14D708B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7D7CF" w14:textId="7A8548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EF8B2" w14:textId="0F16CF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08,576.31 </w:t>
            </w:r>
          </w:p>
        </w:tc>
      </w:tr>
      <w:tr w:rsidR="00B3404B" w:rsidRPr="00B3404B" w14:paraId="0308F28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72CEB2"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A70612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44BCA84" w14:textId="313D06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1AA51062" w14:textId="7817CD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723EC4" w14:textId="5E5458B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EC3C3" w14:textId="747D02F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924,585.00 </w:t>
            </w:r>
          </w:p>
        </w:tc>
      </w:tr>
      <w:tr w:rsidR="00B3404B" w:rsidRPr="00B3404B" w14:paraId="48D34CE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CBAA0"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A04B9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2380CAEC" w14:textId="609032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EF57995" w14:textId="66800BC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6054C" w14:textId="128C50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4608FA" w14:textId="37D138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355.00 </w:t>
            </w:r>
          </w:p>
        </w:tc>
      </w:tr>
      <w:tr w:rsidR="00B3404B" w:rsidRPr="00B3404B" w14:paraId="0CDD1BA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99A39"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5DE5CE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4E9F5F8A" w14:textId="034B038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53210580" w14:textId="5B25CB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CED92" w14:textId="0781350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2CD5D" w14:textId="620FD2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82,395.00 </w:t>
            </w:r>
          </w:p>
        </w:tc>
      </w:tr>
      <w:tr w:rsidR="00B3404B" w:rsidRPr="00B3404B" w14:paraId="27CEC48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B090D"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16E55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29699F4A" w14:textId="21E85A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54109B72" w14:textId="27CF70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83BC8" w14:textId="3CC23A0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8A398D" w14:textId="5125013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13,721.86 </w:t>
            </w:r>
          </w:p>
        </w:tc>
      </w:tr>
      <w:tr w:rsidR="00B3404B" w:rsidRPr="00B3404B" w14:paraId="65C96DBC"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55E42E"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741F8596" w14:textId="41CB4F2C"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37,356,914.15 </w:t>
            </w:r>
          </w:p>
        </w:tc>
        <w:tc>
          <w:tcPr>
            <w:tcW w:w="958" w:type="pct"/>
            <w:tcBorders>
              <w:top w:val="nil"/>
              <w:left w:val="nil"/>
              <w:bottom w:val="single" w:sz="4" w:space="0" w:color="000000"/>
              <w:right w:val="single" w:sz="4" w:space="0" w:color="000000"/>
            </w:tcBorders>
            <w:shd w:val="clear" w:color="A5A5A5" w:fill="A5A5A5"/>
            <w:noWrap/>
            <w:vAlign w:val="bottom"/>
            <w:hideMark/>
          </w:tcPr>
          <w:p w14:paraId="7854B344" w14:textId="6857A08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46E2792" w14:textId="58749A2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0F0ED38" w14:textId="4AAF682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46,719,778.55 </w:t>
            </w:r>
          </w:p>
        </w:tc>
      </w:tr>
      <w:tr w:rsidR="00B3404B" w:rsidRPr="00B3404B" w14:paraId="30BC4ACF"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83B0D1"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062334DF" w14:textId="7CF2593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9,087,845.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FAFF4B4" w14:textId="60CAFDAD"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C4B5EE0" w14:textId="034EFA4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83AE23" w14:textId="4E8CA28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9,158,800.54 </w:t>
            </w:r>
          </w:p>
        </w:tc>
      </w:tr>
      <w:tr w:rsidR="00B3404B" w:rsidRPr="00B3404B" w14:paraId="58294B4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EB5B9"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DE61D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95C0A3D" w14:textId="03A8FB6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884,905.70 </w:t>
            </w:r>
          </w:p>
        </w:tc>
        <w:tc>
          <w:tcPr>
            <w:tcW w:w="958" w:type="pct"/>
            <w:tcBorders>
              <w:top w:val="nil"/>
              <w:left w:val="nil"/>
              <w:bottom w:val="single" w:sz="4" w:space="0" w:color="000000"/>
              <w:right w:val="single" w:sz="4" w:space="0" w:color="000000"/>
            </w:tcBorders>
            <w:shd w:val="clear" w:color="auto" w:fill="auto"/>
            <w:noWrap/>
            <w:vAlign w:val="bottom"/>
            <w:hideMark/>
          </w:tcPr>
          <w:p w14:paraId="4B018254" w14:textId="3FF82E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F1A4E3" w14:textId="0C0C7C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F602C" w14:textId="648C34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884,905.70 </w:t>
            </w:r>
          </w:p>
        </w:tc>
      </w:tr>
      <w:tr w:rsidR="00B3404B" w:rsidRPr="00B3404B" w14:paraId="07C03C6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AC893"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2D960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0CE26B16" w14:textId="7C40476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6532CFDB" w14:textId="54470F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5CEC7B" w14:textId="0C17C3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9286A" w14:textId="63244C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68,748.24 </w:t>
            </w:r>
          </w:p>
        </w:tc>
      </w:tr>
      <w:tr w:rsidR="00B3404B" w:rsidRPr="00B3404B" w14:paraId="34BCCD6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A29B6"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7F135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5615E3EB" w14:textId="379B447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20D59D31" w14:textId="7D8556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C2D14" w14:textId="200731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A2EA9" w14:textId="49E0BF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72,041.34 </w:t>
            </w:r>
          </w:p>
        </w:tc>
      </w:tr>
      <w:tr w:rsidR="00B3404B" w:rsidRPr="00B3404B" w14:paraId="5EBCC4B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1CC1A"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9FE4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4A1960C4" w14:textId="557DC9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4AA2264E" w14:textId="21AC4C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455C7" w14:textId="2C5A896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B8C29" w14:textId="76700DC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5,651.60 </w:t>
            </w:r>
          </w:p>
        </w:tc>
      </w:tr>
      <w:tr w:rsidR="00B3404B" w:rsidRPr="00B3404B" w14:paraId="2CED8B7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315FE"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FF7AA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0A1045AA" w14:textId="6341F6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2D4D2FB3" w14:textId="568D58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BAE90" w14:textId="7EBDFD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47731" w14:textId="5B250A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56,911.20 </w:t>
            </w:r>
          </w:p>
        </w:tc>
      </w:tr>
      <w:tr w:rsidR="00B3404B" w:rsidRPr="00B3404B" w14:paraId="5C44D29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B0C40"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2E1AE7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16EE11ED" w14:textId="1A15C7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463261A7" w14:textId="40DB8D0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9121F" w14:textId="18CE12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8E98E" w14:textId="53C698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7,793.72 </w:t>
            </w:r>
          </w:p>
        </w:tc>
      </w:tr>
      <w:tr w:rsidR="00B3404B" w:rsidRPr="00B3404B" w14:paraId="0EAC815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EC051"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334D3B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1CAC0494" w14:textId="2DBD9C8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72,799.23 </w:t>
            </w:r>
          </w:p>
        </w:tc>
        <w:tc>
          <w:tcPr>
            <w:tcW w:w="958" w:type="pct"/>
            <w:tcBorders>
              <w:top w:val="nil"/>
              <w:left w:val="nil"/>
              <w:bottom w:val="single" w:sz="4" w:space="0" w:color="000000"/>
              <w:right w:val="single" w:sz="4" w:space="0" w:color="000000"/>
            </w:tcBorders>
            <w:shd w:val="clear" w:color="auto" w:fill="auto"/>
            <w:noWrap/>
            <w:vAlign w:val="bottom"/>
            <w:hideMark/>
          </w:tcPr>
          <w:p w14:paraId="0E387278" w14:textId="4D49D4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C21C3" w14:textId="21F8EA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80A35" w14:textId="512E1E4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772,799.23 </w:t>
            </w:r>
          </w:p>
        </w:tc>
      </w:tr>
      <w:tr w:rsidR="00B3404B" w:rsidRPr="00B3404B" w14:paraId="5247E99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A207A"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2EC9B3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A0AB3D1" w14:textId="3130FE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67A12CEB" w14:textId="24F963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524F7" w14:textId="59D49EB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7D94B" w14:textId="329461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02,785.90 </w:t>
            </w:r>
          </w:p>
        </w:tc>
      </w:tr>
      <w:tr w:rsidR="00B3404B" w:rsidRPr="00B3404B" w14:paraId="2FAC186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9FDEF"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4EF81C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5351B156" w14:textId="004953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000D237C" w14:textId="0C6A26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70D76" w14:textId="33062E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C314C" w14:textId="260E87D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49,086.88 </w:t>
            </w:r>
          </w:p>
        </w:tc>
      </w:tr>
      <w:tr w:rsidR="00B3404B" w:rsidRPr="00B3404B" w14:paraId="2EDF38D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10F7E"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D2C3A1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74BCDAEB" w14:textId="2F714D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75,518.08 </w:t>
            </w:r>
          </w:p>
        </w:tc>
        <w:tc>
          <w:tcPr>
            <w:tcW w:w="958" w:type="pct"/>
            <w:tcBorders>
              <w:top w:val="nil"/>
              <w:left w:val="nil"/>
              <w:bottom w:val="single" w:sz="4" w:space="0" w:color="000000"/>
              <w:right w:val="single" w:sz="4" w:space="0" w:color="000000"/>
            </w:tcBorders>
            <w:shd w:val="clear" w:color="auto" w:fill="auto"/>
            <w:noWrap/>
            <w:vAlign w:val="bottom"/>
            <w:hideMark/>
          </w:tcPr>
          <w:p w14:paraId="0C27586B" w14:textId="62BCE9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7BBD7" w14:textId="54C65E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DFF11" w14:textId="695D97F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075,518.08 </w:t>
            </w:r>
          </w:p>
        </w:tc>
      </w:tr>
      <w:tr w:rsidR="00B3404B" w:rsidRPr="00B3404B" w14:paraId="3B762C0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39DB1"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E155B2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4455D3EF" w14:textId="461D98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2BB054A9" w14:textId="039AC0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CB342" w14:textId="776305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A65B8FA" w14:textId="7C22B0E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1,615.98 </w:t>
            </w:r>
          </w:p>
        </w:tc>
      </w:tr>
      <w:tr w:rsidR="00B3404B" w:rsidRPr="00B3404B" w14:paraId="486F0FF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4073F"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16DBA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52F52806" w14:textId="50CD46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220D5B47" w14:textId="76DBEB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37840" w14:textId="193482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917B3" w14:textId="6F3AD9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75,553.64 </w:t>
            </w:r>
          </w:p>
        </w:tc>
      </w:tr>
      <w:tr w:rsidR="00B3404B" w:rsidRPr="00B3404B" w14:paraId="361C080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4135A"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8274C5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46A9A8D6" w14:textId="7D89D0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75BEE8CA" w14:textId="045A1A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57F6D" w14:textId="62E7F57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63DC1" w14:textId="5366A4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03,531.70 </w:t>
            </w:r>
          </w:p>
        </w:tc>
      </w:tr>
      <w:tr w:rsidR="00B3404B" w:rsidRPr="00B3404B" w14:paraId="0D0B105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DCCFC"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B5DDFD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6B607A4A" w14:textId="382141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6F406483" w14:textId="1EE74A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5CEAB5" w14:textId="57575A4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A4D1A2" w14:textId="7874B2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26,812.84 </w:t>
            </w:r>
          </w:p>
        </w:tc>
      </w:tr>
      <w:tr w:rsidR="00B3404B" w:rsidRPr="00B3404B" w14:paraId="4D02E07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DAC71"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C4D740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4268BF27" w14:textId="4B0D39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477A2531" w14:textId="7091F75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1A377" w14:textId="715EC08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8DDD4" w14:textId="2DFA91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22,925.28 </w:t>
            </w:r>
          </w:p>
        </w:tc>
      </w:tr>
      <w:tr w:rsidR="00B3404B" w:rsidRPr="00B3404B" w14:paraId="7EAE163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8FB0A"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7353A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335CD6CF" w14:textId="176A93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05,488.94 </w:t>
            </w:r>
          </w:p>
        </w:tc>
        <w:tc>
          <w:tcPr>
            <w:tcW w:w="958" w:type="pct"/>
            <w:tcBorders>
              <w:top w:val="nil"/>
              <w:left w:val="nil"/>
              <w:bottom w:val="single" w:sz="4" w:space="0" w:color="000000"/>
              <w:right w:val="single" w:sz="4" w:space="0" w:color="000000"/>
            </w:tcBorders>
            <w:shd w:val="clear" w:color="auto" w:fill="auto"/>
            <w:noWrap/>
            <w:vAlign w:val="bottom"/>
            <w:hideMark/>
          </w:tcPr>
          <w:p w14:paraId="0BA982F7" w14:textId="0A38B7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120750" w14:textId="5EF017C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AF49C7" w14:textId="3E58CA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05,488.94 </w:t>
            </w:r>
          </w:p>
        </w:tc>
      </w:tr>
      <w:tr w:rsidR="00B3404B" w:rsidRPr="00B3404B" w14:paraId="5C207B0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7D0F3"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637F81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7C351691" w14:textId="57E896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4,911.10 </w:t>
            </w:r>
          </w:p>
        </w:tc>
        <w:tc>
          <w:tcPr>
            <w:tcW w:w="958" w:type="pct"/>
            <w:tcBorders>
              <w:top w:val="nil"/>
              <w:left w:val="nil"/>
              <w:bottom w:val="single" w:sz="4" w:space="0" w:color="000000"/>
              <w:right w:val="single" w:sz="4" w:space="0" w:color="000000"/>
            </w:tcBorders>
            <w:shd w:val="clear" w:color="auto" w:fill="auto"/>
            <w:noWrap/>
            <w:vAlign w:val="bottom"/>
            <w:hideMark/>
          </w:tcPr>
          <w:p w14:paraId="1BAFA9D2" w14:textId="6E4E784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29B8E" w14:textId="77AC81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66E41" w14:textId="07FD0D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144,911.10 </w:t>
            </w:r>
          </w:p>
        </w:tc>
      </w:tr>
      <w:tr w:rsidR="00B3404B" w:rsidRPr="00B3404B" w14:paraId="0F78D2B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C4CA0"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9B47FD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6C998CFC" w14:textId="1C5AF4B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3,270.58 </w:t>
            </w:r>
          </w:p>
        </w:tc>
        <w:tc>
          <w:tcPr>
            <w:tcW w:w="958" w:type="pct"/>
            <w:tcBorders>
              <w:top w:val="nil"/>
              <w:left w:val="nil"/>
              <w:bottom w:val="single" w:sz="4" w:space="0" w:color="000000"/>
              <w:right w:val="single" w:sz="4" w:space="0" w:color="000000"/>
            </w:tcBorders>
            <w:shd w:val="clear" w:color="auto" w:fill="auto"/>
            <w:noWrap/>
            <w:vAlign w:val="bottom"/>
            <w:hideMark/>
          </w:tcPr>
          <w:p w14:paraId="59C281A0" w14:textId="5EEF959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3CE7D" w14:textId="46E749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55273" w14:textId="6A4F7AA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43,270.58 </w:t>
            </w:r>
          </w:p>
        </w:tc>
      </w:tr>
      <w:tr w:rsidR="00B3404B" w:rsidRPr="00B3404B" w14:paraId="1A542F9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91851"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E66A0B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23126D0" w14:textId="07B10C3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02AABD3A" w14:textId="66D11E3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A0E5E" w14:textId="11E0EB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6241C" w14:textId="5F4634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21,473.34 </w:t>
            </w:r>
          </w:p>
        </w:tc>
      </w:tr>
      <w:tr w:rsidR="00B3404B" w:rsidRPr="00B3404B" w14:paraId="71F43AA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2C9DD"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F6EF7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474E5DD6" w14:textId="6BA1F81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91,791.64 </w:t>
            </w:r>
          </w:p>
        </w:tc>
        <w:tc>
          <w:tcPr>
            <w:tcW w:w="958" w:type="pct"/>
            <w:tcBorders>
              <w:top w:val="nil"/>
              <w:left w:val="nil"/>
              <w:bottom w:val="single" w:sz="4" w:space="0" w:color="000000"/>
              <w:right w:val="single" w:sz="4" w:space="0" w:color="000000"/>
            </w:tcBorders>
            <w:shd w:val="clear" w:color="auto" w:fill="auto"/>
            <w:noWrap/>
            <w:vAlign w:val="bottom"/>
            <w:hideMark/>
          </w:tcPr>
          <w:p w14:paraId="2472A2E6" w14:textId="479B98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02852" w14:textId="134624D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7B8AB" w14:textId="795413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91,791.64 </w:t>
            </w:r>
          </w:p>
        </w:tc>
      </w:tr>
      <w:tr w:rsidR="00B3404B" w:rsidRPr="00B3404B" w14:paraId="11A1006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B2442"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C2AE11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40A7638" w14:textId="155F06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2065F8AB" w14:textId="7AE582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1860D" w14:textId="45C607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05099" w14:textId="507DB3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388.00 </w:t>
            </w:r>
          </w:p>
        </w:tc>
      </w:tr>
      <w:tr w:rsidR="00B3404B" w:rsidRPr="00B3404B" w14:paraId="6811D9C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98C3E"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5A6070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2D6895F3" w14:textId="7BB844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5,671.74 </w:t>
            </w:r>
          </w:p>
        </w:tc>
        <w:tc>
          <w:tcPr>
            <w:tcW w:w="958" w:type="pct"/>
            <w:tcBorders>
              <w:top w:val="nil"/>
              <w:left w:val="nil"/>
              <w:bottom w:val="single" w:sz="4" w:space="0" w:color="000000"/>
              <w:right w:val="single" w:sz="4" w:space="0" w:color="000000"/>
            </w:tcBorders>
            <w:shd w:val="clear" w:color="auto" w:fill="auto"/>
            <w:noWrap/>
            <w:vAlign w:val="bottom"/>
            <w:hideMark/>
          </w:tcPr>
          <w:p w14:paraId="204D4F2A" w14:textId="2E8A9A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50E2C776" w14:textId="1FEFB2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AE577" w14:textId="19E2166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47,626.74 </w:t>
            </w:r>
          </w:p>
        </w:tc>
      </w:tr>
      <w:tr w:rsidR="00B3404B" w:rsidRPr="00B3404B" w14:paraId="31685F6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C6F14"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69E063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7605AEB" w14:textId="0AC2C6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568CD065" w14:textId="10E044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23A986" w14:textId="7CCA3D6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B7D08" w14:textId="099B000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80,489.87 </w:t>
            </w:r>
          </w:p>
        </w:tc>
      </w:tr>
      <w:tr w:rsidR="00B3404B" w:rsidRPr="00B3404B" w14:paraId="40B11C6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1589A"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650BF6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12CC63E9" w14:textId="2706E13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462194D2" w14:textId="5A10127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71874" w14:textId="79AF52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1DDA6" w14:textId="6B03FF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65,510.76 </w:t>
            </w:r>
          </w:p>
        </w:tc>
      </w:tr>
      <w:tr w:rsidR="00B3404B" w:rsidRPr="00B3404B" w14:paraId="17907D8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B2887"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C6EBB1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0F0BC7A9" w14:textId="1A9E6F0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51F74641" w14:textId="373B1FC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F1DBB" w14:textId="70FAAF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45AE8" w14:textId="7716E84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92,704.78 </w:t>
            </w:r>
          </w:p>
        </w:tc>
      </w:tr>
      <w:tr w:rsidR="00B3404B" w:rsidRPr="00B3404B" w14:paraId="0230688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C78A4"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E1CE1D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451048F9" w14:textId="5B4F0E2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1CCC52D3" w14:textId="038963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21E60" w14:textId="1BBC254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42BC8" w14:textId="4DA41FD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7,458.46 </w:t>
            </w:r>
          </w:p>
        </w:tc>
      </w:tr>
      <w:tr w:rsidR="00B3404B" w:rsidRPr="00B3404B" w14:paraId="54F8E55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5F655"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967C9B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2DB229C1" w14:textId="39E26E7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26F89467" w14:textId="2D6F0F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1EB3E" w14:textId="4BF325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A695D" w14:textId="2E7B99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357,005.00 </w:t>
            </w:r>
          </w:p>
        </w:tc>
      </w:tr>
      <w:tr w:rsidR="00B3404B" w:rsidRPr="00B3404B" w14:paraId="186392EC"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82D1D5"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4B8BE0F" w14:textId="299267B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986,359.55 </w:t>
            </w:r>
          </w:p>
        </w:tc>
        <w:tc>
          <w:tcPr>
            <w:tcW w:w="958" w:type="pct"/>
            <w:tcBorders>
              <w:top w:val="nil"/>
              <w:left w:val="nil"/>
              <w:bottom w:val="single" w:sz="4" w:space="0" w:color="000000"/>
              <w:right w:val="single" w:sz="4" w:space="0" w:color="000000"/>
            </w:tcBorders>
            <w:shd w:val="clear" w:color="D8D8D8" w:fill="D8D8D8"/>
            <w:noWrap/>
            <w:vAlign w:val="bottom"/>
            <w:hideMark/>
          </w:tcPr>
          <w:p w14:paraId="0E600BA9" w14:textId="5681066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5AC0D71" w14:textId="301FB46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8C60A0" w14:textId="771A2E04"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986,359.55 </w:t>
            </w:r>
          </w:p>
        </w:tc>
      </w:tr>
      <w:tr w:rsidR="00B3404B" w:rsidRPr="00B3404B" w14:paraId="37B31A8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8356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8F6CB0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6ED78E00" w14:textId="07139F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5E6F9A9F" w14:textId="5AED3D2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BB314" w14:textId="22D5D1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206FE" w14:textId="580E16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984,094.26 </w:t>
            </w:r>
          </w:p>
        </w:tc>
      </w:tr>
      <w:tr w:rsidR="00B3404B" w:rsidRPr="00B3404B" w14:paraId="4C288FB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0CDE11"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B0212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7CF462BA" w14:textId="7AEFC22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467C750D" w14:textId="58D565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35AC0" w14:textId="7193138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D483A" w14:textId="0040631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47,201.44 </w:t>
            </w:r>
          </w:p>
        </w:tc>
      </w:tr>
      <w:tr w:rsidR="00B3404B" w:rsidRPr="00B3404B" w14:paraId="0D7BB18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D631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6FA23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72AE82D9" w14:textId="0177EF8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2BDEB67E" w14:textId="76C7AD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BDCC3" w14:textId="6FC605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0E846" w14:textId="4AC3BE4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42,376.00 </w:t>
            </w:r>
          </w:p>
        </w:tc>
      </w:tr>
      <w:tr w:rsidR="00B3404B" w:rsidRPr="00B3404B" w14:paraId="55AB5A4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74C2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912785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54A0B16C" w14:textId="156BD4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33C35F11" w14:textId="76EB7FE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2D90E" w14:textId="60070D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DCBAB" w14:textId="70E8D5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67,556.68 </w:t>
            </w:r>
          </w:p>
        </w:tc>
      </w:tr>
      <w:tr w:rsidR="00B3404B" w:rsidRPr="00B3404B" w14:paraId="479EC58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42D7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041F55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D6EF2A2" w14:textId="19EB12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368,276.98 </w:t>
            </w:r>
          </w:p>
        </w:tc>
        <w:tc>
          <w:tcPr>
            <w:tcW w:w="958" w:type="pct"/>
            <w:tcBorders>
              <w:top w:val="nil"/>
              <w:left w:val="nil"/>
              <w:bottom w:val="single" w:sz="4" w:space="0" w:color="000000"/>
              <w:right w:val="single" w:sz="4" w:space="0" w:color="000000"/>
            </w:tcBorders>
            <w:shd w:val="clear" w:color="auto" w:fill="auto"/>
            <w:noWrap/>
            <w:vAlign w:val="bottom"/>
            <w:hideMark/>
          </w:tcPr>
          <w:p w14:paraId="245F28BE" w14:textId="0E5CCD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AB47F" w14:textId="616336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B642C" w14:textId="178D27A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368,276.98 </w:t>
            </w:r>
          </w:p>
        </w:tc>
      </w:tr>
      <w:tr w:rsidR="00B3404B" w:rsidRPr="00B3404B" w14:paraId="4143D10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C81D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DDFEF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2A8BAFE9" w14:textId="60C63E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4,127.73 </w:t>
            </w:r>
          </w:p>
        </w:tc>
        <w:tc>
          <w:tcPr>
            <w:tcW w:w="958" w:type="pct"/>
            <w:tcBorders>
              <w:top w:val="nil"/>
              <w:left w:val="nil"/>
              <w:bottom w:val="single" w:sz="4" w:space="0" w:color="000000"/>
              <w:right w:val="single" w:sz="4" w:space="0" w:color="000000"/>
            </w:tcBorders>
            <w:shd w:val="clear" w:color="auto" w:fill="auto"/>
            <w:noWrap/>
            <w:vAlign w:val="bottom"/>
            <w:hideMark/>
          </w:tcPr>
          <w:p w14:paraId="4BE8577C" w14:textId="417398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101B8" w14:textId="454CDF2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5BC93C" w14:textId="4887233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4,127.73 </w:t>
            </w:r>
          </w:p>
        </w:tc>
      </w:tr>
      <w:tr w:rsidR="00B3404B" w:rsidRPr="00B3404B" w14:paraId="1F99E0B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69EE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5FC02C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2004535B" w14:textId="73D3D0E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2,726.46 </w:t>
            </w:r>
          </w:p>
        </w:tc>
        <w:tc>
          <w:tcPr>
            <w:tcW w:w="958" w:type="pct"/>
            <w:tcBorders>
              <w:top w:val="nil"/>
              <w:left w:val="nil"/>
              <w:bottom w:val="single" w:sz="4" w:space="0" w:color="000000"/>
              <w:right w:val="single" w:sz="4" w:space="0" w:color="000000"/>
            </w:tcBorders>
            <w:shd w:val="clear" w:color="auto" w:fill="auto"/>
            <w:noWrap/>
            <w:vAlign w:val="bottom"/>
            <w:hideMark/>
          </w:tcPr>
          <w:p w14:paraId="60FE9E93" w14:textId="14EE3A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66969" w14:textId="6E8A4D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6AC39" w14:textId="673570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52,726.46 </w:t>
            </w:r>
          </w:p>
        </w:tc>
      </w:tr>
      <w:tr w:rsidR="00B3404B" w:rsidRPr="00B3404B" w14:paraId="7A7D866D"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DEC45"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616E0A93" w14:textId="40CCC4C2"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42,488,608.05 </w:t>
            </w:r>
          </w:p>
        </w:tc>
        <w:tc>
          <w:tcPr>
            <w:tcW w:w="958" w:type="pct"/>
            <w:tcBorders>
              <w:top w:val="nil"/>
              <w:left w:val="nil"/>
              <w:bottom w:val="single" w:sz="4" w:space="0" w:color="000000"/>
              <w:right w:val="single" w:sz="4" w:space="0" w:color="000000"/>
            </w:tcBorders>
            <w:shd w:val="clear" w:color="D8D8D8" w:fill="D8D8D8"/>
            <w:noWrap/>
            <w:vAlign w:val="bottom"/>
            <w:hideMark/>
          </w:tcPr>
          <w:p w14:paraId="55989ED0" w14:textId="557D2F6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11839A" w14:textId="5DEF427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F29651" w14:textId="4005862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51,780,517.45 </w:t>
            </w:r>
          </w:p>
        </w:tc>
      </w:tr>
      <w:tr w:rsidR="00B3404B" w:rsidRPr="00B3404B" w14:paraId="0C11985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AFE1B"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132B0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77675202" w14:textId="2CC182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0,655.54 </w:t>
            </w:r>
          </w:p>
        </w:tc>
        <w:tc>
          <w:tcPr>
            <w:tcW w:w="958" w:type="pct"/>
            <w:tcBorders>
              <w:top w:val="nil"/>
              <w:left w:val="nil"/>
              <w:bottom w:val="single" w:sz="4" w:space="0" w:color="000000"/>
              <w:right w:val="single" w:sz="4" w:space="0" w:color="000000"/>
            </w:tcBorders>
            <w:shd w:val="clear" w:color="auto" w:fill="auto"/>
            <w:noWrap/>
            <w:vAlign w:val="bottom"/>
            <w:hideMark/>
          </w:tcPr>
          <w:p w14:paraId="51C21115" w14:textId="36B155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6444C" w14:textId="02E456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6E023" w14:textId="679977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30,655.54 </w:t>
            </w:r>
          </w:p>
        </w:tc>
      </w:tr>
      <w:tr w:rsidR="00B3404B" w:rsidRPr="00B3404B" w14:paraId="0D9E0A9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D7A80"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2214BE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68C63D" w14:textId="2AAE42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779,426.12 </w:t>
            </w:r>
          </w:p>
        </w:tc>
        <w:tc>
          <w:tcPr>
            <w:tcW w:w="958" w:type="pct"/>
            <w:tcBorders>
              <w:top w:val="nil"/>
              <w:left w:val="nil"/>
              <w:bottom w:val="single" w:sz="4" w:space="0" w:color="000000"/>
              <w:right w:val="single" w:sz="4" w:space="0" w:color="000000"/>
            </w:tcBorders>
            <w:shd w:val="clear" w:color="auto" w:fill="auto"/>
            <w:noWrap/>
            <w:vAlign w:val="bottom"/>
            <w:hideMark/>
          </w:tcPr>
          <w:p w14:paraId="2889E149" w14:textId="2F4C5AD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94802A" w14:textId="48EE156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7805B282" w14:textId="38186C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526,226.52 </w:t>
            </w:r>
          </w:p>
        </w:tc>
      </w:tr>
      <w:tr w:rsidR="00B3404B" w:rsidRPr="00B3404B" w14:paraId="0069B74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9AD03"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53EF14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7ABA280C" w14:textId="729A0D2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03,108.90 </w:t>
            </w:r>
          </w:p>
        </w:tc>
        <w:tc>
          <w:tcPr>
            <w:tcW w:w="958" w:type="pct"/>
            <w:tcBorders>
              <w:top w:val="nil"/>
              <w:left w:val="nil"/>
              <w:bottom w:val="single" w:sz="4" w:space="0" w:color="000000"/>
              <w:right w:val="single" w:sz="4" w:space="0" w:color="000000"/>
            </w:tcBorders>
            <w:shd w:val="clear" w:color="auto" w:fill="auto"/>
            <w:noWrap/>
            <w:vAlign w:val="bottom"/>
            <w:hideMark/>
          </w:tcPr>
          <w:p w14:paraId="529F589B" w14:textId="6636422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72313" w14:textId="5C1762A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977E8" w14:textId="0EC852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03,108.90 </w:t>
            </w:r>
          </w:p>
        </w:tc>
      </w:tr>
      <w:tr w:rsidR="00B3404B" w:rsidRPr="00B3404B" w14:paraId="0111784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80663"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09FE2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21673D96" w14:textId="36AB8F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6,504.00 </w:t>
            </w:r>
          </w:p>
        </w:tc>
        <w:tc>
          <w:tcPr>
            <w:tcW w:w="958" w:type="pct"/>
            <w:tcBorders>
              <w:top w:val="nil"/>
              <w:left w:val="nil"/>
              <w:bottom w:val="single" w:sz="4" w:space="0" w:color="000000"/>
              <w:right w:val="single" w:sz="4" w:space="0" w:color="000000"/>
            </w:tcBorders>
            <w:shd w:val="clear" w:color="auto" w:fill="auto"/>
            <w:noWrap/>
            <w:vAlign w:val="bottom"/>
            <w:hideMark/>
          </w:tcPr>
          <w:p w14:paraId="10B2782A" w14:textId="53B26E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8A07A" w14:textId="6B0E42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12B28" w14:textId="69E523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26,504.00 </w:t>
            </w:r>
          </w:p>
        </w:tc>
      </w:tr>
      <w:tr w:rsidR="00B3404B" w:rsidRPr="00B3404B" w14:paraId="5E4C264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FC7A2"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DA602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7FA79663" w14:textId="30D817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66,595.36 </w:t>
            </w:r>
          </w:p>
        </w:tc>
        <w:tc>
          <w:tcPr>
            <w:tcW w:w="958" w:type="pct"/>
            <w:tcBorders>
              <w:top w:val="nil"/>
              <w:left w:val="nil"/>
              <w:bottom w:val="single" w:sz="4" w:space="0" w:color="000000"/>
              <w:right w:val="single" w:sz="4" w:space="0" w:color="000000"/>
            </w:tcBorders>
            <w:shd w:val="clear" w:color="auto" w:fill="auto"/>
            <w:noWrap/>
            <w:vAlign w:val="bottom"/>
            <w:hideMark/>
          </w:tcPr>
          <w:p w14:paraId="5B4150D5" w14:textId="70EC18B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C6DD28" w14:textId="70C79F5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F1F494F" w14:textId="74E2F7A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662,595.36 </w:t>
            </w:r>
          </w:p>
        </w:tc>
      </w:tr>
      <w:tr w:rsidR="00B3404B" w:rsidRPr="00B3404B" w14:paraId="29385B6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45B30"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70B1687"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2F6C2DEF" w14:textId="476C30C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19,838.90 </w:t>
            </w:r>
          </w:p>
        </w:tc>
        <w:tc>
          <w:tcPr>
            <w:tcW w:w="958" w:type="pct"/>
            <w:tcBorders>
              <w:top w:val="nil"/>
              <w:left w:val="nil"/>
              <w:bottom w:val="single" w:sz="4" w:space="0" w:color="000000"/>
              <w:right w:val="single" w:sz="4" w:space="0" w:color="000000"/>
            </w:tcBorders>
            <w:shd w:val="clear" w:color="auto" w:fill="auto"/>
            <w:noWrap/>
            <w:vAlign w:val="bottom"/>
            <w:hideMark/>
          </w:tcPr>
          <w:p w14:paraId="642AEB16" w14:textId="730988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5D898CD9" w14:textId="473B5E7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00ED4338" w14:textId="5ED4CF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794,092.90 </w:t>
            </w:r>
          </w:p>
        </w:tc>
      </w:tr>
      <w:tr w:rsidR="00B3404B" w:rsidRPr="00B3404B" w14:paraId="2C89A960"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7C174"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65839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15758D60" w14:textId="57F0FE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1,941.30 </w:t>
            </w:r>
          </w:p>
        </w:tc>
        <w:tc>
          <w:tcPr>
            <w:tcW w:w="958" w:type="pct"/>
            <w:tcBorders>
              <w:top w:val="nil"/>
              <w:left w:val="nil"/>
              <w:bottom w:val="single" w:sz="4" w:space="0" w:color="000000"/>
              <w:right w:val="single" w:sz="4" w:space="0" w:color="000000"/>
            </w:tcBorders>
            <w:shd w:val="clear" w:color="auto" w:fill="auto"/>
            <w:noWrap/>
            <w:vAlign w:val="bottom"/>
            <w:hideMark/>
          </w:tcPr>
          <w:p w14:paraId="59BD4FB9" w14:textId="18109C9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4EA860B8" w14:textId="4D6C107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35DFE" w14:textId="58F783F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625,796.30 </w:t>
            </w:r>
          </w:p>
        </w:tc>
      </w:tr>
      <w:tr w:rsidR="00B3404B" w:rsidRPr="00B3404B" w14:paraId="150C01C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38205"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B0FD1D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18F2A8CF" w14:textId="190E380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3042D668" w14:textId="7176AE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81905" w14:textId="256919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48200" w14:textId="7896667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69,958.46 </w:t>
            </w:r>
          </w:p>
        </w:tc>
      </w:tr>
      <w:tr w:rsidR="00B3404B" w:rsidRPr="00B3404B" w14:paraId="058D04F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D2FF3"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152C0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024715F0" w14:textId="3FBDE80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7C21425E" w14:textId="54F5C0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C1A78" w14:textId="1B9CD99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043FD" w14:textId="17A971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2,470.12 </w:t>
            </w:r>
          </w:p>
        </w:tc>
      </w:tr>
      <w:tr w:rsidR="00B3404B" w:rsidRPr="00B3404B" w14:paraId="26F30E8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38F0F"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993EF7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7B559658" w14:textId="1FE417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214,398.07 </w:t>
            </w:r>
          </w:p>
        </w:tc>
        <w:tc>
          <w:tcPr>
            <w:tcW w:w="958" w:type="pct"/>
            <w:tcBorders>
              <w:top w:val="nil"/>
              <w:left w:val="nil"/>
              <w:bottom w:val="single" w:sz="4" w:space="0" w:color="000000"/>
              <w:right w:val="single" w:sz="4" w:space="0" w:color="000000"/>
            </w:tcBorders>
            <w:shd w:val="clear" w:color="auto" w:fill="auto"/>
            <w:noWrap/>
            <w:vAlign w:val="bottom"/>
            <w:hideMark/>
          </w:tcPr>
          <w:p w14:paraId="1D759513" w14:textId="7E4074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4AAFB" w14:textId="278331F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0380C" w14:textId="5568722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6,214,398.07 </w:t>
            </w:r>
          </w:p>
        </w:tc>
      </w:tr>
      <w:tr w:rsidR="00B3404B" w:rsidRPr="00B3404B" w14:paraId="382A05D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16001"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F4CF61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268956CD" w14:textId="701BC1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492,977.18 </w:t>
            </w:r>
          </w:p>
        </w:tc>
        <w:tc>
          <w:tcPr>
            <w:tcW w:w="958" w:type="pct"/>
            <w:tcBorders>
              <w:top w:val="nil"/>
              <w:left w:val="nil"/>
              <w:bottom w:val="single" w:sz="4" w:space="0" w:color="000000"/>
              <w:right w:val="single" w:sz="4" w:space="0" w:color="000000"/>
            </w:tcBorders>
            <w:shd w:val="clear" w:color="auto" w:fill="auto"/>
            <w:noWrap/>
            <w:vAlign w:val="bottom"/>
            <w:hideMark/>
          </w:tcPr>
          <w:p w14:paraId="7DD3C1C6" w14:textId="69A46D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BDB7D3" w14:textId="14F9F00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1ECE5" w14:textId="042E925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492,977.18 </w:t>
            </w:r>
          </w:p>
        </w:tc>
      </w:tr>
      <w:tr w:rsidR="00B3404B" w:rsidRPr="00B3404B" w14:paraId="2B4C090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E5A93"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559AF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F2695E1" w14:textId="11CC8C5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83,879.08 </w:t>
            </w:r>
          </w:p>
        </w:tc>
        <w:tc>
          <w:tcPr>
            <w:tcW w:w="958" w:type="pct"/>
            <w:tcBorders>
              <w:top w:val="nil"/>
              <w:left w:val="nil"/>
              <w:bottom w:val="single" w:sz="4" w:space="0" w:color="000000"/>
              <w:right w:val="single" w:sz="4" w:space="0" w:color="000000"/>
            </w:tcBorders>
            <w:shd w:val="clear" w:color="auto" w:fill="auto"/>
            <w:noWrap/>
            <w:vAlign w:val="bottom"/>
            <w:hideMark/>
          </w:tcPr>
          <w:p w14:paraId="2650895E" w14:textId="49C3E09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2B090" w14:textId="3629A7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C8737" w14:textId="4B3397A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83,879.08 </w:t>
            </w:r>
          </w:p>
        </w:tc>
      </w:tr>
      <w:tr w:rsidR="00B3404B" w:rsidRPr="00B3404B" w14:paraId="13DD791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3D074"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060A35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466833F3" w14:textId="437398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269DD336" w14:textId="7B806EA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BC819B" w14:textId="782E2A1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4D99F" w14:textId="64453F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119,686.28 </w:t>
            </w:r>
          </w:p>
        </w:tc>
      </w:tr>
      <w:tr w:rsidR="00B3404B" w:rsidRPr="00B3404B" w14:paraId="125A6D0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B100B"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62341A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019B4EDC" w14:textId="6DF1C1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8,168.74 </w:t>
            </w:r>
          </w:p>
        </w:tc>
        <w:tc>
          <w:tcPr>
            <w:tcW w:w="958" w:type="pct"/>
            <w:tcBorders>
              <w:top w:val="nil"/>
              <w:left w:val="nil"/>
              <w:bottom w:val="single" w:sz="4" w:space="0" w:color="000000"/>
              <w:right w:val="single" w:sz="4" w:space="0" w:color="000000"/>
            </w:tcBorders>
            <w:shd w:val="clear" w:color="auto" w:fill="auto"/>
            <w:noWrap/>
            <w:vAlign w:val="bottom"/>
            <w:hideMark/>
          </w:tcPr>
          <w:p w14:paraId="3E2D0C90" w14:textId="68E7F0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7C475" w14:textId="4F03AED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8A123" w14:textId="7E8BD9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68,168.74 </w:t>
            </w:r>
          </w:p>
        </w:tc>
      </w:tr>
      <w:tr w:rsidR="00B3404B" w:rsidRPr="00B3404B" w14:paraId="3E615971"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152039"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F820884" w14:textId="5CB5E1C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5,374,955.72 </w:t>
            </w:r>
          </w:p>
        </w:tc>
        <w:tc>
          <w:tcPr>
            <w:tcW w:w="958" w:type="pct"/>
            <w:tcBorders>
              <w:top w:val="nil"/>
              <w:left w:val="nil"/>
              <w:bottom w:val="single" w:sz="4" w:space="0" w:color="000000"/>
              <w:right w:val="single" w:sz="4" w:space="0" w:color="000000"/>
            </w:tcBorders>
            <w:shd w:val="clear" w:color="D8D8D8" w:fill="D8D8D8"/>
            <w:noWrap/>
            <w:vAlign w:val="bottom"/>
            <w:hideMark/>
          </w:tcPr>
          <w:p w14:paraId="6A8D99AD" w14:textId="3EBE43B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4D6713" w14:textId="7C4CFEA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5782CF4" w14:textId="34A1D42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5,374,955.72 </w:t>
            </w:r>
          </w:p>
        </w:tc>
      </w:tr>
      <w:tr w:rsidR="00B3404B" w:rsidRPr="00B3404B" w14:paraId="726601D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124DC"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1DFD97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23A6D0B9" w14:textId="324C386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8,042.64 </w:t>
            </w:r>
          </w:p>
        </w:tc>
        <w:tc>
          <w:tcPr>
            <w:tcW w:w="958" w:type="pct"/>
            <w:tcBorders>
              <w:top w:val="nil"/>
              <w:left w:val="nil"/>
              <w:bottom w:val="single" w:sz="4" w:space="0" w:color="000000"/>
              <w:right w:val="single" w:sz="4" w:space="0" w:color="000000"/>
            </w:tcBorders>
            <w:shd w:val="clear" w:color="auto" w:fill="auto"/>
            <w:noWrap/>
            <w:vAlign w:val="bottom"/>
            <w:hideMark/>
          </w:tcPr>
          <w:p w14:paraId="51A213E9" w14:textId="49DB396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2AF27" w14:textId="265B5D2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65F63" w14:textId="36E49F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598,042.64 </w:t>
            </w:r>
          </w:p>
        </w:tc>
      </w:tr>
      <w:tr w:rsidR="00B3404B" w:rsidRPr="00B3404B" w14:paraId="4922044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2CEF5"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FAA7A7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0A295C43" w14:textId="1587895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6FC523D2" w14:textId="7955569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C12F1" w14:textId="1E426C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F97DD" w14:textId="2954EE4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752,371.21 </w:t>
            </w:r>
          </w:p>
        </w:tc>
      </w:tr>
      <w:tr w:rsidR="00B3404B" w:rsidRPr="00B3404B" w14:paraId="50698CF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AEF89"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94292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15FB4A22" w14:textId="60FC673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6457BE29" w14:textId="32BB21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7137F" w14:textId="518460B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3B87F" w14:textId="10EEE41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52,866.13 </w:t>
            </w:r>
          </w:p>
        </w:tc>
      </w:tr>
      <w:tr w:rsidR="00B3404B" w:rsidRPr="00B3404B" w14:paraId="62367DF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0EB37"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75C8BE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446EE39F" w14:textId="7384DE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1,676.24 </w:t>
            </w:r>
          </w:p>
        </w:tc>
        <w:tc>
          <w:tcPr>
            <w:tcW w:w="958" w:type="pct"/>
            <w:tcBorders>
              <w:top w:val="nil"/>
              <w:left w:val="nil"/>
              <w:bottom w:val="single" w:sz="4" w:space="0" w:color="000000"/>
              <w:right w:val="single" w:sz="4" w:space="0" w:color="000000"/>
            </w:tcBorders>
            <w:shd w:val="clear" w:color="auto" w:fill="auto"/>
            <w:noWrap/>
            <w:vAlign w:val="bottom"/>
            <w:hideMark/>
          </w:tcPr>
          <w:p w14:paraId="6D1F1D08" w14:textId="16AF87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9A6AD" w14:textId="66D7F2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C34E8" w14:textId="188D586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31,676.24 </w:t>
            </w:r>
          </w:p>
        </w:tc>
      </w:tr>
      <w:tr w:rsidR="00B3404B" w:rsidRPr="00B3404B" w14:paraId="20B2442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C980B"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FB1DA3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550DC30D" w14:textId="57BE16B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0C00BDB7" w14:textId="28DF7D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ACFDA" w14:textId="7436E93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4A4C7" w14:textId="1F3ECC1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225,004.06 </w:t>
            </w:r>
          </w:p>
        </w:tc>
      </w:tr>
      <w:tr w:rsidR="00B3404B" w:rsidRPr="00B3404B" w14:paraId="69493F6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EE6309"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15A57A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61E1F749" w14:textId="37E6722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34D8A641" w14:textId="2205F4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ED351" w14:textId="4F966B0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DC41D" w14:textId="3EC867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373,004.50 </w:t>
            </w:r>
          </w:p>
        </w:tc>
      </w:tr>
      <w:tr w:rsidR="00B3404B" w:rsidRPr="00B3404B" w14:paraId="3BB5F34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285CC"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3A3B71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6AB45209" w14:textId="3E3AE2C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02,889.05 </w:t>
            </w:r>
          </w:p>
        </w:tc>
        <w:tc>
          <w:tcPr>
            <w:tcW w:w="958" w:type="pct"/>
            <w:tcBorders>
              <w:top w:val="nil"/>
              <w:left w:val="nil"/>
              <w:bottom w:val="single" w:sz="4" w:space="0" w:color="000000"/>
              <w:right w:val="single" w:sz="4" w:space="0" w:color="000000"/>
            </w:tcBorders>
            <w:shd w:val="clear" w:color="auto" w:fill="auto"/>
            <w:noWrap/>
            <w:vAlign w:val="bottom"/>
            <w:hideMark/>
          </w:tcPr>
          <w:p w14:paraId="22BC0B32" w14:textId="3BE697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65488" w14:textId="066FA4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5B74E" w14:textId="511763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802,889.05 </w:t>
            </w:r>
          </w:p>
        </w:tc>
      </w:tr>
      <w:tr w:rsidR="00B3404B" w:rsidRPr="00B3404B" w14:paraId="250CD8B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25FEE"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366FA5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009E9D06" w14:textId="3F626A5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447,018.75 </w:t>
            </w:r>
          </w:p>
        </w:tc>
        <w:tc>
          <w:tcPr>
            <w:tcW w:w="958" w:type="pct"/>
            <w:tcBorders>
              <w:top w:val="nil"/>
              <w:left w:val="nil"/>
              <w:bottom w:val="single" w:sz="4" w:space="0" w:color="000000"/>
              <w:right w:val="single" w:sz="4" w:space="0" w:color="000000"/>
            </w:tcBorders>
            <w:shd w:val="clear" w:color="auto" w:fill="auto"/>
            <w:noWrap/>
            <w:vAlign w:val="bottom"/>
            <w:hideMark/>
          </w:tcPr>
          <w:p w14:paraId="5FFA923F" w14:textId="3BE630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95507" w14:textId="52C51B6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FC031" w14:textId="6E791C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447,018.75 </w:t>
            </w:r>
          </w:p>
        </w:tc>
      </w:tr>
      <w:tr w:rsidR="00B3404B" w:rsidRPr="00B3404B" w14:paraId="552DAC7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1BD50"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7289D0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3C1DC048" w14:textId="53311FE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93,740.78 </w:t>
            </w:r>
          </w:p>
        </w:tc>
        <w:tc>
          <w:tcPr>
            <w:tcW w:w="958" w:type="pct"/>
            <w:tcBorders>
              <w:top w:val="nil"/>
              <w:left w:val="nil"/>
              <w:bottom w:val="single" w:sz="4" w:space="0" w:color="000000"/>
              <w:right w:val="single" w:sz="4" w:space="0" w:color="000000"/>
            </w:tcBorders>
            <w:shd w:val="clear" w:color="auto" w:fill="auto"/>
            <w:noWrap/>
            <w:vAlign w:val="bottom"/>
            <w:hideMark/>
          </w:tcPr>
          <w:p w14:paraId="5C666BB6" w14:textId="27FDE62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F11FD" w14:textId="1EE6C5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1EDD3" w14:textId="7DF0A7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93,740.78 </w:t>
            </w:r>
          </w:p>
        </w:tc>
      </w:tr>
      <w:tr w:rsidR="00B3404B" w:rsidRPr="00B3404B" w14:paraId="4E45A54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E31F6"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10F974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7E2CB5F2" w14:textId="622D450C"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144CF5AF" w14:textId="31E6A36E"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779FC49" w14:textId="72D54C5D"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D061D2" w14:textId="3AB55CB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87,427.68 </w:t>
            </w:r>
          </w:p>
        </w:tc>
      </w:tr>
      <w:tr w:rsidR="00B3404B" w:rsidRPr="00B3404B" w14:paraId="60700B5A"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39061"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526BA6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09CA8B44" w14:textId="69418CB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3A4D74DD" w14:textId="2E76F9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90EDD" w14:textId="31D792E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C0030" w14:textId="5D7E2AE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10,914.68 </w:t>
            </w:r>
          </w:p>
        </w:tc>
      </w:tr>
      <w:tr w:rsidR="00B3404B" w:rsidRPr="00B3404B" w14:paraId="0C9D5E8D"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05456"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01603C84" w14:textId="4ADE34A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5,784,907.63 </w:t>
            </w:r>
          </w:p>
        </w:tc>
        <w:tc>
          <w:tcPr>
            <w:tcW w:w="958" w:type="pct"/>
            <w:tcBorders>
              <w:top w:val="nil"/>
              <w:left w:val="nil"/>
              <w:bottom w:val="single" w:sz="4" w:space="0" w:color="000000"/>
              <w:right w:val="single" w:sz="4" w:space="0" w:color="000000"/>
            </w:tcBorders>
            <w:shd w:val="clear" w:color="D8D8D8" w:fill="D8D8D8"/>
            <w:noWrap/>
            <w:vAlign w:val="bottom"/>
            <w:hideMark/>
          </w:tcPr>
          <w:p w14:paraId="63FE3C30" w14:textId="1669072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57EC09" w14:textId="3F74BC6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06D81A" w14:textId="3F833D7F"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5,784,907.63 </w:t>
            </w:r>
          </w:p>
        </w:tc>
      </w:tr>
      <w:tr w:rsidR="00B3404B" w:rsidRPr="00B3404B" w14:paraId="607B311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0F96E"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3AD98E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25CF8247" w14:textId="3A0AC1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24C5A5A7" w14:textId="6E6600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0B290" w14:textId="256D1F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F0F4F" w14:textId="69C1B2F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79,843.44 </w:t>
            </w:r>
          </w:p>
        </w:tc>
      </w:tr>
      <w:tr w:rsidR="00B3404B" w:rsidRPr="00B3404B" w14:paraId="42589F8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177F65"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D7F347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040B7226" w14:textId="392DC90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4626DDE4" w14:textId="1C8825F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B559C" w14:textId="487A00A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01D16" w14:textId="6FB755F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555,300.81 </w:t>
            </w:r>
          </w:p>
        </w:tc>
      </w:tr>
      <w:tr w:rsidR="00B3404B" w:rsidRPr="00B3404B" w14:paraId="6032334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D8D6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057B16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5F3E2465" w14:textId="0AFBAF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6E071E51" w14:textId="0876200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2EB49" w14:textId="1F66E0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A90BB0" w14:textId="50ACCDE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773,479.63 </w:t>
            </w:r>
          </w:p>
        </w:tc>
      </w:tr>
      <w:tr w:rsidR="00B3404B" w:rsidRPr="00B3404B" w14:paraId="1137DE5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72569"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E92DA1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22C5F0B0" w14:textId="7A77355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1EAF5BB1" w14:textId="31C365D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D6147" w14:textId="2218295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9C1AD" w14:textId="5007E86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894,162.86 </w:t>
            </w:r>
          </w:p>
        </w:tc>
      </w:tr>
      <w:tr w:rsidR="00B3404B" w:rsidRPr="00B3404B" w14:paraId="3970354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A91CB"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897E3D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560BEFA4" w14:textId="6697B37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22F54630" w14:textId="615A2F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27096" w14:textId="3B1C321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F5F978" w14:textId="27EC06F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79,732.08 </w:t>
            </w:r>
          </w:p>
        </w:tc>
      </w:tr>
      <w:tr w:rsidR="00B3404B" w:rsidRPr="00B3404B" w14:paraId="065A0D3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9BA7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334BD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1AF20E97" w14:textId="32AAAEB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53267E43" w14:textId="5ECCF53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C6AE27" w14:textId="73D5858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3D188" w14:textId="798A4BA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30,438.50 </w:t>
            </w:r>
          </w:p>
        </w:tc>
      </w:tr>
      <w:tr w:rsidR="00B3404B" w:rsidRPr="00B3404B" w14:paraId="0F26125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9193F"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0A56D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5EB123A1" w14:textId="23C789C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4CB0CEEC" w14:textId="31A177D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F221B" w14:textId="60F3FF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C2EA4" w14:textId="56198D4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485,663.12 </w:t>
            </w:r>
          </w:p>
        </w:tc>
      </w:tr>
      <w:tr w:rsidR="00B3404B" w:rsidRPr="00B3404B" w14:paraId="5B8917B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A2F08" w14:textId="77777777" w:rsidR="00B3404B" w:rsidRPr="00B3404B" w:rsidRDefault="00B3404B" w:rsidP="00B3404B">
            <w:pPr>
              <w:spacing w:after="0" w:line="240" w:lineRule="auto"/>
              <w:ind w:right="57"/>
              <w:contextualSpacing/>
              <w:jc w:val="right"/>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00B0BD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32D11676" w14:textId="78AE9A4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9,586,287.19 </w:t>
            </w:r>
          </w:p>
        </w:tc>
        <w:tc>
          <w:tcPr>
            <w:tcW w:w="958" w:type="pct"/>
            <w:tcBorders>
              <w:top w:val="nil"/>
              <w:left w:val="nil"/>
              <w:bottom w:val="single" w:sz="4" w:space="0" w:color="000000"/>
              <w:right w:val="single" w:sz="4" w:space="0" w:color="000000"/>
            </w:tcBorders>
            <w:shd w:val="clear" w:color="auto" w:fill="auto"/>
            <w:noWrap/>
            <w:vAlign w:val="bottom"/>
            <w:hideMark/>
          </w:tcPr>
          <w:p w14:paraId="1A5775ED" w14:textId="7CD9F0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3BC66" w14:textId="47E3E0B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F4A7B" w14:textId="1F021F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9,586,287.19 </w:t>
            </w:r>
          </w:p>
        </w:tc>
      </w:tr>
      <w:tr w:rsidR="00B3404B" w:rsidRPr="00B3404B" w14:paraId="410AA890"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FA8D0"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31DC0B88" w14:textId="2606452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8,634,237.66 </w:t>
            </w:r>
          </w:p>
        </w:tc>
        <w:tc>
          <w:tcPr>
            <w:tcW w:w="958" w:type="pct"/>
            <w:tcBorders>
              <w:top w:val="nil"/>
              <w:left w:val="nil"/>
              <w:bottom w:val="single" w:sz="4" w:space="0" w:color="000000"/>
              <w:right w:val="single" w:sz="4" w:space="0" w:color="000000"/>
            </w:tcBorders>
            <w:shd w:val="clear" w:color="D8D8D8" w:fill="D8D8D8"/>
            <w:noWrap/>
            <w:vAlign w:val="bottom"/>
            <w:hideMark/>
          </w:tcPr>
          <w:p w14:paraId="61B31D52" w14:textId="69A6CF3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78C67B" w14:textId="445D3F4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63218B" w14:textId="4141EA6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8,634,237.66 </w:t>
            </w:r>
          </w:p>
        </w:tc>
      </w:tr>
      <w:tr w:rsidR="00B3404B" w:rsidRPr="00B3404B" w14:paraId="126BC74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178B3"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AB0437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37182CC7" w14:textId="3A67AA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357AA942" w14:textId="719D92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C1015" w14:textId="4AF6F83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1DDED" w14:textId="1ECDBE8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055,419.60 </w:t>
            </w:r>
          </w:p>
        </w:tc>
      </w:tr>
      <w:tr w:rsidR="00B3404B" w:rsidRPr="00B3404B" w14:paraId="22D1950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9DF11"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7F5FF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2390BFC7" w14:textId="36C54E9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582,756.76 </w:t>
            </w:r>
          </w:p>
        </w:tc>
        <w:tc>
          <w:tcPr>
            <w:tcW w:w="958" w:type="pct"/>
            <w:tcBorders>
              <w:top w:val="nil"/>
              <w:left w:val="nil"/>
              <w:bottom w:val="single" w:sz="4" w:space="0" w:color="000000"/>
              <w:right w:val="single" w:sz="4" w:space="0" w:color="000000"/>
            </w:tcBorders>
            <w:shd w:val="clear" w:color="auto" w:fill="auto"/>
            <w:noWrap/>
            <w:vAlign w:val="bottom"/>
            <w:hideMark/>
          </w:tcPr>
          <w:p w14:paraId="0319E840" w14:textId="13818A5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F8026" w14:textId="3F0498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3DB51" w14:textId="4AABFD6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4,582,756.76 </w:t>
            </w:r>
          </w:p>
        </w:tc>
      </w:tr>
      <w:tr w:rsidR="00B3404B" w:rsidRPr="00B3404B" w14:paraId="339692D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F2F3E"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D4477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07C6C0A8" w14:textId="47CB401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6ED99C62" w14:textId="4AD6BD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15403" w14:textId="12E982C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0CD09" w14:textId="6BEC32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38,734.00 </w:t>
            </w:r>
          </w:p>
        </w:tc>
      </w:tr>
      <w:tr w:rsidR="00B3404B" w:rsidRPr="00B3404B" w14:paraId="4EC64C9E"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CCB6D"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64F5B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6232E3D0" w14:textId="5E97FCD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555A9234" w14:textId="3EEF011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7C776" w14:textId="29A4EFD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BA2ED" w14:textId="1F413E4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31,412.24 </w:t>
            </w:r>
          </w:p>
        </w:tc>
      </w:tr>
      <w:tr w:rsidR="00B3404B" w:rsidRPr="00B3404B" w14:paraId="505C42D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6202B"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6BCD222"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24D64B41" w14:textId="7A9DF29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4C11BB7A" w14:textId="01ED548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2205E" w14:textId="4B53792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0A950" w14:textId="4BD4726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45,336.00 </w:t>
            </w:r>
          </w:p>
        </w:tc>
      </w:tr>
      <w:tr w:rsidR="00B3404B" w:rsidRPr="00B3404B" w14:paraId="2C70E0F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E328F"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A669814"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5CE5021E" w14:textId="2E82DF6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588F2458" w14:textId="14ECC18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722FF2" w14:textId="779DAA7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60092" w14:textId="0BCFFF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434,827.73 </w:t>
            </w:r>
          </w:p>
        </w:tc>
      </w:tr>
      <w:tr w:rsidR="00B3404B" w:rsidRPr="00B3404B" w14:paraId="26DB61D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259B7"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AE884F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6542D100" w14:textId="5CA68FE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73,843.51 </w:t>
            </w:r>
          </w:p>
        </w:tc>
        <w:tc>
          <w:tcPr>
            <w:tcW w:w="958" w:type="pct"/>
            <w:tcBorders>
              <w:top w:val="nil"/>
              <w:left w:val="nil"/>
              <w:bottom w:val="single" w:sz="4" w:space="0" w:color="000000"/>
              <w:right w:val="single" w:sz="4" w:space="0" w:color="000000"/>
            </w:tcBorders>
            <w:shd w:val="clear" w:color="auto" w:fill="auto"/>
            <w:noWrap/>
            <w:vAlign w:val="bottom"/>
            <w:hideMark/>
          </w:tcPr>
          <w:p w14:paraId="4F58D257" w14:textId="37E56C7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A33F7" w14:textId="48167CF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854D5" w14:textId="765BF5D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973,843.51 </w:t>
            </w:r>
          </w:p>
        </w:tc>
      </w:tr>
      <w:tr w:rsidR="00B3404B" w:rsidRPr="00B3404B" w14:paraId="40AAB2B3"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67078"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E5577D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FE47C68" w14:textId="1FF25AF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81,632.54 </w:t>
            </w:r>
          </w:p>
        </w:tc>
        <w:tc>
          <w:tcPr>
            <w:tcW w:w="958" w:type="pct"/>
            <w:tcBorders>
              <w:top w:val="nil"/>
              <w:left w:val="nil"/>
              <w:bottom w:val="single" w:sz="4" w:space="0" w:color="000000"/>
              <w:right w:val="single" w:sz="4" w:space="0" w:color="000000"/>
            </w:tcBorders>
            <w:shd w:val="clear" w:color="auto" w:fill="auto"/>
            <w:noWrap/>
            <w:vAlign w:val="bottom"/>
            <w:hideMark/>
          </w:tcPr>
          <w:p w14:paraId="1B8565D2" w14:textId="73D4BC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FDA11" w14:textId="776EA41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7DA187" w14:textId="547F1E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2,681,632.54 </w:t>
            </w:r>
          </w:p>
        </w:tc>
      </w:tr>
      <w:tr w:rsidR="00B3404B" w:rsidRPr="00B3404B" w14:paraId="5925CFB2"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66433"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78EFD4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439847B7" w14:textId="5540FB7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470,433.12 </w:t>
            </w:r>
          </w:p>
        </w:tc>
        <w:tc>
          <w:tcPr>
            <w:tcW w:w="958" w:type="pct"/>
            <w:tcBorders>
              <w:top w:val="nil"/>
              <w:left w:val="nil"/>
              <w:bottom w:val="single" w:sz="4" w:space="0" w:color="000000"/>
              <w:right w:val="single" w:sz="4" w:space="0" w:color="000000"/>
            </w:tcBorders>
            <w:shd w:val="clear" w:color="auto" w:fill="auto"/>
            <w:noWrap/>
            <w:vAlign w:val="bottom"/>
            <w:hideMark/>
          </w:tcPr>
          <w:p w14:paraId="4404221A" w14:textId="3D1829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D2B7D" w14:textId="67854EA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9A57C4" w14:textId="15018FB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3,470,433.12 </w:t>
            </w:r>
          </w:p>
        </w:tc>
      </w:tr>
      <w:tr w:rsidR="00B3404B" w:rsidRPr="00B3404B" w14:paraId="1D6CC9C5"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DC32C" w14:textId="7777777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31552AD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2B59CC0E" w14:textId="5C3E2058"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19,842.16 </w:t>
            </w:r>
          </w:p>
        </w:tc>
        <w:tc>
          <w:tcPr>
            <w:tcW w:w="958" w:type="pct"/>
            <w:tcBorders>
              <w:top w:val="nil"/>
              <w:left w:val="nil"/>
              <w:bottom w:val="single" w:sz="4" w:space="0" w:color="000000"/>
              <w:right w:val="single" w:sz="4" w:space="0" w:color="000000"/>
            </w:tcBorders>
            <w:shd w:val="clear" w:color="auto" w:fill="auto"/>
            <w:noWrap/>
            <w:vAlign w:val="bottom"/>
            <w:hideMark/>
          </w:tcPr>
          <w:p w14:paraId="2EF60D47" w14:textId="4C8701C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82E9E" w14:textId="46D80D0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1245D" w14:textId="66397D9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1,519,842.16 </w:t>
            </w:r>
          </w:p>
        </w:tc>
      </w:tr>
      <w:tr w:rsidR="00B3404B" w:rsidRPr="00B3404B" w14:paraId="3B2BC3F1"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855711"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236A127A" w14:textId="3F9ED7A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75389FE" w14:textId="376163C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AE1AD8B" w14:textId="378AFED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ECB5FEC" w14:textId="451A551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2,732,738.94 </w:t>
            </w:r>
          </w:p>
        </w:tc>
      </w:tr>
      <w:tr w:rsidR="00B3404B" w:rsidRPr="00B3404B" w14:paraId="1479CDAC"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8BAE9"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EF7459F" w14:textId="72850F0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F36E1D1" w14:textId="36FA01E1"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81EEE9" w14:textId="07161FB3"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B72E58" w14:textId="7693B840"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1,679,180.94 </w:t>
            </w:r>
          </w:p>
        </w:tc>
      </w:tr>
      <w:tr w:rsidR="00B3404B" w:rsidRPr="00B3404B" w14:paraId="66F1C14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401F3"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35B7F2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082AA829" w14:textId="63810E3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6781D2F5" w14:textId="3B7B30C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6E554" w14:textId="3B4B64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8D009" w14:textId="2B0F5A9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28,750.84 </w:t>
            </w:r>
          </w:p>
        </w:tc>
      </w:tr>
      <w:tr w:rsidR="00B3404B" w:rsidRPr="00B3404B" w14:paraId="67829C8C"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1DDF2"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DFC7C7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0A406649" w14:textId="55442C6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63A0ABB3" w14:textId="4072695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7E02D" w14:textId="3C8D7E3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FD246" w14:textId="5520E01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12,012.22 </w:t>
            </w:r>
          </w:p>
        </w:tc>
      </w:tr>
      <w:tr w:rsidR="00B3404B" w:rsidRPr="00B3404B" w14:paraId="5E10250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C8DE3"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49C0DF1"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41CF8D2C" w14:textId="45ADE5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5267BAC8" w14:textId="50CDFFF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576C6" w14:textId="1A7CA85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A8E40" w14:textId="0A0D3FD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69,122.92 </w:t>
            </w:r>
          </w:p>
        </w:tc>
      </w:tr>
      <w:tr w:rsidR="00B3404B" w:rsidRPr="00B3404B" w14:paraId="066F0C9D"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A9B4C"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10D48D3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4539A828" w14:textId="529FA7A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4FF4DD13" w14:textId="0DFF72C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1F3DF" w14:textId="3A00BE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5A747" w14:textId="3A46A20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4,897.50 </w:t>
            </w:r>
          </w:p>
        </w:tc>
      </w:tr>
      <w:tr w:rsidR="00B3404B" w:rsidRPr="00B3404B" w14:paraId="4F52C24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4390E4"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41A5AF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12206B02" w14:textId="46A7949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00B5E4D3" w14:textId="50F2D26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835DD" w14:textId="765656D3"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73682" w14:textId="6601162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44,397.46 </w:t>
            </w:r>
          </w:p>
        </w:tc>
      </w:tr>
      <w:tr w:rsidR="00B3404B" w:rsidRPr="00B3404B" w14:paraId="267AF05B"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4590A"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D08AB67" w14:textId="7F52CFC5"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A44EEE" w14:textId="1BD9336A"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A74E95C" w14:textId="690F3D9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2953A7" w14:textId="41E39C86"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222,000.00 </w:t>
            </w:r>
          </w:p>
        </w:tc>
      </w:tr>
      <w:tr w:rsidR="00B3404B" w:rsidRPr="00B3404B" w14:paraId="742ABBC8"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39FDC" w14:textId="77777777" w:rsidR="00B3404B" w:rsidRPr="00B3404B" w:rsidRDefault="00B3404B" w:rsidP="00B3404B">
            <w:pPr>
              <w:spacing w:after="0" w:line="240" w:lineRule="auto"/>
              <w:ind w:right="57"/>
              <w:contextualSpacing/>
              <w:rPr>
                <w:rFonts w:ascii="Arial Narrow" w:hAnsi="Arial Narrow"/>
                <w:color w:val="000000"/>
                <w:sz w:val="19"/>
                <w:szCs w:val="19"/>
              </w:rPr>
            </w:pPr>
            <w:r w:rsidRPr="00B3404B">
              <w:rPr>
                <w:rFonts w:ascii="Arial Narrow" w:hAnsi="Arial Narrow"/>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9F89BB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7B227D" w14:textId="13E38B1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E6C8CF" w14:textId="1B9F7307"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29E45" w14:textId="505BBD1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E7FD4" w14:textId="5EE2BD9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222,000.00 </w:t>
            </w:r>
          </w:p>
        </w:tc>
      </w:tr>
      <w:tr w:rsidR="00B3404B" w:rsidRPr="00B3404B" w14:paraId="1159087F"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72EAB5"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1A2EFC2" w14:textId="4056AA6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2D49C54" w14:textId="73CF84D8"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7DF47E" w14:textId="1ACD66AE"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196589" w14:textId="49961C0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10,920.00 </w:t>
            </w:r>
          </w:p>
        </w:tc>
      </w:tr>
      <w:tr w:rsidR="00B3404B" w:rsidRPr="00B3404B" w14:paraId="7B04F7C9"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7ADC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EC37E1D"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2CCA2D46" w14:textId="444D9E7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337B151" w14:textId="22939362"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A56ED" w14:textId="0EB2510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5AE85" w14:textId="4B6D198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6.00 </w:t>
            </w:r>
          </w:p>
        </w:tc>
      </w:tr>
      <w:tr w:rsidR="00B3404B" w:rsidRPr="00B3404B" w14:paraId="53F9372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2C13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66DA79A6"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6679B104" w14:textId="7E08769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588CCE1" w14:textId="68EB33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8B931" w14:textId="08B302A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56464" w14:textId="2D3D1FB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4,368.00 </w:t>
            </w:r>
          </w:p>
        </w:tc>
      </w:tr>
      <w:tr w:rsidR="00B3404B" w:rsidRPr="00B3404B" w14:paraId="537BC3A1"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4CEEC"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0B42F6B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22FFD985" w14:textId="6AC0C7C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C4893A4" w14:textId="20D4478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4C9A1" w14:textId="6E7F7EA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C7F12B" w14:textId="798A6C4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6.00 </w:t>
            </w:r>
          </w:p>
        </w:tc>
      </w:tr>
      <w:tr w:rsidR="00B3404B" w:rsidRPr="00B3404B" w14:paraId="08DF9077"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CDC7E"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5E73A1EB"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15178D8A" w14:textId="2B41ED9E"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39DA074" w14:textId="22AE061C"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15A42" w14:textId="5D581FE6"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060D4" w14:textId="0283A44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6.00 </w:t>
            </w:r>
          </w:p>
        </w:tc>
      </w:tr>
      <w:tr w:rsidR="00B3404B" w:rsidRPr="00B3404B" w14:paraId="65E1A18B"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5EAD8"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74FF0A20"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77346D86" w14:textId="245F9EB0"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15AB048" w14:textId="0C91346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984B5" w14:textId="62AF7B3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509B0" w14:textId="45A92DFD"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546.00 </w:t>
            </w:r>
          </w:p>
        </w:tc>
      </w:tr>
      <w:tr w:rsidR="00B3404B" w:rsidRPr="00B3404B" w14:paraId="15900914"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F2E0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2795CF43"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393CF576" w14:textId="6A241CE9"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72A18B94" w14:textId="41FD5471"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49331" w14:textId="637BA37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FA455" w14:textId="0502321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1,092.00 </w:t>
            </w:r>
          </w:p>
        </w:tc>
      </w:tr>
      <w:tr w:rsidR="00B3404B" w:rsidRPr="00B3404B" w14:paraId="2600FFF6"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90095"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58366F"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702D2626" w14:textId="537AE9BF"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0F1D7A3E" w14:textId="63F8313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74881" w14:textId="6C051AE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56E9A" w14:textId="7F7F05CA"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3,276.00 </w:t>
            </w:r>
          </w:p>
        </w:tc>
      </w:tr>
      <w:tr w:rsidR="00B3404B" w:rsidRPr="00B3404B" w14:paraId="64E3D119" w14:textId="77777777" w:rsidTr="00B3404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683711" w14:textId="77777777" w:rsidR="00B3404B" w:rsidRPr="00B3404B" w:rsidRDefault="00B3404B" w:rsidP="00B3404B">
            <w:pPr>
              <w:spacing w:after="0" w:line="240" w:lineRule="auto"/>
              <w:ind w:right="57"/>
              <w:contextualSpacing/>
              <w:rPr>
                <w:rFonts w:ascii="Arial Narrow" w:hAnsi="Arial Narrow"/>
                <w:b/>
                <w:bCs/>
                <w:color w:val="000000"/>
                <w:sz w:val="19"/>
                <w:szCs w:val="19"/>
              </w:rPr>
            </w:pPr>
            <w:r w:rsidRPr="00B3404B">
              <w:rPr>
                <w:rFonts w:ascii="Arial Narrow" w:hAnsi="Arial Narrow"/>
                <w:b/>
                <w:bCs/>
                <w:color w:val="000000"/>
                <w:sz w:val="19"/>
                <w:szCs w:val="19"/>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2C155195" w14:textId="418D551B"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E782C4" w14:textId="53B2A6F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907789" w14:textId="78207F87"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46B6E8" w14:textId="2EDE5939" w:rsidR="00B3404B" w:rsidRPr="00B3404B" w:rsidRDefault="00B3404B" w:rsidP="00B3404B">
            <w:pPr>
              <w:spacing w:after="0" w:line="240" w:lineRule="auto"/>
              <w:ind w:right="57"/>
              <w:contextualSpacing/>
              <w:jc w:val="right"/>
              <w:rPr>
                <w:rFonts w:ascii="Arial Narrow" w:hAnsi="Arial Narrow"/>
                <w:b/>
                <w:bCs/>
                <w:color w:val="000000"/>
                <w:sz w:val="19"/>
                <w:szCs w:val="19"/>
              </w:rPr>
            </w:pPr>
            <w:r w:rsidRPr="00B3404B">
              <w:rPr>
                <w:rFonts w:ascii="Arial Narrow" w:hAnsi="Arial Narrow"/>
                <w:b/>
                <w:bCs/>
                <w:color w:val="000000"/>
                <w:sz w:val="19"/>
                <w:szCs w:val="19"/>
              </w:rPr>
              <w:t xml:space="preserve">820,638.00 </w:t>
            </w:r>
          </w:p>
        </w:tc>
      </w:tr>
      <w:tr w:rsidR="00B3404B" w:rsidRPr="00B3404B" w14:paraId="07514F7F" w14:textId="77777777" w:rsidTr="00B3404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99EBA"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 </w:t>
            </w:r>
          </w:p>
        </w:tc>
        <w:tc>
          <w:tcPr>
            <w:tcW w:w="999" w:type="pct"/>
            <w:tcBorders>
              <w:top w:val="nil"/>
              <w:left w:val="nil"/>
              <w:bottom w:val="single" w:sz="4" w:space="0" w:color="000000"/>
              <w:right w:val="single" w:sz="4" w:space="0" w:color="000000"/>
            </w:tcBorders>
            <w:shd w:val="clear" w:color="auto" w:fill="auto"/>
            <w:vAlign w:val="center"/>
            <w:hideMark/>
          </w:tcPr>
          <w:p w14:paraId="41AAF599" w14:textId="77777777" w:rsidR="00B3404B" w:rsidRPr="00B3404B" w:rsidRDefault="00B3404B" w:rsidP="00B3404B">
            <w:pPr>
              <w:spacing w:after="0" w:line="240" w:lineRule="auto"/>
              <w:ind w:right="57"/>
              <w:contextualSpacing/>
              <w:rPr>
                <w:rFonts w:ascii="Arial Narrow" w:hAnsi="Arial Narrow"/>
                <w:i/>
                <w:iCs/>
                <w:color w:val="000000"/>
                <w:sz w:val="19"/>
                <w:szCs w:val="19"/>
              </w:rPr>
            </w:pPr>
            <w:r w:rsidRPr="00B3404B">
              <w:rPr>
                <w:rFonts w:ascii="Arial Narrow" w:hAnsi="Arial Narrow"/>
                <w:i/>
                <w:iCs/>
                <w:color w:val="000000"/>
                <w:sz w:val="19"/>
                <w:szCs w:val="19"/>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569CD8FB" w14:textId="0EF8E43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5A3CEC53" w14:textId="27776095"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30F81" w14:textId="2CC61224"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6C286" w14:textId="6DD8351B" w:rsidR="00B3404B" w:rsidRPr="00B3404B" w:rsidRDefault="00B3404B" w:rsidP="00B3404B">
            <w:pPr>
              <w:spacing w:after="0" w:line="240" w:lineRule="auto"/>
              <w:ind w:right="57"/>
              <w:contextualSpacing/>
              <w:jc w:val="right"/>
              <w:rPr>
                <w:rFonts w:ascii="Arial Narrow" w:hAnsi="Arial Narrow"/>
                <w:i/>
                <w:iCs/>
                <w:color w:val="000000"/>
                <w:sz w:val="19"/>
                <w:szCs w:val="19"/>
              </w:rPr>
            </w:pPr>
            <w:r w:rsidRPr="00B3404B">
              <w:rPr>
                <w:rFonts w:ascii="Arial Narrow" w:hAnsi="Arial Narrow"/>
                <w:i/>
                <w:iCs/>
                <w:color w:val="000000"/>
                <w:sz w:val="19"/>
                <w:szCs w:val="19"/>
              </w:rPr>
              <w:t xml:space="preserve"> 820,638.00 </w:t>
            </w:r>
          </w:p>
        </w:tc>
      </w:tr>
    </w:tbl>
    <w:p w14:paraId="00089B3D" w14:textId="5FCEAEF8"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32E4066E" w:rsidR="002A2C5B" w:rsidRPr="007974A3" w:rsidRDefault="002A7D6A">
      <w:pPr>
        <w:spacing w:after="0" w:line="240" w:lineRule="auto"/>
        <w:contextualSpacing/>
        <w:jc w:val="both"/>
        <w:textAlignment w:val="top"/>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E5726">
        <w:rPr>
          <w:rFonts w:ascii="Arial" w:eastAsia="Times New Roman" w:hAnsi="Arial" w:cs="Arial"/>
          <w:b/>
          <w:color w:val="0070C0"/>
          <w:sz w:val="24"/>
          <w:szCs w:val="24"/>
          <w:lang w:val="en-US" w:eastAsia="en-US"/>
        </w:rPr>
        <w:t>₱</w:t>
      </w:r>
      <w:r w:rsidR="00CF133F" w:rsidRPr="00CF133F">
        <w:rPr>
          <w:rFonts w:ascii="Arial" w:eastAsia="Times New Roman" w:hAnsi="Arial" w:cs="Arial"/>
          <w:b/>
          <w:bCs/>
          <w:color w:val="0070C0"/>
          <w:sz w:val="24"/>
          <w:szCs w:val="24"/>
          <w:lang w:eastAsia="en-US"/>
        </w:rPr>
        <w:t xml:space="preserve">1,138,408,378.69 </w:t>
      </w:r>
      <w:r w:rsidRPr="007974A3">
        <w:rPr>
          <w:rFonts w:ascii="Arial" w:eastAsia="Times New Roman" w:hAnsi="Arial" w:cs="Arial"/>
          <w:sz w:val="24"/>
          <w:szCs w:val="24"/>
          <w:lang w:val="en-US" w:eastAsia="en-US"/>
        </w:rPr>
        <w:t>with breakdown as follows (see Table 2):</w:t>
      </w:r>
    </w:p>
    <w:p w14:paraId="3885FF6B" w14:textId="77777777" w:rsidR="002A2C5B" w:rsidRPr="007974A3"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7974A3" w:rsidRDefault="002A7D6A">
      <w:pPr>
        <w:numPr>
          <w:ilvl w:val="0"/>
          <w:numId w:val="1"/>
        </w:numPr>
        <w:spacing w:after="0" w:line="240" w:lineRule="auto"/>
        <w:ind w:left="360"/>
        <w:contextualSpacing/>
        <w:jc w:val="both"/>
        <w:rPr>
          <w:rFonts w:ascii="Arial" w:eastAsia="Arial" w:hAnsi="Arial" w:cs="Arial"/>
          <w:b/>
          <w:sz w:val="24"/>
          <w:szCs w:val="24"/>
        </w:rPr>
      </w:pPr>
      <w:r w:rsidRPr="007974A3">
        <w:rPr>
          <w:rFonts w:ascii="Arial" w:eastAsia="Arial" w:hAnsi="Arial" w:cs="Arial"/>
          <w:b/>
          <w:sz w:val="24"/>
          <w:szCs w:val="24"/>
        </w:rPr>
        <w:t>Standby Funds</w:t>
      </w:r>
    </w:p>
    <w:p w14:paraId="4B5483B0" w14:textId="6A4D54FC" w:rsidR="002A2C5B" w:rsidRPr="00CF133F" w:rsidRDefault="002A7D6A">
      <w:pPr>
        <w:spacing w:after="0" w:line="240" w:lineRule="auto"/>
        <w:ind w:left="360"/>
        <w:contextualSpacing/>
        <w:jc w:val="both"/>
        <w:rPr>
          <w:rFonts w:ascii="Arial" w:eastAsia="Times New Roman" w:hAnsi="Arial" w:cs="Arial"/>
          <w:sz w:val="24"/>
          <w:szCs w:val="24"/>
          <w:lang w:val="en-US" w:eastAsia="en-US"/>
        </w:rPr>
      </w:pPr>
      <w:r w:rsidRPr="00CF133F">
        <w:rPr>
          <w:rFonts w:ascii="Arial" w:eastAsia="Times New Roman" w:hAnsi="Arial" w:cs="Arial"/>
          <w:sz w:val="24"/>
          <w:szCs w:val="24"/>
          <w:lang w:val="en-US" w:eastAsia="en-US"/>
        </w:rPr>
        <w:t xml:space="preserve">A total of </w:t>
      </w:r>
      <w:r w:rsidRPr="00CF133F">
        <w:rPr>
          <w:rFonts w:ascii="Arial" w:eastAsia="Times New Roman" w:hAnsi="Arial" w:cs="Arial"/>
          <w:b/>
          <w:sz w:val="24"/>
          <w:szCs w:val="24"/>
          <w:lang w:val="en-US" w:eastAsia="en-US"/>
        </w:rPr>
        <w:t>₱</w:t>
      </w:r>
      <w:r w:rsidR="005148CC" w:rsidRPr="00CF133F">
        <w:rPr>
          <w:rFonts w:ascii="Arial" w:eastAsia="Times New Roman" w:hAnsi="Arial" w:cs="Arial"/>
          <w:b/>
          <w:bCs/>
          <w:sz w:val="24"/>
          <w:szCs w:val="24"/>
          <w:lang w:eastAsia="en-US"/>
        </w:rPr>
        <w:t xml:space="preserve">250,676,854.79 </w:t>
      </w:r>
      <w:r w:rsidRPr="00CF133F">
        <w:rPr>
          <w:rFonts w:ascii="Arial" w:eastAsia="Times New Roman" w:hAnsi="Arial" w:cs="Arial"/>
          <w:b/>
          <w:sz w:val="24"/>
          <w:szCs w:val="24"/>
          <w:lang w:val="en-US" w:eastAsia="en-US"/>
        </w:rPr>
        <w:t>standby funds</w:t>
      </w:r>
      <w:r w:rsidRPr="00CF133F">
        <w:rPr>
          <w:rFonts w:ascii="Arial" w:eastAsia="Times New Roman" w:hAnsi="Arial" w:cs="Arial"/>
          <w:sz w:val="24"/>
          <w:szCs w:val="24"/>
          <w:lang w:val="en-US" w:eastAsia="en-US"/>
        </w:rPr>
        <w:t xml:space="preserve"> in the CO and FOs. Of the said amount, </w:t>
      </w:r>
      <w:r w:rsidRPr="00CF133F">
        <w:rPr>
          <w:rFonts w:ascii="Arial" w:eastAsia="Times New Roman" w:hAnsi="Arial" w:cs="Arial"/>
          <w:b/>
          <w:sz w:val="24"/>
          <w:szCs w:val="24"/>
          <w:lang w:val="en-US" w:eastAsia="en-US"/>
        </w:rPr>
        <w:t>₱</w:t>
      </w:r>
      <w:r w:rsidR="005148CC" w:rsidRPr="00CF133F">
        <w:rPr>
          <w:rFonts w:ascii="Arial" w:eastAsia="Times New Roman" w:hAnsi="Arial" w:cs="Arial"/>
          <w:b/>
          <w:sz w:val="24"/>
          <w:szCs w:val="24"/>
          <w:lang w:val="en-US" w:eastAsia="en-US"/>
        </w:rPr>
        <w:t xml:space="preserve">206,610,241.32 </w:t>
      </w:r>
      <w:r w:rsidRPr="00CF133F">
        <w:rPr>
          <w:rFonts w:ascii="Arial" w:eastAsia="Times New Roman" w:hAnsi="Arial" w:cs="Arial"/>
          <w:sz w:val="24"/>
          <w:szCs w:val="24"/>
          <w:lang w:val="en-US" w:eastAsia="en-US"/>
        </w:rPr>
        <w:t xml:space="preserve">is the available </w:t>
      </w:r>
      <w:r w:rsidRPr="00CF133F">
        <w:rPr>
          <w:rFonts w:ascii="Arial" w:eastAsia="Times New Roman" w:hAnsi="Arial" w:cs="Arial"/>
          <w:b/>
          <w:sz w:val="24"/>
          <w:szCs w:val="24"/>
          <w:lang w:val="en-US" w:eastAsia="en-US"/>
        </w:rPr>
        <w:t>Quick Response Fund (QRF)</w:t>
      </w:r>
      <w:r w:rsidRPr="00CF133F">
        <w:rPr>
          <w:rFonts w:ascii="Arial" w:eastAsia="Times New Roman" w:hAnsi="Arial" w:cs="Arial"/>
          <w:sz w:val="24"/>
          <w:szCs w:val="24"/>
          <w:lang w:val="en-US" w:eastAsia="en-US"/>
        </w:rPr>
        <w:t xml:space="preserve"> in the CO.</w:t>
      </w:r>
    </w:p>
    <w:p w14:paraId="044CDD85" w14:textId="77777777" w:rsidR="002A2C5B" w:rsidRPr="007974A3"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7974A3" w:rsidRDefault="002A7D6A">
      <w:pPr>
        <w:numPr>
          <w:ilvl w:val="0"/>
          <w:numId w:val="1"/>
        </w:numPr>
        <w:spacing w:after="0" w:line="240" w:lineRule="auto"/>
        <w:ind w:left="360"/>
        <w:contextualSpacing/>
        <w:jc w:val="both"/>
        <w:rPr>
          <w:rFonts w:ascii="Arial" w:eastAsia="Arial" w:hAnsi="Arial" w:cs="Arial"/>
          <w:b/>
          <w:sz w:val="24"/>
          <w:szCs w:val="24"/>
        </w:rPr>
      </w:pPr>
      <w:r w:rsidRPr="007974A3">
        <w:rPr>
          <w:rFonts w:ascii="Arial" w:eastAsia="Arial" w:hAnsi="Arial" w:cs="Arial"/>
          <w:b/>
          <w:sz w:val="24"/>
          <w:szCs w:val="24"/>
        </w:rPr>
        <w:t>Stockpiles</w:t>
      </w:r>
    </w:p>
    <w:p w14:paraId="4E82B588" w14:textId="1F010464" w:rsidR="002A2C5B" w:rsidRPr="007974A3" w:rsidRDefault="002A7D6A">
      <w:pPr>
        <w:spacing w:after="0" w:line="240" w:lineRule="auto"/>
        <w:ind w:left="360"/>
        <w:jc w:val="both"/>
        <w:rPr>
          <w:rFonts w:ascii="Arial" w:eastAsia="Times New Roman" w:hAnsi="Arial" w:cs="Arial"/>
          <w:sz w:val="24"/>
          <w:szCs w:val="24"/>
          <w:lang w:val="en-US" w:eastAsia="en-US"/>
        </w:rPr>
      </w:pPr>
      <w:r w:rsidRPr="007974A3">
        <w:rPr>
          <w:rFonts w:ascii="Arial" w:eastAsia="Times New Roman" w:hAnsi="Arial" w:cs="Arial"/>
          <w:sz w:val="24"/>
          <w:szCs w:val="24"/>
          <w:lang w:val="en-US" w:eastAsia="en-US"/>
        </w:rPr>
        <w:t xml:space="preserve">A total of </w:t>
      </w:r>
      <w:r w:rsidR="00CF133F" w:rsidRPr="00CF133F">
        <w:rPr>
          <w:rFonts w:ascii="Arial" w:eastAsia="Times New Roman" w:hAnsi="Arial" w:cs="Arial"/>
          <w:b/>
          <w:bCs/>
          <w:color w:val="0070C0"/>
          <w:sz w:val="24"/>
          <w:szCs w:val="24"/>
          <w:lang w:eastAsia="en-US"/>
        </w:rPr>
        <w:t>265,066</w:t>
      </w:r>
      <w:r w:rsidR="00CF133F">
        <w:rPr>
          <w:rFonts w:ascii="Arial" w:eastAsia="Times New Roman" w:hAnsi="Arial" w:cs="Arial"/>
          <w:b/>
          <w:bCs/>
          <w:color w:val="0070C0"/>
          <w:sz w:val="24"/>
          <w:szCs w:val="24"/>
          <w:lang w:eastAsia="en-US"/>
        </w:rPr>
        <w:t xml:space="preserve"> </w:t>
      </w:r>
      <w:r w:rsidRPr="005E5726">
        <w:rPr>
          <w:rFonts w:ascii="Arial" w:eastAsia="Times New Roman" w:hAnsi="Arial" w:cs="Arial"/>
          <w:b/>
          <w:color w:val="0070C0"/>
          <w:sz w:val="24"/>
          <w:szCs w:val="24"/>
          <w:lang w:val="en-US" w:eastAsia="en-US"/>
        </w:rPr>
        <w:t>family food packs (FFPs)</w:t>
      </w:r>
      <w:r w:rsidRPr="005E5726">
        <w:rPr>
          <w:rFonts w:ascii="Arial" w:eastAsia="Times New Roman" w:hAnsi="Arial" w:cs="Arial"/>
          <w:color w:val="0070C0"/>
          <w:sz w:val="24"/>
          <w:szCs w:val="24"/>
          <w:lang w:val="en-US" w:eastAsia="en-US"/>
        </w:rPr>
        <w:t xml:space="preserve"> </w:t>
      </w:r>
      <w:r w:rsidRPr="007974A3">
        <w:rPr>
          <w:rFonts w:ascii="Arial" w:eastAsia="Times New Roman" w:hAnsi="Arial" w:cs="Arial"/>
          <w:sz w:val="24"/>
          <w:szCs w:val="24"/>
          <w:lang w:val="en-US" w:eastAsia="en-US"/>
        </w:rPr>
        <w:t xml:space="preserve">amounting to </w:t>
      </w:r>
      <w:r w:rsidRPr="005E5726">
        <w:rPr>
          <w:rFonts w:ascii="Arial" w:eastAsia="Times New Roman" w:hAnsi="Arial" w:cs="Arial"/>
          <w:b/>
          <w:color w:val="0070C0"/>
          <w:sz w:val="24"/>
          <w:szCs w:val="24"/>
          <w:lang w:val="en-US" w:eastAsia="en-US"/>
        </w:rPr>
        <w:t>₱</w:t>
      </w:r>
      <w:r w:rsidR="00CF133F" w:rsidRPr="00CF133F">
        <w:rPr>
          <w:rFonts w:ascii="Arial" w:eastAsia="Times New Roman" w:hAnsi="Arial" w:cs="Arial"/>
          <w:b/>
          <w:bCs/>
          <w:color w:val="0070C0"/>
          <w:sz w:val="24"/>
          <w:szCs w:val="24"/>
          <w:lang w:eastAsia="en-US"/>
        </w:rPr>
        <w:t>144,662,968.71</w:t>
      </w:r>
      <w:r w:rsidRPr="00CF133F">
        <w:rPr>
          <w:rFonts w:ascii="Arial" w:eastAsia="Times New Roman" w:hAnsi="Arial" w:cs="Arial"/>
          <w:b/>
          <w:bCs/>
          <w:color w:val="0070C0"/>
          <w:sz w:val="24"/>
          <w:szCs w:val="24"/>
          <w:lang w:eastAsia="en-US"/>
        </w:rPr>
        <w:t>,</w:t>
      </w:r>
      <w:r w:rsidRPr="005E5726">
        <w:rPr>
          <w:rFonts w:ascii="Arial" w:eastAsia="Times New Roman" w:hAnsi="Arial" w:cs="Arial"/>
          <w:color w:val="0070C0"/>
          <w:sz w:val="24"/>
          <w:szCs w:val="24"/>
          <w:lang w:val="en-US" w:eastAsia="en-US"/>
        </w:rPr>
        <w:t xml:space="preserve"> </w:t>
      </w:r>
      <w:r w:rsidRPr="005E5726">
        <w:rPr>
          <w:rFonts w:ascii="Arial" w:eastAsia="Times New Roman" w:hAnsi="Arial" w:cs="Arial"/>
          <w:b/>
          <w:color w:val="0070C0"/>
          <w:sz w:val="24"/>
          <w:szCs w:val="24"/>
          <w:lang w:val="en-US" w:eastAsia="en-US"/>
        </w:rPr>
        <w:t>other food items</w:t>
      </w:r>
      <w:r w:rsidRPr="007974A3">
        <w:rPr>
          <w:rFonts w:ascii="Arial" w:eastAsia="Times New Roman" w:hAnsi="Arial" w:cs="Arial"/>
          <w:sz w:val="24"/>
          <w:szCs w:val="24"/>
          <w:lang w:val="en-US" w:eastAsia="en-US"/>
        </w:rPr>
        <w:t xml:space="preserve"> amounting to </w:t>
      </w:r>
      <w:r w:rsidRPr="005E5726">
        <w:rPr>
          <w:rFonts w:ascii="Arial" w:eastAsia="Times New Roman" w:hAnsi="Arial" w:cs="Arial"/>
          <w:b/>
          <w:color w:val="0070C0"/>
          <w:sz w:val="24"/>
          <w:szCs w:val="24"/>
          <w:lang w:val="en-US" w:eastAsia="en-US"/>
        </w:rPr>
        <w:t>₱</w:t>
      </w:r>
      <w:r w:rsidR="00CF133F" w:rsidRPr="00CF133F">
        <w:rPr>
          <w:rFonts w:ascii="Arial" w:eastAsia="Times New Roman" w:hAnsi="Arial" w:cs="Arial"/>
          <w:b/>
          <w:bCs/>
          <w:color w:val="0070C0"/>
          <w:sz w:val="24"/>
          <w:szCs w:val="24"/>
          <w:lang w:eastAsia="en-US"/>
        </w:rPr>
        <w:t xml:space="preserve">257,865,414.60 </w:t>
      </w:r>
      <w:r w:rsidRPr="007974A3">
        <w:rPr>
          <w:rFonts w:ascii="Arial" w:eastAsia="Times New Roman" w:hAnsi="Arial" w:cs="Arial"/>
          <w:sz w:val="24"/>
          <w:szCs w:val="24"/>
          <w:lang w:val="en-US" w:eastAsia="en-US"/>
        </w:rPr>
        <w:t xml:space="preserve">and </w:t>
      </w:r>
      <w:r w:rsidRPr="005E5726">
        <w:rPr>
          <w:rFonts w:ascii="Arial" w:eastAsia="Times New Roman" w:hAnsi="Arial" w:cs="Arial"/>
          <w:b/>
          <w:color w:val="0070C0"/>
          <w:sz w:val="24"/>
          <w:szCs w:val="24"/>
          <w:lang w:val="en-US" w:eastAsia="en-US"/>
        </w:rPr>
        <w:t xml:space="preserve">non-food items (FNIs) </w:t>
      </w:r>
      <w:r w:rsidRPr="007974A3">
        <w:rPr>
          <w:rFonts w:ascii="Arial" w:eastAsia="Times New Roman" w:hAnsi="Arial" w:cs="Arial"/>
          <w:sz w:val="24"/>
          <w:szCs w:val="24"/>
          <w:lang w:val="en-US" w:eastAsia="en-US"/>
        </w:rPr>
        <w:t xml:space="preserve">amounting to </w:t>
      </w:r>
      <w:r w:rsidRPr="005E5726">
        <w:rPr>
          <w:rFonts w:ascii="Arial" w:eastAsia="Times New Roman" w:hAnsi="Arial" w:cs="Arial"/>
          <w:b/>
          <w:color w:val="0070C0"/>
          <w:sz w:val="24"/>
          <w:szCs w:val="24"/>
          <w:lang w:val="en-US" w:eastAsia="en-US"/>
        </w:rPr>
        <w:t>₱</w:t>
      </w:r>
      <w:r w:rsidR="00CF133F" w:rsidRPr="00CF133F">
        <w:rPr>
          <w:rFonts w:ascii="Arial" w:eastAsia="Times New Roman" w:hAnsi="Arial" w:cs="Arial"/>
          <w:b/>
          <w:bCs/>
          <w:color w:val="0070C0"/>
          <w:sz w:val="24"/>
          <w:szCs w:val="24"/>
          <w:lang w:eastAsia="en-US"/>
        </w:rPr>
        <w:t xml:space="preserve">485,203,140.59 </w:t>
      </w:r>
      <w:r w:rsidRPr="007974A3">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CF133F" w:rsidRPr="00CF133F" w14:paraId="1C9DD7C6" w14:textId="77777777" w:rsidTr="00CF133F">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0356E5A" w14:textId="77777777" w:rsidR="00CF133F" w:rsidRPr="00CF133F" w:rsidRDefault="00CF133F" w:rsidP="00CF133F">
            <w:pPr>
              <w:widowControl/>
              <w:spacing w:after="0" w:line="240" w:lineRule="auto"/>
              <w:ind w:right="57"/>
              <w:contextualSpacing/>
              <w:jc w:val="center"/>
              <w:rPr>
                <w:rFonts w:ascii="Arial Narrow" w:eastAsia="Times New Roman" w:hAnsi="Arial Narrow"/>
                <w:b/>
                <w:bCs/>
                <w:color w:val="000000"/>
                <w:sz w:val="18"/>
                <w:szCs w:val="18"/>
              </w:rPr>
            </w:pPr>
            <w:r w:rsidRPr="00CF133F">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CD720B3"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40E611A"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6AFCF7B"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1B75B88"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23F2C94"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TOTAL STANDBY FUNDS &amp; STOCKPILE</w:t>
            </w:r>
          </w:p>
        </w:tc>
      </w:tr>
      <w:tr w:rsidR="00CF133F" w:rsidRPr="00CF133F" w14:paraId="1A0FB141" w14:textId="77777777" w:rsidTr="00CF133F">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6E6B8EA2" w14:textId="77777777" w:rsidR="00CF133F" w:rsidRPr="00CF133F" w:rsidRDefault="00CF133F" w:rsidP="00CF133F">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2F4BD689" w14:textId="77777777" w:rsidR="00CF133F" w:rsidRPr="00CF133F" w:rsidRDefault="00CF133F" w:rsidP="00CF133F">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721F03" w14:textId="77777777" w:rsidR="00CF133F" w:rsidRPr="00CF133F" w:rsidRDefault="00CF133F" w:rsidP="00CF133F">
            <w:pPr>
              <w:spacing w:after="0" w:line="240" w:lineRule="auto"/>
              <w:ind w:right="57"/>
              <w:contextualSpacing/>
              <w:jc w:val="center"/>
              <w:rPr>
                <w:rFonts w:ascii="Arial Narrow" w:hAnsi="Arial Narrow"/>
                <w:b/>
                <w:bCs/>
                <w:color w:val="000000"/>
                <w:sz w:val="18"/>
                <w:szCs w:val="18"/>
              </w:rPr>
            </w:pPr>
            <w:r w:rsidRPr="00CF133F">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41C7661"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2F63B3C"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4B3806" w14:textId="77777777" w:rsidR="00CF133F" w:rsidRPr="00CF133F" w:rsidRDefault="00CF133F" w:rsidP="00CF133F">
            <w:pPr>
              <w:spacing w:after="0" w:line="240" w:lineRule="auto"/>
              <w:ind w:right="57"/>
              <w:contextualSpacing/>
              <w:jc w:val="center"/>
              <w:rPr>
                <w:rFonts w:ascii="Arial Narrow" w:hAnsi="Arial Narrow"/>
                <w:b/>
                <w:bCs/>
                <w:sz w:val="18"/>
                <w:szCs w:val="18"/>
              </w:rPr>
            </w:pPr>
            <w:r w:rsidRPr="00CF133F">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0FB1261C" w14:textId="77777777" w:rsidR="00CF133F" w:rsidRPr="00CF133F" w:rsidRDefault="00CF133F" w:rsidP="00CF133F">
            <w:pPr>
              <w:spacing w:after="0" w:line="240" w:lineRule="auto"/>
              <w:ind w:right="57"/>
              <w:contextualSpacing/>
              <w:rPr>
                <w:rFonts w:ascii="Arial Narrow" w:hAnsi="Arial Narrow"/>
                <w:b/>
                <w:bCs/>
                <w:sz w:val="18"/>
                <w:szCs w:val="18"/>
              </w:rPr>
            </w:pPr>
          </w:p>
        </w:tc>
      </w:tr>
      <w:tr w:rsidR="00CF133F" w:rsidRPr="00CF133F" w14:paraId="1498164C"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70FBD1D" w14:textId="77777777" w:rsidR="00CF133F" w:rsidRPr="00CF133F" w:rsidRDefault="00CF133F" w:rsidP="00CF133F">
            <w:pPr>
              <w:spacing w:after="0" w:line="240" w:lineRule="auto"/>
              <w:ind w:right="57"/>
              <w:contextualSpacing/>
              <w:jc w:val="center"/>
              <w:rPr>
                <w:rFonts w:ascii="Arial Narrow" w:hAnsi="Arial Narrow"/>
                <w:b/>
                <w:bCs/>
                <w:color w:val="000000"/>
                <w:sz w:val="18"/>
                <w:szCs w:val="18"/>
              </w:rPr>
            </w:pPr>
            <w:r w:rsidRPr="00CF133F">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1D6EBB5" w14:textId="77777777" w:rsidR="00CF133F" w:rsidRPr="00CF133F" w:rsidRDefault="00CF133F" w:rsidP="00CF133F">
            <w:pPr>
              <w:spacing w:after="0" w:line="240" w:lineRule="auto"/>
              <w:ind w:right="57"/>
              <w:contextualSpacing/>
              <w:jc w:val="right"/>
              <w:rPr>
                <w:rFonts w:ascii="Arial Narrow" w:hAnsi="Arial Narrow"/>
                <w:b/>
                <w:bCs/>
                <w:color w:val="000000"/>
                <w:sz w:val="18"/>
                <w:szCs w:val="18"/>
              </w:rPr>
            </w:pPr>
            <w:r w:rsidRPr="00CF133F">
              <w:rPr>
                <w:rFonts w:ascii="Arial Narrow" w:hAnsi="Arial Narrow"/>
                <w:b/>
                <w:bCs/>
                <w:color w:val="000000"/>
                <w:sz w:val="18"/>
                <w:szCs w:val="18"/>
              </w:rPr>
              <w:t xml:space="preserve">250,676,854.79 </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D1D675B" w14:textId="77777777" w:rsidR="00CF133F" w:rsidRPr="00CF133F" w:rsidRDefault="00CF133F" w:rsidP="00CF133F">
            <w:pPr>
              <w:spacing w:after="0" w:line="240" w:lineRule="auto"/>
              <w:ind w:right="57"/>
              <w:contextualSpacing/>
              <w:jc w:val="right"/>
              <w:rPr>
                <w:rFonts w:ascii="Arial Narrow" w:hAnsi="Arial Narrow"/>
                <w:b/>
                <w:bCs/>
                <w:color w:val="000000"/>
                <w:sz w:val="18"/>
                <w:szCs w:val="18"/>
              </w:rPr>
            </w:pPr>
            <w:r w:rsidRPr="00CF133F">
              <w:rPr>
                <w:rFonts w:ascii="Arial Narrow" w:hAnsi="Arial Narrow"/>
                <w:b/>
                <w:bCs/>
                <w:color w:val="000000"/>
                <w:sz w:val="18"/>
                <w:szCs w:val="18"/>
              </w:rPr>
              <w:t>265,066</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C12D76A" w14:textId="77777777" w:rsidR="00CF133F" w:rsidRPr="00CF133F" w:rsidRDefault="00CF133F" w:rsidP="00CF133F">
            <w:pPr>
              <w:spacing w:after="0" w:line="240" w:lineRule="auto"/>
              <w:ind w:right="57"/>
              <w:contextualSpacing/>
              <w:jc w:val="right"/>
              <w:rPr>
                <w:rFonts w:ascii="Arial Narrow" w:hAnsi="Arial Narrow"/>
                <w:b/>
                <w:bCs/>
                <w:color w:val="000000"/>
                <w:sz w:val="18"/>
                <w:szCs w:val="18"/>
              </w:rPr>
            </w:pPr>
            <w:r w:rsidRPr="00CF133F">
              <w:rPr>
                <w:rFonts w:ascii="Arial Narrow" w:hAnsi="Arial Narrow"/>
                <w:b/>
                <w:bCs/>
                <w:color w:val="000000"/>
                <w:sz w:val="18"/>
                <w:szCs w:val="18"/>
              </w:rPr>
              <w:t xml:space="preserve">144,662,968.71 </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9DED0AE" w14:textId="77777777" w:rsidR="00CF133F" w:rsidRPr="00CF133F" w:rsidRDefault="00CF133F" w:rsidP="00CF133F">
            <w:pPr>
              <w:spacing w:after="0" w:line="240" w:lineRule="auto"/>
              <w:ind w:right="57"/>
              <w:contextualSpacing/>
              <w:jc w:val="right"/>
              <w:rPr>
                <w:rFonts w:ascii="Arial Narrow" w:hAnsi="Arial Narrow"/>
                <w:b/>
                <w:bCs/>
                <w:color w:val="000000"/>
                <w:sz w:val="18"/>
                <w:szCs w:val="18"/>
              </w:rPr>
            </w:pPr>
            <w:r w:rsidRPr="00CF133F">
              <w:rPr>
                <w:rFonts w:ascii="Arial Narrow" w:hAnsi="Arial Narrow"/>
                <w:b/>
                <w:bCs/>
                <w:color w:val="000000"/>
                <w:sz w:val="18"/>
                <w:szCs w:val="18"/>
              </w:rPr>
              <w:t xml:space="preserve">257,865,414.60 </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3F86E84" w14:textId="77777777" w:rsidR="00CF133F" w:rsidRPr="00CF133F" w:rsidRDefault="00CF133F" w:rsidP="00CF133F">
            <w:pPr>
              <w:spacing w:after="0" w:line="240" w:lineRule="auto"/>
              <w:ind w:right="57"/>
              <w:contextualSpacing/>
              <w:jc w:val="right"/>
              <w:rPr>
                <w:rFonts w:ascii="Arial Narrow" w:hAnsi="Arial Narrow"/>
                <w:b/>
                <w:bCs/>
                <w:color w:val="000000"/>
                <w:sz w:val="18"/>
                <w:szCs w:val="18"/>
              </w:rPr>
            </w:pPr>
            <w:r w:rsidRPr="00CF133F">
              <w:rPr>
                <w:rFonts w:ascii="Arial Narrow" w:hAnsi="Arial Narrow"/>
                <w:b/>
                <w:bCs/>
                <w:color w:val="000000"/>
                <w:sz w:val="18"/>
                <w:szCs w:val="18"/>
              </w:rPr>
              <w:t xml:space="preserve">485,203,140.59 </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CB4867B" w14:textId="77777777" w:rsidR="00CF133F" w:rsidRPr="00CF133F" w:rsidRDefault="00CF133F" w:rsidP="00CF133F">
            <w:pPr>
              <w:spacing w:after="0" w:line="240" w:lineRule="auto"/>
              <w:ind w:right="57"/>
              <w:contextualSpacing/>
              <w:jc w:val="right"/>
              <w:rPr>
                <w:rFonts w:ascii="Arial Narrow" w:hAnsi="Arial Narrow"/>
                <w:b/>
                <w:bCs/>
                <w:color w:val="000000"/>
                <w:sz w:val="18"/>
                <w:szCs w:val="18"/>
              </w:rPr>
            </w:pPr>
            <w:r w:rsidRPr="00CF133F">
              <w:rPr>
                <w:rFonts w:ascii="Arial Narrow" w:hAnsi="Arial Narrow"/>
                <w:b/>
                <w:bCs/>
                <w:color w:val="000000"/>
                <w:sz w:val="18"/>
                <w:szCs w:val="18"/>
              </w:rPr>
              <w:t xml:space="preserve">1,138,408,378.69 </w:t>
            </w:r>
          </w:p>
        </w:tc>
      </w:tr>
      <w:tr w:rsidR="00CF133F" w:rsidRPr="00CF133F" w14:paraId="621078FA"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9C0D85" w14:textId="77777777" w:rsidR="00CF133F" w:rsidRPr="00CF133F" w:rsidRDefault="00CF133F" w:rsidP="00CF133F">
            <w:pPr>
              <w:spacing w:after="0" w:line="240" w:lineRule="auto"/>
              <w:ind w:right="57"/>
              <w:contextualSpacing/>
              <w:rPr>
                <w:rFonts w:ascii="Arial Narrow" w:hAnsi="Arial Narrow"/>
                <w:sz w:val="18"/>
                <w:szCs w:val="18"/>
              </w:rPr>
            </w:pPr>
            <w:r w:rsidRPr="00CF133F">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BF6BB9"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06,610,241.3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49230"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 </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B9308D"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86765"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F33CD2"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7127CA"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06,610,241.32 </w:t>
            </w:r>
          </w:p>
        </w:tc>
      </w:tr>
      <w:tr w:rsidR="00CF133F" w:rsidRPr="00CF133F" w14:paraId="3B3A590A"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FDEDC2" w14:textId="77777777" w:rsidR="00CF133F" w:rsidRPr="00CF133F" w:rsidRDefault="0011057B" w:rsidP="00CF133F">
            <w:pPr>
              <w:spacing w:after="0" w:line="240" w:lineRule="auto"/>
              <w:ind w:right="57"/>
              <w:contextualSpacing/>
              <w:rPr>
                <w:rFonts w:ascii="Arial Narrow" w:hAnsi="Arial Narrow"/>
                <w:sz w:val="18"/>
                <w:szCs w:val="18"/>
              </w:rPr>
            </w:pPr>
            <w:hyperlink w:anchor="gid=387878143" w:tgtFrame="_blank" w:history="1">
              <w:r w:rsidR="00CF133F" w:rsidRPr="00CF133F">
                <w:rPr>
                  <w:rFonts w:ascii="Arial Narrow" w:hAnsi="Arial Narrow"/>
                  <w:sz w:val="18"/>
                  <w:szCs w:val="18"/>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96E446"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01F21"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30,24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71CB1"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3,541,884.9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9474C4"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01,855,120.5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503B1A"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80,192,472.1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F81B41"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05,589,477.54 </w:t>
            </w:r>
          </w:p>
        </w:tc>
      </w:tr>
      <w:tr w:rsidR="00CF133F" w:rsidRPr="00CF133F" w14:paraId="15966592"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76B8F6" w14:textId="77777777" w:rsidR="00CF133F" w:rsidRPr="00CF133F" w:rsidRDefault="0011057B" w:rsidP="00CF133F">
            <w:pPr>
              <w:spacing w:after="0" w:line="240" w:lineRule="auto"/>
              <w:ind w:right="57"/>
              <w:contextualSpacing/>
              <w:rPr>
                <w:rFonts w:ascii="Arial Narrow" w:hAnsi="Arial Narrow"/>
                <w:sz w:val="18"/>
                <w:szCs w:val="18"/>
              </w:rPr>
            </w:pPr>
            <w:hyperlink w:anchor="gid=710460737" w:tgtFrame="_blank" w:history="1">
              <w:r w:rsidR="00CF133F" w:rsidRPr="00CF133F">
                <w:rPr>
                  <w:rFonts w:ascii="Arial Narrow" w:hAnsi="Arial Narrow"/>
                  <w:sz w:val="18"/>
                  <w:szCs w:val="18"/>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A29787"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9BC792"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3,54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44085A"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575,74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013625"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1,601,920.45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6EDEE"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7,293,376.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6277B0"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0,471,041.95 </w:t>
            </w:r>
          </w:p>
        </w:tc>
      </w:tr>
      <w:tr w:rsidR="00CF133F" w:rsidRPr="00CF133F" w14:paraId="16F44085"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C35939" w14:textId="77777777" w:rsidR="00CF133F" w:rsidRPr="00CF133F" w:rsidRDefault="0011057B" w:rsidP="00CF133F">
            <w:pPr>
              <w:spacing w:after="0" w:line="240" w:lineRule="auto"/>
              <w:ind w:right="57"/>
              <w:contextualSpacing/>
              <w:rPr>
                <w:rFonts w:ascii="Arial Narrow" w:hAnsi="Arial Narrow"/>
                <w:sz w:val="18"/>
                <w:szCs w:val="18"/>
              </w:rPr>
            </w:pPr>
            <w:hyperlink w:anchor="gid=664323784" w:tgtFrame="_blank" w:history="1">
              <w:r w:rsidR="00CF133F" w:rsidRPr="00CF133F">
                <w:rPr>
                  <w:rFonts w:ascii="Arial Narrow" w:hAnsi="Arial Narrow"/>
                  <w:sz w:val="18"/>
                  <w:szCs w:val="18"/>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42A89C"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000,735.2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4B5EC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16,45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7F1C82"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8,393,580.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756D8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5,085,321.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F7139A"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8,011,245.5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B7F30E"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4,490,881.74 </w:t>
            </w:r>
          </w:p>
        </w:tc>
      </w:tr>
      <w:tr w:rsidR="00CF133F" w:rsidRPr="00CF133F" w14:paraId="24D728B0"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5BFF64" w14:textId="77777777" w:rsidR="00CF133F" w:rsidRPr="00CF133F" w:rsidRDefault="0011057B" w:rsidP="00CF133F">
            <w:pPr>
              <w:spacing w:after="0" w:line="240" w:lineRule="auto"/>
              <w:ind w:right="57"/>
              <w:contextualSpacing/>
              <w:rPr>
                <w:rFonts w:ascii="Arial Narrow" w:hAnsi="Arial Narrow"/>
                <w:sz w:val="18"/>
                <w:szCs w:val="18"/>
              </w:rPr>
            </w:pPr>
            <w:hyperlink w:anchor="gid=2023893154" w:tgtFrame="_blank" w:history="1">
              <w:r w:rsidR="00CF133F" w:rsidRPr="00CF133F">
                <w:rPr>
                  <w:rFonts w:ascii="Arial Narrow" w:hAnsi="Arial Narrow"/>
                  <w:sz w:val="18"/>
                  <w:szCs w:val="18"/>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616755"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000,275.6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C6171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15,29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6FFCA8"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7,903,591.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3CA12E"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2,780,646.5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004DFC"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3,133,174.57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C8214"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6,817,687.81 </w:t>
            </w:r>
          </w:p>
        </w:tc>
      </w:tr>
      <w:tr w:rsidR="00CF133F" w:rsidRPr="00CF133F" w14:paraId="2BB8592A"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409F3B" w14:textId="77777777" w:rsidR="00CF133F" w:rsidRPr="00CF133F" w:rsidRDefault="0011057B" w:rsidP="00CF133F">
            <w:pPr>
              <w:spacing w:after="0" w:line="240" w:lineRule="auto"/>
              <w:ind w:right="57"/>
              <w:contextualSpacing/>
              <w:rPr>
                <w:rFonts w:ascii="Arial Narrow" w:hAnsi="Arial Narrow"/>
                <w:sz w:val="18"/>
                <w:szCs w:val="18"/>
              </w:rPr>
            </w:pPr>
            <w:hyperlink w:anchor="gid=679074030" w:tgtFrame="_blank" w:history="1">
              <w:r w:rsidR="00CF133F" w:rsidRPr="00CF133F">
                <w:rPr>
                  <w:rFonts w:ascii="Arial Narrow" w:hAnsi="Arial Narrow"/>
                  <w:sz w:val="18"/>
                  <w:szCs w:val="18"/>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299C95"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68ED99"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10,26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FEEE2"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5,291,388.78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2C27F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250,616.46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055291"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5,421,240.7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3D74D9"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3,963,245.99 </w:t>
            </w:r>
          </w:p>
        </w:tc>
      </w:tr>
      <w:tr w:rsidR="00CF133F" w:rsidRPr="00CF133F" w14:paraId="2AD78F40"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4159CD" w14:textId="77777777" w:rsidR="00CF133F" w:rsidRPr="00CF133F" w:rsidRDefault="0011057B" w:rsidP="00CF133F">
            <w:pPr>
              <w:spacing w:after="0" w:line="240" w:lineRule="auto"/>
              <w:ind w:right="57"/>
              <w:contextualSpacing/>
              <w:rPr>
                <w:rFonts w:ascii="Arial Narrow" w:hAnsi="Arial Narrow"/>
                <w:sz w:val="18"/>
                <w:szCs w:val="18"/>
              </w:rPr>
            </w:pPr>
            <w:hyperlink w:anchor="gid=1424388716" w:tgtFrame="_blank" w:history="1">
              <w:r w:rsidR="00CF133F" w:rsidRPr="00CF133F">
                <w:rPr>
                  <w:rFonts w:ascii="Arial Narrow" w:hAnsi="Arial Narrow"/>
                  <w:sz w:val="18"/>
                  <w:szCs w:val="18"/>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1EFA7F"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7C98A0"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2,88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F81EB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460,224.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BE7426"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9,587,833.2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7A9558"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1,155,383.4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C0430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5,203,440.68 </w:t>
            </w:r>
          </w:p>
        </w:tc>
      </w:tr>
      <w:tr w:rsidR="00CF133F" w:rsidRPr="00CF133F" w14:paraId="3A1CC0AF"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9F56D4" w14:textId="77777777" w:rsidR="00CF133F" w:rsidRPr="00CF133F" w:rsidRDefault="0011057B" w:rsidP="00CF133F">
            <w:pPr>
              <w:spacing w:after="0" w:line="240" w:lineRule="auto"/>
              <w:ind w:right="57"/>
              <w:contextualSpacing/>
              <w:rPr>
                <w:rFonts w:ascii="Arial Narrow" w:hAnsi="Arial Narrow"/>
                <w:sz w:val="18"/>
                <w:szCs w:val="18"/>
              </w:rPr>
            </w:pPr>
            <w:hyperlink w:anchor="gid=526409641" w:tgtFrame="_blank" w:history="1">
              <w:r w:rsidR="00CF133F" w:rsidRPr="00CF133F">
                <w:rPr>
                  <w:rFonts w:ascii="Arial Narrow" w:hAnsi="Arial Narrow"/>
                  <w:sz w:val="18"/>
                  <w:szCs w:val="18"/>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D2CEEB"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061,040.78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58E749"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31,8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DB428"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1,309,410.2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E55E2A"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4,692,272.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5A4002"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7,753,508.5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5662E6"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4,816,231.58 </w:t>
            </w:r>
          </w:p>
        </w:tc>
      </w:tr>
      <w:tr w:rsidR="00CF133F" w:rsidRPr="00CF133F" w14:paraId="021C417F"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18DD13" w14:textId="77777777" w:rsidR="00CF133F" w:rsidRPr="00CF133F" w:rsidRDefault="0011057B" w:rsidP="00CF133F">
            <w:pPr>
              <w:spacing w:after="0" w:line="240" w:lineRule="auto"/>
              <w:ind w:right="57"/>
              <w:contextualSpacing/>
              <w:rPr>
                <w:rFonts w:ascii="Arial Narrow" w:hAnsi="Arial Narrow"/>
                <w:sz w:val="18"/>
                <w:szCs w:val="18"/>
              </w:rPr>
            </w:pPr>
            <w:hyperlink w:anchor="gid=991474912" w:tgtFrame="_blank" w:history="1">
              <w:r w:rsidR="00CF133F" w:rsidRPr="00CF133F">
                <w:rPr>
                  <w:rFonts w:ascii="Arial Narrow" w:hAnsi="Arial Narrow"/>
                  <w:sz w:val="18"/>
                  <w:szCs w:val="18"/>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E62A7F"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F92911"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28,08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A976B4"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3,397,986.4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B7EE1"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7,946,583.1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7F4D04"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1,100,933.9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A4CAD"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5,445,503.50 </w:t>
            </w:r>
          </w:p>
        </w:tc>
      </w:tr>
      <w:tr w:rsidR="00CF133F" w:rsidRPr="00CF133F" w14:paraId="6FCCA331"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0964E7" w14:textId="77777777" w:rsidR="00CF133F" w:rsidRPr="00CF133F" w:rsidRDefault="0011057B" w:rsidP="00CF133F">
            <w:pPr>
              <w:spacing w:after="0" w:line="240" w:lineRule="auto"/>
              <w:ind w:right="57"/>
              <w:contextualSpacing/>
              <w:rPr>
                <w:rFonts w:ascii="Arial Narrow" w:hAnsi="Arial Narrow"/>
                <w:sz w:val="18"/>
                <w:szCs w:val="18"/>
              </w:rPr>
            </w:pPr>
            <w:hyperlink w:anchor="gid=1347618722" w:tgtFrame="_blank" w:history="1">
              <w:r w:rsidR="00CF133F" w:rsidRPr="00CF133F">
                <w:rPr>
                  <w:rFonts w:ascii="Arial Narrow" w:hAnsi="Arial Narrow"/>
                  <w:sz w:val="18"/>
                  <w:szCs w:val="18"/>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70BB80"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000,986.4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D5F636"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13,7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537837"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6,200,702.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7C6E5"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285,052.0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D6353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4,081,464.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3E8F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7,568,205.16 </w:t>
            </w:r>
          </w:p>
        </w:tc>
      </w:tr>
      <w:tr w:rsidR="00CF133F" w:rsidRPr="00CF133F" w14:paraId="5C12B000"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9D84BE" w14:textId="77777777" w:rsidR="00CF133F" w:rsidRPr="00CF133F" w:rsidRDefault="0011057B" w:rsidP="00CF133F">
            <w:pPr>
              <w:spacing w:after="0" w:line="240" w:lineRule="auto"/>
              <w:ind w:right="57"/>
              <w:contextualSpacing/>
              <w:rPr>
                <w:rFonts w:ascii="Arial Narrow" w:hAnsi="Arial Narrow"/>
                <w:sz w:val="18"/>
                <w:szCs w:val="18"/>
              </w:rPr>
            </w:pPr>
            <w:hyperlink w:anchor="gid=805910130" w:tgtFrame="_blank" w:history="1">
              <w:r w:rsidR="00CF133F" w:rsidRPr="00CF133F">
                <w:rPr>
                  <w:rFonts w:ascii="Arial Narrow" w:hAnsi="Arial Narrow"/>
                  <w:sz w:val="18"/>
                  <w:szCs w:val="18"/>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FA1CE6"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3A661"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20,96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82B6C5"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9,854,886.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AA941D"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5,687,218.49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00C96A"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2,963,436.05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3BE024"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1,505,540.54 </w:t>
            </w:r>
          </w:p>
        </w:tc>
      </w:tr>
      <w:tr w:rsidR="00CF133F" w:rsidRPr="00CF133F" w14:paraId="734987FD"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F6D18E" w14:textId="77777777" w:rsidR="00CF133F" w:rsidRPr="00CF133F" w:rsidRDefault="0011057B" w:rsidP="00CF133F">
            <w:pPr>
              <w:spacing w:after="0" w:line="240" w:lineRule="auto"/>
              <w:ind w:right="57"/>
              <w:contextualSpacing/>
              <w:rPr>
                <w:rFonts w:ascii="Arial Narrow" w:hAnsi="Arial Narrow"/>
                <w:sz w:val="18"/>
                <w:szCs w:val="18"/>
              </w:rPr>
            </w:pPr>
            <w:hyperlink w:anchor="gid=835182041" w:tgtFrame="_blank" w:history="1">
              <w:r w:rsidR="00CF133F" w:rsidRPr="00CF133F">
                <w:rPr>
                  <w:rFonts w:ascii="Arial Narrow" w:hAnsi="Arial Narrow"/>
                  <w:sz w:val="18"/>
                  <w:szCs w:val="18"/>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22175"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285,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5A5C6C"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9,4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9869B0"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5,036,657.82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1B3F3B"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031,594.98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55A069"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3,538,573.66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F7BE3A"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2,891,826.46 </w:t>
            </w:r>
          </w:p>
        </w:tc>
      </w:tr>
      <w:tr w:rsidR="00CF133F" w:rsidRPr="00CF133F" w14:paraId="417A6D53"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F2FBB4" w14:textId="77777777" w:rsidR="00CF133F" w:rsidRPr="00CF133F" w:rsidRDefault="0011057B" w:rsidP="00CF133F">
            <w:pPr>
              <w:spacing w:after="0" w:line="240" w:lineRule="auto"/>
              <w:ind w:right="57"/>
              <w:contextualSpacing/>
              <w:rPr>
                <w:rFonts w:ascii="Arial Narrow" w:hAnsi="Arial Narrow"/>
                <w:sz w:val="18"/>
                <w:szCs w:val="18"/>
              </w:rPr>
            </w:pPr>
            <w:hyperlink w:anchor="gid=802224948" w:tgtFrame="_blank" w:history="1">
              <w:r w:rsidR="00CF133F" w:rsidRPr="00CF133F">
                <w:rPr>
                  <w:rFonts w:ascii="Arial Narrow" w:hAnsi="Arial Narrow"/>
                  <w:sz w:val="18"/>
                  <w:szCs w:val="18"/>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AF1FE8"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67AFE4"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7,84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D3A8E7"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284,481.6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036F0D"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060,534.7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C803FC"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2,557,978.6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4DD894"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3,902,994.99 </w:t>
            </w:r>
          </w:p>
        </w:tc>
      </w:tr>
      <w:tr w:rsidR="00CF133F" w:rsidRPr="00CF133F" w14:paraId="6117C63C"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0C0CE8A" w14:textId="77777777" w:rsidR="00CF133F" w:rsidRPr="00CF133F" w:rsidRDefault="0011057B" w:rsidP="00CF133F">
            <w:pPr>
              <w:spacing w:after="0" w:line="240" w:lineRule="auto"/>
              <w:ind w:right="57"/>
              <w:contextualSpacing/>
              <w:rPr>
                <w:rFonts w:ascii="Arial Narrow" w:hAnsi="Arial Narrow"/>
                <w:sz w:val="18"/>
                <w:szCs w:val="18"/>
              </w:rPr>
            </w:pPr>
            <w:hyperlink w:anchor="gid=934859144" w:tgtFrame="_blank" w:history="1">
              <w:r w:rsidR="00CF133F" w:rsidRPr="00CF133F">
                <w:rPr>
                  <w:rFonts w:ascii="Arial Narrow" w:hAnsi="Arial Narrow"/>
                  <w:sz w:val="18"/>
                  <w:szCs w:val="18"/>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C03F40"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116,679.9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476028"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21,44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409334"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0,632,525.04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5C2655"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5,469,418.3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3748B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7,656,931.58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ECA8E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67,875,554.88 </w:t>
            </w:r>
          </w:p>
        </w:tc>
      </w:tr>
      <w:tr w:rsidR="00CF133F" w:rsidRPr="00CF133F" w14:paraId="70323A01"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1CC75B" w14:textId="77777777" w:rsidR="00CF133F" w:rsidRPr="00CF133F" w:rsidRDefault="0011057B" w:rsidP="00CF133F">
            <w:pPr>
              <w:spacing w:after="0" w:line="240" w:lineRule="auto"/>
              <w:ind w:right="57"/>
              <w:contextualSpacing/>
              <w:rPr>
                <w:rFonts w:ascii="Arial Narrow" w:hAnsi="Arial Narrow"/>
                <w:sz w:val="18"/>
                <w:szCs w:val="18"/>
              </w:rPr>
            </w:pPr>
            <w:hyperlink w:anchor="gid=1629368963" w:tgtFrame="_blank" w:history="1">
              <w:r w:rsidR="00CF133F" w:rsidRPr="00CF133F">
                <w:rPr>
                  <w:rFonts w:ascii="Arial Narrow" w:hAnsi="Arial Narrow"/>
                  <w:sz w:val="18"/>
                  <w:szCs w:val="18"/>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18ECEA"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459457"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2,40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58A47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094,806.8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A9974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9,473,985.00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1CA3C2"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9,229,699.30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C308B7"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2,798,491.10 </w:t>
            </w:r>
          </w:p>
        </w:tc>
      </w:tr>
      <w:tr w:rsidR="00CF133F" w:rsidRPr="00CF133F" w14:paraId="2BF69EC4"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E83D49" w14:textId="77777777" w:rsidR="00CF133F" w:rsidRPr="00CF133F" w:rsidRDefault="0011057B" w:rsidP="00CF133F">
            <w:pPr>
              <w:spacing w:after="0" w:line="240" w:lineRule="auto"/>
              <w:ind w:right="57"/>
              <w:contextualSpacing/>
              <w:rPr>
                <w:rFonts w:ascii="Arial Narrow" w:hAnsi="Arial Narrow"/>
                <w:sz w:val="18"/>
                <w:szCs w:val="18"/>
              </w:rPr>
            </w:pPr>
            <w:hyperlink w:anchor="gid=315813862" w:tgtFrame="_blank" w:history="1">
              <w:r w:rsidR="00CF133F" w:rsidRPr="00CF133F">
                <w:rPr>
                  <w:rFonts w:ascii="Arial Narrow" w:hAnsi="Arial Narrow"/>
                  <w:sz w:val="18"/>
                  <w:szCs w:val="18"/>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83FC59"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000,969.85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74D29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9,16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F2EFC"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085,985.0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7A74BC"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621,283.0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DCF516"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2,928,649.9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32DF4"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1,636,887.83 </w:t>
            </w:r>
          </w:p>
        </w:tc>
      </w:tr>
      <w:tr w:rsidR="00CF133F" w:rsidRPr="00CF133F" w14:paraId="021EA3FF"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F3596BA" w14:textId="77777777" w:rsidR="00CF133F" w:rsidRPr="00CF133F" w:rsidRDefault="0011057B" w:rsidP="00CF133F">
            <w:pPr>
              <w:spacing w:after="0" w:line="240" w:lineRule="auto"/>
              <w:ind w:right="57"/>
              <w:contextualSpacing/>
              <w:rPr>
                <w:rFonts w:ascii="Arial Narrow" w:hAnsi="Arial Narrow"/>
                <w:sz w:val="18"/>
                <w:szCs w:val="18"/>
              </w:rPr>
            </w:pPr>
            <w:hyperlink w:anchor="gid=836647330" w:tgtFrame="_blank" w:history="1">
              <w:r w:rsidR="00CF133F" w:rsidRPr="00CF133F">
                <w:rPr>
                  <w:rFonts w:ascii="Arial Narrow" w:hAnsi="Arial Narrow"/>
                  <w:sz w:val="18"/>
                  <w:szCs w:val="18"/>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E42906"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000,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06A1A6"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7,72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74284F"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261,031.50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3B31B8"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889,532.3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F4392"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9,253,180.5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002F2C"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7,403,744.41 </w:t>
            </w:r>
          </w:p>
        </w:tc>
      </w:tr>
      <w:tr w:rsidR="00CF133F" w:rsidRPr="00CF133F" w14:paraId="3133E49D"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862E86" w14:textId="77777777" w:rsidR="00CF133F" w:rsidRPr="00CF133F" w:rsidRDefault="0011057B" w:rsidP="00CF133F">
            <w:pPr>
              <w:spacing w:after="0" w:line="240" w:lineRule="auto"/>
              <w:ind w:right="57"/>
              <w:contextualSpacing/>
              <w:rPr>
                <w:rFonts w:ascii="Arial Narrow" w:hAnsi="Arial Narrow"/>
                <w:sz w:val="18"/>
                <w:szCs w:val="18"/>
              </w:rPr>
            </w:pPr>
            <w:hyperlink w:anchor="gid=522761621" w:tgtFrame="_blank" w:history="1">
              <w:r w:rsidR="00CF133F" w:rsidRPr="00CF133F">
                <w:rPr>
                  <w:rFonts w:ascii="Arial Narrow" w:hAnsi="Arial Narrow"/>
                  <w:sz w:val="18"/>
                  <w:szCs w:val="18"/>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3B00F"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2,931,000.00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761713"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6015D6"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528,776.5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3275CD"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8,064,539.42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DE291E"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730,344.44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DC3041"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3,254,660.41 </w:t>
            </w:r>
          </w:p>
        </w:tc>
      </w:tr>
      <w:tr w:rsidR="00CF133F" w:rsidRPr="00CF133F" w14:paraId="28A3EC77" w14:textId="77777777" w:rsidTr="00CF133F">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D61AF3" w14:textId="77777777" w:rsidR="00CF133F" w:rsidRPr="00CF133F" w:rsidRDefault="0011057B" w:rsidP="00CF133F">
            <w:pPr>
              <w:spacing w:after="0" w:line="240" w:lineRule="auto"/>
              <w:ind w:right="57"/>
              <w:contextualSpacing/>
              <w:rPr>
                <w:rFonts w:ascii="Arial Narrow" w:hAnsi="Arial Narrow"/>
                <w:sz w:val="18"/>
                <w:szCs w:val="18"/>
              </w:rPr>
            </w:pPr>
            <w:hyperlink w:anchor="gid=2108079193" w:tgtFrame="_blank" w:history="1">
              <w:r w:rsidR="00CF133F" w:rsidRPr="00CF133F">
                <w:rPr>
                  <w:rFonts w:ascii="Arial Narrow" w:hAnsi="Arial Narrow"/>
                  <w:sz w:val="18"/>
                  <w:szCs w:val="18"/>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D4B3CB"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3,669,925.62 </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025295"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32,6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26DDD2"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6,809,306.05 </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1883E7"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8,481,942.84 </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88FABF"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17,201,546.29 </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087CAD" w14:textId="77777777" w:rsidR="00CF133F" w:rsidRPr="00CF133F" w:rsidRDefault="00CF133F" w:rsidP="00CF133F">
            <w:pPr>
              <w:spacing w:after="0" w:line="240" w:lineRule="auto"/>
              <w:ind w:right="57"/>
              <w:contextualSpacing/>
              <w:jc w:val="right"/>
              <w:rPr>
                <w:rFonts w:ascii="Arial Narrow" w:hAnsi="Arial Narrow"/>
                <w:sz w:val="18"/>
                <w:szCs w:val="18"/>
              </w:rPr>
            </w:pPr>
            <w:r w:rsidRPr="00CF133F">
              <w:rPr>
                <w:rFonts w:ascii="Arial Narrow" w:hAnsi="Arial Narrow"/>
                <w:sz w:val="18"/>
                <w:szCs w:val="18"/>
              </w:rPr>
              <w:t xml:space="preserve">46,162,720.80 </w:t>
            </w:r>
          </w:p>
        </w:tc>
      </w:tr>
    </w:tbl>
    <w:p w14:paraId="5DB19E5A" w14:textId="53FF6B17"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1E0478">
        <w:rPr>
          <w:rFonts w:ascii="Arial" w:eastAsia="Arial" w:hAnsi="Arial" w:cs="Arial"/>
          <w:i/>
          <w:sz w:val="16"/>
          <w:szCs w:val="16"/>
        </w:rPr>
        <w:t>23</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CDAA8AA" w:rsidR="002A2C5B" w:rsidRDefault="001E0478" w:rsidP="008032B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3</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8BB834A" w14:textId="77777777" w:rsidR="00B3404B" w:rsidRDefault="00B340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5E34555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39995694" w:rsidR="002A2C5B" w:rsidRDefault="001E0478" w:rsidP="008032B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3</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78812071" w:rsidR="002A2C5B" w:rsidRDefault="002E4FD0" w:rsidP="008557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1</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E8A3D90" w:rsidR="002A2C5B" w:rsidRDefault="00A670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w:t>
            </w:r>
            <w:r w:rsidR="00175387">
              <w:rPr>
                <w:rFonts w:ascii="Arial" w:eastAsia="Arial" w:hAnsi="Arial" w:cs="Arial"/>
                <w:sz w:val="20"/>
                <w:szCs w:val="20"/>
              </w:rPr>
              <w:t>4</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6F462818" w:rsidR="002A2C5B" w:rsidRPr="007974A3" w:rsidRDefault="001E0478" w:rsidP="008032B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22</w:t>
            </w:r>
            <w:r w:rsidR="00084056" w:rsidRPr="00450EDE">
              <w:rPr>
                <w:rFonts w:ascii="Arial" w:eastAsia="Arial" w:hAnsi="Arial" w:cs="Arial"/>
                <w:color w:val="0070C0"/>
                <w:sz w:val="20"/>
                <w:szCs w:val="20"/>
              </w:rPr>
              <w:t xml:space="preserve"> June</w:t>
            </w:r>
            <w:r w:rsidR="002A7D6A" w:rsidRPr="00450EDE">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65597899" w:rsidR="002A2C5B" w:rsidRPr="001E0478" w:rsidRDefault="00A76B9A">
            <w:pPr>
              <w:pStyle w:val="ListParagraph"/>
              <w:numPr>
                <w:ilvl w:val="0"/>
                <w:numId w:val="6"/>
              </w:numPr>
              <w:spacing w:after="0" w:line="240" w:lineRule="auto"/>
              <w:jc w:val="both"/>
              <w:rPr>
                <w:rFonts w:ascii="Arial" w:eastAsia="Arial" w:hAnsi="Arial" w:cs="Arial"/>
                <w:sz w:val="20"/>
                <w:szCs w:val="19"/>
              </w:rPr>
            </w:pPr>
            <w:r w:rsidRPr="001E0478">
              <w:rPr>
                <w:rFonts w:ascii="Arial" w:eastAsia="Arial" w:hAnsi="Arial" w:cs="Arial"/>
                <w:sz w:val="20"/>
                <w:szCs w:val="19"/>
              </w:rPr>
              <w:t>A total of</w:t>
            </w:r>
            <w:r w:rsidR="00450EDE" w:rsidRPr="001E0478">
              <w:rPr>
                <w:rFonts w:ascii="Arial" w:eastAsia="Arial" w:hAnsi="Arial" w:cs="Arial"/>
                <w:sz w:val="20"/>
                <w:szCs w:val="19"/>
              </w:rPr>
              <w:t xml:space="preserve"> 45</w:t>
            </w:r>
            <w:r w:rsidR="002A7D6A" w:rsidRPr="001E0478">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7974A3" w:rsidRDefault="002A2C5B">
            <w:pPr>
              <w:spacing w:after="0" w:line="240" w:lineRule="auto"/>
              <w:jc w:val="both"/>
              <w:rPr>
                <w:rFonts w:ascii="Arial" w:eastAsia="Arial" w:hAnsi="Arial" w:cs="Arial"/>
                <w:sz w:val="20"/>
                <w:szCs w:val="19"/>
              </w:rPr>
            </w:pPr>
          </w:p>
          <w:p w14:paraId="45F51393" w14:textId="77777777" w:rsidR="002A2C5B" w:rsidRPr="007974A3" w:rsidRDefault="002A7D6A">
            <w:pPr>
              <w:spacing w:after="0" w:line="240" w:lineRule="auto"/>
              <w:contextualSpacing/>
              <w:jc w:val="both"/>
              <w:rPr>
                <w:rFonts w:ascii="Arial" w:eastAsia="Arial" w:hAnsi="Arial" w:cs="Arial"/>
                <w:b/>
                <w:sz w:val="20"/>
                <w:szCs w:val="19"/>
              </w:rPr>
            </w:pPr>
            <w:r w:rsidRPr="007974A3">
              <w:rPr>
                <w:rFonts w:ascii="Arial" w:eastAsia="Arial" w:hAnsi="Arial" w:cs="Arial"/>
                <w:b/>
                <w:sz w:val="20"/>
                <w:szCs w:val="19"/>
              </w:rPr>
              <w:t>Social Amelioration Program (SAP)</w:t>
            </w:r>
          </w:p>
          <w:p w14:paraId="00281746" w14:textId="7A6BE176" w:rsidR="00450EDE" w:rsidRPr="00450EDE" w:rsidRDefault="00450EDE" w:rsidP="001E0478">
            <w:pPr>
              <w:pStyle w:val="ListParagraph"/>
              <w:numPr>
                <w:ilvl w:val="0"/>
                <w:numId w:val="6"/>
              </w:numPr>
              <w:spacing w:after="0" w:line="240" w:lineRule="auto"/>
              <w:jc w:val="both"/>
              <w:rPr>
                <w:rFonts w:ascii="Arial" w:eastAsia="Arial" w:hAnsi="Arial" w:cs="Arial"/>
                <w:color w:val="0070C0"/>
                <w:sz w:val="20"/>
                <w:szCs w:val="19"/>
              </w:rPr>
            </w:pPr>
            <w:r w:rsidRPr="00450EDE">
              <w:rPr>
                <w:rFonts w:ascii="Arial" w:eastAsia="Arial" w:hAnsi="Arial" w:cs="Arial"/>
                <w:color w:val="0070C0"/>
                <w:sz w:val="20"/>
                <w:szCs w:val="19"/>
              </w:rPr>
              <w:t xml:space="preserve">A total of </w:t>
            </w:r>
            <w:r w:rsidR="001E0478" w:rsidRPr="001E0478">
              <w:rPr>
                <w:rFonts w:ascii="Arial" w:eastAsia="Arial" w:hAnsi="Arial" w:cs="Arial"/>
                <w:color w:val="0070C0"/>
                <w:sz w:val="20"/>
                <w:szCs w:val="19"/>
              </w:rPr>
              <w:t>4,891</w:t>
            </w:r>
            <w:r w:rsidR="001E0478">
              <w:rPr>
                <w:rFonts w:ascii="Arial" w:eastAsia="Arial" w:hAnsi="Arial" w:cs="Arial"/>
                <w:color w:val="0070C0"/>
                <w:sz w:val="20"/>
                <w:szCs w:val="19"/>
              </w:rPr>
              <w:t xml:space="preserve"> </w:t>
            </w:r>
            <w:r w:rsidRPr="00450EDE">
              <w:rPr>
                <w:rFonts w:ascii="Arial" w:eastAsia="Arial" w:hAnsi="Arial" w:cs="Arial"/>
                <w:color w:val="0070C0"/>
                <w:sz w:val="20"/>
                <w:szCs w:val="19"/>
              </w:rPr>
              <w:t xml:space="preserve">Non-Pantawid Pamilya beneficiaries in Pangasinan were paid amounting to </w:t>
            </w:r>
            <w:r w:rsidRPr="00450EDE">
              <w:rPr>
                <w:rFonts w:ascii="Arial" w:eastAsia="Arial" w:hAnsi="Arial" w:cs="Arial"/>
                <w:b/>
                <w:color w:val="0070C0"/>
                <w:sz w:val="20"/>
                <w:szCs w:val="19"/>
              </w:rPr>
              <w:t>₱</w:t>
            </w:r>
            <w:r w:rsidR="001E0478" w:rsidRPr="001E0478">
              <w:rPr>
                <w:rFonts w:ascii="Arial" w:eastAsia="Arial" w:hAnsi="Arial" w:cs="Arial"/>
                <w:color w:val="0070C0"/>
                <w:sz w:val="20"/>
                <w:szCs w:val="19"/>
              </w:rPr>
              <w:t>26,900,500.00</w:t>
            </w:r>
            <w:r w:rsidR="001E0478">
              <w:rPr>
                <w:rFonts w:ascii="Arial" w:eastAsia="Arial" w:hAnsi="Arial" w:cs="Arial"/>
                <w:color w:val="0070C0"/>
                <w:sz w:val="20"/>
                <w:szCs w:val="19"/>
              </w:rPr>
              <w:t xml:space="preserve"> </w:t>
            </w:r>
            <w:r w:rsidRPr="00450EDE">
              <w:rPr>
                <w:rFonts w:ascii="Arial" w:eastAsia="Arial" w:hAnsi="Arial" w:cs="Arial"/>
                <w:color w:val="0070C0"/>
                <w:sz w:val="20"/>
                <w:szCs w:val="19"/>
              </w:rPr>
              <w:t>for the reprocessed refund from the Financial Service Providers (FSPs) of Bayanihan SAP 2.</w:t>
            </w:r>
          </w:p>
          <w:p w14:paraId="65FCD427" w14:textId="2F3ADC74" w:rsidR="002A2C5B" w:rsidRPr="007974A3" w:rsidRDefault="002A7D6A" w:rsidP="00084056">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of </w:t>
            </w:r>
            <w:r w:rsidRPr="007974A3">
              <w:rPr>
                <w:rFonts w:ascii="Arial" w:eastAsia="Arial" w:hAnsi="Arial" w:cs="Arial"/>
                <w:b/>
                <w:sz w:val="20"/>
                <w:szCs w:val="19"/>
              </w:rPr>
              <w:t>₱</w:t>
            </w:r>
            <w:r w:rsidRPr="007974A3">
              <w:rPr>
                <w:rFonts w:ascii="Arial" w:eastAsia="Arial" w:hAnsi="Arial" w:cs="Arial"/>
                <w:b/>
                <w:sz w:val="20"/>
                <w:szCs w:val="19"/>
                <w:lang w:val="en-US"/>
              </w:rPr>
              <w:t xml:space="preserve">4,269,296,500.00 </w:t>
            </w:r>
            <w:r w:rsidRPr="007974A3">
              <w:rPr>
                <w:rFonts w:ascii="Arial" w:eastAsia="Arial" w:hAnsi="Arial" w:cs="Arial"/>
                <w:sz w:val="20"/>
                <w:szCs w:val="19"/>
              </w:rPr>
              <w:t xml:space="preserve">was paid to </w:t>
            </w:r>
            <w:r w:rsidRPr="007974A3">
              <w:rPr>
                <w:rFonts w:ascii="Arial" w:eastAsia="Arial" w:hAnsi="Arial" w:cs="Arial"/>
                <w:b/>
                <w:bCs/>
                <w:sz w:val="20"/>
                <w:szCs w:val="19"/>
                <w:lang w:val="en-US"/>
              </w:rPr>
              <w:t>776,233 beneficiaries</w:t>
            </w:r>
            <w:r w:rsidRPr="007974A3">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amount of </w:t>
            </w:r>
            <w:r w:rsidRPr="007974A3">
              <w:rPr>
                <w:rFonts w:ascii="Arial" w:eastAsia="Arial" w:hAnsi="Arial" w:cs="Arial"/>
                <w:b/>
                <w:bCs/>
                <w:sz w:val="20"/>
                <w:szCs w:val="19"/>
              </w:rPr>
              <w:t>₱513,724,350.00</w:t>
            </w:r>
            <w:r w:rsidRPr="007974A3">
              <w:rPr>
                <w:rFonts w:ascii="Arial" w:eastAsia="Arial" w:hAnsi="Arial" w:cs="Arial"/>
                <w:sz w:val="20"/>
                <w:szCs w:val="19"/>
              </w:rPr>
              <w:t xml:space="preserve"> were paid through direct payout and cash cards to </w:t>
            </w:r>
            <w:r w:rsidRPr="007974A3">
              <w:rPr>
                <w:rFonts w:ascii="Arial" w:eastAsia="Arial" w:hAnsi="Arial" w:cs="Arial"/>
                <w:b/>
                <w:bCs/>
                <w:sz w:val="20"/>
                <w:szCs w:val="19"/>
              </w:rPr>
              <w:t>123,789</w:t>
            </w:r>
            <w:r w:rsidRPr="007974A3">
              <w:rPr>
                <w:rFonts w:ascii="Arial" w:eastAsia="Arial" w:hAnsi="Arial" w:cs="Arial"/>
                <w:sz w:val="20"/>
                <w:szCs w:val="19"/>
              </w:rPr>
              <w:t xml:space="preserve"> </w:t>
            </w:r>
            <w:r w:rsidRPr="007974A3">
              <w:rPr>
                <w:rFonts w:ascii="Arial" w:eastAsia="Arial" w:hAnsi="Arial" w:cs="Arial"/>
                <w:b/>
                <w:sz w:val="20"/>
                <w:szCs w:val="19"/>
              </w:rPr>
              <w:t>4Ps beneficiaries</w:t>
            </w:r>
            <w:r w:rsidRPr="007974A3">
              <w:rPr>
                <w:rFonts w:ascii="Arial" w:eastAsia="Arial" w:hAnsi="Arial" w:cs="Arial"/>
                <w:sz w:val="20"/>
                <w:szCs w:val="19"/>
              </w:rPr>
              <w:t xml:space="preserve"> while a total amount of </w:t>
            </w:r>
            <w:r w:rsidRPr="007974A3">
              <w:rPr>
                <w:rFonts w:ascii="Arial" w:eastAsia="Arial" w:hAnsi="Arial" w:cs="Arial"/>
                <w:b/>
                <w:sz w:val="20"/>
                <w:szCs w:val="19"/>
              </w:rPr>
              <w:t>₱</w:t>
            </w:r>
            <w:r w:rsidRPr="007974A3">
              <w:rPr>
                <w:rFonts w:ascii="Arial" w:eastAsia="Arial" w:hAnsi="Arial" w:cs="Arial"/>
                <w:b/>
                <w:sz w:val="20"/>
                <w:szCs w:val="19"/>
                <w:lang w:val="en-US"/>
              </w:rPr>
              <w:t xml:space="preserve">2,259,823,500.00 </w:t>
            </w:r>
            <w:r w:rsidRPr="007974A3">
              <w:rPr>
                <w:rFonts w:ascii="Arial" w:eastAsia="Arial" w:hAnsi="Arial" w:cs="Arial"/>
                <w:sz w:val="20"/>
                <w:szCs w:val="19"/>
              </w:rPr>
              <w:t xml:space="preserve">were paid through financial service providers (FSPs) to </w:t>
            </w:r>
            <w:r w:rsidRPr="007974A3">
              <w:rPr>
                <w:rFonts w:ascii="Arial" w:eastAsia="Arial" w:hAnsi="Arial" w:cs="Arial"/>
                <w:b/>
                <w:sz w:val="20"/>
                <w:szCs w:val="19"/>
                <w:lang w:val="en-US"/>
              </w:rPr>
              <w:t xml:space="preserve">410,877 </w:t>
            </w:r>
            <w:r w:rsidRPr="007974A3">
              <w:rPr>
                <w:rFonts w:ascii="Arial" w:eastAsia="Arial" w:hAnsi="Arial" w:cs="Arial"/>
                <w:b/>
                <w:sz w:val="20"/>
                <w:szCs w:val="19"/>
              </w:rPr>
              <w:t>non-4Ps beneficiaries</w:t>
            </w:r>
            <w:r w:rsidRPr="007974A3">
              <w:rPr>
                <w:rFonts w:ascii="Arial" w:eastAsia="Arial" w:hAnsi="Arial" w:cs="Arial"/>
                <w:sz w:val="20"/>
                <w:szCs w:val="19"/>
              </w:rPr>
              <w:t xml:space="preserve"> in Pangasinan for the second tranche implementation.</w:t>
            </w:r>
          </w:p>
          <w:p w14:paraId="2321502C"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A total amount of</w:t>
            </w:r>
            <w:r w:rsidRPr="007974A3">
              <w:rPr>
                <w:rFonts w:ascii="Arial" w:eastAsia="Arial" w:hAnsi="Arial" w:cs="Arial"/>
                <w:b/>
                <w:sz w:val="20"/>
                <w:szCs w:val="19"/>
              </w:rPr>
              <w:t xml:space="preserve"> ₱262,333,500.00 </w:t>
            </w:r>
            <w:r w:rsidRPr="007974A3">
              <w:rPr>
                <w:rFonts w:ascii="Arial" w:eastAsia="Arial" w:hAnsi="Arial" w:cs="Arial"/>
                <w:sz w:val="20"/>
                <w:szCs w:val="19"/>
              </w:rPr>
              <w:t xml:space="preserve">was paid to </w:t>
            </w:r>
            <w:r w:rsidRPr="007974A3">
              <w:rPr>
                <w:rFonts w:ascii="Arial" w:eastAsia="Arial" w:hAnsi="Arial" w:cs="Arial"/>
                <w:b/>
                <w:sz w:val="20"/>
                <w:szCs w:val="19"/>
              </w:rPr>
              <w:t>47,697 waitlisted beneficiaries</w:t>
            </w:r>
            <w:r w:rsidRPr="007974A3">
              <w:rPr>
                <w:rFonts w:ascii="Arial" w:eastAsia="Arial" w:hAnsi="Arial" w:cs="Arial"/>
                <w:sz w:val="20"/>
                <w:szCs w:val="19"/>
              </w:rPr>
              <w:t xml:space="preserve"> </w:t>
            </w:r>
            <w:r w:rsidRPr="007974A3">
              <w:rPr>
                <w:rFonts w:ascii="Arial" w:eastAsia="Arial" w:hAnsi="Arial" w:cs="Arial"/>
                <w:sz w:val="20"/>
                <w:szCs w:val="19"/>
              </w:rPr>
              <w:lastRenderedPageBreak/>
              <w:t>in the Region.</w:t>
            </w:r>
          </w:p>
          <w:p w14:paraId="500D650D" w14:textId="25F2600B"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 xml:space="preserve">A total amount of </w:t>
            </w:r>
            <w:r w:rsidRPr="007974A3">
              <w:rPr>
                <w:rFonts w:ascii="Arial" w:eastAsia="Arial" w:hAnsi="Arial" w:cs="Arial"/>
                <w:b/>
                <w:sz w:val="20"/>
                <w:szCs w:val="19"/>
              </w:rPr>
              <w:t>₱</w:t>
            </w:r>
            <w:r w:rsidRPr="007974A3">
              <w:rPr>
                <w:rFonts w:ascii="Arial" w:eastAsia="Arial" w:hAnsi="Arial" w:cs="Arial"/>
                <w:b/>
                <w:sz w:val="20"/>
                <w:szCs w:val="19"/>
                <w:lang w:val="en-US"/>
              </w:rPr>
              <w:t xml:space="preserve">15,130,500.00 </w:t>
            </w:r>
            <w:r w:rsidRPr="007974A3">
              <w:rPr>
                <w:rFonts w:ascii="Arial" w:eastAsia="Arial" w:hAnsi="Arial" w:cs="Arial"/>
                <w:sz w:val="20"/>
                <w:szCs w:val="19"/>
              </w:rPr>
              <w:t xml:space="preserve">was paid to </w:t>
            </w:r>
            <w:r w:rsidRPr="007974A3">
              <w:rPr>
                <w:rFonts w:ascii="Arial" w:eastAsia="Arial" w:hAnsi="Arial" w:cs="Arial"/>
                <w:b/>
                <w:sz w:val="20"/>
                <w:szCs w:val="19"/>
              </w:rPr>
              <w:t xml:space="preserve">1,887 </w:t>
            </w:r>
            <w:r w:rsidRPr="007974A3">
              <w:rPr>
                <w:rFonts w:ascii="Arial" w:eastAsia="Arial" w:hAnsi="Arial" w:cs="Arial"/>
                <w:b/>
                <w:bCs/>
                <w:sz w:val="20"/>
                <w:szCs w:val="19"/>
              </w:rPr>
              <w:t>TNVS/PUV drivers</w:t>
            </w:r>
            <w:r w:rsidRPr="007974A3">
              <w:rPr>
                <w:rFonts w:ascii="Arial" w:eastAsia="Arial" w:hAnsi="Arial" w:cs="Arial"/>
                <w:sz w:val="20"/>
                <w:szCs w:val="19"/>
              </w:rPr>
              <w:t xml:space="preserve"> in the Region.</w:t>
            </w:r>
          </w:p>
          <w:p w14:paraId="2CEA7EFD"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974A3" w:rsidRDefault="002A7D6A">
            <w:pPr>
              <w:pStyle w:val="ListParagraph"/>
              <w:numPr>
                <w:ilvl w:val="0"/>
                <w:numId w:val="6"/>
              </w:numPr>
              <w:spacing w:after="0" w:line="240" w:lineRule="auto"/>
              <w:jc w:val="both"/>
              <w:rPr>
                <w:rFonts w:ascii="Arial" w:eastAsia="Arial" w:hAnsi="Arial" w:cs="Arial"/>
                <w:sz w:val="20"/>
                <w:szCs w:val="19"/>
              </w:rPr>
            </w:pPr>
            <w:r w:rsidRPr="007974A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06434BC4" w:rsidR="002A2C5B" w:rsidRPr="001E0478" w:rsidRDefault="003D6348"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D6348">
              <w:rPr>
                <w:rFonts w:ascii="Arial" w:eastAsia="Arial" w:hAnsi="Arial" w:cs="Arial"/>
                <w:color w:val="0070C0"/>
                <w:sz w:val="20"/>
                <w:szCs w:val="20"/>
              </w:rPr>
              <w:t>23</w:t>
            </w:r>
            <w:r w:rsidR="00E75D0B" w:rsidRPr="003D6348">
              <w:rPr>
                <w:rFonts w:ascii="Arial" w:eastAsia="Arial" w:hAnsi="Arial" w:cs="Arial"/>
                <w:color w:val="0070C0"/>
                <w:sz w:val="20"/>
                <w:szCs w:val="20"/>
              </w:rPr>
              <w:t xml:space="preserve"> </w:t>
            </w:r>
            <w:r w:rsidR="00084056" w:rsidRPr="003D6348">
              <w:rPr>
                <w:rFonts w:ascii="Arial" w:eastAsia="Arial" w:hAnsi="Arial" w:cs="Arial"/>
                <w:color w:val="0070C0"/>
                <w:sz w:val="20"/>
                <w:szCs w:val="20"/>
              </w:rPr>
              <w:t>June</w:t>
            </w:r>
            <w:r w:rsidR="002A7D6A" w:rsidRPr="003D6348">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17B59C20" w:rsidR="00DA0EB9" w:rsidRPr="003D6348" w:rsidRDefault="00DA0EB9" w:rsidP="003D6348">
            <w:pPr>
              <w:pStyle w:val="ListParagraph"/>
              <w:numPr>
                <w:ilvl w:val="0"/>
                <w:numId w:val="3"/>
              </w:numPr>
              <w:spacing w:after="0" w:line="240" w:lineRule="auto"/>
              <w:ind w:right="57"/>
              <w:jc w:val="both"/>
              <w:rPr>
                <w:rFonts w:ascii="Arial" w:eastAsia="Arial" w:hAnsi="Arial" w:cs="Arial"/>
                <w:color w:val="0070C0"/>
                <w:sz w:val="20"/>
                <w:szCs w:val="19"/>
                <w:lang w:bidi="en-US"/>
              </w:rPr>
            </w:pPr>
            <w:r w:rsidRPr="003D6348">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D6348" w:rsidRPr="003D6348">
              <w:rPr>
                <w:rFonts w:ascii="Arial" w:eastAsia="Arial" w:hAnsi="Arial" w:cs="Arial"/>
                <w:b/>
                <w:color w:val="0070C0"/>
                <w:sz w:val="20"/>
                <w:szCs w:val="19"/>
                <w:lang w:bidi="en-US"/>
              </w:rPr>
              <w:t xml:space="preserve">276,590 </w:t>
            </w:r>
            <w:r w:rsidRPr="003D6348">
              <w:rPr>
                <w:rFonts w:ascii="Arial" w:eastAsia="Arial" w:hAnsi="Arial" w:cs="Arial"/>
                <w:b/>
                <w:color w:val="0070C0"/>
                <w:sz w:val="20"/>
                <w:szCs w:val="19"/>
                <w:lang w:bidi="en-US"/>
              </w:rPr>
              <w:t>clients</w:t>
            </w:r>
            <w:r w:rsidRPr="003D6348">
              <w:rPr>
                <w:rFonts w:ascii="Arial" w:eastAsia="Arial" w:hAnsi="Arial" w:cs="Arial"/>
                <w:color w:val="0070C0"/>
                <w:sz w:val="20"/>
                <w:szCs w:val="19"/>
                <w:lang w:bidi="en-US"/>
              </w:rPr>
              <w:t xml:space="preserve"> were served and provided with assistance amountin</w:t>
            </w:r>
            <w:r w:rsidR="00B72A4F" w:rsidRPr="003D6348">
              <w:rPr>
                <w:rFonts w:ascii="Arial" w:eastAsia="Arial" w:hAnsi="Arial" w:cs="Arial"/>
                <w:color w:val="0070C0"/>
                <w:sz w:val="20"/>
                <w:szCs w:val="19"/>
                <w:lang w:bidi="en-US"/>
              </w:rPr>
              <w:t xml:space="preserve">g to </w:t>
            </w:r>
            <w:r w:rsidR="003D6348" w:rsidRPr="003D6348">
              <w:rPr>
                <w:rFonts w:ascii="Arial" w:eastAsia="Arial" w:hAnsi="Arial" w:cs="Arial"/>
                <w:b/>
                <w:color w:val="0070C0"/>
                <w:sz w:val="20"/>
                <w:szCs w:val="19"/>
                <w:lang w:bidi="en-US"/>
              </w:rPr>
              <w:t xml:space="preserve">₱868,737,459.13 </w:t>
            </w:r>
            <w:r w:rsidRPr="003D6348">
              <w:rPr>
                <w:rFonts w:ascii="Arial" w:eastAsia="Arial" w:hAnsi="Arial" w:cs="Arial"/>
                <w:color w:val="0070C0"/>
                <w:sz w:val="20"/>
                <w:szCs w:val="19"/>
                <w:lang w:bidi="en-US"/>
              </w:rPr>
              <w:t>through medical assistance, burial assistance, food assistance, and other AICS services</w:t>
            </w:r>
            <w:r w:rsidR="00833F1B" w:rsidRPr="003D6348">
              <w:rPr>
                <w:rFonts w:ascii="Arial" w:eastAsia="Arial" w:hAnsi="Arial" w:cs="Arial"/>
                <w:color w:val="0070C0"/>
                <w:sz w:val="20"/>
                <w:szCs w:val="19"/>
                <w:lang w:bidi="en-US"/>
              </w:rPr>
              <w:t>.</w:t>
            </w:r>
          </w:p>
          <w:p w14:paraId="44501617" w14:textId="77777777" w:rsidR="002A2C5B" w:rsidRPr="001E0478"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1E0478">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1E0478">
              <w:rPr>
                <w:rFonts w:ascii="Arial" w:eastAsia="Arial" w:hAnsi="Arial" w:cs="Arial"/>
                <w:b/>
                <w:sz w:val="20"/>
                <w:szCs w:val="19"/>
                <w:lang w:bidi="en-US"/>
              </w:rPr>
              <w:t>₱50,031,597.20</w:t>
            </w:r>
            <w:r w:rsidRPr="001E0478">
              <w:rPr>
                <w:rFonts w:ascii="Arial" w:eastAsia="Arial" w:hAnsi="Arial" w:cs="Arial"/>
                <w:sz w:val="20"/>
                <w:szCs w:val="19"/>
                <w:lang w:bidi="en-US"/>
              </w:rPr>
              <w:t xml:space="preserve"> to </w:t>
            </w:r>
            <w:r w:rsidRPr="001E0478">
              <w:rPr>
                <w:rFonts w:ascii="Arial" w:eastAsia="Arial" w:hAnsi="Arial" w:cs="Arial"/>
                <w:b/>
                <w:sz w:val="20"/>
                <w:szCs w:val="19"/>
                <w:lang w:bidi="en-US"/>
              </w:rPr>
              <w:t xml:space="preserve">5,991 </w:t>
            </w:r>
            <w:r w:rsidRPr="001E0478">
              <w:rPr>
                <w:rFonts w:ascii="Arial" w:eastAsia="Arial" w:hAnsi="Arial" w:cs="Arial"/>
                <w:sz w:val="20"/>
                <w:szCs w:val="19"/>
                <w:lang w:bidi="en-US"/>
              </w:rPr>
              <w:t>beneficiaries.</w:t>
            </w:r>
          </w:p>
          <w:p w14:paraId="4F6C5210" w14:textId="0544A087" w:rsidR="002A2C5B" w:rsidRPr="001E0478"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1E0478">
              <w:rPr>
                <w:rFonts w:ascii="Arial" w:eastAsia="Arial" w:hAnsi="Arial" w:cs="Arial"/>
                <w:sz w:val="20"/>
                <w:szCs w:val="19"/>
                <w:lang w:bidi="en-US"/>
              </w:rPr>
              <w:t>DSWD-FO II ensures provision of augmentation support to LGUs, stakeholders and partners.</w:t>
            </w:r>
          </w:p>
          <w:p w14:paraId="34CEFEEF" w14:textId="77777777" w:rsidR="001A5A90" w:rsidRPr="001E0478"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1E0478"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0FB4E69E" w14:textId="4311867F" w:rsidR="00450EDE" w:rsidRPr="001E0478" w:rsidRDefault="00450EDE" w:rsidP="00450EDE">
            <w:pPr>
              <w:pStyle w:val="ListParagraph"/>
              <w:numPr>
                <w:ilvl w:val="0"/>
                <w:numId w:val="3"/>
              </w:numPr>
              <w:spacing w:after="0" w:line="240" w:lineRule="auto"/>
              <w:ind w:right="57"/>
              <w:jc w:val="both"/>
              <w:rPr>
                <w:rFonts w:ascii="Arial" w:eastAsia="Arial" w:hAnsi="Arial" w:cs="Arial"/>
                <w:sz w:val="20"/>
                <w:szCs w:val="19"/>
                <w:lang w:bidi="en-US"/>
              </w:rPr>
            </w:pPr>
            <w:r w:rsidRPr="001E0478">
              <w:rPr>
                <w:rFonts w:ascii="Arial" w:eastAsia="Arial" w:hAnsi="Arial" w:cs="Arial"/>
                <w:sz w:val="20"/>
                <w:szCs w:val="19"/>
                <w:lang w:bidi="en-US"/>
              </w:rPr>
              <w:t>DSWD-FO II attended the Social Amelioration Program (SAP) and Bayanihan 2 44pth Meeting with the Regional Directors to: Review the Agreements from the 31 May Meeting; Discuss the consolidated updates on Bayanihan 1 and 2 implementations; and to tackle Issues and Concerns.</w:t>
            </w:r>
          </w:p>
          <w:p w14:paraId="50CF5543" w14:textId="5A4B241A" w:rsidR="002A2C5B" w:rsidRPr="001E0478"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1E0478">
              <w:rPr>
                <w:rFonts w:ascii="Arial" w:eastAsia="Arial" w:hAnsi="Arial" w:cs="Arial"/>
                <w:sz w:val="20"/>
                <w:szCs w:val="19"/>
                <w:lang w:bidi="en-US"/>
              </w:rPr>
              <w:t xml:space="preserve">DSWD-FO II conducted payout to </w:t>
            </w:r>
            <w:r w:rsidRPr="001E0478">
              <w:rPr>
                <w:rFonts w:ascii="Arial" w:eastAsia="Arial" w:hAnsi="Arial" w:cs="Arial"/>
                <w:b/>
                <w:sz w:val="20"/>
                <w:szCs w:val="19"/>
                <w:lang w:bidi="en-US"/>
              </w:rPr>
              <w:t>19,554 beneficiaries</w:t>
            </w:r>
            <w:r w:rsidRPr="001E0478">
              <w:rPr>
                <w:rFonts w:ascii="Arial" w:eastAsia="Arial" w:hAnsi="Arial" w:cs="Arial"/>
                <w:sz w:val="20"/>
                <w:szCs w:val="19"/>
                <w:lang w:bidi="en-US"/>
              </w:rPr>
              <w:t xml:space="preserve"> of the Bayanihan 2 with a total amount of</w:t>
            </w:r>
            <w:r w:rsidRPr="001E0478">
              <w:t xml:space="preserve"> </w:t>
            </w:r>
            <w:r w:rsidRPr="001E0478">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w:t>
            </w:r>
            <w:r w:rsidRPr="002C723E">
              <w:rPr>
                <w:rFonts w:ascii="Arial" w:eastAsia="Arial" w:hAnsi="Arial" w:cs="Arial"/>
                <w:sz w:val="20"/>
                <w:szCs w:val="20"/>
              </w:rPr>
              <w:lastRenderedPageBreak/>
              <w:t>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780DEBF" w14:textId="77777777" w:rsidR="00B3404B" w:rsidRPr="002C723E" w:rsidRDefault="00B3404B"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41FEA220" w14:textId="77777777" w:rsidR="00B3404B" w:rsidRDefault="00B3404B">
      <w:pPr>
        <w:widowControl/>
        <w:spacing w:after="0" w:line="240" w:lineRule="auto"/>
        <w:contextualSpacing/>
        <w:rPr>
          <w:rFonts w:ascii="Arial" w:eastAsia="Arial" w:hAnsi="Arial" w:cs="Arial"/>
          <w:b/>
          <w:sz w:val="24"/>
          <w:szCs w:val="24"/>
        </w:rPr>
      </w:pPr>
    </w:p>
    <w:p w14:paraId="747C1FC1" w14:textId="1D4D854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9AFF382" w:rsidR="002A2C5B" w:rsidRDefault="00B463EB"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3</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75D55A05" w:rsidR="002A2C5B" w:rsidRDefault="00A41B95"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2</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17E27C15" w:rsidR="002A2C5B" w:rsidRDefault="00F95E70"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994004">
              <w:rPr>
                <w:rFonts w:ascii="Arial" w:eastAsia="Arial" w:hAnsi="Arial" w:cs="Arial"/>
                <w:sz w:val="20"/>
                <w:szCs w:val="19"/>
              </w:rPr>
              <w:t>8</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0CE9D69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F95E70">
              <w:rPr>
                <w:rFonts w:ascii="Arial" w:eastAsia="Arial" w:hAnsi="Arial" w:cs="Arial"/>
                <w:sz w:val="20"/>
                <w:szCs w:val="19"/>
              </w:rPr>
              <w:t>1</w:t>
            </w:r>
            <w:r w:rsidR="00994004">
              <w:rPr>
                <w:rFonts w:ascii="Arial" w:eastAsia="Arial" w:hAnsi="Arial" w:cs="Arial"/>
                <w:sz w:val="20"/>
                <w:szCs w:val="19"/>
              </w:rPr>
              <w:t>8</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1E0478"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1E0478">
              <w:rPr>
                <w:rFonts w:ascii="Arial" w:eastAsia="Arial" w:hAnsi="Arial" w:cs="Arial"/>
                <w:sz w:val="20"/>
                <w:szCs w:val="20"/>
              </w:rPr>
              <w:t>17 June</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1E0478" w:rsidRDefault="00F15F35" w:rsidP="00F15F35">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facilitated the release and delivery of 706 FFPs amounting to ₱298,030.84 requested by the LGU of Butuan City.</w:t>
            </w:r>
          </w:p>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lastRenderedPageBreak/>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D4C0284" w14:textId="4C94C385" w:rsidR="00476291" w:rsidRDefault="00476291" w:rsidP="00991781">
      <w:pPr>
        <w:widowControl/>
        <w:spacing w:after="0" w:line="240" w:lineRule="auto"/>
        <w:contextualSpacing/>
        <w:rPr>
          <w:rFonts w:ascii="Arial" w:eastAsia="Arial" w:hAnsi="Arial" w:cs="Arial"/>
          <w:b/>
          <w:sz w:val="24"/>
          <w:szCs w:val="24"/>
        </w:rPr>
      </w:pPr>
    </w:p>
    <w:p w14:paraId="67E05EDE" w14:textId="77777777" w:rsidR="00476291" w:rsidRDefault="0047629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1C388417" w14:textId="7BB84949" w:rsidR="0012525C" w:rsidRDefault="0012525C"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6D5AECCF" w14:textId="3E674E6D" w:rsidR="002C723E" w:rsidRDefault="007974A3"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40B15FDC" w:rsidR="00991781" w:rsidRDefault="0012525C"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23385442" w14:textId="09D448D7" w:rsidR="002B44FC"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2FFB2890" w14:textId="608D3430" w:rsidR="001372C8" w:rsidRDefault="001372C8" w:rsidP="007974A3">
      <w:pPr>
        <w:widowControl/>
        <w:spacing w:after="0" w:line="240" w:lineRule="auto"/>
        <w:contextualSpacing/>
        <w:rPr>
          <w:rFonts w:ascii="Arial" w:eastAsia="Arial" w:hAnsi="Arial" w:cs="Arial"/>
          <w:sz w:val="24"/>
          <w:szCs w:val="24"/>
        </w:rPr>
      </w:pPr>
    </w:p>
    <w:p w14:paraId="24180FCC" w14:textId="2859C567" w:rsidR="001372C8" w:rsidRDefault="001372C8" w:rsidP="007974A3">
      <w:pPr>
        <w:widowControl/>
        <w:spacing w:after="0" w:line="240" w:lineRule="auto"/>
        <w:contextualSpacing/>
        <w:rPr>
          <w:rFonts w:ascii="Arial" w:eastAsia="Arial" w:hAnsi="Arial" w:cs="Arial"/>
          <w:sz w:val="24"/>
          <w:szCs w:val="24"/>
        </w:rPr>
      </w:pPr>
    </w:p>
    <w:p w14:paraId="16F6CFD8" w14:textId="75945E0A" w:rsidR="001372C8" w:rsidRDefault="001372C8" w:rsidP="007974A3">
      <w:pPr>
        <w:widowControl/>
        <w:spacing w:after="0" w:line="240" w:lineRule="auto"/>
        <w:contextualSpacing/>
        <w:rPr>
          <w:rFonts w:ascii="Arial" w:eastAsia="Arial" w:hAnsi="Arial" w:cs="Arial"/>
          <w:sz w:val="24"/>
          <w:szCs w:val="24"/>
        </w:rPr>
      </w:pPr>
    </w:p>
    <w:p w14:paraId="57E89B45" w14:textId="083F2C61" w:rsidR="001372C8" w:rsidRDefault="001372C8" w:rsidP="007974A3">
      <w:pPr>
        <w:widowControl/>
        <w:spacing w:after="0" w:line="240" w:lineRule="auto"/>
        <w:contextualSpacing/>
        <w:rPr>
          <w:rFonts w:ascii="Arial" w:eastAsia="Arial" w:hAnsi="Arial" w:cs="Arial"/>
          <w:sz w:val="24"/>
          <w:szCs w:val="24"/>
        </w:rPr>
      </w:pPr>
    </w:p>
    <w:p w14:paraId="7A963ABC" w14:textId="1390411F" w:rsidR="001372C8" w:rsidRDefault="001372C8" w:rsidP="007974A3">
      <w:pPr>
        <w:widowControl/>
        <w:spacing w:after="0" w:line="240" w:lineRule="auto"/>
        <w:contextualSpacing/>
        <w:rPr>
          <w:rFonts w:ascii="Arial" w:eastAsia="Arial" w:hAnsi="Arial" w:cs="Arial"/>
          <w:sz w:val="24"/>
          <w:szCs w:val="24"/>
        </w:rPr>
      </w:pPr>
    </w:p>
    <w:p w14:paraId="201EF78A" w14:textId="55EC22A9" w:rsidR="001372C8" w:rsidRDefault="001372C8" w:rsidP="007974A3">
      <w:pPr>
        <w:widowControl/>
        <w:spacing w:after="0" w:line="240" w:lineRule="auto"/>
        <w:contextualSpacing/>
        <w:rPr>
          <w:rFonts w:ascii="Arial" w:eastAsia="Arial" w:hAnsi="Arial" w:cs="Arial"/>
          <w:sz w:val="24"/>
          <w:szCs w:val="24"/>
        </w:rPr>
      </w:pPr>
    </w:p>
    <w:p w14:paraId="5EFA9DEF" w14:textId="043385EB" w:rsidR="001372C8" w:rsidRDefault="001372C8" w:rsidP="007974A3">
      <w:pPr>
        <w:widowControl/>
        <w:spacing w:after="0" w:line="240" w:lineRule="auto"/>
        <w:contextualSpacing/>
        <w:rPr>
          <w:rFonts w:ascii="Arial" w:eastAsia="Arial" w:hAnsi="Arial" w:cs="Arial"/>
          <w:sz w:val="24"/>
          <w:szCs w:val="24"/>
        </w:rPr>
      </w:pPr>
    </w:p>
    <w:p w14:paraId="47A532DB" w14:textId="1A8C7668" w:rsidR="001372C8" w:rsidRDefault="001372C8" w:rsidP="007974A3">
      <w:pPr>
        <w:widowControl/>
        <w:spacing w:after="0" w:line="240" w:lineRule="auto"/>
        <w:contextualSpacing/>
        <w:rPr>
          <w:rFonts w:ascii="Arial" w:eastAsia="Arial" w:hAnsi="Arial" w:cs="Arial"/>
          <w:sz w:val="24"/>
          <w:szCs w:val="24"/>
        </w:rPr>
      </w:pPr>
    </w:p>
    <w:p w14:paraId="19A72AB5" w14:textId="517968FF" w:rsidR="001372C8" w:rsidRDefault="001372C8" w:rsidP="007974A3">
      <w:pPr>
        <w:widowControl/>
        <w:spacing w:after="0" w:line="240" w:lineRule="auto"/>
        <w:contextualSpacing/>
        <w:rPr>
          <w:rFonts w:ascii="Arial" w:eastAsia="Arial" w:hAnsi="Arial" w:cs="Arial"/>
          <w:sz w:val="24"/>
          <w:szCs w:val="24"/>
        </w:rPr>
      </w:pPr>
    </w:p>
    <w:p w14:paraId="39BDF27A" w14:textId="6FFAF13B" w:rsidR="001372C8" w:rsidRDefault="001372C8" w:rsidP="007974A3">
      <w:pPr>
        <w:widowControl/>
        <w:spacing w:after="0" w:line="240" w:lineRule="auto"/>
        <w:contextualSpacing/>
        <w:rPr>
          <w:rFonts w:ascii="Arial" w:eastAsia="Arial" w:hAnsi="Arial" w:cs="Arial"/>
          <w:sz w:val="24"/>
          <w:szCs w:val="24"/>
        </w:rPr>
      </w:pPr>
    </w:p>
    <w:p w14:paraId="0905476B" w14:textId="4323FE11" w:rsidR="001372C8" w:rsidRDefault="001372C8" w:rsidP="007974A3">
      <w:pPr>
        <w:widowControl/>
        <w:spacing w:after="0" w:line="240" w:lineRule="auto"/>
        <w:contextualSpacing/>
        <w:rPr>
          <w:rFonts w:ascii="Arial" w:eastAsia="Arial" w:hAnsi="Arial" w:cs="Arial"/>
          <w:sz w:val="24"/>
          <w:szCs w:val="24"/>
        </w:rPr>
      </w:pPr>
    </w:p>
    <w:p w14:paraId="56D6BC33" w14:textId="28EF290F" w:rsidR="001372C8" w:rsidRDefault="001372C8" w:rsidP="007974A3">
      <w:pPr>
        <w:widowControl/>
        <w:spacing w:after="0" w:line="240" w:lineRule="auto"/>
        <w:contextualSpacing/>
        <w:rPr>
          <w:rFonts w:ascii="Arial" w:eastAsia="Arial" w:hAnsi="Arial" w:cs="Arial"/>
          <w:sz w:val="24"/>
          <w:szCs w:val="24"/>
        </w:rPr>
      </w:pPr>
    </w:p>
    <w:p w14:paraId="7A06F9B7" w14:textId="0B8E0562" w:rsidR="001372C8" w:rsidRDefault="001372C8" w:rsidP="007974A3">
      <w:pPr>
        <w:widowControl/>
        <w:spacing w:after="0" w:line="240" w:lineRule="auto"/>
        <w:contextualSpacing/>
        <w:rPr>
          <w:rFonts w:ascii="Arial" w:eastAsia="Arial" w:hAnsi="Arial" w:cs="Arial"/>
          <w:sz w:val="24"/>
          <w:szCs w:val="24"/>
        </w:rPr>
      </w:pPr>
    </w:p>
    <w:p w14:paraId="62714ADB" w14:textId="669D5B57" w:rsidR="001372C8" w:rsidRDefault="001372C8" w:rsidP="007974A3">
      <w:pPr>
        <w:widowControl/>
        <w:spacing w:after="0" w:line="240" w:lineRule="auto"/>
        <w:contextualSpacing/>
        <w:rPr>
          <w:rFonts w:ascii="Arial" w:eastAsia="Arial" w:hAnsi="Arial" w:cs="Arial"/>
          <w:sz w:val="24"/>
          <w:szCs w:val="24"/>
        </w:rPr>
      </w:pPr>
    </w:p>
    <w:p w14:paraId="37BE1EAB" w14:textId="68AF9723" w:rsidR="001372C8" w:rsidRDefault="004263B9" w:rsidP="001372C8">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2D08134B" wp14:editId="5364FBDE">
            <wp:simplePos x="0" y="0"/>
            <wp:positionH relativeFrom="column">
              <wp:posOffset>78105</wp:posOffset>
            </wp:positionH>
            <wp:positionV relativeFrom="paragraph">
              <wp:posOffset>342265</wp:posOffset>
            </wp:positionV>
            <wp:extent cx="5920740" cy="444055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ORT PHOTO] Covid#717_FOVIII.jpg"/>
                    <pic:cNvPicPr/>
                  </pic:nvPicPr>
                  <pic:blipFill>
                    <a:blip r:embed="rId10">
                      <a:extLst>
                        <a:ext uri="{28A0092B-C50C-407E-A947-70E740481C1C}">
                          <a14:useLocalDpi xmlns:a14="http://schemas.microsoft.com/office/drawing/2010/main" val="0"/>
                        </a:ext>
                      </a:extLst>
                    </a:blip>
                    <a:stretch>
                      <a:fillRect/>
                    </a:stretch>
                  </pic:blipFill>
                  <pic:spPr>
                    <a:xfrm>
                      <a:off x="0" y="0"/>
                      <a:ext cx="5920740" cy="4440555"/>
                    </a:xfrm>
                    <a:prstGeom prst="rect">
                      <a:avLst/>
                    </a:prstGeom>
                  </pic:spPr>
                </pic:pic>
              </a:graphicData>
            </a:graphic>
            <wp14:sizeRelH relativeFrom="page">
              <wp14:pctWidth>0</wp14:pctWidth>
            </wp14:sizeRelH>
            <wp14:sizeRelV relativeFrom="page">
              <wp14:pctHeight>0</wp14:pctHeight>
            </wp14:sizeRelV>
          </wp:anchor>
        </w:drawing>
      </w:r>
      <w:r w:rsidR="001372C8">
        <w:rPr>
          <w:rFonts w:ascii="Arial" w:eastAsia="Arial" w:hAnsi="Arial" w:cs="Arial"/>
          <w:b/>
          <w:color w:val="002060"/>
          <w:sz w:val="28"/>
          <w:szCs w:val="28"/>
        </w:rPr>
        <w:t>PHOTO DOCUMENTATION</w:t>
      </w:r>
    </w:p>
    <w:p w14:paraId="19723829" w14:textId="0724D14C" w:rsidR="001372C8" w:rsidRDefault="001372C8" w:rsidP="001372C8">
      <w:pPr>
        <w:spacing w:after="0" w:line="240" w:lineRule="auto"/>
        <w:contextualSpacing/>
        <w:rPr>
          <w:rFonts w:ascii="Arial" w:eastAsia="Arial" w:hAnsi="Arial" w:cs="Arial"/>
          <w:b/>
          <w:color w:val="002060"/>
          <w:sz w:val="28"/>
          <w:szCs w:val="28"/>
        </w:rPr>
      </w:pPr>
    </w:p>
    <w:p w14:paraId="470996AE" w14:textId="31EA0884" w:rsidR="001372C8" w:rsidRDefault="001372C8" w:rsidP="001372C8">
      <w:pPr>
        <w:spacing w:after="0" w:line="240" w:lineRule="auto"/>
        <w:contextualSpacing/>
        <w:rPr>
          <w:rFonts w:ascii="Arial" w:eastAsia="Arial" w:hAnsi="Arial" w:cs="Arial"/>
          <w:b/>
          <w:color w:val="002060"/>
          <w:sz w:val="28"/>
          <w:szCs w:val="28"/>
        </w:rPr>
      </w:pPr>
    </w:p>
    <w:p w14:paraId="5C195875" w14:textId="77777777" w:rsidR="001372C8" w:rsidRPr="00D43A5E" w:rsidRDefault="001372C8" w:rsidP="007974A3">
      <w:pPr>
        <w:widowControl/>
        <w:spacing w:after="0" w:line="240" w:lineRule="auto"/>
        <w:contextualSpacing/>
        <w:rPr>
          <w:rFonts w:ascii="Arial" w:eastAsia="Arial" w:hAnsi="Arial" w:cs="Arial"/>
          <w:sz w:val="24"/>
          <w:szCs w:val="24"/>
        </w:rPr>
      </w:pPr>
    </w:p>
    <w:sectPr w:rsidR="001372C8" w:rsidRPr="00D43A5E" w:rsidSect="00394056">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B3D909" w14:textId="77777777" w:rsidR="0011057B" w:rsidRDefault="0011057B">
      <w:pPr>
        <w:spacing w:line="240" w:lineRule="auto"/>
      </w:pPr>
      <w:r>
        <w:separator/>
      </w:r>
    </w:p>
  </w:endnote>
  <w:endnote w:type="continuationSeparator" w:id="0">
    <w:p w14:paraId="37D66239" w14:textId="77777777" w:rsidR="0011057B" w:rsidRDefault="001105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4A5E05" w:rsidRDefault="004A5E0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4A5E05" w:rsidRDefault="004A5E05">
    <w:pPr>
      <w:pBdr>
        <w:bottom w:val="single" w:sz="6" w:space="1" w:color="000000"/>
      </w:pBdr>
      <w:tabs>
        <w:tab w:val="left" w:pos="2371"/>
        <w:tab w:val="center" w:pos="5233"/>
      </w:tabs>
      <w:spacing w:after="0" w:line="240" w:lineRule="auto"/>
      <w:jc w:val="right"/>
      <w:rPr>
        <w:sz w:val="16"/>
        <w:szCs w:val="16"/>
      </w:rPr>
    </w:pPr>
  </w:p>
  <w:p w14:paraId="30A432AD" w14:textId="671FC320" w:rsidR="004A5E05" w:rsidRDefault="004A5E0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F4B04">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F4B04">
      <w:rPr>
        <w:b/>
        <w:noProof/>
        <w:sz w:val="16"/>
        <w:szCs w:val="16"/>
      </w:rPr>
      <w:t>34</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1E0478">
      <w:rPr>
        <w:rFonts w:ascii="Arial" w:eastAsia="Arial" w:hAnsi="Arial" w:cs="Arial"/>
        <w:sz w:val="14"/>
        <w:szCs w:val="14"/>
      </w:rPr>
      <w:t>18</w:t>
    </w:r>
    <w:r w:rsidRPr="00E73CC9">
      <w:rPr>
        <w:rFonts w:ascii="Arial" w:eastAsia="Arial" w:hAnsi="Arial" w:cs="Arial"/>
        <w:sz w:val="14"/>
        <w:szCs w:val="14"/>
      </w:rPr>
      <w:t xml:space="preserve"> on the Coron</w:t>
    </w:r>
    <w:r w:rsidR="007974A3">
      <w:rPr>
        <w:rFonts w:ascii="Arial" w:eastAsia="Arial" w:hAnsi="Arial" w:cs="Arial"/>
        <w:sz w:val="14"/>
        <w:szCs w:val="14"/>
      </w:rPr>
      <w:t>a</w:t>
    </w:r>
    <w:r w:rsidR="001E0478">
      <w:rPr>
        <w:rFonts w:ascii="Arial" w:eastAsia="Arial" w:hAnsi="Arial" w:cs="Arial"/>
        <w:sz w:val="14"/>
        <w:szCs w:val="14"/>
      </w:rPr>
      <w:t>virus Disease (COVID19) as of 23</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4A5E05" w:rsidRDefault="004A5E0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E80A15" w14:textId="77777777" w:rsidR="0011057B" w:rsidRDefault="0011057B">
      <w:pPr>
        <w:spacing w:after="0" w:line="240" w:lineRule="auto"/>
      </w:pPr>
      <w:r>
        <w:separator/>
      </w:r>
    </w:p>
  </w:footnote>
  <w:footnote w:type="continuationSeparator" w:id="0">
    <w:p w14:paraId="50CCEE26" w14:textId="77777777" w:rsidR="0011057B" w:rsidRDefault="001105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4A5E05" w:rsidRDefault="004A5E0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4A5E05" w:rsidRDefault="004A5E0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4A5E05" w:rsidRDefault="004A5E05" w:rsidP="008F698C">
    <w:pPr>
      <w:pBdr>
        <w:bottom w:val="single" w:sz="6" w:space="1" w:color="000000"/>
      </w:pBdr>
      <w:tabs>
        <w:tab w:val="center" w:pos="4680"/>
        <w:tab w:val="right" w:pos="9360"/>
      </w:tabs>
      <w:spacing w:after="0" w:line="240" w:lineRule="auto"/>
      <w:rPr>
        <w:sz w:val="10"/>
      </w:rPr>
    </w:pPr>
  </w:p>
  <w:p w14:paraId="6BA9FC90" w14:textId="77777777" w:rsidR="004A5E05" w:rsidRDefault="004A5E0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4A5E05" w:rsidRDefault="004A5E0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8BF442-CFBD-42D0-A306-3E196903E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4151</Words>
  <Characters>80661</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6-23T08:12:00Z</dcterms:created>
  <dcterms:modified xsi:type="dcterms:W3CDTF">2021-06-2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